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FC4C8" w14:textId="0E3BAD91" w:rsidR="00950D59" w:rsidRPr="00950D59" w:rsidRDefault="00950D59" w:rsidP="00950D59">
      <w:pPr>
        <w:jc w:val="right"/>
        <w:rPr>
          <w:lang w:val="en-CA" w:bidi="fr-FR"/>
        </w:rPr>
      </w:pPr>
      <w:bookmarkStart w:id="0" w:name="_Toc94263047"/>
      <w:bookmarkStart w:id="1" w:name="_Toc93065228"/>
      <w:r w:rsidRPr="00950D59">
        <w:rPr>
          <w:b/>
          <w:bCs/>
          <w:lang w:val="en-CA" w:bidi="fr-FR"/>
        </w:rPr>
        <w:t>Revision Date: March 2023</w:t>
      </w:r>
    </w:p>
    <w:bookmarkEnd w:id="0"/>
    <w:bookmarkEnd w:id="1"/>
    <w:p w14:paraId="74ECFC87" w14:textId="706B0F47" w:rsidR="00950D59" w:rsidRPr="00950D59" w:rsidRDefault="00950D59" w:rsidP="00950D59">
      <w:pPr>
        <w:pStyle w:val="Nomdudocument"/>
        <w:rPr>
          <w:lang w:val="en-CA" w:bidi="fr-FR"/>
        </w:rPr>
      </w:pPr>
      <w:r w:rsidRPr="00950D59">
        <w:rPr>
          <w:lang w:val="en-CA" w:bidi="fr-FR"/>
        </w:rPr>
        <w:t>Specifications Guide – Section 23 86 16.19</w:t>
      </w:r>
      <w:r w:rsidRPr="00950D59">
        <w:rPr>
          <w:lang w:val="en-CA" w:bidi="fr-FR"/>
        </w:rPr>
        <w:br/>
        <w:t>Insulation for Radiant</w:t>
      </w:r>
      <w:r w:rsidR="00FA3240">
        <w:rPr>
          <w:lang w:val="en-CA" w:bidi="fr-FR"/>
        </w:rPr>
        <w:t>-</w:t>
      </w:r>
      <w:r w:rsidRPr="00950D59">
        <w:rPr>
          <w:lang w:val="en-CA" w:bidi="fr-FR"/>
        </w:rPr>
        <w:t>Heating Hydronic Piping</w:t>
      </w:r>
    </w:p>
    <w:p w14:paraId="42A0B902" w14:textId="0BDDF2F4" w:rsidR="00950D59" w:rsidRPr="00950D59" w:rsidRDefault="00950D59" w:rsidP="00950D59">
      <w:pPr>
        <w:pStyle w:val="Nomdudocument"/>
        <w:rPr>
          <w:lang w:val="en-CA" w:bidi="fr-FR"/>
        </w:rPr>
      </w:pPr>
      <w:r w:rsidRPr="00704322">
        <w:rPr>
          <w:lang w:val="en-CA" w:bidi="fr-FR"/>
        </w:rPr>
        <w:t>ISORAD V2 Board Insulation</w:t>
      </w:r>
    </w:p>
    <w:p w14:paraId="6DFEE03C" w14:textId="77777777" w:rsidR="00950D59" w:rsidRPr="00950D59" w:rsidRDefault="00950D59" w:rsidP="00950D59">
      <w:pPr>
        <w:rPr>
          <w:b/>
          <w:bCs/>
          <w:lang w:val="en-CA" w:bidi="fr-FR"/>
        </w:rPr>
      </w:pPr>
    </w:p>
    <w:p w14:paraId="65ED4319" w14:textId="77777777" w:rsidR="00950D59" w:rsidRPr="00950D59" w:rsidRDefault="00950D59" w:rsidP="00950D59">
      <w:pPr>
        <w:rPr>
          <w:b/>
          <w:bCs/>
          <w:lang w:val="en-CA" w:bidi="fr-FR"/>
        </w:rPr>
      </w:pPr>
      <w:r w:rsidRPr="00950D59">
        <w:rPr>
          <w:noProof/>
          <w:lang w:val="en-CA"/>
        </w:rPr>
        <w:drawing>
          <wp:inline distT="0" distB="0" distL="0" distR="0" wp14:anchorId="5F144A5F" wp14:editId="2875FC40">
            <wp:extent cx="1463040" cy="176884"/>
            <wp:effectExtent l="0" t="0" r="381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63040" cy="176884"/>
                    </a:xfrm>
                    <a:prstGeom prst="rect">
                      <a:avLst/>
                    </a:prstGeom>
                  </pic:spPr>
                </pic:pic>
              </a:graphicData>
            </a:graphic>
          </wp:inline>
        </w:drawing>
      </w:r>
      <w:r w:rsidRPr="00950D59">
        <w:rPr>
          <w:b/>
          <w:bCs/>
          <w:lang w:val="en-CA" w:bidi="fr-FR"/>
        </w:rPr>
        <w:t xml:space="preserve"> </w:t>
      </w:r>
    </w:p>
    <w:p w14:paraId="5A340619" w14:textId="77777777" w:rsidR="00950D59" w:rsidRPr="00950D59" w:rsidRDefault="00950D59" w:rsidP="00950D59">
      <w:pPr>
        <w:rPr>
          <w:b/>
          <w:bCs/>
          <w:lang w:val="en-CA" w:bidi="fr-FR"/>
        </w:rPr>
      </w:pPr>
    </w:p>
    <w:p w14:paraId="18DADC21" w14:textId="77777777" w:rsidR="00950D59" w:rsidRPr="00950D59" w:rsidRDefault="00950D59" w:rsidP="00950D59">
      <w:pPr>
        <w:rPr>
          <w:lang w:val="en-CA"/>
        </w:rPr>
      </w:pPr>
      <w:r w:rsidRPr="00950D59">
        <w:rPr>
          <w:lang w:val="en-CA" w:bidi="fr-FR"/>
        </w:rPr>
        <w:t>ISOLOFOAM GROUP | 1338, boulevard Vachon Nord, Sainte-Marie (QC) G6E 1N4 CANADA</w:t>
      </w:r>
    </w:p>
    <w:p w14:paraId="1F3B98CF" w14:textId="77777777" w:rsidR="00950D59" w:rsidRPr="00950D59" w:rsidRDefault="00950D59" w:rsidP="00950D59">
      <w:pPr>
        <w:rPr>
          <w:lang w:val="en-CA" w:bidi="fr-FR"/>
        </w:rPr>
      </w:pPr>
      <w:r w:rsidRPr="00950D59">
        <w:rPr>
          <w:lang w:val="en-CA" w:bidi="fr-FR"/>
        </w:rPr>
        <w:t>T.: 418-387-3641</w:t>
      </w:r>
      <w:r w:rsidRPr="00950D59">
        <w:rPr>
          <w:lang w:val="en-CA"/>
        </w:rPr>
        <w:t xml:space="preserve"> | </w:t>
      </w:r>
      <w:hyperlink r:id="rId12" w:history="1">
        <w:r w:rsidRPr="00950D59">
          <w:rPr>
            <w:lang w:val="en-CA" w:bidi="fr-FR"/>
          </w:rPr>
          <w:t>1-800-463-8886</w:t>
        </w:r>
      </w:hyperlink>
      <w:r w:rsidRPr="00950D59">
        <w:rPr>
          <w:lang w:val="en-CA" w:bidi="fr-FR"/>
        </w:rPr>
        <w:t xml:space="preserve"> | F.: 1-877-463-8886 | </w:t>
      </w:r>
      <w:hyperlink r:id="rId13" w:history="1">
        <w:r w:rsidRPr="00950D59">
          <w:rPr>
            <w:rStyle w:val="Lienhypertexte"/>
            <w:lang w:val="en-CA" w:bidi="fr-FR"/>
          </w:rPr>
          <w:t>isolofoam.com</w:t>
        </w:r>
      </w:hyperlink>
      <w:r w:rsidRPr="00950D59">
        <w:rPr>
          <w:lang w:val="en-CA" w:bidi="fr-FR"/>
        </w:rPr>
        <w:t xml:space="preserve"> | </w:t>
      </w:r>
      <w:hyperlink r:id="rId14" w:history="1">
        <w:r w:rsidRPr="00950D59">
          <w:rPr>
            <w:rStyle w:val="Lienhypertexte"/>
            <w:lang w:val="en-CA" w:bidi="fr-FR"/>
          </w:rPr>
          <w:t>info@isolofoam.com</w:t>
        </w:r>
      </w:hyperlink>
      <w:r w:rsidRPr="00950D59">
        <w:rPr>
          <w:lang w:val="en-CA" w:bidi="fr-FR"/>
        </w:rPr>
        <w:t xml:space="preserve"> </w:t>
      </w:r>
    </w:p>
    <w:p w14:paraId="4C62073A" w14:textId="6D7EBEB5" w:rsidR="00950D59" w:rsidRDefault="00950D59" w:rsidP="00950D59">
      <w:pPr>
        <w:rPr>
          <w:lang w:val="en-CA"/>
        </w:rPr>
      </w:pPr>
    </w:p>
    <w:p w14:paraId="32670464" w14:textId="77777777" w:rsidR="00950D59" w:rsidRPr="00950D59" w:rsidRDefault="00950D59" w:rsidP="00950D59">
      <w:pPr>
        <w:rPr>
          <w:lang w:val="en-CA"/>
        </w:rPr>
      </w:pPr>
    </w:p>
    <w:p w14:paraId="67BC2797" w14:textId="77777777" w:rsidR="00950D59" w:rsidRPr="00950D59" w:rsidRDefault="00950D59" w:rsidP="00950D59">
      <w:pPr>
        <w:spacing w:line="276" w:lineRule="auto"/>
        <w:rPr>
          <w:b/>
          <w:bCs/>
          <w:lang w:val="en-CA" w:bidi="fr-FR"/>
        </w:rPr>
      </w:pPr>
      <w:r w:rsidRPr="00950D59">
        <w:rPr>
          <w:b/>
          <w:bCs/>
          <w:lang w:val="en-CA" w:bidi="fr-FR"/>
        </w:rPr>
        <w:t>Isolofoam Group Spec Note: This master specification is written to include SPEC NOTES noted as “Isolofoam Group Spec Note” in order to assist designers in their decision-making process. SPEC NOTES precede the text to which they apply. Although written by a professional specification writer, this section should serve as a guideline only and should be edited by a knowledgeable person to meet the requirements of each specific project.</w:t>
      </w:r>
    </w:p>
    <w:p w14:paraId="3847BECC" w14:textId="77777777" w:rsidR="00950D59" w:rsidRPr="00950D59" w:rsidRDefault="00950D59" w:rsidP="00950D59">
      <w:pPr>
        <w:spacing w:line="276" w:lineRule="auto"/>
        <w:rPr>
          <w:b/>
          <w:bCs/>
          <w:lang w:val="en-CA" w:bidi="fr-FR"/>
        </w:rPr>
      </w:pPr>
    </w:p>
    <w:p w14:paraId="336F6403" w14:textId="77777777" w:rsidR="00950D59" w:rsidRPr="00950D59" w:rsidRDefault="00950D59" w:rsidP="00950D59">
      <w:pPr>
        <w:spacing w:line="276" w:lineRule="auto"/>
        <w:rPr>
          <w:b/>
          <w:bCs/>
          <w:lang w:val="en-CA" w:bidi="fr-FR"/>
        </w:rPr>
      </w:pPr>
      <w:r w:rsidRPr="00950D59">
        <w:rPr>
          <w:b/>
          <w:bCs/>
          <w:lang w:val="en-CA" w:bidi="fr-FR"/>
        </w:rPr>
        <w:t>Text indicated in bold and by square brackets is optional. Make appropriate decisions and delete the optional text as well as the brackets in the final copy of the specification. Delete or hide the SPEC NOTES in the final version of the document.</w:t>
      </w:r>
    </w:p>
    <w:p w14:paraId="535CA101" w14:textId="77777777" w:rsidR="00950D59" w:rsidRPr="00950D59" w:rsidRDefault="00950D59" w:rsidP="00950D59">
      <w:pPr>
        <w:spacing w:line="276" w:lineRule="auto"/>
        <w:rPr>
          <w:b/>
          <w:bCs/>
          <w:lang w:val="en-CA" w:bidi="fr-FR"/>
        </w:rPr>
      </w:pPr>
    </w:p>
    <w:p w14:paraId="23997C01" w14:textId="77777777" w:rsidR="00950D59" w:rsidRPr="00950D59" w:rsidRDefault="00950D59" w:rsidP="00950D59">
      <w:pPr>
        <w:spacing w:line="276" w:lineRule="auto"/>
        <w:rPr>
          <w:lang w:val="en-CA" w:bidi="fr-FR"/>
        </w:rPr>
      </w:pPr>
      <w:r w:rsidRPr="00950D59">
        <w:rPr>
          <w:lang w:val="en-CA" w:bidi="fr-FR"/>
        </w:rPr>
        <w:t>This specification section is written to follow the recommendations of the Construction Specifications Institute/Construction Specifications Canada (CSI/CSC) such as MasterFormat</w:t>
      </w:r>
      <w:r w:rsidRPr="00950D59">
        <w:rPr>
          <w:vertAlign w:val="superscript"/>
          <w:lang w:val="en-CA" w:bidi="fr-FR"/>
        </w:rPr>
        <w:t>TM</w:t>
      </w:r>
      <w:r w:rsidRPr="00950D59">
        <w:rPr>
          <w:lang w:val="en-CA" w:bidi="fr-FR"/>
        </w:rPr>
        <w:t>, SectionFormat</w:t>
      </w:r>
      <w:r w:rsidRPr="00950D59">
        <w:rPr>
          <w:vertAlign w:val="superscript"/>
          <w:lang w:val="en-CA" w:bidi="fr-FR"/>
        </w:rPr>
        <w:t>TM</w:t>
      </w:r>
      <w:r w:rsidRPr="00950D59">
        <w:rPr>
          <w:lang w:val="en-CA" w:bidi="fr-FR"/>
        </w:rPr>
        <w:t>, and PageFormat</w:t>
      </w:r>
      <w:r w:rsidRPr="00950D59">
        <w:rPr>
          <w:vertAlign w:val="superscript"/>
          <w:lang w:val="en-CA" w:bidi="fr-FR"/>
        </w:rPr>
        <w:t>TM</w:t>
      </w:r>
      <w:r w:rsidRPr="00950D59">
        <w:rPr>
          <w:lang w:val="en-CA" w:bidi="fr-FR"/>
        </w:rPr>
        <w:t>. It is also written with metric and imperial units of measurement.</w:t>
      </w:r>
    </w:p>
    <w:p w14:paraId="523707A2" w14:textId="77777777" w:rsidR="00950D59" w:rsidRPr="00950D59" w:rsidRDefault="00950D59" w:rsidP="00950D59">
      <w:pPr>
        <w:spacing w:line="276" w:lineRule="auto"/>
        <w:rPr>
          <w:lang w:val="en-CA" w:bidi="fr-FR"/>
        </w:rPr>
      </w:pPr>
    </w:p>
    <w:p w14:paraId="5CBE2580" w14:textId="44047EC9" w:rsidR="00950D59" w:rsidRPr="00950D59" w:rsidRDefault="00950D59" w:rsidP="00950D59">
      <w:pPr>
        <w:spacing w:line="276" w:lineRule="auto"/>
        <w:rPr>
          <w:lang w:val="en-CA" w:bidi="fr-FR"/>
        </w:rPr>
      </w:pPr>
      <w:r w:rsidRPr="00950D59">
        <w:rPr>
          <w:lang w:val="en-CA" w:bidi="fr-FR"/>
        </w:rPr>
        <w:t>Values in this specification have been provided in metric units followed by imperial units in brackets. Where necessary, some of the values have been converted and rounded from imperial values.</w:t>
      </w:r>
    </w:p>
    <w:p w14:paraId="7B80AD06" w14:textId="77777777" w:rsidR="00950D59" w:rsidRPr="00950D59" w:rsidRDefault="00950D59" w:rsidP="00950D59">
      <w:pPr>
        <w:spacing w:line="276" w:lineRule="auto"/>
        <w:rPr>
          <w:lang w:val="en-CA" w:bidi="fr-FR"/>
        </w:rPr>
      </w:pPr>
    </w:p>
    <w:p w14:paraId="55C8F322" w14:textId="3D45209F" w:rsidR="0069167D" w:rsidRPr="00950D59" w:rsidRDefault="0069167D" w:rsidP="00950D59">
      <w:pPr>
        <w:spacing w:line="276" w:lineRule="auto"/>
        <w:rPr>
          <w:b/>
          <w:bCs/>
          <w:lang w:val="en-CA" w:bidi="fr-FR"/>
        </w:rPr>
      </w:pPr>
      <w:r w:rsidRPr="00950D59">
        <w:rPr>
          <w:b/>
          <w:bCs/>
          <w:lang w:val="en-CA" w:bidi="fr-FR"/>
        </w:rPr>
        <w:t xml:space="preserve">This Specification specifies </w:t>
      </w:r>
      <w:r w:rsidR="00B902BA" w:rsidRPr="00950D59">
        <w:rPr>
          <w:b/>
          <w:bCs/>
          <w:lang w:val="en-CA" w:bidi="fr-FR"/>
        </w:rPr>
        <w:t xml:space="preserve">thermal insulation </w:t>
      </w:r>
      <w:r w:rsidR="00704322">
        <w:rPr>
          <w:b/>
          <w:bCs/>
          <w:lang w:val="en-CA" w:bidi="fr-FR"/>
        </w:rPr>
        <w:t xml:space="preserve">board </w:t>
      </w:r>
      <w:r w:rsidR="00B902BA" w:rsidRPr="00950D59">
        <w:rPr>
          <w:b/>
          <w:bCs/>
          <w:lang w:val="en-CA" w:bidi="fr-FR"/>
        </w:rPr>
        <w:t xml:space="preserve">for </w:t>
      </w:r>
      <w:r w:rsidR="00472ED0" w:rsidRPr="00950D59">
        <w:rPr>
          <w:b/>
          <w:bCs/>
          <w:lang w:val="en-CA" w:bidi="fr-FR"/>
        </w:rPr>
        <w:t xml:space="preserve">hydronic </w:t>
      </w:r>
      <w:r w:rsidR="000E6FB5" w:rsidRPr="00950D59">
        <w:rPr>
          <w:b/>
          <w:bCs/>
          <w:lang w:val="en-CA" w:bidi="fr-FR"/>
        </w:rPr>
        <w:t>heat</w:t>
      </w:r>
      <w:r w:rsidR="00792B31" w:rsidRPr="00950D59">
        <w:rPr>
          <w:b/>
          <w:bCs/>
          <w:lang w:val="en-CA" w:bidi="fr-FR"/>
        </w:rPr>
        <w:t>ing</w:t>
      </w:r>
      <w:r w:rsidR="000E6FB5" w:rsidRPr="00950D59">
        <w:rPr>
          <w:b/>
          <w:bCs/>
          <w:lang w:val="en-CA" w:bidi="fr-FR"/>
        </w:rPr>
        <w:t xml:space="preserve"> </w:t>
      </w:r>
      <w:r w:rsidR="00B902BA" w:rsidRPr="00950D59">
        <w:rPr>
          <w:b/>
          <w:bCs/>
          <w:lang w:val="en-CA" w:bidi="fr-FR"/>
        </w:rPr>
        <w:t xml:space="preserve">systems </w:t>
      </w:r>
      <w:r w:rsidRPr="00950D59">
        <w:rPr>
          <w:b/>
          <w:bCs/>
          <w:lang w:val="en-CA" w:bidi="fr-FR"/>
        </w:rPr>
        <w:t xml:space="preserve">and related accessories. It is based on </w:t>
      </w:r>
      <w:r w:rsidR="00653CB7" w:rsidRPr="00704322">
        <w:rPr>
          <w:b/>
          <w:bCs/>
          <w:lang w:val="en-CA" w:bidi="fr-FR"/>
        </w:rPr>
        <w:t>ISORAD V2</w:t>
      </w:r>
      <w:r w:rsidR="00653CB7" w:rsidRPr="00950D59">
        <w:rPr>
          <w:b/>
          <w:bCs/>
          <w:lang w:val="en-CA" w:bidi="fr-FR"/>
        </w:rPr>
        <w:t xml:space="preserve"> </w:t>
      </w:r>
      <w:r w:rsidRPr="00950D59">
        <w:rPr>
          <w:b/>
          <w:bCs/>
          <w:lang w:val="en-CA" w:bidi="fr-FR"/>
        </w:rPr>
        <w:t xml:space="preserve">by </w:t>
      </w:r>
      <w:r w:rsidR="00950D59" w:rsidRPr="00950D59">
        <w:rPr>
          <w:b/>
          <w:bCs/>
          <w:lang w:val="en-CA" w:bidi="fr-FR"/>
        </w:rPr>
        <w:t>Isolofoam</w:t>
      </w:r>
      <w:r w:rsidR="00E32E3C" w:rsidRPr="00950D59">
        <w:rPr>
          <w:b/>
          <w:bCs/>
          <w:lang w:val="en-CA" w:bidi="fr-FR"/>
        </w:rPr>
        <w:t xml:space="preserve"> Group</w:t>
      </w:r>
      <w:r w:rsidRPr="00950D59">
        <w:rPr>
          <w:b/>
          <w:bCs/>
          <w:lang w:val="en-CA" w:bidi="fr-FR"/>
        </w:rPr>
        <w:t>.</w:t>
      </w:r>
    </w:p>
    <w:p w14:paraId="57093E21" w14:textId="2AF8CF5D" w:rsidR="00950D59" w:rsidRPr="00950D59" w:rsidRDefault="00950D59" w:rsidP="00950D59">
      <w:pPr>
        <w:spacing w:line="276" w:lineRule="auto"/>
        <w:rPr>
          <w:lang w:val="en-CA" w:bidi="fr-FR"/>
        </w:rPr>
      </w:pPr>
    </w:p>
    <w:p w14:paraId="1924475B" w14:textId="58FC48A6" w:rsidR="0069167D" w:rsidRPr="00950D59" w:rsidRDefault="00950D59" w:rsidP="00950D59">
      <w:pPr>
        <w:spacing w:line="276" w:lineRule="auto"/>
        <w:rPr>
          <w:lang w:val="en-CA" w:bidi="fr-FR"/>
        </w:rPr>
      </w:pPr>
      <w:r w:rsidRPr="00950D59">
        <w:rPr>
          <w:lang w:val="en-CA" w:bidi="fr-FR"/>
        </w:rPr>
        <w:t>Isolofoam Group manufactures and sells building insulation materials. Although the specification was written by a professional specification writer, Isolofoam Group does not practice architecture or engineering. Therefore, the design responsibility remains with the architect, engineer, or consultant. We trust the information provided within will be of some assistance. It is based upon data considered to be true and accurate and is offered solely for the user's consideration, examination and verification. Nothing contained herein is representative of a warranty or guarantee for which Isolofoam Group can be held legally responsible. Isolofoam Group does not assume any responsibility for any misinterpretation or assumptions the reader may formulate.</w:t>
      </w:r>
    </w:p>
    <w:p w14:paraId="1FD22608" w14:textId="77777777" w:rsidR="0069167D" w:rsidRPr="00950D59" w:rsidRDefault="0069167D" w:rsidP="00950D59">
      <w:pPr>
        <w:pStyle w:val="VSLevel1"/>
        <w:rPr>
          <w:lang w:val="en-CA"/>
        </w:rPr>
      </w:pPr>
      <w:r w:rsidRPr="00950D59">
        <w:rPr>
          <w:lang w:val="en-CA"/>
        </w:rPr>
        <w:lastRenderedPageBreak/>
        <w:t>GENERAL</w:t>
      </w:r>
    </w:p>
    <w:p w14:paraId="7548B770" w14:textId="77777777" w:rsidR="0069167D" w:rsidRPr="00950D59" w:rsidRDefault="0069167D" w:rsidP="00950D59">
      <w:pPr>
        <w:pStyle w:val="VSLevel2"/>
        <w:rPr>
          <w:lang w:val="en-CA"/>
        </w:rPr>
      </w:pPr>
      <w:r w:rsidRPr="00950D59">
        <w:rPr>
          <w:lang w:val="en-CA"/>
        </w:rPr>
        <w:t>SUMMARY</w:t>
      </w:r>
    </w:p>
    <w:p w14:paraId="01B248B0" w14:textId="424B6DFE" w:rsidR="0069167D" w:rsidRPr="00950D59" w:rsidRDefault="009D636D" w:rsidP="00950D59">
      <w:pPr>
        <w:pStyle w:val="VSLevel3"/>
        <w:rPr>
          <w:lang w:val="en-CA"/>
        </w:rPr>
      </w:pPr>
      <w:r w:rsidRPr="00950D59">
        <w:rPr>
          <w:lang w:val="en-CA"/>
        </w:rPr>
        <w:t xml:space="preserve">Section Includes: </w:t>
      </w:r>
      <w:r w:rsidR="00213BBC" w:rsidRPr="00950D59">
        <w:rPr>
          <w:lang w:val="en-CA"/>
        </w:rPr>
        <w:t>L</w:t>
      </w:r>
      <w:r w:rsidR="0069167D" w:rsidRPr="00950D59">
        <w:rPr>
          <w:lang w:val="en-CA"/>
        </w:rPr>
        <w:t xml:space="preserve">abour, materials, products, equipment and services to complete the </w:t>
      </w:r>
      <w:r w:rsidR="00F71CD2" w:rsidRPr="00950D59">
        <w:rPr>
          <w:lang w:val="en-CA"/>
        </w:rPr>
        <w:t xml:space="preserve">insulation for radiant-heating hydronic piping </w:t>
      </w:r>
      <w:r w:rsidR="0069167D" w:rsidRPr="00950D59">
        <w:rPr>
          <w:lang w:val="en-CA"/>
        </w:rPr>
        <w:t xml:space="preserve">specified herein. This includes, but is not limited to: </w:t>
      </w:r>
    </w:p>
    <w:p w14:paraId="2F9B4B4D" w14:textId="663D2C80" w:rsidR="0069167D" w:rsidRPr="00950D59" w:rsidRDefault="00D55040" w:rsidP="00950D59">
      <w:pPr>
        <w:pStyle w:val="VSLevel4"/>
        <w:rPr>
          <w:lang w:val="en-CA"/>
        </w:rPr>
      </w:pPr>
      <w:r w:rsidRPr="00950D59">
        <w:rPr>
          <w:lang w:val="en-CA"/>
        </w:rPr>
        <w:t>Expanded polystyrene board insulation</w:t>
      </w:r>
      <w:r w:rsidR="009D636D" w:rsidRPr="00950D59">
        <w:rPr>
          <w:lang w:val="en-CA"/>
        </w:rPr>
        <w:t xml:space="preserve"> </w:t>
      </w:r>
      <w:r w:rsidR="0069167D" w:rsidRPr="00950D59">
        <w:rPr>
          <w:lang w:val="en-CA"/>
        </w:rPr>
        <w:t xml:space="preserve">designed </w:t>
      </w:r>
      <w:r w:rsidR="00BE5466" w:rsidRPr="00950D59">
        <w:rPr>
          <w:lang w:val="en-CA"/>
        </w:rPr>
        <w:t xml:space="preserve">for </w:t>
      </w:r>
      <w:r w:rsidR="00FD4381" w:rsidRPr="00950D59">
        <w:rPr>
          <w:lang w:val="en-CA"/>
        </w:rPr>
        <w:t xml:space="preserve">piping </w:t>
      </w:r>
      <w:r w:rsidR="00BE5466" w:rsidRPr="00950D59">
        <w:rPr>
          <w:lang w:val="en-CA"/>
        </w:rPr>
        <w:t>installation of</w:t>
      </w:r>
      <w:r w:rsidR="00026F7A" w:rsidRPr="00950D59">
        <w:rPr>
          <w:lang w:val="en-CA"/>
        </w:rPr>
        <w:t xml:space="preserve"> hydronic </w:t>
      </w:r>
      <w:r w:rsidR="002405BB" w:rsidRPr="00950D59">
        <w:rPr>
          <w:lang w:val="en-CA"/>
        </w:rPr>
        <w:t>heat</w:t>
      </w:r>
      <w:r w:rsidR="00792B31" w:rsidRPr="00950D59">
        <w:rPr>
          <w:lang w:val="en-CA"/>
        </w:rPr>
        <w:t>ing</w:t>
      </w:r>
      <w:r w:rsidR="002405BB" w:rsidRPr="00950D59">
        <w:rPr>
          <w:lang w:val="en-CA"/>
        </w:rPr>
        <w:t xml:space="preserve"> systems</w:t>
      </w:r>
      <w:r w:rsidR="00026F7A" w:rsidRPr="00950D59">
        <w:rPr>
          <w:lang w:val="en-CA"/>
        </w:rPr>
        <w:t xml:space="preserve">. </w:t>
      </w:r>
    </w:p>
    <w:p w14:paraId="73A487C3" w14:textId="550418FC" w:rsidR="0069167D" w:rsidRPr="00950D59" w:rsidRDefault="0000799F" w:rsidP="00950D59">
      <w:pPr>
        <w:pStyle w:val="VSLevel4"/>
        <w:rPr>
          <w:lang w:val="en-CA"/>
        </w:rPr>
      </w:pPr>
      <w:r w:rsidRPr="00950D59">
        <w:rPr>
          <w:lang w:val="en-CA"/>
        </w:rPr>
        <w:t xml:space="preserve">Auxiliary </w:t>
      </w:r>
      <w:r w:rsidR="0069167D" w:rsidRPr="00950D59">
        <w:rPr>
          <w:lang w:val="en-CA"/>
        </w:rPr>
        <w:t xml:space="preserve">materials and accessories required for a complete installation. </w:t>
      </w:r>
    </w:p>
    <w:p w14:paraId="09F93CED" w14:textId="77777777" w:rsidR="0069167D" w:rsidRPr="00950D59" w:rsidRDefault="0069167D" w:rsidP="00950D59">
      <w:pPr>
        <w:pStyle w:val="VSLevel2"/>
        <w:rPr>
          <w:lang w:val="en-CA"/>
        </w:rPr>
      </w:pPr>
      <w:r w:rsidRPr="00950D59">
        <w:rPr>
          <w:lang w:val="en-CA"/>
        </w:rPr>
        <w:t>RELATED REQUIREMENTS</w:t>
      </w:r>
    </w:p>
    <w:p w14:paraId="39A317F4" w14:textId="202417FA" w:rsidR="0069167D" w:rsidRPr="00950D59" w:rsidRDefault="00C85BC1" w:rsidP="00950D59">
      <w:pPr>
        <w:pStyle w:val="VSLevel3"/>
        <w:keepLines/>
        <w:rPr>
          <w:lang w:val="en-CA"/>
        </w:rPr>
      </w:pPr>
      <w:r w:rsidRPr="00950D59">
        <w:rPr>
          <w:lang w:val="en-CA"/>
        </w:rPr>
        <w:t>Related Requirements: Specifications throughout all Divisions of the Project shall be read as a whole,</w:t>
      </w:r>
      <w:r w:rsidR="005836D3">
        <w:rPr>
          <w:lang w:val="en-CA"/>
        </w:rPr>
        <w:t xml:space="preserve"> </w:t>
      </w:r>
      <w:r w:rsidRPr="00950D59">
        <w:rPr>
          <w:lang w:val="en-CA"/>
        </w:rPr>
        <w:t xml:space="preserve">and may be directly applicable to this Section. </w:t>
      </w:r>
    </w:p>
    <w:p w14:paraId="0E529E9D" w14:textId="77777777" w:rsidR="00382994" w:rsidRPr="00950D59" w:rsidRDefault="00382994" w:rsidP="00950D59">
      <w:pPr>
        <w:pStyle w:val="VSLevel3"/>
        <w:rPr>
          <w:lang w:val="en-CA"/>
        </w:rPr>
      </w:pPr>
      <w:r w:rsidRPr="00950D59">
        <w:rPr>
          <w:lang w:val="en-CA"/>
        </w:rPr>
        <w:t>Related requirements provided below are for convenience purposes only.</w:t>
      </w:r>
    </w:p>
    <w:p w14:paraId="40DACCE6" w14:textId="77F8FC2E" w:rsidR="0069167D" w:rsidRPr="00A5659D" w:rsidRDefault="005836D3" w:rsidP="005836D3">
      <w:pPr>
        <w:pStyle w:val="VSComment"/>
        <w:shd w:val="clear" w:color="auto" w:fill="E7F2D2"/>
        <w:spacing w:after="120"/>
        <w:rPr>
          <w:rFonts w:ascii="Arial" w:hAnsi="Arial" w:cs="Arial"/>
          <w:color w:val="auto"/>
          <w:sz w:val="21"/>
          <w:szCs w:val="21"/>
          <w:lang w:val="en-CA" w:bidi="fr-FR"/>
        </w:rPr>
      </w:pPr>
      <w:r w:rsidRPr="00A5659D">
        <w:rPr>
          <w:rFonts w:ascii="Arial" w:hAnsi="Arial" w:cs="Arial"/>
          <w:color w:val="auto"/>
          <w:sz w:val="21"/>
          <w:szCs w:val="21"/>
          <w:lang w:val="en-CA" w:bidi="fr-FR"/>
        </w:rPr>
        <w:t>Isolofoam</w:t>
      </w:r>
      <w:r w:rsidR="00907F75" w:rsidRPr="00A5659D">
        <w:rPr>
          <w:rFonts w:ascii="Arial" w:hAnsi="Arial" w:cs="Arial"/>
          <w:color w:val="auto"/>
          <w:sz w:val="21"/>
          <w:szCs w:val="21"/>
          <w:lang w:val="en-CA" w:bidi="fr-FR"/>
        </w:rPr>
        <w:t xml:space="preserve"> </w:t>
      </w:r>
      <w:r w:rsidR="00994AA1" w:rsidRPr="00A5659D">
        <w:rPr>
          <w:rFonts w:ascii="Arial" w:hAnsi="Arial" w:cs="Arial"/>
          <w:color w:val="auto"/>
          <w:sz w:val="21"/>
          <w:szCs w:val="21"/>
          <w:lang w:val="en-CA" w:bidi="fr-FR"/>
        </w:rPr>
        <w:t>Group Spec Note</w:t>
      </w:r>
      <w:r w:rsidR="0069167D" w:rsidRPr="00A5659D">
        <w:rPr>
          <w:rFonts w:ascii="Arial" w:hAnsi="Arial" w:cs="Arial"/>
          <w:color w:val="auto"/>
          <w:sz w:val="21"/>
          <w:szCs w:val="21"/>
          <w:lang w:val="en-CA" w:bidi="fr-FR"/>
        </w:rPr>
        <w:t xml:space="preserve">: </w:t>
      </w:r>
      <w:r w:rsidR="00114E6D" w:rsidRPr="00A5659D">
        <w:rPr>
          <w:rFonts w:ascii="Arial" w:hAnsi="Arial" w:cs="Arial"/>
          <w:color w:val="auto"/>
          <w:sz w:val="21"/>
          <w:szCs w:val="21"/>
          <w:lang w:val="en-CA" w:bidi="fr-FR"/>
        </w:rPr>
        <w:t xml:space="preserve">The following list of sections is provided as a sample only. Edit to meet the requirements of the project. </w:t>
      </w:r>
      <w:r w:rsidR="0069167D" w:rsidRPr="00A5659D">
        <w:rPr>
          <w:rFonts w:ascii="Arial" w:hAnsi="Arial" w:cs="Arial"/>
          <w:color w:val="auto"/>
          <w:sz w:val="21"/>
          <w:szCs w:val="21"/>
          <w:lang w:val="en-CA" w:bidi="fr-FR"/>
        </w:rPr>
        <w:t>Limit section listings to only those sections containing specific information that would directly affect the work of this section. Do not include</w:t>
      </w:r>
      <w:r w:rsidR="00A5659D" w:rsidRPr="00A5659D">
        <w:rPr>
          <w:rFonts w:ascii="Arial" w:hAnsi="Arial" w:cs="Arial"/>
          <w:color w:val="auto"/>
          <w:sz w:val="21"/>
          <w:szCs w:val="21"/>
          <w:lang w:val="en-CA" w:bidi="fr-FR"/>
        </w:rPr>
        <w:t xml:space="preserve"> </w:t>
      </w:r>
      <w:r w:rsidR="0069167D" w:rsidRPr="00A5659D">
        <w:rPr>
          <w:rFonts w:ascii="Arial" w:hAnsi="Arial" w:cs="Arial"/>
          <w:color w:val="auto"/>
          <w:sz w:val="21"/>
          <w:szCs w:val="21"/>
          <w:lang w:val="en-CA" w:bidi="fr-FR"/>
        </w:rPr>
        <w:t>Division 01 sections in this list.</w:t>
      </w:r>
      <w:r w:rsidR="00114E6D" w:rsidRPr="00A5659D">
        <w:rPr>
          <w:rFonts w:ascii="Arial" w:hAnsi="Arial" w:cs="Arial"/>
          <w:color w:val="auto"/>
          <w:sz w:val="21"/>
          <w:szCs w:val="21"/>
          <w:lang w:val="en-CA" w:bidi="fr-FR"/>
        </w:rPr>
        <w:t xml:space="preserve"> </w:t>
      </w:r>
    </w:p>
    <w:p w14:paraId="27444E3B" w14:textId="00D06873" w:rsidR="00BE3BC4" w:rsidRPr="00950D59" w:rsidRDefault="00BE3BC4" w:rsidP="00950D59">
      <w:pPr>
        <w:pStyle w:val="VSLevel4"/>
        <w:rPr>
          <w:lang w:val="en-CA"/>
        </w:rPr>
      </w:pPr>
      <w:r w:rsidRPr="00950D59">
        <w:rPr>
          <w:lang w:val="en-CA"/>
        </w:rPr>
        <w:t xml:space="preserve">Section </w:t>
      </w:r>
      <w:r w:rsidRPr="00950D59">
        <w:rPr>
          <w:b/>
          <w:bCs/>
          <w:lang w:val="en-CA"/>
        </w:rPr>
        <w:t>[03 30 00, Cast-in-place Concrete]</w:t>
      </w:r>
      <w:r w:rsidRPr="00950D59">
        <w:rPr>
          <w:lang w:val="en-CA"/>
        </w:rPr>
        <w:t xml:space="preserve">: for provision of cast-in-place concrete. </w:t>
      </w:r>
    </w:p>
    <w:p w14:paraId="5643B108" w14:textId="2916739F" w:rsidR="00D35D2E" w:rsidRPr="00950D59" w:rsidRDefault="00D35D2E" w:rsidP="00950D59">
      <w:pPr>
        <w:pStyle w:val="VSLevel4"/>
        <w:rPr>
          <w:lang w:val="en-CA"/>
        </w:rPr>
      </w:pPr>
      <w:bookmarkStart w:id="2" w:name="_Hlk125978925"/>
      <w:r w:rsidRPr="005836D3">
        <w:rPr>
          <w:lang w:val="en-CA" w:bidi="fr-FR"/>
        </w:rPr>
        <w:t xml:space="preserve">Section </w:t>
      </w:r>
      <w:r w:rsidRPr="005836D3">
        <w:rPr>
          <w:b/>
          <w:lang w:val="en-CA" w:bidi="fr-FR"/>
        </w:rPr>
        <w:t xml:space="preserve">[06 16 </w:t>
      </w:r>
      <w:r w:rsidR="0083540E" w:rsidRPr="00950D59">
        <w:rPr>
          <w:b/>
          <w:lang w:val="en-CA" w:bidi="fr-FR"/>
        </w:rPr>
        <w:t>2</w:t>
      </w:r>
      <w:r w:rsidRPr="005836D3">
        <w:rPr>
          <w:b/>
          <w:lang w:val="en-CA" w:bidi="fr-FR"/>
        </w:rPr>
        <w:t>3, S</w:t>
      </w:r>
      <w:r w:rsidR="00772EB0" w:rsidRPr="005836D3">
        <w:rPr>
          <w:b/>
          <w:lang w:val="en-CA" w:bidi="fr-FR"/>
        </w:rPr>
        <w:t>ubfloor</w:t>
      </w:r>
      <w:r w:rsidRPr="005836D3">
        <w:rPr>
          <w:b/>
          <w:lang w:val="en-CA" w:bidi="fr-FR"/>
        </w:rPr>
        <w:t>]</w:t>
      </w:r>
      <w:r w:rsidRPr="005836D3">
        <w:rPr>
          <w:lang w:val="en-CA" w:bidi="fr-FR"/>
        </w:rPr>
        <w:t xml:space="preserve">: </w:t>
      </w:r>
      <w:bookmarkEnd w:id="2"/>
      <w:r w:rsidR="00772EB0" w:rsidRPr="005836D3">
        <w:rPr>
          <w:lang w:val="en-CA" w:bidi="fr-FR"/>
        </w:rPr>
        <w:t>for wood subfloors above gra</w:t>
      </w:r>
      <w:r w:rsidR="00772EB0" w:rsidRPr="00950D59">
        <w:rPr>
          <w:lang w:val="en-CA" w:bidi="fr-FR"/>
        </w:rPr>
        <w:t>de</w:t>
      </w:r>
      <w:r w:rsidRPr="005836D3">
        <w:rPr>
          <w:lang w:val="en-CA" w:bidi="fr-FR"/>
        </w:rPr>
        <w:t>.</w:t>
      </w:r>
    </w:p>
    <w:p w14:paraId="0F309EC1" w14:textId="0F09D4C4" w:rsidR="00772EB0" w:rsidRPr="00950D59" w:rsidRDefault="00772EB0" w:rsidP="00950D59">
      <w:pPr>
        <w:pStyle w:val="VSLevel4"/>
        <w:rPr>
          <w:lang w:val="en-CA"/>
        </w:rPr>
      </w:pPr>
      <w:r w:rsidRPr="005836D3">
        <w:rPr>
          <w:lang w:val="en-CA" w:bidi="fr-FR"/>
        </w:rPr>
        <w:t xml:space="preserve">Section </w:t>
      </w:r>
      <w:r w:rsidRPr="005836D3">
        <w:rPr>
          <w:b/>
          <w:lang w:val="en-CA" w:bidi="fr-FR"/>
        </w:rPr>
        <w:t>[06 17 00,</w:t>
      </w:r>
      <w:r w:rsidRPr="005836D3">
        <w:rPr>
          <w:lang w:val="en-CA"/>
        </w:rPr>
        <w:t xml:space="preserve"> </w:t>
      </w:r>
      <w:r w:rsidRPr="005836D3">
        <w:rPr>
          <w:b/>
          <w:lang w:val="en-CA" w:bidi="fr-FR"/>
        </w:rPr>
        <w:t>Shop-Fabricated Structural Wood]</w:t>
      </w:r>
      <w:r w:rsidRPr="005836D3">
        <w:rPr>
          <w:lang w:val="en-CA" w:bidi="fr-FR"/>
        </w:rPr>
        <w:t xml:space="preserve">: </w:t>
      </w:r>
      <w:r w:rsidR="00D25A28" w:rsidRPr="005836D3">
        <w:rPr>
          <w:lang w:val="en-CA" w:bidi="fr-FR"/>
        </w:rPr>
        <w:t xml:space="preserve">for structural </w:t>
      </w:r>
      <w:r w:rsidR="00D25A28" w:rsidRPr="00950D59">
        <w:rPr>
          <w:lang w:val="en-CA" w:bidi="fr-FR"/>
        </w:rPr>
        <w:t>e</w:t>
      </w:r>
      <w:r w:rsidR="00D25A28" w:rsidRPr="005836D3">
        <w:rPr>
          <w:lang w:val="en-CA" w:bidi="fr-FR"/>
        </w:rPr>
        <w:t>l</w:t>
      </w:r>
      <w:r w:rsidR="00D25A28" w:rsidRPr="00950D59">
        <w:rPr>
          <w:lang w:val="en-CA" w:bidi="fr-FR"/>
        </w:rPr>
        <w:t>e</w:t>
      </w:r>
      <w:r w:rsidR="00D25A28" w:rsidRPr="005836D3">
        <w:rPr>
          <w:lang w:val="en-CA" w:bidi="fr-FR"/>
        </w:rPr>
        <w:t>ments f</w:t>
      </w:r>
      <w:r w:rsidR="00D25A28" w:rsidRPr="00950D59">
        <w:rPr>
          <w:lang w:val="en-CA" w:bidi="fr-FR"/>
        </w:rPr>
        <w:t>or above grade floors</w:t>
      </w:r>
      <w:r w:rsidRPr="005836D3">
        <w:rPr>
          <w:lang w:val="en-CA" w:bidi="fr-FR"/>
        </w:rPr>
        <w:t>.</w:t>
      </w:r>
    </w:p>
    <w:p w14:paraId="1C3F9395" w14:textId="1590BC5A" w:rsidR="00BE3BC4" w:rsidRPr="00950D59" w:rsidRDefault="00BE3BC4" w:rsidP="00950D59">
      <w:pPr>
        <w:pStyle w:val="VSLevel4"/>
        <w:rPr>
          <w:lang w:val="en-CA"/>
        </w:rPr>
      </w:pPr>
      <w:r w:rsidRPr="00950D59">
        <w:rPr>
          <w:lang w:val="en-CA"/>
        </w:rPr>
        <w:t xml:space="preserve">Section </w:t>
      </w:r>
      <w:r w:rsidRPr="00950D59">
        <w:rPr>
          <w:b/>
          <w:bCs/>
          <w:lang w:val="en-CA"/>
        </w:rPr>
        <w:t>[07 21 00, Thermal Insulation]</w:t>
      </w:r>
      <w:r w:rsidRPr="00950D59">
        <w:rPr>
          <w:lang w:val="en-CA"/>
        </w:rPr>
        <w:t>: for provision of other insulation materials.</w:t>
      </w:r>
    </w:p>
    <w:p w14:paraId="72503957" w14:textId="16433B14" w:rsidR="0042744F" w:rsidRPr="00950D59" w:rsidRDefault="0042744F" w:rsidP="00950D59">
      <w:pPr>
        <w:pStyle w:val="VSLevel4"/>
        <w:rPr>
          <w:lang w:val="en-CA"/>
        </w:rPr>
      </w:pPr>
      <w:r w:rsidRPr="00950D59">
        <w:rPr>
          <w:lang w:val="en-CA"/>
        </w:rPr>
        <w:t>Section</w:t>
      </w:r>
      <w:r w:rsidRPr="00950D59">
        <w:rPr>
          <w:b/>
          <w:bCs/>
          <w:lang w:val="en-CA"/>
        </w:rPr>
        <w:t xml:space="preserve"> [07 26 00, Vapour Retarders]</w:t>
      </w:r>
      <w:r w:rsidRPr="00950D59">
        <w:rPr>
          <w:lang w:val="en-CA"/>
        </w:rPr>
        <w:t>: for provision of materials acting as vapor retarder in the building envelope.</w:t>
      </w:r>
    </w:p>
    <w:p w14:paraId="29B4991A" w14:textId="16241725" w:rsidR="0042744F" w:rsidRPr="00950D59" w:rsidRDefault="009D1E04" w:rsidP="00950D59">
      <w:pPr>
        <w:pStyle w:val="VSLevel4"/>
        <w:rPr>
          <w:lang w:val="en-CA"/>
        </w:rPr>
      </w:pPr>
      <w:r w:rsidRPr="00950D59">
        <w:rPr>
          <w:lang w:val="en-CA"/>
        </w:rPr>
        <w:t xml:space="preserve">Section </w:t>
      </w:r>
      <w:r w:rsidRPr="00950D59">
        <w:rPr>
          <w:b/>
          <w:bCs/>
          <w:lang w:val="en-CA"/>
        </w:rPr>
        <w:t>[07 27 00, Air Barriers]</w:t>
      </w:r>
      <w:r w:rsidRPr="00950D59">
        <w:rPr>
          <w:lang w:val="en-CA"/>
        </w:rPr>
        <w:t>:</w:t>
      </w:r>
      <w:r w:rsidRPr="00950D59">
        <w:rPr>
          <w:b/>
          <w:bCs/>
          <w:lang w:val="en-CA"/>
        </w:rPr>
        <w:t xml:space="preserve"> </w:t>
      </w:r>
      <w:r w:rsidRPr="00950D59">
        <w:rPr>
          <w:lang w:val="en-CA"/>
        </w:rPr>
        <w:t>for provision of air barrier systems.</w:t>
      </w:r>
    </w:p>
    <w:p w14:paraId="75366F06" w14:textId="7EE08F2E" w:rsidR="00BE3BC4" w:rsidRPr="00950D59" w:rsidRDefault="00BE3BC4" w:rsidP="00950D59">
      <w:pPr>
        <w:pStyle w:val="VSLevel4"/>
        <w:rPr>
          <w:lang w:val="en-CA"/>
        </w:rPr>
      </w:pPr>
      <w:r w:rsidRPr="00950D59">
        <w:rPr>
          <w:lang w:val="en-CA"/>
        </w:rPr>
        <w:t xml:space="preserve">Section </w:t>
      </w:r>
      <w:r w:rsidRPr="00950D59">
        <w:rPr>
          <w:b/>
          <w:bCs/>
          <w:lang w:val="en-CA"/>
        </w:rPr>
        <w:t>[23 83 16, Radiant-heating Hydronic Piping]</w:t>
      </w:r>
      <w:r w:rsidRPr="00950D59">
        <w:rPr>
          <w:lang w:val="en-CA"/>
        </w:rPr>
        <w:t xml:space="preserve">: for provision of radiant-heating hydronic piping. </w:t>
      </w:r>
    </w:p>
    <w:p w14:paraId="7F627D4B" w14:textId="77777777" w:rsidR="00077F8F" w:rsidRPr="00950D59" w:rsidRDefault="00077F8F" w:rsidP="00950D59">
      <w:pPr>
        <w:pStyle w:val="VSLevel2"/>
        <w:rPr>
          <w:lang w:val="en-CA"/>
        </w:rPr>
      </w:pPr>
      <w:r w:rsidRPr="00950D59">
        <w:rPr>
          <w:lang w:val="en-CA"/>
        </w:rPr>
        <w:t xml:space="preserve">REFERENCE STANDARDS </w:t>
      </w:r>
    </w:p>
    <w:p w14:paraId="006D9478" w14:textId="77777777" w:rsidR="00077F8F" w:rsidRPr="00950D59" w:rsidRDefault="00077F8F" w:rsidP="00950D59">
      <w:pPr>
        <w:pStyle w:val="VSLevel3"/>
        <w:rPr>
          <w:lang w:val="en-CA"/>
        </w:rPr>
      </w:pPr>
      <w:r w:rsidRPr="00950D59">
        <w:rPr>
          <w:lang w:val="en-CA"/>
        </w:rPr>
        <w:t>The latest published edition of a reference shall be applicable to this Project unless identified by a specific edition date.</w:t>
      </w:r>
    </w:p>
    <w:p w14:paraId="06E57A91" w14:textId="77777777" w:rsidR="00077F8F" w:rsidRPr="00950D59" w:rsidRDefault="00077F8F" w:rsidP="00950D59">
      <w:pPr>
        <w:pStyle w:val="VSLevel3"/>
        <w:rPr>
          <w:lang w:val="en-CA"/>
        </w:rPr>
      </w:pPr>
      <w:r w:rsidRPr="00950D59">
        <w:rPr>
          <w:lang w:val="en-CA"/>
        </w:rPr>
        <w:t>All reference amendments adopted prior to the Bid Closing date of this Project shall be applicable to this Project.</w:t>
      </w:r>
    </w:p>
    <w:p w14:paraId="2C9BBE48" w14:textId="77777777" w:rsidR="00077F8F" w:rsidRPr="00950D59" w:rsidRDefault="00077F8F" w:rsidP="00950D59">
      <w:pPr>
        <w:pStyle w:val="VSLevel3"/>
        <w:rPr>
          <w:lang w:val="en-CA"/>
        </w:rPr>
      </w:pPr>
      <w:r w:rsidRPr="00950D59">
        <w:rPr>
          <w:lang w:val="en-CA"/>
        </w:rPr>
        <w:t>All materials, installation and workmanship shall comply with all applicable requirements and standards.</w:t>
      </w:r>
    </w:p>
    <w:p w14:paraId="6DDF9892" w14:textId="77777777" w:rsidR="00077F8F" w:rsidRPr="00950D59" w:rsidRDefault="00077F8F" w:rsidP="00950D59">
      <w:pPr>
        <w:pStyle w:val="VSLevel3"/>
        <w:rPr>
          <w:lang w:val="en-CA"/>
        </w:rPr>
      </w:pPr>
      <w:r w:rsidRPr="00950D59">
        <w:rPr>
          <w:lang w:val="en-CA"/>
        </w:rPr>
        <w:t>ASTM International</w:t>
      </w:r>
    </w:p>
    <w:p w14:paraId="64401D8C" w14:textId="6D7A883F" w:rsidR="00077F8F" w:rsidRPr="00950D59" w:rsidRDefault="00077F8F" w:rsidP="00950D59">
      <w:pPr>
        <w:pStyle w:val="VSLevel4"/>
        <w:rPr>
          <w:lang w:val="en-CA"/>
        </w:rPr>
      </w:pPr>
      <w:r w:rsidRPr="00950D59">
        <w:rPr>
          <w:lang w:val="en-CA"/>
        </w:rPr>
        <w:t>ASTM C203</w:t>
      </w:r>
      <w:r w:rsidR="00730632" w:rsidRPr="00950D59">
        <w:rPr>
          <w:lang w:val="en-CA"/>
        </w:rPr>
        <w:t>:</w:t>
      </w:r>
      <w:r w:rsidRPr="00950D59">
        <w:rPr>
          <w:lang w:val="en-CA"/>
        </w:rPr>
        <w:t xml:space="preserve"> Standard Test Methods for Breaking Load and Flexural Properties of Block-Type Thermal Insulation.</w:t>
      </w:r>
    </w:p>
    <w:p w14:paraId="0F6AA3CD" w14:textId="79E64067" w:rsidR="00730632" w:rsidRPr="00950D59" w:rsidRDefault="00730632" w:rsidP="00950D59">
      <w:pPr>
        <w:pStyle w:val="VSLevel4"/>
        <w:rPr>
          <w:lang w:val="en-CA"/>
        </w:rPr>
      </w:pPr>
      <w:r w:rsidRPr="00950D59">
        <w:rPr>
          <w:lang w:val="en-CA"/>
        </w:rPr>
        <w:t>ASTM C518: Standard Test Method for Steady-State Thermal Transmission Properties by Means of the Heat Flow Meter Apparatus</w:t>
      </w:r>
      <w:r w:rsidR="00AD509C" w:rsidRPr="00950D59">
        <w:rPr>
          <w:lang w:val="en-CA"/>
        </w:rPr>
        <w:t>.</w:t>
      </w:r>
    </w:p>
    <w:p w14:paraId="067E7D5A" w14:textId="77777777" w:rsidR="00730632" w:rsidRPr="00950D59" w:rsidRDefault="00730632" w:rsidP="00950D59">
      <w:pPr>
        <w:pStyle w:val="VSLevel4"/>
        <w:rPr>
          <w:lang w:val="en-CA"/>
        </w:rPr>
      </w:pPr>
      <w:r w:rsidRPr="00950D59">
        <w:rPr>
          <w:lang w:val="en-CA"/>
        </w:rPr>
        <w:lastRenderedPageBreak/>
        <w:t>ASTM D1621: Standard Test Method for Compressive Properties of Rigid Cellular Plastics.</w:t>
      </w:r>
    </w:p>
    <w:p w14:paraId="21E889C4" w14:textId="7A76E608" w:rsidR="00730632" w:rsidRPr="00950D59" w:rsidRDefault="00730632" w:rsidP="00950D59">
      <w:pPr>
        <w:pStyle w:val="VSLevel4"/>
        <w:rPr>
          <w:lang w:val="en-CA"/>
        </w:rPr>
      </w:pPr>
      <w:r w:rsidRPr="00950D59">
        <w:rPr>
          <w:lang w:val="en-CA"/>
        </w:rPr>
        <w:t>ASTM D2842: Standard Test Method for Water Absorption of Rigid Cellular Plastics.</w:t>
      </w:r>
    </w:p>
    <w:p w14:paraId="66340E44" w14:textId="6BDD58AD" w:rsidR="00077F8F" w:rsidRPr="00950D59" w:rsidRDefault="00077F8F" w:rsidP="00950D59">
      <w:pPr>
        <w:pStyle w:val="VSLevel4"/>
        <w:rPr>
          <w:lang w:val="en-CA"/>
        </w:rPr>
      </w:pPr>
      <w:r w:rsidRPr="00950D59">
        <w:rPr>
          <w:lang w:val="en-CA"/>
        </w:rPr>
        <w:t>ASTM E96</w:t>
      </w:r>
      <w:r w:rsidR="00F67981" w:rsidRPr="00950D59">
        <w:rPr>
          <w:lang w:val="en-CA"/>
        </w:rPr>
        <w:t>/E96M</w:t>
      </w:r>
      <w:r w:rsidR="00730632" w:rsidRPr="00950D59">
        <w:rPr>
          <w:lang w:val="en-CA"/>
        </w:rPr>
        <w:t>:</w:t>
      </w:r>
      <w:r w:rsidRPr="00950D59">
        <w:rPr>
          <w:lang w:val="en-CA"/>
        </w:rPr>
        <w:t xml:space="preserve"> </w:t>
      </w:r>
      <w:r w:rsidR="005D3E53" w:rsidRPr="00950D59">
        <w:rPr>
          <w:lang w:val="en-CA"/>
        </w:rPr>
        <w:t>Standard Test Methods for Gravimetric Determination of Water Vapor Transmission Rate of Materials</w:t>
      </w:r>
      <w:r w:rsidRPr="00950D59">
        <w:rPr>
          <w:lang w:val="en-CA"/>
        </w:rPr>
        <w:t>.</w:t>
      </w:r>
    </w:p>
    <w:p w14:paraId="5B969F51" w14:textId="5C85C5C9" w:rsidR="00AE07A4" w:rsidRPr="00950D59" w:rsidRDefault="00AE07A4" w:rsidP="00950D59">
      <w:pPr>
        <w:pStyle w:val="VSLevel3"/>
        <w:rPr>
          <w:lang w:val="en-CA"/>
        </w:rPr>
      </w:pPr>
      <w:r w:rsidRPr="00950D59">
        <w:rPr>
          <w:lang w:val="en-CA"/>
        </w:rPr>
        <w:t>Canadian General Standards Board (CGSB)</w:t>
      </w:r>
    </w:p>
    <w:p w14:paraId="13018B6F" w14:textId="450C5497" w:rsidR="00AE07A4" w:rsidRPr="00950D59" w:rsidRDefault="00AE07A4" w:rsidP="00950D59">
      <w:pPr>
        <w:pStyle w:val="VSLevel4"/>
        <w:rPr>
          <w:lang w:val="en-CA"/>
        </w:rPr>
      </w:pPr>
      <w:r w:rsidRPr="00950D59">
        <w:rPr>
          <w:lang w:val="en-CA"/>
        </w:rPr>
        <w:t>CGSB 71-GP-24M: Adhesive, Flexible, for Bonding Cellular Polystyrene Insulation</w:t>
      </w:r>
      <w:r w:rsidR="00841DAB" w:rsidRPr="00950D59">
        <w:rPr>
          <w:b/>
          <w:bCs/>
          <w:lang w:val="en-CA"/>
        </w:rPr>
        <w:t xml:space="preserve"> </w:t>
      </w:r>
      <w:r w:rsidR="00841DAB" w:rsidRPr="00950D59">
        <w:rPr>
          <w:lang w:val="en-CA"/>
        </w:rPr>
        <w:t>(</w:t>
      </w:r>
      <w:r w:rsidR="0089216F" w:rsidRPr="00950D59">
        <w:rPr>
          <w:lang w:val="en-CA"/>
        </w:rPr>
        <w:t>Withdrawn Standard</w:t>
      </w:r>
      <w:r w:rsidR="00841DAB" w:rsidRPr="00950D59">
        <w:rPr>
          <w:lang w:val="en-CA"/>
        </w:rPr>
        <w:t>)</w:t>
      </w:r>
      <w:r w:rsidRPr="00950D59">
        <w:rPr>
          <w:lang w:val="en-CA"/>
        </w:rPr>
        <w:t>.</w:t>
      </w:r>
      <w:r w:rsidR="003B553A" w:rsidRPr="00950D59">
        <w:rPr>
          <w:lang w:val="en-CA"/>
        </w:rPr>
        <w:t xml:space="preserve"> </w:t>
      </w:r>
    </w:p>
    <w:p w14:paraId="0F25DD57" w14:textId="1B04EFD7" w:rsidR="00951999" w:rsidRPr="00950D59" w:rsidRDefault="00951999" w:rsidP="00950D59">
      <w:pPr>
        <w:pStyle w:val="VSLevel3"/>
        <w:rPr>
          <w:lang w:val="en-CA"/>
        </w:rPr>
      </w:pPr>
      <w:r w:rsidRPr="00950D59">
        <w:rPr>
          <w:lang w:val="en-CA"/>
        </w:rPr>
        <w:t>CSA Group</w:t>
      </w:r>
    </w:p>
    <w:p w14:paraId="463EA32E" w14:textId="6DFC611F" w:rsidR="00951999" w:rsidRPr="00950D59" w:rsidRDefault="00951999" w:rsidP="00950D59">
      <w:pPr>
        <w:pStyle w:val="VSLevel4"/>
        <w:rPr>
          <w:lang w:val="en-CA"/>
        </w:rPr>
      </w:pPr>
      <w:r w:rsidRPr="00950D59">
        <w:rPr>
          <w:lang w:val="en-CA"/>
        </w:rPr>
        <w:t xml:space="preserve">CSA </w:t>
      </w:r>
      <w:r w:rsidR="009039A4" w:rsidRPr="00950D59">
        <w:rPr>
          <w:lang w:val="en-CA"/>
        </w:rPr>
        <w:t>B214</w:t>
      </w:r>
      <w:r w:rsidR="00730632" w:rsidRPr="00950D59">
        <w:rPr>
          <w:lang w:val="en-CA"/>
        </w:rPr>
        <w:t>:</w:t>
      </w:r>
      <w:r w:rsidR="009039A4" w:rsidRPr="00950D59">
        <w:rPr>
          <w:lang w:val="en-CA"/>
        </w:rPr>
        <w:t xml:space="preserve"> Installation </w:t>
      </w:r>
      <w:r w:rsidR="003E216D" w:rsidRPr="00950D59">
        <w:rPr>
          <w:lang w:val="en-CA"/>
        </w:rPr>
        <w:t>C</w:t>
      </w:r>
      <w:r w:rsidR="009039A4" w:rsidRPr="00950D59">
        <w:rPr>
          <w:lang w:val="en-CA"/>
        </w:rPr>
        <w:t xml:space="preserve">ode for </w:t>
      </w:r>
      <w:r w:rsidR="003E216D" w:rsidRPr="00950D59">
        <w:rPr>
          <w:lang w:val="en-CA"/>
        </w:rPr>
        <w:t>H</w:t>
      </w:r>
      <w:r w:rsidR="009039A4" w:rsidRPr="00950D59">
        <w:rPr>
          <w:lang w:val="en-CA"/>
        </w:rPr>
        <w:t xml:space="preserve">ydronic </w:t>
      </w:r>
      <w:r w:rsidR="003E216D" w:rsidRPr="00950D59">
        <w:rPr>
          <w:lang w:val="en-CA"/>
        </w:rPr>
        <w:t>H</w:t>
      </w:r>
      <w:r w:rsidR="009039A4" w:rsidRPr="00950D59">
        <w:rPr>
          <w:lang w:val="en-CA"/>
        </w:rPr>
        <w:t xml:space="preserve">eating </w:t>
      </w:r>
      <w:r w:rsidR="003E216D" w:rsidRPr="00950D59">
        <w:rPr>
          <w:lang w:val="en-CA"/>
        </w:rPr>
        <w:t>S</w:t>
      </w:r>
      <w:r w:rsidR="009039A4" w:rsidRPr="00950D59">
        <w:rPr>
          <w:lang w:val="en-CA"/>
        </w:rPr>
        <w:t xml:space="preserve">ystems. </w:t>
      </w:r>
    </w:p>
    <w:p w14:paraId="76143811" w14:textId="66874E49" w:rsidR="00077F8F" w:rsidRPr="00950D59" w:rsidRDefault="00077F8F" w:rsidP="00950D59">
      <w:pPr>
        <w:pStyle w:val="VSLevel3"/>
        <w:rPr>
          <w:lang w:val="en-CA"/>
        </w:rPr>
      </w:pPr>
      <w:r w:rsidRPr="00950D59">
        <w:rPr>
          <w:lang w:val="en-CA"/>
        </w:rPr>
        <w:t>International Organization for Standardization</w:t>
      </w:r>
    </w:p>
    <w:p w14:paraId="00B7DD90" w14:textId="457BEBE0" w:rsidR="00077F8F" w:rsidRPr="00950D59" w:rsidRDefault="00077F8F" w:rsidP="00950D59">
      <w:pPr>
        <w:pStyle w:val="VSLevel4"/>
        <w:rPr>
          <w:lang w:val="en-CA"/>
        </w:rPr>
      </w:pPr>
      <w:r w:rsidRPr="00950D59">
        <w:rPr>
          <w:lang w:val="en-CA"/>
        </w:rPr>
        <w:t>ISO 14025</w:t>
      </w:r>
      <w:r w:rsidR="00730632" w:rsidRPr="00950D59">
        <w:rPr>
          <w:lang w:val="en-CA"/>
        </w:rPr>
        <w:t>:</w:t>
      </w:r>
      <w:r w:rsidRPr="00950D59">
        <w:rPr>
          <w:lang w:val="en-CA"/>
        </w:rPr>
        <w:t xml:space="preserve"> Environmental labels and declarations – Type III environmental declarations </w:t>
      </w:r>
      <w:r w:rsidR="005836D3" w:rsidRPr="00950D59">
        <w:rPr>
          <w:lang w:val="en-CA"/>
        </w:rPr>
        <w:t>–</w:t>
      </w:r>
      <w:r w:rsidRPr="00950D59">
        <w:rPr>
          <w:lang w:val="en-CA"/>
        </w:rPr>
        <w:t xml:space="preserve"> Principles and procedures.</w:t>
      </w:r>
    </w:p>
    <w:p w14:paraId="4029D5FC" w14:textId="2465CB60" w:rsidR="00077F8F" w:rsidRPr="00950D59" w:rsidRDefault="00077F8F" w:rsidP="00950D59">
      <w:pPr>
        <w:pStyle w:val="VSLevel4"/>
        <w:rPr>
          <w:lang w:val="en-CA"/>
        </w:rPr>
      </w:pPr>
      <w:r w:rsidRPr="00950D59">
        <w:rPr>
          <w:lang w:val="en-CA"/>
        </w:rPr>
        <w:t>ISO 9001</w:t>
      </w:r>
      <w:r w:rsidR="00792B31" w:rsidRPr="00950D59">
        <w:rPr>
          <w:lang w:val="en-CA"/>
        </w:rPr>
        <w:t>:2015</w:t>
      </w:r>
      <w:r w:rsidR="00730632" w:rsidRPr="00950D59">
        <w:rPr>
          <w:lang w:val="en-CA"/>
        </w:rPr>
        <w:t>:</w:t>
      </w:r>
      <w:r w:rsidRPr="00950D59">
        <w:rPr>
          <w:lang w:val="en-CA"/>
        </w:rPr>
        <w:t xml:space="preserve"> Quality management systems – Requirements.</w:t>
      </w:r>
    </w:p>
    <w:p w14:paraId="2003028C" w14:textId="1AD16389" w:rsidR="00077F8F" w:rsidRPr="00950D59" w:rsidRDefault="00077F8F" w:rsidP="00950D59">
      <w:pPr>
        <w:pStyle w:val="VSLevel3"/>
        <w:rPr>
          <w:lang w:val="en-CA"/>
        </w:rPr>
      </w:pPr>
      <w:r w:rsidRPr="00950D59">
        <w:rPr>
          <w:lang w:val="en-CA"/>
        </w:rPr>
        <w:t>Underwriters Laboratories of Canada</w:t>
      </w:r>
    </w:p>
    <w:p w14:paraId="2E85767F" w14:textId="58CCDD7A" w:rsidR="00077F8F" w:rsidRPr="00950D59" w:rsidRDefault="00077F8F" w:rsidP="00950D59">
      <w:pPr>
        <w:pStyle w:val="VSLevel4"/>
        <w:rPr>
          <w:lang w:val="en-CA"/>
        </w:rPr>
      </w:pPr>
      <w:r w:rsidRPr="00950D59">
        <w:rPr>
          <w:lang w:val="en-CA"/>
        </w:rPr>
        <w:t>CAN/ULC S102</w:t>
      </w:r>
      <w:r w:rsidR="003F582A" w:rsidRPr="00950D59">
        <w:rPr>
          <w:lang w:val="en-CA"/>
        </w:rPr>
        <w:t>.2</w:t>
      </w:r>
      <w:r w:rsidR="00730632" w:rsidRPr="00950D59">
        <w:rPr>
          <w:lang w:val="en-CA"/>
        </w:rPr>
        <w:t>:</w:t>
      </w:r>
      <w:r w:rsidRPr="00950D59">
        <w:rPr>
          <w:lang w:val="en-CA"/>
        </w:rPr>
        <w:t xml:space="preserve"> </w:t>
      </w:r>
      <w:r w:rsidR="003F582A" w:rsidRPr="00950D59">
        <w:rPr>
          <w:lang w:val="en-CA"/>
        </w:rPr>
        <w:t>Standard Method of Test for Surface Burning Characteristics of Flooring, Floor Coverings, and Miscellaneous Materials and Assemblies</w:t>
      </w:r>
      <w:r w:rsidRPr="00950D59">
        <w:rPr>
          <w:lang w:val="en-CA"/>
        </w:rPr>
        <w:t>.</w:t>
      </w:r>
    </w:p>
    <w:p w14:paraId="511FC479" w14:textId="48122674" w:rsidR="00077F8F" w:rsidRPr="00950D59" w:rsidRDefault="00077F8F" w:rsidP="00950D59">
      <w:pPr>
        <w:pStyle w:val="VSLevel4"/>
        <w:rPr>
          <w:lang w:val="en-CA"/>
        </w:rPr>
      </w:pPr>
      <w:r w:rsidRPr="00950D59">
        <w:rPr>
          <w:lang w:val="en-CA"/>
        </w:rPr>
        <w:t>CAN/ULC</w:t>
      </w:r>
      <w:r w:rsidR="001A540D" w:rsidRPr="00950D59">
        <w:rPr>
          <w:lang w:val="en-CA"/>
        </w:rPr>
        <w:t>-S701.1</w:t>
      </w:r>
      <w:r w:rsidR="0018537D" w:rsidRPr="00950D59">
        <w:rPr>
          <w:lang w:val="en-CA"/>
        </w:rPr>
        <w:t>:2017</w:t>
      </w:r>
      <w:r w:rsidR="00730632" w:rsidRPr="00950D59">
        <w:rPr>
          <w:lang w:val="en-CA"/>
        </w:rPr>
        <w:t>:</w:t>
      </w:r>
      <w:r w:rsidR="001A540D" w:rsidRPr="00950D59">
        <w:rPr>
          <w:lang w:val="en-CA"/>
        </w:rPr>
        <w:t xml:space="preserve"> Standard for Thermal Insulation, Polystyrene Boards</w:t>
      </w:r>
      <w:r w:rsidRPr="00950D59">
        <w:rPr>
          <w:lang w:val="en-CA"/>
        </w:rPr>
        <w:t>.</w:t>
      </w:r>
    </w:p>
    <w:p w14:paraId="72B817A5" w14:textId="00B1F796" w:rsidR="00077F8F" w:rsidRPr="00950D59" w:rsidRDefault="00077F8F" w:rsidP="00950D59">
      <w:pPr>
        <w:pStyle w:val="VSLevel2"/>
        <w:rPr>
          <w:lang w:val="en-CA"/>
        </w:rPr>
      </w:pPr>
      <w:r w:rsidRPr="00950D59">
        <w:rPr>
          <w:lang w:val="en-CA"/>
        </w:rPr>
        <w:t>ADMINISTRATIVE REQUIREMENTS</w:t>
      </w:r>
    </w:p>
    <w:p w14:paraId="1B7019F1" w14:textId="0105EE77" w:rsidR="00077F8F" w:rsidRPr="00950D59" w:rsidRDefault="00077F8F" w:rsidP="00950D59">
      <w:pPr>
        <w:pStyle w:val="VSLevel3"/>
        <w:rPr>
          <w:lang w:val="en-CA"/>
        </w:rPr>
      </w:pPr>
      <w:r w:rsidRPr="00950D59">
        <w:rPr>
          <w:lang w:val="en-CA"/>
        </w:rPr>
        <w:t>Pre</w:t>
      </w:r>
      <w:r w:rsidR="00E916D2" w:rsidRPr="00950D59">
        <w:rPr>
          <w:lang w:val="en-CA"/>
        </w:rPr>
        <w:t>-</w:t>
      </w:r>
      <w:r w:rsidRPr="00950D59">
        <w:rPr>
          <w:lang w:val="en-CA"/>
        </w:rPr>
        <w:t xml:space="preserve">installation Meeting: Schedule, and conduct pre-installation meeting at Project Site, in order to coordinate work of this Section, with work of related Subcontractors. </w:t>
      </w:r>
    </w:p>
    <w:p w14:paraId="369FF5EA" w14:textId="77777777" w:rsidR="00077F8F" w:rsidRPr="00950D59" w:rsidRDefault="00077F8F" w:rsidP="00950D59">
      <w:pPr>
        <w:pStyle w:val="VSLevel4"/>
        <w:rPr>
          <w:lang w:val="en-CA"/>
        </w:rPr>
      </w:pPr>
      <w:r w:rsidRPr="00950D59">
        <w:rPr>
          <w:lang w:val="en-CA"/>
        </w:rPr>
        <w:t>Ensure attendance of Subcontractor performing work of this Section and representatives of manufacturers and fabricators involved in, or affected by, installation and coordination with other materials and installations that have preceded or will follow. Advise Consultant and Owner in advance of scheduled meeting dates.</w:t>
      </w:r>
    </w:p>
    <w:p w14:paraId="31A9D0CD" w14:textId="77777777" w:rsidR="00077F8F" w:rsidRPr="00950D59" w:rsidRDefault="00077F8F" w:rsidP="00950D59">
      <w:pPr>
        <w:pStyle w:val="VSLevel4"/>
        <w:rPr>
          <w:lang w:val="en-CA"/>
        </w:rPr>
      </w:pPr>
      <w:r w:rsidRPr="00950D59">
        <w:rPr>
          <w:lang w:val="en-CA"/>
        </w:rPr>
        <w:t>Agenda: As a minimum, include the following:</w:t>
      </w:r>
    </w:p>
    <w:p w14:paraId="79F99CB8" w14:textId="203835DF" w:rsidR="00077F8F" w:rsidRPr="00950D59" w:rsidRDefault="0057612C" w:rsidP="00950D59">
      <w:pPr>
        <w:pStyle w:val="VSLevel5"/>
        <w:rPr>
          <w:lang w:val="en-CA"/>
        </w:rPr>
      </w:pPr>
      <w:r w:rsidRPr="00950D59">
        <w:rPr>
          <w:lang w:val="en-CA"/>
        </w:rPr>
        <w:t xml:space="preserve">Sequence </w:t>
      </w:r>
      <w:r w:rsidR="00077F8F" w:rsidRPr="00950D59">
        <w:rPr>
          <w:lang w:val="en-CA"/>
        </w:rPr>
        <w:t xml:space="preserve">of construction, coordination with substrate preparation, materials approved for use, compatibility of materials, coordination with installation of adjacent and covering materials, protection of installed materials and details of construction. </w:t>
      </w:r>
    </w:p>
    <w:p w14:paraId="77FE45A3" w14:textId="77777777" w:rsidR="00077F8F" w:rsidRPr="00950D59" w:rsidRDefault="00077F8F" w:rsidP="00950D59">
      <w:pPr>
        <w:pStyle w:val="VSLevel5"/>
        <w:rPr>
          <w:lang w:val="en-CA"/>
        </w:rPr>
      </w:pPr>
      <w:r w:rsidRPr="00950D59">
        <w:rPr>
          <w:lang w:val="en-CA"/>
        </w:rPr>
        <w:t xml:space="preserve">Review progress of other construction activities and preparations for the particular activity under consideration. </w:t>
      </w:r>
    </w:p>
    <w:p w14:paraId="70C275B9" w14:textId="77777777" w:rsidR="00077F8F" w:rsidRPr="00950D59" w:rsidRDefault="00077F8F" w:rsidP="00950D59">
      <w:pPr>
        <w:pStyle w:val="VSLevel4"/>
        <w:rPr>
          <w:lang w:val="en-CA"/>
        </w:rPr>
      </w:pPr>
      <w:r w:rsidRPr="00950D59">
        <w:rPr>
          <w:lang w:val="en-CA"/>
        </w:rPr>
        <w:t>Record significant discussions, agreements, and disagreements, including required corrective measures and actions.</w:t>
      </w:r>
    </w:p>
    <w:p w14:paraId="6F2B2F9E" w14:textId="77777777" w:rsidR="00077F8F" w:rsidRPr="00950D59" w:rsidRDefault="00077F8F" w:rsidP="00950D59">
      <w:pPr>
        <w:pStyle w:val="VSLevel4"/>
        <w:rPr>
          <w:lang w:val="en-CA"/>
        </w:rPr>
      </w:pPr>
      <w:r w:rsidRPr="00950D59">
        <w:rPr>
          <w:lang w:val="en-CA"/>
        </w:rPr>
        <w:t>Reporting: Distribute minutes of the meeting to each party present and to other parties requiring information.</w:t>
      </w:r>
    </w:p>
    <w:p w14:paraId="66CEB283" w14:textId="77777777" w:rsidR="00077F8F" w:rsidRPr="00950D59" w:rsidRDefault="00077F8F" w:rsidP="00950D59">
      <w:pPr>
        <w:pStyle w:val="VSLevel3"/>
        <w:rPr>
          <w:lang w:val="en-CA"/>
        </w:rPr>
      </w:pPr>
      <w:r w:rsidRPr="00950D59">
        <w:rPr>
          <w:lang w:val="en-CA"/>
        </w:rPr>
        <w:t xml:space="preserve">Sequencing: </w:t>
      </w:r>
    </w:p>
    <w:p w14:paraId="22A33E02" w14:textId="04540216" w:rsidR="00077F8F" w:rsidRPr="00950D59" w:rsidRDefault="00077F8F" w:rsidP="00950D59">
      <w:pPr>
        <w:pStyle w:val="VSLevel4"/>
        <w:rPr>
          <w:lang w:val="en-CA"/>
        </w:rPr>
      </w:pPr>
      <w:r w:rsidRPr="00950D59">
        <w:rPr>
          <w:lang w:val="en-CA"/>
        </w:rPr>
        <w:t xml:space="preserve">Sequence work to permit installation of materials in conjunction with related materials and </w:t>
      </w:r>
      <w:r w:rsidR="00663B19" w:rsidRPr="00950D59">
        <w:rPr>
          <w:lang w:val="en-CA"/>
        </w:rPr>
        <w:t xml:space="preserve">envelope </w:t>
      </w:r>
      <w:r w:rsidRPr="00950D59">
        <w:rPr>
          <w:lang w:val="en-CA"/>
        </w:rPr>
        <w:t>seals.</w:t>
      </w:r>
    </w:p>
    <w:p w14:paraId="6B8E9436" w14:textId="2457C709" w:rsidR="00077F8F" w:rsidRPr="00950D59" w:rsidRDefault="00077F8F" w:rsidP="00950D59">
      <w:pPr>
        <w:pStyle w:val="VSLevel2"/>
        <w:rPr>
          <w:lang w:val="en-CA"/>
        </w:rPr>
      </w:pPr>
      <w:r w:rsidRPr="00950D59">
        <w:rPr>
          <w:lang w:val="en-CA"/>
        </w:rPr>
        <w:lastRenderedPageBreak/>
        <w:t>ACTION AND INFORMATIONAL SUBMITTALS</w:t>
      </w:r>
    </w:p>
    <w:p w14:paraId="57D8D261" w14:textId="16758D5E" w:rsidR="00077F8F" w:rsidRPr="005836D3" w:rsidRDefault="005836D3" w:rsidP="005836D3">
      <w:pPr>
        <w:pStyle w:val="VSComment"/>
        <w:shd w:val="clear" w:color="auto" w:fill="E7F2D2"/>
        <w:spacing w:after="120"/>
        <w:rPr>
          <w:rFonts w:ascii="Arial" w:hAnsi="Arial" w:cs="Arial"/>
          <w:color w:val="auto"/>
          <w:sz w:val="21"/>
          <w:szCs w:val="21"/>
          <w:lang w:bidi="fr-FR"/>
        </w:rPr>
      </w:pPr>
      <w:r w:rsidRPr="005836D3">
        <w:rPr>
          <w:rFonts w:ascii="Arial" w:hAnsi="Arial" w:cs="Arial"/>
          <w:color w:val="auto"/>
          <w:sz w:val="21"/>
          <w:szCs w:val="21"/>
          <w:lang w:bidi="fr-FR"/>
        </w:rPr>
        <w:t>Is</w:t>
      </w:r>
      <w:r>
        <w:rPr>
          <w:rFonts w:ascii="Arial" w:hAnsi="Arial" w:cs="Arial"/>
          <w:color w:val="auto"/>
          <w:sz w:val="21"/>
          <w:szCs w:val="21"/>
          <w:lang w:bidi="fr-FR"/>
        </w:rPr>
        <w:t>olofoam</w:t>
      </w:r>
      <w:r w:rsidR="00907F75" w:rsidRPr="005836D3">
        <w:rPr>
          <w:rFonts w:ascii="Arial" w:hAnsi="Arial" w:cs="Arial"/>
          <w:color w:val="auto"/>
          <w:sz w:val="21"/>
          <w:szCs w:val="21"/>
          <w:lang w:bidi="fr-FR"/>
        </w:rPr>
        <w:t xml:space="preserve"> </w:t>
      </w:r>
      <w:r w:rsidR="00C52D0E" w:rsidRPr="005836D3">
        <w:rPr>
          <w:rFonts w:ascii="Arial" w:hAnsi="Arial" w:cs="Arial"/>
          <w:color w:val="auto"/>
          <w:sz w:val="21"/>
          <w:szCs w:val="21"/>
          <w:lang w:bidi="fr-FR"/>
        </w:rPr>
        <w:t>Group</w:t>
      </w:r>
      <w:r w:rsidR="00077F8F" w:rsidRPr="005836D3">
        <w:rPr>
          <w:rFonts w:ascii="Arial" w:hAnsi="Arial" w:cs="Arial"/>
          <w:color w:val="auto"/>
          <w:sz w:val="21"/>
          <w:szCs w:val="21"/>
          <w:lang w:bidi="fr-FR"/>
        </w:rPr>
        <w:t xml:space="preserve"> Spec Note: Edit text in square brackets to reflect the specifics of the project.</w:t>
      </w:r>
    </w:p>
    <w:p w14:paraId="340BA955" w14:textId="77777777" w:rsidR="00077F8F" w:rsidRPr="00950D59" w:rsidRDefault="00077F8F" w:rsidP="00950D59">
      <w:pPr>
        <w:pStyle w:val="VSLevel3"/>
        <w:keepLines/>
        <w:rPr>
          <w:lang w:val="en-CA"/>
        </w:rPr>
      </w:pPr>
      <w:r w:rsidRPr="00950D59">
        <w:rPr>
          <w:lang w:val="en-CA"/>
        </w:rPr>
        <w:t xml:space="preserve">Make Submittals in accordance with provisions indicated in </w:t>
      </w:r>
      <w:r w:rsidRPr="00950D59">
        <w:rPr>
          <w:b/>
          <w:bCs/>
          <w:lang w:val="en-CA"/>
        </w:rPr>
        <w:t>[Section 01 33 00, Submittal Procedures.]</w:t>
      </w:r>
    </w:p>
    <w:p w14:paraId="3E6BF067" w14:textId="77777777" w:rsidR="00077F8F" w:rsidRPr="00950D59" w:rsidRDefault="00077F8F" w:rsidP="00950D59">
      <w:pPr>
        <w:pStyle w:val="VSLevel3"/>
        <w:rPr>
          <w:lang w:val="en-CA"/>
        </w:rPr>
      </w:pPr>
      <w:r w:rsidRPr="00950D59">
        <w:rPr>
          <w:lang w:val="en-CA"/>
        </w:rPr>
        <w:t>Product Data: Submit product literature and data sheets for board insulation indicating product features, performance criteria, physical dimensions, finishes and limitations.</w:t>
      </w:r>
    </w:p>
    <w:p w14:paraId="4DF2870B" w14:textId="5B3CA0AE" w:rsidR="00077F8F" w:rsidRPr="00950D59" w:rsidRDefault="00F33048" w:rsidP="00950D59">
      <w:pPr>
        <w:pStyle w:val="VSLevel4"/>
        <w:rPr>
          <w:lang w:val="en-CA"/>
        </w:rPr>
      </w:pPr>
      <w:r w:rsidRPr="00950D59">
        <w:rPr>
          <w:lang w:val="en-CA"/>
        </w:rPr>
        <w:t xml:space="preserve">Submit WHMIS Safety Data Sheets (SDS) in accordance with requirements of </w:t>
      </w:r>
      <w:r w:rsidRPr="00950D59">
        <w:rPr>
          <w:b/>
          <w:bCs/>
          <w:lang w:val="en-CA"/>
        </w:rPr>
        <w:t>[Section 01 33 00, Submittal Procedures.]</w:t>
      </w:r>
    </w:p>
    <w:p w14:paraId="6C3392DA" w14:textId="77777777" w:rsidR="00077F8F" w:rsidRPr="00950D59" w:rsidRDefault="00077F8F" w:rsidP="00950D59">
      <w:pPr>
        <w:pStyle w:val="VSLevel3"/>
        <w:keepLines/>
        <w:rPr>
          <w:lang w:val="en-CA"/>
        </w:rPr>
      </w:pPr>
      <w:r w:rsidRPr="00950D59">
        <w:rPr>
          <w:lang w:val="en-CA"/>
        </w:rPr>
        <w:t xml:space="preserve">Sustainable Design Submittals: </w:t>
      </w:r>
    </w:p>
    <w:p w14:paraId="11959794" w14:textId="77777777" w:rsidR="00077F8F" w:rsidRPr="00950D59" w:rsidRDefault="00077F8F" w:rsidP="00950D59">
      <w:pPr>
        <w:pStyle w:val="VSLevel4"/>
        <w:keepLines/>
        <w:spacing w:before="120"/>
        <w:contextualSpacing w:val="0"/>
        <w:rPr>
          <w:lang w:val="en-CA"/>
        </w:rPr>
      </w:pPr>
      <w:r w:rsidRPr="00950D59">
        <w:rPr>
          <w:lang w:val="en-CA"/>
        </w:rPr>
        <w:t>Building Product Disclosure and Optimization: To promote the use of environmentally and health-conscious construction materials, manufacturer must provide publicly available information as follows:</w:t>
      </w:r>
    </w:p>
    <w:p w14:paraId="32E4CF46" w14:textId="0A2C6A8F" w:rsidR="00077F8F" w:rsidRPr="005836D3" w:rsidRDefault="005836D3" w:rsidP="005836D3">
      <w:pPr>
        <w:pStyle w:val="VSComment"/>
        <w:shd w:val="clear" w:color="auto" w:fill="E7F2D2"/>
        <w:spacing w:after="120"/>
        <w:rPr>
          <w:rFonts w:ascii="Arial" w:hAnsi="Arial" w:cs="Arial"/>
          <w:color w:val="auto"/>
          <w:sz w:val="21"/>
          <w:szCs w:val="21"/>
          <w:lang w:bidi="fr-FR"/>
        </w:rPr>
      </w:pPr>
      <w:r w:rsidRPr="005836D3">
        <w:rPr>
          <w:rFonts w:ascii="Arial" w:hAnsi="Arial" w:cs="Arial"/>
          <w:color w:val="auto"/>
          <w:sz w:val="21"/>
          <w:szCs w:val="21"/>
          <w:lang w:bidi="fr-FR"/>
        </w:rPr>
        <w:t>Is</w:t>
      </w:r>
      <w:r>
        <w:rPr>
          <w:rFonts w:ascii="Arial" w:hAnsi="Arial" w:cs="Arial"/>
          <w:color w:val="auto"/>
          <w:sz w:val="21"/>
          <w:szCs w:val="21"/>
          <w:lang w:bidi="fr-FR"/>
        </w:rPr>
        <w:t>olofoam</w:t>
      </w:r>
      <w:r w:rsidR="00907F75" w:rsidRPr="005836D3">
        <w:rPr>
          <w:rFonts w:ascii="Arial" w:hAnsi="Arial" w:cs="Arial"/>
          <w:color w:val="auto"/>
          <w:sz w:val="21"/>
          <w:szCs w:val="21"/>
          <w:lang w:bidi="fr-FR"/>
        </w:rPr>
        <w:t xml:space="preserve"> </w:t>
      </w:r>
      <w:r w:rsidR="00C52D0E" w:rsidRPr="005836D3">
        <w:rPr>
          <w:rFonts w:ascii="Arial" w:hAnsi="Arial" w:cs="Arial"/>
          <w:color w:val="auto"/>
          <w:sz w:val="21"/>
          <w:szCs w:val="21"/>
          <w:lang w:bidi="fr-FR"/>
        </w:rPr>
        <w:t>Group</w:t>
      </w:r>
      <w:r w:rsidR="00077F8F" w:rsidRPr="005836D3">
        <w:rPr>
          <w:rFonts w:ascii="Arial" w:hAnsi="Arial" w:cs="Arial"/>
          <w:color w:val="auto"/>
          <w:sz w:val="21"/>
          <w:szCs w:val="21"/>
          <w:lang w:bidi="fr-FR"/>
        </w:rPr>
        <w:t xml:space="preserve"> Spec Note: Retain text in square brackets below if the project is pursuing LEED V4 credits related to building product disclosure and optimization. </w:t>
      </w:r>
    </w:p>
    <w:p w14:paraId="0EF0875A" w14:textId="0470B985" w:rsidR="00077F8F" w:rsidRPr="00950D59" w:rsidRDefault="00077F8F" w:rsidP="00950D59">
      <w:pPr>
        <w:pStyle w:val="VSLevel5"/>
        <w:keepLines/>
        <w:spacing w:before="120"/>
        <w:contextualSpacing w:val="0"/>
        <w:rPr>
          <w:lang w:val="en-CA"/>
        </w:rPr>
      </w:pPr>
      <w:r w:rsidRPr="00950D59">
        <w:rPr>
          <w:lang w:val="en-CA"/>
        </w:rPr>
        <w:t xml:space="preserve">Environmental Product Declarations (EPD): Submit industry-wide (generic) EPD conforming to ISO </w:t>
      </w:r>
      <w:r w:rsidR="00A375E4" w:rsidRPr="00950D59">
        <w:rPr>
          <w:lang w:val="en-CA"/>
        </w:rPr>
        <w:t xml:space="preserve">14025 </w:t>
      </w:r>
      <w:r w:rsidRPr="00950D59">
        <w:rPr>
          <w:b/>
          <w:bCs/>
          <w:lang w:val="en-CA"/>
        </w:rPr>
        <w:t>[or other approved environmental product declaration framework recognized by CaGBC]</w:t>
      </w:r>
      <w:r w:rsidRPr="00950D59">
        <w:rPr>
          <w:lang w:val="en-CA"/>
        </w:rPr>
        <w:t xml:space="preserve">. </w:t>
      </w:r>
    </w:p>
    <w:p w14:paraId="3CF5D09B" w14:textId="5F06D643" w:rsidR="008A5385" w:rsidRPr="00950D59" w:rsidRDefault="00F33048" w:rsidP="00950D59">
      <w:pPr>
        <w:pStyle w:val="VSLevel5"/>
        <w:keepLines/>
        <w:spacing w:before="120"/>
        <w:contextualSpacing w:val="0"/>
        <w:rPr>
          <w:lang w:val="en-CA"/>
        </w:rPr>
      </w:pPr>
      <w:r w:rsidRPr="00950D59">
        <w:rPr>
          <w:lang w:val="en-CA"/>
        </w:rPr>
        <w:t xml:space="preserve">General Emissions Evaluation Documentation: Submit </w:t>
      </w:r>
      <w:r w:rsidR="00617C80" w:rsidRPr="00950D59">
        <w:rPr>
          <w:lang w:val="en-CA"/>
        </w:rPr>
        <w:t xml:space="preserve">valid </w:t>
      </w:r>
      <w:r w:rsidR="005836D3">
        <w:rPr>
          <w:rFonts w:cs="Arial"/>
          <w:lang w:val="en-CA"/>
        </w:rPr>
        <w:t>“</w:t>
      </w:r>
      <w:r w:rsidR="00617C80" w:rsidRPr="00950D59">
        <w:rPr>
          <w:rFonts w:cs="Arial"/>
          <w:lang w:val="en-CA"/>
        </w:rPr>
        <w:t>GREENGUARD Gold Standard for Chemical Emissions for Building Materials, Finishes and Furnishings</w:t>
      </w:r>
      <w:r w:rsidR="005836D3">
        <w:rPr>
          <w:rFonts w:cs="Arial"/>
          <w:lang w:val="en-CA"/>
        </w:rPr>
        <w:t>”</w:t>
      </w:r>
      <w:r w:rsidR="00617C80" w:rsidRPr="00950D59">
        <w:rPr>
          <w:rFonts w:cs="Arial"/>
          <w:lang w:val="en-CA"/>
        </w:rPr>
        <w:t xml:space="preserve"> certificate issued by UL Solutions certifying that the specified rigid insulation meets the low emission requirements for volatile organic compounds (VOCs)</w:t>
      </w:r>
      <w:r w:rsidR="0064273A" w:rsidRPr="00950D59">
        <w:rPr>
          <w:rFonts w:cs="Arial"/>
          <w:lang w:val="en-CA"/>
        </w:rPr>
        <w:t xml:space="preserve">. </w:t>
      </w:r>
      <w:r w:rsidR="0064273A" w:rsidRPr="00950D59">
        <w:rPr>
          <w:lang w:val="en-CA" w:bidi="fr-FR"/>
        </w:rPr>
        <w:t>Website: https://spot.ul.com/</w:t>
      </w:r>
      <w:r w:rsidRPr="00950D59">
        <w:rPr>
          <w:lang w:val="en-CA"/>
        </w:rPr>
        <w:t>.</w:t>
      </w:r>
    </w:p>
    <w:p w14:paraId="3C852FC8" w14:textId="3E96DD18" w:rsidR="00077F8F" w:rsidRPr="00950D59" w:rsidRDefault="00077F8F" w:rsidP="00950D59">
      <w:pPr>
        <w:pStyle w:val="VSLevel3"/>
        <w:rPr>
          <w:lang w:val="en-CA"/>
        </w:rPr>
      </w:pPr>
      <w:r w:rsidRPr="00950D59">
        <w:rPr>
          <w:lang w:val="en-CA"/>
        </w:rPr>
        <w:t xml:space="preserve">Shop Drawings: Show the following: </w:t>
      </w:r>
    </w:p>
    <w:p w14:paraId="5C86EC50" w14:textId="19AD73D0" w:rsidR="00077F8F" w:rsidRPr="00950D59" w:rsidRDefault="00F33048" w:rsidP="00950D59">
      <w:pPr>
        <w:pStyle w:val="VSLevel4"/>
        <w:rPr>
          <w:lang w:val="en-CA"/>
        </w:rPr>
      </w:pPr>
      <w:r w:rsidRPr="00950D59">
        <w:rPr>
          <w:lang w:val="en-CA"/>
        </w:rPr>
        <w:t xml:space="preserve">Locations </w:t>
      </w:r>
      <w:r w:rsidR="00077F8F" w:rsidRPr="00950D59">
        <w:rPr>
          <w:lang w:val="en-CA"/>
        </w:rPr>
        <w:t>and extent of insulation boards and details of typical conditions</w:t>
      </w:r>
      <w:r w:rsidR="00165863" w:rsidRPr="00950D59">
        <w:rPr>
          <w:lang w:val="en-CA"/>
        </w:rPr>
        <w:t>.</w:t>
      </w:r>
      <w:r w:rsidR="00077F8F" w:rsidRPr="00950D59">
        <w:rPr>
          <w:lang w:val="en-CA"/>
        </w:rPr>
        <w:t xml:space="preserve"> </w:t>
      </w:r>
    </w:p>
    <w:p w14:paraId="26265704" w14:textId="05706EB3" w:rsidR="00730C2D" w:rsidRPr="00950D59" w:rsidRDefault="00F33048" w:rsidP="00950D59">
      <w:pPr>
        <w:pStyle w:val="VSLevel4"/>
        <w:rPr>
          <w:lang w:val="en-CA"/>
        </w:rPr>
      </w:pPr>
      <w:r w:rsidRPr="00950D59">
        <w:rPr>
          <w:lang w:val="en-CA"/>
        </w:rPr>
        <w:t xml:space="preserve">Piping </w:t>
      </w:r>
      <w:r w:rsidR="00730C2D" w:rsidRPr="00950D59">
        <w:rPr>
          <w:lang w:val="en-CA"/>
        </w:rPr>
        <w:t>diagrams</w:t>
      </w:r>
      <w:r w:rsidR="00165863" w:rsidRPr="00950D59">
        <w:rPr>
          <w:lang w:val="en-CA"/>
        </w:rPr>
        <w:t>.</w:t>
      </w:r>
    </w:p>
    <w:p w14:paraId="4FE87188" w14:textId="590E3027" w:rsidR="00077F8F" w:rsidRPr="00950D59" w:rsidRDefault="00F33048" w:rsidP="00950D59">
      <w:pPr>
        <w:pStyle w:val="VSLevel4"/>
        <w:rPr>
          <w:lang w:val="en-CA"/>
        </w:rPr>
      </w:pPr>
      <w:r w:rsidRPr="00950D59">
        <w:rPr>
          <w:lang w:val="en-CA"/>
        </w:rPr>
        <w:t xml:space="preserve">Details </w:t>
      </w:r>
      <w:r w:rsidR="00077F8F" w:rsidRPr="00950D59">
        <w:rPr>
          <w:lang w:val="en-CA"/>
        </w:rPr>
        <w:t>of interfaces with other materials that form part of building envelope assemblies.</w:t>
      </w:r>
    </w:p>
    <w:p w14:paraId="23585309" w14:textId="6DB5C939" w:rsidR="00077F8F" w:rsidRPr="00950D59" w:rsidRDefault="00077F8F" w:rsidP="00950D59">
      <w:pPr>
        <w:pStyle w:val="VSLevel3"/>
        <w:rPr>
          <w:lang w:val="en-CA"/>
        </w:rPr>
      </w:pPr>
      <w:r w:rsidRPr="00950D59">
        <w:rPr>
          <w:lang w:val="en-CA"/>
        </w:rPr>
        <w:t xml:space="preserve">Quality Assurance Submittals: </w:t>
      </w:r>
      <w:r w:rsidR="00CF25ED" w:rsidRPr="00950D59">
        <w:rPr>
          <w:lang w:val="en-CA"/>
        </w:rPr>
        <w:t>S</w:t>
      </w:r>
      <w:r w:rsidRPr="00950D59">
        <w:rPr>
          <w:lang w:val="en-CA"/>
        </w:rPr>
        <w:t xml:space="preserve">ubmit following in accordance with Section </w:t>
      </w:r>
      <w:r w:rsidRPr="00950D59">
        <w:rPr>
          <w:b/>
          <w:bCs/>
          <w:lang w:val="en-CA"/>
        </w:rPr>
        <w:t>[01 45 00</w:t>
      </w:r>
      <w:r w:rsidR="008A1F68" w:rsidRPr="00950D59">
        <w:rPr>
          <w:b/>
          <w:bCs/>
          <w:lang w:val="en-CA"/>
        </w:rPr>
        <w:t>,</w:t>
      </w:r>
      <w:r w:rsidRPr="00950D59">
        <w:rPr>
          <w:b/>
          <w:bCs/>
          <w:lang w:val="en-CA"/>
        </w:rPr>
        <w:t xml:space="preserve"> Quality Control]</w:t>
      </w:r>
      <w:r w:rsidRPr="00950D59">
        <w:rPr>
          <w:lang w:val="en-CA"/>
        </w:rPr>
        <w:t>.</w:t>
      </w:r>
    </w:p>
    <w:p w14:paraId="0E7657F0" w14:textId="77777777" w:rsidR="00077F8F" w:rsidRPr="00950D59" w:rsidRDefault="00077F8F" w:rsidP="00950D59">
      <w:pPr>
        <w:pStyle w:val="VSLevel4"/>
        <w:rPr>
          <w:lang w:val="en-CA"/>
        </w:rPr>
      </w:pPr>
      <w:r w:rsidRPr="00950D59">
        <w:rPr>
          <w:lang w:val="en-CA"/>
        </w:rPr>
        <w:t>Certificates: Submit proof of manufacturer's ISO 9001 registration and compliance.</w:t>
      </w:r>
    </w:p>
    <w:p w14:paraId="6D185997" w14:textId="6C6B4FDE" w:rsidR="00077F8F" w:rsidRPr="00950D59" w:rsidRDefault="00077F8F" w:rsidP="00950D59">
      <w:pPr>
        <w:pStyle w:val="VSLevel4"/>
        <w:rPr>
          <w:lang w:val="en-CA"/>
        </w:rPr>
      </w:pPr>
      <w:r w:rsidRPr="00950D59">
        <w:rPr>
          <w:lang w:val="en-CA"/>
        </w:rPr>
        <w:t xml:space="preserve">Manufacturer's Instructions: </w:t>
      </w:r>
      <w:r w:rsidR="00A62699" w:rsidRPr="00950D59">
        <w:rPr>
          <w:lang w:val="en-CA"/>
        </w:rPr>
        <w:t xml:space="preserve">Submit </w:t>
      </w:r>
      <w:r w:rsidRPr="00950D59">
        <w:rPr>
          <w:lang w:val="en-CA"/>
        </w:rPr>
        <w:t>manufacturer's installation instructions and special handling criteria, installation sequence, and cleaning procedures.</w:t>
      </w:r>
    </w:p>
    <w:p w14:paraId="5A31FA07" w14:textId="4AFF4659" w:rsidR="00077F8F" w:rsidRPr="005836D3" w:rsidRDefault="005836D3" w:rsidP="005836D3">
      <w:pPr>
        <w:pStyle w:val="VSComment"/>
        <w:shd w:val="clear" w:color="auto" w:fill="E7F2D2"/>
        <w:spacing w:after="120"/>
        <w:rPr>
          <w:rFonts w:ascii="Arial" w:hAnsi="Arial" w:cs="Arial"/>
          <w:color w:val="auto"/>
          <w:sz w:val="21"/>
          <w:szCs w:val="21"/>
          <w:lang w:bidi="fr-FR"/>
        </w:rPr>
      </w:pPr>
      <w:r w:rsidRPr="005836D3">
        <w:rPr>
          <w:rFonts w:ascii="Arial" w:hAnsi="Arial" w:cs="Arial"/>
          <w:color w:val="auto"/>
          <w:sz w:val="21"/>
          <w:szCs w:val="21"/>
          <w:lang w:bidi="fr-FR"/>
        </w:rPr>
        <w:t>Is</w:t>
      </w:r>
      <w:r>
        <w:rPr>
          <w:rFonts w:ascii="Arial" w:hAnsi="Arial" w:cs="Arial"/>
          <w:color w:val="auto"/>
          <w:sz w:val="21"/>
          <w:szCs w:val="21"/>
          <w:lang w:bidi="fr-FR"/>
        </w:rPr>
        <w:t>olofoam</w:t>
      </w:r>
      <w:r w:rsidR="00907F75" w:rsidRPr="005836D3">
        <w:rPr>
          <w:rFonts w:ascii="Arial" w:hAnsi="Arial" w:cs="Arial"/>
          <w:color w:val="auto"/>
          <w:sz w:val="21"/>
          <w:szCs w:val="21"/>
          <w:lang w:bidi="fr-FR"/>
        </w:rPr>
        <w:t xml:space="preserve"> </w:t>
      </w:r>
      <w:r w:rsidR="00077F8F" w:rsidRPr="005836D3">
        <w:rPr>
          <w:rFonts w:ascii="Arial" w:hAnsi="Arial" w:cs="Arial"/>
          <w:color w:val="auto"/>
          <w:sz w:val="21"/>
          <w:szCs w:val="21"/>
          <w:lang w:bidi="fr-FR"/>
        </w:rPr>
        <w:t xml:space="preserve">Group Spec Note: Edit text below to reflect the applicable building code to the jurisdiction of the project. </w:t>
      </w:r>
    </w:p>
    <w:p w14:paraId="4A51C844" w14:textId="2E7647AC" w:rsidR="00077F8F" w:rsidRPr="00950D59" w:rsidRDefault="00077F8F" w:rsidP="00950D59">
      <w:pPr>
        <w:pStyle w:val="VSLevel3"/>
        <w:ind w:hanging="578"/>
        <w:rPr>
          <w:lang w:val="en-CA"/>
        </w:rPr>
      </w:pPr>
      <w:r w:rsidRPr="00950D59">
        <w:rPr>
          <w:lang w:val="en-CA"/>
        </w:rPr>
        <w:t xml:space="preserve">Evaluation Reports: Submit evaluation reports from CCMC or similar </w:t>
      </w:r>
      <w:r w:rsidR="008E397B" w:rsidRPr="00950D59">
        <w:rPr>
          <w:lang w:val="en-CA"/>
        </w:rPr>
        <w:t xml:space="preserve">third-party </w:t>
      </w:r>
      <w:r w:rsidRPr="00950D59">
        <w:rPr>
          <w:lang w:val="en-CA"/>
        </w:rPr>
        <w:t xml:space="preserve">reports published by evaluation bodies recognized by authorities having jurisdiction demonstrating compliance with requirements of the </w:t>
      </w:r>
      <w:r w:rsidRPr="00950D59">
        <w:rPr>
          <w:b/>
          <w:bCs/>
          <w:lang w:val="en-CA"/>
        </w:rPr>
        <w:t>[National Building Code of Canada]</w:t>
      </w:r>
      <w:r w:rsidR="004E02A8" w:rsidRPr="00950D59">
        <w:rPr>
          <w:b/>
          <w:bCs/>
          <w:lang w:val="en-CA"/>
        </w:rPr>
        <w:t>.</w:t>
      </w:r>
    </w:p>
    <w:p w14:paraId="3E7CBDDB" w14:textId="77777777" w:rsidR="00077F8F" w:rsidRPr="00950D59" w:rsidRDefault="00077F8F" w:rsidP="00950D59">
      <w:pPr>
        <w:pStyle w:val="VSLevel2"/>
        <w:rPr>
          <w:lang w:val="en-CA"/>
        </w:rPr>
      </w:pPr>
      <w:r w:rsidRPr="00950D59">
        <w:rPr>
          <w:lang w:val="en-CA"/>
        </w:rPr>
        <w:t>QUALITY ASSURANCE</w:t>
      </w:r>
    </w:p>
    <w:p w14:paraId="528C5CA4" w14:textId="77777777" w:rsidR="00077F8F" w:rsidRPr="00950D59" w:rsidRDefault="00077F8F" w:rsidP="00950D59">
      <w:pPr>
        <w:pStyle w:val="VSLevel3"/>
        <w:keepLines/>
        <w:rPr>
          <w:lang w:val="en-CA"/>
        </w:rPr>
      </w:pPr>
      <w:r w:rsidRPr="00950D59">
        <w:rPr>
          <w:lang w:val="en-CA"/>
        </w:rPr>
        <w:t>Sample Warranties: Submit sample warranties for extended warranties indicated in this Section for Consultant's review.</w:t>
      </w:r>
    </w:p>
    <w:p w14:paraId="6DCAD080" w14:textId="77777777" w:rsidR="00077F8F" w:rsidRPr="00950D59" w:rsidRDefault="00077F8F" w:rsidP="00950D59">
      <w:pPr>
        <w:pStyle w:val="VSLevel3"/>
        <w:rPr>
          <w:lang w:val="en-CA"/>
        </w:rPr>
      </w:pPr>
      <w:r w:rsidRPr="00950D59">
        <w:rPr>
          <w:lang w:val="en-CA"/>
        </w:rPr>
        <w:lastRenderedPageBreak/>
        <w:t>Manufacturer Qualifications:</w:t>
      </w:r>
    </w:p>
    <w:p w14:paraId="18AD9EEF" w14:textId="055DB3D5" w:rsidR="00077F8F" w:rsidRPr="00950D59" w:rsidRDefault="00077F8F" w:rsidP="00950D59">
      <w:pPr>
        <w:pStyle w:val="VSLevel4"/>
        <w:rPr>
          <w:lang w:val="en-CA"/>
        </w:rPr>
      </w:pPr>
      <w:r w:rsidRPr="00950D59">
        <w:rPr>
          <w:lang w:val="en-CA"/>
        </w:rPr>
        <w:t>Provide Products from a manufacturer with minimum 10 years of experience and capable of providing board insulation that meet</w:t>
      </w:r>
      <w:r w:rsidR="002849C0" w:rsidRPr="00950D59">
        <w:rPr>
          <w:lang w:val="en-CA"/>
        </w:rPr>
        <w:t>s</w:t>
      </w:r>
      <w:r w:rsidRPr="00950D59">
        <w:rPr>
          <w:lang w:val="en-CA"/>
        </w:rPr>
        <w:t xml:space="preserve"> or exceed</w:t>
      </w:r>
      <w:r w:rsidR="002849C0" w:rsidRPr="00950D59">
        <w:rPr>
          <w:lang w:val="en-CA"/>
        </w:rPr>
        <w:t>s</w:t>
      </w:r>
      <w:r w:rsidRPr="00950D59">
        <w:rPr>
          <w:lang w:val="en-CA"/>
        </w:rPr>
        <w:t xml:space="preserve"> performance requirements indicated in this Section. </w:t>
      </w:r>
    </w:p>
    <w:p w14:paraId="57B707F8" w14:textId="77777777" w:rsidR="00077F8F" w:rsidRPr="00950D59" w:rsidRDefault="00077F8F" w:rsidP="00950D59">
      <w:pPr>
        <w:pStyle w:val="VSLevel4"/>
        <w:keepLines/>
        <w:spacing w:before="120"/>
        <w:contextualSpacing w:val="0"/>
        <w:rPr>
          <w:lang w:val="en-CA"/>
        </w:rPr>
      </w:pPr>
      <w:r w:rsidRPr="00950D59">
        <w:rPr>
          <w:lang w:val="en-CA"/>
        </w:rPr>
        <w:t xml:space="preserve">Manufacturer must be an ISO 9001 registered company. </w:t>
      </w:r>
    </w:p>
    <w:p w14:paraId="23B9AA6F" w14:textId="587B67D6" w:rsidR="00077F8F" w:rsidRPr="00950D59" w:rsidRDefault="00077F8F" w:rsidP="00950D59">
      <w:pPr>
        <w:pStyle w:val="VSLevel3"/>
        <w:rPr>
          <w:lang w:val="en-CA"/>
        </w:rPr>
      </w:pPr>
      <w:r w:rsidRPr="00950D59">
        <w:rPr>
          <w:lang w:val="en-CA"/>
        </w:rPr>
        <w:t>Applicator Qualifications:</w:t>
      </w:r>
    </w:p>
    <w:p w14:paraId="24CC2909" w14:textId="6A0984E3" w:rsidR="00077F8F" w:rsidRPr="00950D59" w:rsidRDefault="00077F8F" w:rsidP="00950D59">
      <w:pPr>
        <w:pStyle w:val="VSLevel4"/>
        <w:rPr>
          <w:lang w:val="en-CA"/>
        </w:rPr>
      </w:pPr>
      <w:r w:rsidRPr="00950D59">
        <w:rPr>
          <w:lang w:val="en-CA"/>
        </w:rPr>
        <w:t xml:space="preserve">Company specializing in performing work of this </w:t>
      </w:r>
      <w:r w:rsidR="008313BC" w:rsidRPr="00950D59">
        <w:rPr>
          <w:lang w:val="en-CA"/>
        </w:rPr>
        <w:t>S</w:t>
      </w:r>
      <w:r w:rsidRPr="00950D59">
        <w:rPr>
          <w:lang w:val="en-CA"/>
        </w:rPr>
        <w:t xml:space="preserve">ection with minimum </w:t>
      </w:r>
      <w:r w:rsidR="009B43F9" w:rsidRPr="005836D3">
        <w:rPr>
          <w:b/>
          <w:bCs/>
          <w:lang w:val="en-CA"/>
        </w:rPr>
        <w:t>[</w:t>
      </w:r>
      <w:r w:rsidRPr="005836D3">
        <w:rPr>
          <w:b/>
          <w:bCs/>
          <w:lang w:val="en-CA"/>
        </w:rPr>
        <w:t>5</w:t>
      </w:r>
      <w:r w:rsidR="008666B5" w:rsidRPr="005836D3">
        <w:rPr>
          <w:b/>
          <w:bCs/>
          <w:lang w:val="en-CA"/>
        </w:rPr>
        <w:t>]</w:t>
      </w:r>
      <w:r w:rsidRPr="00950D59">
        <w:rPr>
          <w:lang w:val="en-CA"/>
        </w:rPr>
        <w:t xml:space="preserve"> years documented experience with installation of building envelope products specified herein.</w:t>
      </w:r>
    </w:p>
    <w:p w14:paraId="474F0766" w14:textId="105BFA00" w:rsidR="00077F8F" w:rsidRPr="005836D3" w:rsidRDefault="005836D3" w:rsidP="005836D3">
      <w:pPr>
        <w:pStyle w:val="VSComment"/>
        <w:shd w:val="clear" w:color="auto" w:fill="E7F2D2"/>
        <w:spacing w:after="120"/>
        <w:rPr>
          <w:rFonts w:ascii="Arial" w:hAnsi="Arial" w:cs="Arial"/>
          <w:color w:val="auto"/>
          <w:sz w:val="21"/>
          <w:szCs w:val="21"/>
          <w:lang w:bidi="fr-FR"/>
        </w:rPr>
      </w:pPr>
      <w:r w:rsidRPr="005836D3">
        <w:rPr>
          <w:rFonts w:ascii="Arial" w:hAnsi="Arial" w:cs="Arial"/>
          <w:color w:val="auto"/>
          <w:sz w:val="21"/>
          <w:szCs w:val="21"/>
          <w:lang w:bidi="fr-FR"/>
        </w:rPr>
        <w:t>Is</w:t>
      </w:r>
      <w:r>
        <w:rPr>
          <w:rFonts w:ascii="Arial" w:hAnsi="Arial" w:cs="Arial"/>
          <w:color w:val="auto"/>
          <w:sz w:val="21"/>
          <w:szCs w:val="21"/>
          <w:lang w:bidi="fr-FR"/>
        </w:rPr>
        <w:t>olofoam</w:t>
      </w:r>
      <w:r w:rsidR="00907F75" w:rsidRPr="005836D3">
        <w:rPr>
          <w:rFonts w:ascii="Arial" w:hAnsi="Arial" w:cs="Arial"/>
          <w:color w:val="auto"/>
          <w:sz w:val="21"/>
          <w:szCs w:val="21"/>
          <w:lang w:bidi="fr-FR"/>
        </w:rPr>
        <w:t xml:space="preserve"> </w:t>
      </w:r>
      <w:r w:rsidR="00480181" w:rsidRPr="005836D3">
        <w:rPr>
          <w:rFonts w:ascii="Arial" w:hAnsi="Arial" w:cs="Arial"/>
          <w:color w:val="auto"/>
          <w:sz w:val="21"/>
          <w:szCs w:val="21"/>
          <w:lang w:bidi="fr-FR"/>
        </w:rPr>
        <w:t xml:space="preserve">Group </w:t>
      </w:r>
      <w:r w:rsidR="00077F8F" w:rsidRPr="005836D3">
        <w:rPr>
          <w:rFonts w:ascii="Arial" w:hAnsi="Arial" w:cs="Arial"/>
          <w:color w:val="auto"/>
          <w:sz w:val="21"/>
          <w:szCs w:val="21"/>
          <w:lang w:bidi="fr-FR"/>
        </w:rPr>
        <w:t>Spec Note: Edit text in square brackets to reflect the specifics of the project.</w:t>
      </w:r>
    </w:p>
    <w:p w14:paraId="3DDBB8AF" w14:textId="76BE4156" w:rsidR="00077F8F" w:rsidRPr="00950D59" w:rsidRDefault="004205CB" w:rsidP="00950D59">
      <w:pPr>
        <w:pStyle w:val="VSLevel3"/>
        <w:rPr>
          <w:lang w:val="en-CA"/>
        </w:rPr>
      </w:pPr>
      <w:r w:rsidRPr="00950D59">
        <w:rPr>
          <w:lang w:val="en-CA"/>
        </w:rPr>
        <w:t>Mock-up</w:t>
      </w:r>
      <w:r w:rsidR="00077F8F" w:rsidRPr="00950D59">
        <w:rPr>
          <w:lang w:val="en-CA"/>
        </w:rPr>
        <w:t>:</w:t>
      </w:r>
    </w:p>
    <w:p w14:paraId="3148E93E" w14:textId="47A88D9C" w:rsidR="00077F8F" w:rsidRPr="00950D59" w:rsidRDefault="00077F8F" w:rsidP="00950D59">
      <w:pPr>
        <w:pStyle w:val="VSLevel4"/>
        <w:rPr>
          <w:lang w:val="en-CA"/>
        </w:rPr>
      </w:pPr>
      <w:r w:rsidRPr="00950D59">
        <w:rPr>
          <w:lang w:val="en-CA"/>
        </w:rPr>
        <w:t xml:space="preserve">Construct </w:t>
      </w:r>
      <w:r w:rsidR="004205CB" w:rsidRPr="00950D59">
        <w:rPr>
          <w:lang w:val="en-CA"/>
        </w:rPr>
        <w:t>mock-up</w:t>
      </w:r>
      <w:r w:rsidRPr="00950D59">
        <w:rPr>
          <w:lang w:val="en-CA"/>
        </w:rPr>
        <w:t xml:space="preserve"> in accordance with Section </w:t>
      </w:r>
      <w:r w:rsidRPr="00950D59">
        <w:rPr>
          <w:b/>
          <w:bCs/>
          <w:lang w:val="en-CA"/>
        </w:rPr>
        <w:t>[01 45 00</w:t>
      </w:r>
      <w:r w:rsidR="00F57CF2" w:rsidRPr="00950D59">
        <w:rPr>
          <w:b/>
          <w:bCs/>
          <w:lang w:val="en-CA"/>
        </w:rPr>
        <w:t>,</w:t>
      </w:r>
      <w:r w:rsidRPr="00950D59">
        <w:rPr>
          <w:b/>
          <w:bCs/>
          <w:lang w:val="en-CA"/>
        </w:rPr>
        <w:t xml:space="preserve"> Quality Control]</w:t>
      </w:r>
      <w:r w:rsidRPr="00950D59">
        <w:rPr>
          <w:b/>
          <w:lang w:val="en-CA"/>
        </w:rPr>
        <w:t xml:space="preserve"> </w:t>
      </w:r>
      <w:r w:rsidRPr="00950D59">
        <w:rPr>
          <w:lang w:val="en-CA"/>
        </w:rPr>
        <w:t xml:space="preserve">representative of typical primary board insulation assemblies including </w:t>
      </w:r>
      <w:r w:rsidR="0004582D" w:rsidRPr="00950D59">
        <w:rPr>
          <w:lang w:val="en-CA"/>
        </w:rPr>
        <w:t>substrate</w:t>
      </w:r>
      <w:r w:rsidRPr="00950D59">
        <w:rPr>
          <w:lang w:val="en-CA"/>
        </w:rPr>
        <w:t xml:space="preserve"> and typical penetrations. </w:t>
      </w:r>
    </w:p>
    <w:p w14:paraId="5528B6EE" w14:textId="4A91B67A" w:rsidR="00077F8F" w:rsidRPr="00950D59" w:rsidRDefault="00077F8F" w:rsidP="00950D59">
      <w:pPr>
        <w:pStyle w:val="VSLevel4"/>
        <w:rPr>
          <w:lang w:val="en-CA"/>
        </w:rPr>
      </w:pPr>
      <w:r w:rsidRPr="00950D59">
        <w:rPr>
          <w:lang w:val="en-CA"/>
        </w:rPr>
        <w:t xml:space="preserve">Mock-up must be a minimum 2.5 m long by 2.5 m </w:t>
      </w:r>
      <w:r w:rsidR="00543CF2" w:rsidRPr="00950D59">
        <w:rPr>
          <w:lang w:val="en-CA"/>
        </w:rPr>
        <w:t>wide</w:t>
      </w:r>
      <w:r w:rsidRPr="00950D59">
        <w:rPr>
          <w:lang w:val="en-CA"/>
        </w:rPr>
        <w:t xml:space="preserve"> (8 ft long by 8</w:t>
      </w:r>
      <w:r w:rsidR="004E02A8" w:rsidRPr="00950D59">
        <w:rPr>
          <w:lang w:val="en-CA"/>
        </w:rPr>
        <w:t xml:space="preserve"> </w:t>
      </w:r>
      <w:r w:rsidRPr="00950D59">
        <w:rPr>
          <w:lang w:val="en-CA"/>
        </w:rPr>
        <w:t xml:space="preserve">ft </w:t>
      </w:r>
      <w:r w:rsidR="00543CF2" w:rsidRPr="00950D59">
        <w:rPr>
          <w:lang w:val="en-CA"/>
        </w:rPr>
        <w:t>wide</w:t>
      </w:r>
      <w:r w:rsidRPr="00950D59">
        <w:rPr>
          <w:lang w:val="en-CA"/>
        </w:rPr>
        <w:t xml:space="preserve">) and include materials and accessories identical to those that will be used in </w:t>
      </w:r>
      <w:r w:rsidR="00090EA5" w:rsidRPr="00950D59">
        <w:rPr>
          <w:lang w:val="en-CA"/>
        </w:rPr>
        <w:t xml:space="preserve">floor </w:t>
      </w:r>
      <w:r w:rsidRPr="00950D59">
        <w:rPr>
          <w:lang w:val="en-CA"/>
        </w:rPr>
        <w:t xml:space="preserve">assembly. </w:t>
      </w:r>
    </w:p>
    <w:p w14:paraId="15FEA646" w14:textId="77777777" w:rsidR="00077F8F" w:rsidRPr="00950D59" w:rsidRDefault="00077F8F" w:rsidP="00950D59">
      <w:pPr>
        <w:pStyle w:val="VSLevel4"/>
        <w:rPr>
          <w:lang w:val="en-CA"/>
        </w:rPr>
      </w:pPr>
      <w:r w:rsidRPr="00950D59">
        <w:rPr>
          <w:lang w:val="en-CA"/>
        </w:rPr>
        <w:t>Locate mock-up where directed by Consultant.</w:t>
      </w:r>
    </w:p>
    <w:p w14:paraId="653D8ECA" w14:textId="417F44D8" w:rsidR="00077F8F" w:rsidRPr="00950D59" w:rsidRDefault="00077F8F" w:rsidP="00950D59">
      <w:pPr>
        <w:pStyle w:val="VSLevel4"/>
        <w:rPr>
          <w:lang w:val="en-CA"/>
        </w:rPr>
      </w:pPr>
      <w:r w:rsidRPr="00950D59">
        <w:rPr>
          <w:lang w:val="en-CA"/>
        </w:rPr>
        <w:t xml:space="preserve">Allow </w:t>
      </w:r>
      <w:r w:rsidRPr="00950D59">
        <w:rPr>
          <w:b/>
          <w:bCs/>
          <w:lang w:val="en-CA"/>
        </w:rPr>
        <w:t>[24]</w:t>
      </w:r>
      <w:r w:rsidRPr="00950D59">
        <w:rPr>
          <w:lang w:val="en-CA"/>
        </w:rPr>
        <w:t xml:space="preserve"> hours for inspection of </w:t>
      </w:r>
      <w:r w:rsidR="004205CB" w:rsidRPr="00950D59">
        <w:rPr>
          <w:lang w:val="en-CA"/>
        </w:rPr>
        <w:t>mock-up</w:t>
      </w:r>
      <w:r w:rsidRPr="00950D59">
        <w:rPr>
          <w:lang w:val="en-CA"/>
        </w:rPr>
        <w:t xml:space="preserve"> by Consultant before proceeding with remainder of </w:t>
      </w:r>
      <w:r w:rsidR="00CB1683" w:rsidRPr="00950D59">
        <w:rPr>
          <w:lang w:val="en-CA"/>
        </w:rPr>
        <w:t>work</w:t>
      </w:r>
      <w:r w:rsidRPr="00950D59">
        <w:rPr>
          <w:lang w:val="en-CA"/>
        </w:rPr>
        <w:t xml:space="preserve"> of this Section.</w:t>
      </w:r>
    </w:p>
    <w:p w14:paraId="433629DA" w14:textId="4CF4D356" w:rsidR="00077F8F" w:rsidRPr="00950D59" w:rsidRDefault="00077F8F" w:rsidP="00950D59">
      <w:pPr>
        <w:pStyle w:val="VSLevel4"/>
        <w:rPr>
          <w:lang w:val="en-CA"/>
        </w:rPr>
      </w:pPr>
      <w:r w:rsidRPr="00950D59">
        <w:rPr>
          <w:lang w:val="en-CA"/>
        </w:rPr>
        <w:t xml:space="preserve">Purpose of </w:t>
      </w:r>
      <w:r w:rsidR="004205CB" w:rsidRPr="00950D59">
        <w:rPr>
          <w:lang w:val="en-CA"/>
        </w:rPr>
        <w:t>mock-up</w:t>
      </w:r>
      <w:r w:rsidRPr="00950D59">
        <w:rPr>
          <w:lang w:val="en-CA"/>
        </w:rPr>
        <w:t xml:space="preserve">: To establish benchmark for the </w:t>
      </w:r>
      <w:r w:rsidR="00CB1683" w:rsidRPr="00950D59">
        <w:rPr>
          <w:lang w:val="en-CA"/>
        </w:rPr>
        <w:t>work</w:t>
      </w:r>
      <w:r w:rsidRPr="00950D59">
        <w:rPr>
          <w:lang w:val="en-CA"/>
        </w:rPr>
        <w:t xml:space="preserve"> of this Section.</w:t>
      </w:r>
    </w:p>
    <w:p w14:paraId="13CA9C56" w14:textId="1DC84CBF" w:rsidR="00077F8F" w:rsidRPr="005836D3" w:rsidRDefault="005836D3" w:rsidP="005836D3">
      <w:pPr>
        <w:pStyle w:val="VSComment"/>
        <w:shd w:val="clear" w:color="auto" w:fill="E7F2D2"/>
        <w:spacing w:after="120"/>
        <w:rPr>
          <w:rFonts w:ascii="Arial" w:hAnsi="Arial" w:cs="Arial"/>
          <w:color w:val="auto"/>
          <w:sz w:val="21"/>
          <w:szCs w:val="21"/>
          <w:lang w:bidi="fr-FR"/>
        </w:rPr>
      </w:pPr>
      <w:r w:rsidRPr="005836D3">
        <w:rPr>
          <w:rFonts w:ascii="Arial" w:hAnsi="Arial" w:cs="Arial"/>
          <w:color w:val="auto"/>
          <w:sz w:val="21"/>
          <w:szCs w:val="21"/>
          <w:lang w:bidi="fr-FR"/>
        </w:rPr>
        <w:t>Is</w:t>
      </w:r>
      <w:r>
        <w:rPr>
          <w:rFonts w:ascii="Arial" w:hAnsi="Arial" w:cs="Arial"/>
          <w:color w:val="auto"/>
          <w:sz w:val="21"/>
          <w:szCs w:val="21"/>
          <w:lang w:bidi="fr-FR"/>
        </w:rPr>
        <w:t>olofoam</w:t>
      </w:r>
      <w:r w:rsidR="002C2129" w:rsidRPr="005836D3">
        <w:rPr>
          <w:rFonts w:ascii="Arial" w:hAnsi="Arial" w:cs="Arial"/>
          <w:color w:val="auto"/>
          <w:sz w:val="21"/>
          <w:szCs w:val="21"/>
          <w:lang w:bidi="fr-FR"/>
        </w:rPr>
        <w:t xml:space="preserve"> </w:t>
      </w:r>
      <w:r w:rsidR="007A20A3" w:rsidRPr="005836D3">
        <w:rPr>
          <w:rFonts w:ascii="Arial" w:hAnsi="Arial" w:cs="Arial"/>
          <w:color w:val="auto"/>
          <w:sz w:val="21"/>
          <w:szCs w:val="21"/>
          <w:lang w:bidi="fr-FR"/>
        </w:rPr>
        <w:t>Group</w:t>
      </w:r>
      <w:r w:rsidR="00077F8F" w:rsidRPr="005836D3">
        <w:rPr>
          <w:rFonts w:ascii="Arial" w:hAnsi="Arial" w:cs="Arial"/>
          <w:color w:val="auto"/>
          <w:sz w:val="21"/>
          <w:szCs w:val="21"/>
          <w:lang w:bidi="fr-FR"/>
        </w:rPr>
        <w:t xml:space="preserve"> Spec Note: Edit paragraph below to establish whether mock-ups must be demolished at the end of the Project, or if they can be incorporated into the final building.</w:t>
      </w:r>
    </w:p>
    <w:p w14:paraId="5EDC39F3" w14:textId="0477BABC" w:rsidR="00077F8F" w:rsidRPr="00950D59" w:rsidRDefault="00077F8F" w:rsidP="00950D59">
      <w:pPr>
        <w:pStyle w:val="VSLevel4"/>
        <w:rPr>
          <w:lang w:val="en-CA"/>
        </w:rPr>
      </w:pPr>
      <w:r w:rsidRPr="00950D59">
        <w:rPr>
          <w:lang w:val="en-CA"/>
        </w:rPr>
        <w:t xml:space="preserve">Mock-up at time of Substantial Performance of the </w:t>
      </w:r>
      <w:r w:rsidR="00CB1683" w:rsidRPr="00950D59">
        <w:rPr>
          <w:lang w:val="en-CA"/>
        </w:rPr>
        <w:t>work</w:t>
      </w:r>
      <w:r w:rsidRPr="00950D59">
        <w:rPr>
          <w:lang w:val="en-CA"/>
        </w:rPr>
        <w:t xml:space="preserve">: </w:t>
      </w:r>
      <w:r w:rsidRPr="00950D59">
        <w:rPr>
          <w:b/>
          <w:bCs/>
          <w:lang w:val="en-CA"/>
        </w:rPr>
        <w:t>[Demolish and remove.]</w:t>
      </w:r>
      <w:r w:rsidRPr="00950D59">
        <w:rPr>
          <w:lang w:val="en-CA"/>
        </w:rPr>
        <w:t xml:space="preserve"> </w:t>
      </w:r>
      <w:r w:rsidRPr="00950D59">
        <w:rPr>
          <w:b/>
          <w:bCs/>
          <w:lang w:val="en-CA"/>
        </w:rPr>
        <w:t xml:space="preserve">[May be incorporated in the completed </w:t>
      </w:r>
      <w:r w:rsidR="00CB1683" w:rsidRPr="00950D59">
        <w:rPr>
          <w:b/>
          <w:bCs/>
          <w:lang w:val="en-CA"/>
        </w:rPr>
        <w:t>work</w:t>
      </w:r>
      <w:r w:rsidRPr="00950D59">
        <w:rPr>
          <w:b/>
          <w:bCs/>
          <w:lang w:val="en-CA"/>
        </w:rPr>
        <w:t xml:space="preserve"> if intact and undamaged.]</w:t>
      </w:r>
    </w:p>
    <w:p w14:paraId="41A80DA6" w14:textId="4E05E0E3" w:rsidR="00077F8F" w:rsidRPr="00950D59" w:rsidRDefault="00661790" w:rsidP="00950D59">
      <w:pPr>
        <w:pStyle w:val="VSLevel3"/>
        <w:rPr>
          <w:lang w:val="en-CA"/>
        </w:rPr>
      </w:pPr>
      <w:r w:rsidRPr="00950D59">
        <w:rPr>
          <w:lang w:val="en-CA"/>
        </w:rPr>
        <w:t xml:space="preserve">Source Limitations: Obtain primary boards specified in this Section from a single manufacturer. Obtain secondary materials such as adhesives, tapes and sealants from sources </w:t>
      </w:r>
      <w:r w:rsidR="0068083D" w:rsidRPr="00950D59">
        <w:rPr>
          <w:lang w:val="en-CA"/>
        </w:rPr>
        <w:t>compatible with</w:t>
      </w:r>
      <w:r w:rsidRPr="00950D59">
        <w:rPr>
          <w:lang w:val="en-CA"/>
        </w:rPr>
        <w:t xml:space="preserve"> primary board </w:t>
      </w:r>
      <w:r w:rsidR="0068083D" w:rsidRPr="00950D59">
        <w:rPr>
          <w:lang w:val="en-CA"/>
        </w:rPr>
        <w:t>insulation</w:t>
      </w:r>
      <w:r w:rsidRPr="00950D59">
        <w:rPr>
          <w:lang w:val="en-CA"/>
        </w:rPr>
        <w:t xml:space="preserve">. </w:t>
      </w:r>
    </w:p>
    <w:p w14:paraId="67206222" w14:textId="77777777" w:rsidR="00077F8F" w:rsidRPr="00950D59" w:rsidRDefault="00077F8F" w:rsidP="00950D59">
      <w:pPr>
        <w:pStyle w:val="VSLevel2"/>
        <w:rPr>
          <w:lang w:val="en-CA"/>
        </w:rPr>
      </w:pPr>
      <w:r w:rsidRPr="00950D59">
        <w:rPr>
          <w:lang w:val="en-CA"/>
        </w:rPr>
        <w:t>DELIVERY, STORAGE AND HANDLING</w:t>
      </w:r>
    </w:p>
    <w:p w14:paraId="6061A178" w14:textId="5C9E67D1" w:rsidR="00077F8F" w:rsidRPr="00950D59" w:rsidRDefault="00077F8F" w:rsidP="00950D59">
      <w:pPr>
        <w:pStyle w:val="VSLevel3"/>
        <w:rPr>
          <w:lang w:val="en-CA"/>
        </w:rPr>
      </w:pPr>
      <w:r w:rsidRPr="00950D59">
        <w:rPr>
          <w:lang w:val="en-CA"/>
        </w:rPr>
        <w:t xml:space="preserve">Deliver, store and handle materials in accordance with Section </w:t>
      </w:r>
      <w:r w:rsidRPr="00950D59">
        <w:rPr>
          <w:b/>
          <w:bCs/>
          <w:lang w:val="en-CA"/>
        </w:rPr>
        <w:t>[01 61 00</w:t>
      </w:r>
      <w:r w:rsidR="0001091B" w:rsidRPr="00950D59">
        <w:rPr>
          <w:b/>
          <w:bCs/>
          <w:lang w:val="en-CA"/>
        </w:rPr>
        <w:t>,</w:t>
      </w:r>
      <w:r w:rsidRPr="00950D59">
        <w:rPr>
          <w:b/>
          <w:bCs/>
          <w:lang w:val="en-CA"/>
        </w:rPr>
        <w:t xml:space="preserve"> Product Requirements]</w:t>
      </w:r>
      <w:r w:rsidRPr="00950D59">
        <w:rPr>
          <w:b/>
          <w:lang w:val="en-CA"/>
        </w:rPr>
        <w:t xml:space="preserve"> </w:t>
      </w:r>
      <w:r w:rsidRPr="00950D59">
        <w:rPr>
          <w:lang w:val="en-CA"/>
        </w:rPr>
        <w:t>and in accordance with manufacturer's written instructions.</w:t>
      </w:r>
    </w:p>
    <w:p w14:paraId="1C7C60BF" w14:textId="0EA05CCB" w:rsidR="00077F8F" w:rsidRPr="00950D59" w:rsidRDefault="00661790" w:rsidP="00950D59">
      <w:pPr>
        <w:pStyle w:val="VSLevel3"/>
        <w:rPr>
          <w:lang w:val="en-CA"/>
        </w:rPr>
      </w:pPr>
      <w:r w:rsidRPr="00950D59">
        <w:rPr>
          <w:lang w:val="en-CA"/>
        </w:rPr>
        <w:t>Protect boards from physical damage and from deterioration due to moisture, UV, heat, soiling, and other sources that may cause deleterious effects.</w:t>
      </w:r>
    </w:p>
    <w:p w14:paraId="6A98454B" w14:textId="77777777" w:rsidR="00077F8F" w:rsidRPr="00950D59" w:rsidRDefault="00077F8F" w:rsidP="00950D59">
      <w:pPr>
        <w:pStyle w:val="VSLevel3"/>
        <w:rPr>
          <w:lang w:val="en-CA"/>
        </w:rPr>
      </w:pPr>
      <w:r w:rsidRPr="00950D59">
        <w:rPr>
          <w:lang w:val="en-CA"/>
        </w:rPr>
        <w:t>Do not expose to sunlight except as necessary for installation and concealment.</w:t>
      </w:r>
    </w:p>
    <w:p w14:paraId="6EA73A24" w14:textId="5E41E4FF" w:rsidR="00077F8F" w:rsidRPr="00950D59" w:rsidRDefault="00077F8F" w:rsidP="00950D59">
      <w:pPr>
        <w:pStyle w:val="VSLevel3"/>
        <w:rPr>
          <w:lang w:val="en-CA"/>
        </w:rPr>
      </w:pPr>
      <w:r w:rsidRPr="00950D59">
        <w:rPr>
          <w:lang w:val="en-CA"/>
        </w:rPr>
        <w:t>Protect against ignition at all times.</w:t>
      </w:r>
    </w:p>
    <w:p w14:paraId="206E6680" w14:textId="2AD2C18E" w:rsidR="00077F8F" w:rsidRPr="00950D59" w:rsidRDefault="00077F8F" w:rsidP="00950D59">
      <w:pPr>
        <w:pStyle w:val="VSLevel3"/>
        <w:rPr>
          <w:lang w:val="en-CA"/>
        </w:rPr>
      </w:pPr>
      <w:r w:rsidRPr="00950D59">
        <w:rPr>
          <w:lang w:val="en-CA"/>
        </w:rPr>
        <w:t xml:space="preserve">Promptly complete installation and concealment of boards in each area of construction. </w:t>
      </w:r>
      <w:r w:rsidR="004E02A8" w:rsidRPr="00950D59">
        <w:rPr>
          <w:rFonts w:cs="Arial"/>
          <w:color w:val="221E1F"/>
          <w:lang w:val="en-CA"/>
        </w:rPr>
        <w:t xml:space="preserve">Pour </w:t>
      </w:r>
      <w:r w:rsidR="00994358" w:rsidRPr="00950D59">
        <w:rPr>
          <w:rFonts w:cs="Arial"/>
          <w:color w:val="221E1F"/>
          <w:lang w:val="en-CA"/>
        </w:rPr>
        <w:t xml:space="preserve">concrete slab or </w:t>
      </w:r>
      <w:r w:rsidR="00C7084E" w:rsidRPr="00950D59">
        <w:rPr>
          <w:rFonts w:cs="Arial"/>
          <w:color w:val="221E1F"/>
          <w:lang w:val="en-CA"/>
        </w:rPr>
        <w:t>screed</w:t>
      </w:r>
      <w:r w:rsidRPr="00950D59">
        <w:rPr>
          <w:rFonts w:cs="Arial"/>
          <w:color w:val="221E1F"/>
          <w:lang w:val="en-CA"/>
        </w:rPr>
        <w:t xml:space="preserve"> over </w:t>
      </w:r>
      <w:r w:rsidRPr="00950D59">
        <w:rPr>
          <w:lang w:val="en-CA"/>
        </w:rPr>
        <w:t>boards</w:t>
      </w:r>
      <w:r w:rsidRPr="00950D59">
        <w:rPr>
          <w:rFonts w:cs="Arial"/>
          <w:color w:val="221E1F"/>
          <w:lang w:val="en-CA"/>
        </w:rPr>
        <w:t xml:space="preserve"> as soon as practical</w:t>
      </w:r>
      <w:r w:rsidR="00661790" w:rsidRPr="00950D59">
        <w:rPr>
          <w:rFonts w:cs="Arial"/>
          <w:color w:val="221E1F"/>
          <w:lang w:val="en-CA"/>
        </w:rPr>
        <w:t xml:space="preserve"> after installation of boards</w:t>
      </w:r>
      <w:r w:rsidRPr="00950D59">
        <w:rPr>
          <w:rFonts w:cs="Arial"/>
          <w:color w:val="221E1F"/>
          <w:lang w:val="en-CA"/>
        </w:rPr>
        <w:t>.</w:t>
      </w:r>
      <w:r w:rsidR="009A010E" w:rsidRPr="00950D59">
        <w:rPr>
          <w:rFonts w:cs="Arial"/>
          <w:color w:val="221E1F"/>
          <w:lang w:val="en-CA"/>
        </w:rPr>
        <w:t xml:space="preserve"> </w:t>
      </w:r>
      <w:r w:rsidR="009A010E" w:rsidRPr="00950D59">
        <w:rPr>
          <w:lang w:val="en-CA"/>
        </w:rPr>
        <w:t>If boards</w:t>
      </w:r>
      <w:r w:rsidR="009A010E" w:rsidRPr="00950D59">
        <w:rPr>
          <w:rFonts w:cs="Arial"/>
          <w:color w:val="221E1F"/>
          <w:lang w:val="en-CA"/>
        </w:rPr>
        <w:t xml:space="preserve"> will be left exposed for </w:t>
      </w:r>
      <w:r w:rsidR="0068083D" w:rsidRPr="00950D59">
        <w:rPr>
          <w:rFonts w:cs="Arial"/>
          <w:color w:val="221E1F"/>
          <w:lang w:val="en-CA"/>
        </w:rPr>
        <w:t>any period of time</w:t>
      </w:r>
      <w:r w:rsidR="009A010E" w:rsidRPr="00950D59">
        <w:rPr>
          <w:rFonts w:cs="Arial"/>
          <w:color w:val="221E1F"/>
          <w:lang w:val="en-CA"/>
        </w:rPr>
        <w:t xml:space="preserve">, install </w:t>
      </w:r>
      <w:r w:rsidRPr="00950D59">
        <w:rPr>
          <w:rFonts w:cs="Arial"/>
          <w:color w:val="221E1F"/>
          <w:lang w:val="en-CA"/>
        </w:rPr>
        <w:t xml:space="preserve">protective covering </w:t>
      </w:r>
      <w:r w:rsidR="00CF6FE8" w:rsidRPr="00950D59">
        <w:rPr>
          <w:rFonts w:cs="Arial"/>
          <w:color w:val="221E1F"/>
          <w:lang w:val="en-CA"/>
        </w:rPr>
        <w:t xml:space="preserve"> </w:t>
      </w:r>
      <w:r w:rsidRPr="00950D59">
        <w:rPr>
          <w:rFonts w:cs="Arial"/>
          <w:color w:val="221E1F"/>
          <w:lang w:val="en-CA"/>
        </w:rPr>
        <w:t xml:space="preserve">to prevent </w:t>
      </w:r>
      <w:r w:rsidR="00725311" w:rsidRPr="00950D59">
        <w:rPr>
          <w:rFonts w:cs="Arial"/>
          <w:color w:val="221E1F"/>
          <w:lang w:val="en-CA"/>
        </w:rPr>
        <w:t xml:space="preserve">damage </w:t>
      </w:r>
      <w:r w:rsidR="009A010E" w:rsidRPr="00950D59">
        <w:rPr>
          <w:rFonts w:cs="Arial"/>
          <w:color w:val="221E1F"/>
          <w:lang w:val="en-CA"/>
        </w:rPr>
        <w:t xml:space="preserve">due to </w:t>
      </w:r>
      <w:r w:rsidR="00725311" w:rsidRPr="00950D59">
        <w:rPr>
          <w:rFonts w:cs="Arial"/>
          <w:color w:val="221E1F"/>
          <w:lang w:val="en-CA"/>
        </w:rPr>
        <w:t xml:space="preserve">construction </w:t>
      </w:r>
      <w:r w:rsidR="009A010E" w:rsidRPr="00950D59">
        <w:rPr>
          <w:rFonts w:cs="Arial"/>
          <w:color w:val="221E1F"/>
          <w:lang w:val="en-CA"/>
        </w:rPr>
        <w:t xml:space="preserve">activities </w:t>
      </w:r>
      <w:r w:rsidR="00725311" w:rsidRPr="00950D59">
        <w:rPr>
          <w:rFonts w:cs="Arial"/>
          <w:color w:val="221E1F"/>
          <w:lang w:val="en-CA"/>
        </w:rPr>
        <w:t xml:space="preserve">or </w:t>
      </w:r>
      <w:r w:rsidRPr="00950D59">
        <w:rPr>
          <w:rFonts w:cs="Arial"/>
          <w:color w:val="221E1F"/>
          <w:lang w:val="en-CA"/>
        </w:rPr>
        <w:t>environmental degradation</w:t>
      </w:r>
      <w:r w:rsidR="00D052E6" w:rsidRPr="00950D59">
        <w:rPr>
          <w:rFonts w:cs="Arial"/>
          <w:color w:val="221E1F"/>
          <w:lang w:val="en-CA"/>
        </w:rPr>
        <w:t>.</w:t>
      </w:r>
    </w:p>
    <w:p w14:paraId="465EF3DF" w14:textId="77777777" w:rsidR="00077F8F" w:rsidRPr="00950D59" w:rsidRDefault="00077F8F" w:rsidP="00950D59">
      <w:pPr>
        <w:pStyle w:val="VSLevel2"/>
        <w:rPr>
          <w:lang w:val="en-CA"/>
        </w:rPr>
      </w:pPr>
      <w:r w:rsidRPr="00950D59">
        <w:rPr>
          <w:lang w:val="en-CA"/>
        </w:rPr>
        <w:lastRenderedPageBreak/>
        <w:t>FIELD CONDITIONS</w:t>
      </w:r>
    </w:p>
    <w:p w14:paraId="43BE94C4" w14:textId="77777777" w:rsidR="00077F8F" w:rsidRPr="00950D59" w:rsidRDefault="00077F8F" w:rsidP="00950D59">
      <w:pPr>
        <w:pStyle w:val="VSLevel3"/>
        <w:keepLines/>
        <w:rPr>
          <w:lang w:val="en-CA"/>
        </w:rPr>
      </w:pPr>
      <w:r w:rsidRPr="00950D59">
        <w:rPr>
          <w:lang w:val="en-CA"/>
        </w:rPr>
        <w:t>Weather Conditions: Begin installation only when current and anticipated weather conditions allow for proper assembly of boards in accordance with manufacturers' written instructions and warranty requirements.</w:t>
      </w:r>
    </w:p>
    <w:p w14:paraId="015E0C7B" w14:textId="77777777" w:rsidR="00077F8F" w:rsidRPr="00950D59" w:rsidRDefault="00077F8F" w:rsidP="00950D59">
      <w:pPr>
        <w:pStyle w:val="VSLevel1"/>
        <w:rPr>
          <w:lang w:val="en-CA"/>
        </w:rPr>
      </w:pPr>
      <w:r w:rsidRPr="00950D59">
        <w:rPr>
          <w:lang w:val="en-CA"/>
        </w:rPr>
        <w:t>PRODUCTS</w:t>
      </w:r>
    </w:p>
    <w:p w14:paraId="10118608" w14:textId="77777777" w:rsidR="00077F8F" w:rsidRPr="00950D59" w:rsidRDefault="00077F8F" w:rsidP="00950D59">
      <w:pPr>
        <w:pStyle w:val="VSLevel2"/>
        <w:rPr>
          <w:lang w:val="en-CA"/>
        </w:rPr>
      </w:pPr>
      <w:r w:rsidRPr="00950D59">
        <w:rPr>
          <w:lang w:val="en-CA"/>
        </w:rPr>
        <w:t>MANUFACTURERS</w:t>
      </w:r>
    </w:p>
    <w:p w14:paraId="0B4F8EFE" w14:textId="7BB4A6A9" w:rsidR="00077F8F" w:rsidRPr="00950D59" w:rsidRDefault="00077F8F" w:rsidP="00950D59">
      <w:pPr>
        <w:pStyle w:val="VSLevel3"/>
        <w:rPr>
          <w:lang w:val="en-CA"/>
        </w:rPr>
      </w:pPr>
      <w:r w:rsidRPr="00950D59">
        <w:rPr>
          <w:lang w:val="en-CA"/>
        </w:rPr>
        <w:t xml:space="preserve">Materials specified in this Section are based on products by </w:t>
      </w:r>
      <w:r w:rsidR="000D0DEC">
        <w:rPr>
          <w:lang w:val="en-CA"/>
        </w:rPr>
        <w:t>Isolofoam</w:t>
      </w:r>
      <w:r w:rsidRPr="00950D59">
        <w:rPr>
          <w:lang w:val="en-CA"/>
        </w:rPr>
        <w:t xml:space="preserve"> Group; </w:t>
      </w:r>
      <w:r w:rsidR="009276F9" w:rsidRPr="00950D59">
        <w:rPr>
          <w:lang w:val="en-CA"/>
        </w:rPr>
        <w:t>1338</w:t>
      </w:r>
      <w:r w:rsidRPr="00950D59">
        <w:rPr>
          <w:lang w:val="en-CA"/>
        </w:rPr>
        <w:t>, boulevard Vachon Nord, Sainte-Marie (QC) G6E 1N4</w:t>
      </w:r>
      <w:r w:rsidR="000D0DEC">
        <w:rPr>
          <w:lang w:val="en-CA"/>
        </w:rPr>
        <w:t xml:space="preserve"> CANADA</w:t>
      </w:r>
      <w:r w:rsidRPr="00950D59">
        <w:rPr>
          <w:lang w:val="en-CA"/>
        </w:rPr>
        <w:t>; T</w:t>
      </w:r>
      <w:r w:rsidR="000D0DEC">
        <w:rPr>
          <w:lang w:val="en-CA"/>
        </w:rPr>
        <w:t>.</w:t>
      </w:r>
      <w:r w:rsidRPr="00950D59">
        <w:rPr>
          <w:lang w:val="en-CA"/>
        </w:rPr>
        <w:t>: 418-387-3641; 1-800-463-8886; F</w:t>
      </w:r>
      <w:r w:rsidR="000D0DEC">
        <w:rPr>
          <w:lang w:val="en-CA"/>
        </w:rPr>
        <w:t>.</w:t>
      </w:r>
      <w:r w:rsidRPr="00950D59">
        <w:rPr>
          <w:lang w:val="en-CA"/>
        </w:rPr>
        <w:t xml:space="preserve">: 1-877-463-8886; </w:t>
      </w:r>
      <w:r w:rsidR="000D0DEC">
        <w:rPr>
          <w:lang w:val="en-CA"/>
        </w:rPr>
        <w:t>Website:</w:t>
      </w:r>
      <w:r w:rsidRPr="00950D59">
        <w:rPr>
          <w:lang w:val="en-CA"/>
        </w:rPr>
        <w:t xml:space="preserve"> </w:t>
      </w:r>
      <w:hyperlink r:id="rId15" w:history="1">
        <w:r w:rsidR="00BD1E7A" w:rsidRPr="000D0DEC">
          <w:rPr>
            <w:rStyle w:val="Lienhypertexte"/>
            <w:color w:val="auto"/>
            <w:lang w:val="en-CA"/>
          </w:rPr>
          <w:t>isolofoam.com</w:t>
        </w:r>
      </w:hyperlink>
      <w:r w:rsidRPr="000D0DEC">
        <w:rPr>
          <w:lang w:val="en-CA"/>
        </w:rPr>
        <w:t xml:space="preserve"> </w:t>
      </w:r>
      <w:r w:rsidRPr="00950D59">
        <w:rPr>
          <w:lang w:val="en-CA"/>
        </w:rPr>
        <w:t xml:space="preserve">as listed in this Specification. </w:t>
      </w:r>
    </w:p>
    <w:p w14:paraId="062D5A17" w14:textId="684C733B" w:rsidR="00077F8F" w:rsidRPr="000D0DEC" w:rsidRDefault="000D0DEC" w:rsidP="005836D3">
      <w:pPr>
        <w:pStyle w:val="VSComment"/>
        <w:shd w:val="clear" w:color="auto" w:fill="E7F2D2"/>
        <w:spacing w:after="120"/>
        <w:rPr>
          <w:rFonts w:ascii="Arial" w:hAnsi="Arial" w:cs="Arial"/>
          <w:color w:val="auto"/>
          <w:sz w:val="21"/>
          <w:szCs w:val="21"/>
          <w:lang w:bidi="fr-FR"/>
        </w:rPr>
      </w:pPr>
      <w:r w:rsidRPr="000D0DEC">
        <w:rPr>
          <w:rFonts w:ascii="Arial" w:hAnsi="Arial" w:cs="Arial"/>
          <w:color w:val="auto"/>
          <w:sz w:val="21"/>
          <w:szCs w:val="21"/>
          <w:lang w:bidi="fr-FR"/>
        </w:rPr>
        <w:t>Is</w:t>
      </w:r>
      <w:r>
        <w:rPr>
          <w:rFonts w:ascii="Arial" w:hAnsi="Arial" w:cs="Arial"/>
          <w:color w:val="auto"/>
          <w:sz w:val="21"/>
          <w:szCs w:val="21"/>
          <w:lang w:bidi="fr-FR"/>
        </w:rPr>
        <w:t>olofoam</w:t>
      </w:r>
      <w:r w:rsidR="002C2129" w:rsidRPr="000D0DEC">
        <w:rPr>
          <w:rFonts w:ascii="Arial" w:hAnsi="Arial" w:cs="Arial"/>
          <w:color w:val="auto"/>
          <w:sz w:val="21"/>
          <w:szCs w:val="21"/>
          <w:lang w:bidi="fr-FR"/>
        </w:rPr>
        <w:t xml:space="preserve"> </w:t>
      </w:r>
      <w:r w:rsidR="008C3B85" w:rsidRPr="000D0DEC">
        <w:rPr>
          <w:rFonts w:ascii="Arial" w:hAnsi="Arial" w:cs="Arial"/>
          <w:color w:val="auto"/>
          <w:sz w:val="21"/>
          <w:szCs w:val="21"/>
          <w:lang w:bidi="fr-FR"/>
        </w:rPr>
        <w:t xml:space="preserve">Group </w:t>
      </w:r>
      <w:r w:rsidR="00077F8F" w:rsidRPr="000D0DEC">
        <w:rPr>
          <w:rFonts w:ascii="Arial" w:hAnsi="Arial" w:cs="Arial"/>
          <w:color w:val="auto"/>
          <w:sz w:val="21"/>
          <w:szCs w:val="21"/>
          <w:lang w:bidi="fr-FR"/>
        </w:rPr>
        <w:t xml:space="preserve">Spec Note: Retain one of the two options below to either permit or preclude other manufacturers from bidding on the </w:t>
      </w:r>
      <w:r w:rsidR="00CB1683" w:rsidRPr="000D0DEC">
        <w:rPr>
          <w:rFonts w:ascii="Arial" w:hAnsi="Arial" w:cs="Arial"/>
          <w:color w:val="auto"/>
          <w:sz w:val="21"/>
          <w:szCs w:val="21"/>
          <w:lang w:bidi="fr-FR"/>
        </w:rPr>
        <w:t>work</w:t>
      </w:r>
      <w:r w:rsidR="00077F8F" w:rsidRPr="000D0DEC">
        <w:rPr>
          <w:rFonts w:ascii="Arial" w:hAnsi="Arial" w:cs="Arial"/>
          <w:color w:val="auto"/>
          <w:sz w:val="21"/>
          <w:szCs w:val="21"/>
          <w:lang w:bidi="fr-FR"/>
        </w:rPr>
        <w:t xml:space="preserve"> of this Section. </w:t>
      </w:r>
    </w:p>
    <w:p w14:paraId="14E5DBD8" w14:textId="77777777" w:rsidR="00077F8F" w:rsidRPr="00950D59" w:rsidRDefault="00077F8F" w:rsidP="00950D59">
      <w:pPr>
        <w:pStyle w:val="VSLevel3"/>
        <w:keepLines/>
        <w:numPr>
          <w:ilvl w:val="2"/>
          <w:numId w:val="9"/>
        </w:numPr>
        <w:rPr>
          <w:b/>
          <w:bCs/>
          <w:lang w:val="en-CA"/>
        </w:rPr>
      </w:pPr>
      <w:r w:rsidRPr="00950D59">
        <w:rPr>
          <w:b/>
          <w:bCs/>
          <w:lang w:val="en-CA"/>
        </w:rPr>
        <w:t xml:space="preserve">[Substitution Limitations: No further substitutions are acceptable.] </w:t>
      </w:r>
    </w:p>
    <w:p w14:paraId="512FA122" w14:textId="77777777" w:rsidR="00077F8F" w:rsidRPr="00950D59" w:rsidRDefault="00077F8F" w:rsidP="00950D59">
      <w:pPr>
        <w:pStyle w:val="VSLevel3"/>
        <w:keepLines/>
        <w:numPr>
          <w:ilvl w:val="0"/>
          <w:numId w:val="0"/>
        </w:numPr>
        <w:ind w:left="288"/>
        <w:rPr>
          <w:b/>
          <w:bCs/>
          <w:lang w:val="en-CA"/>
        </w:rPr>
      </w:pPr>
      <w:r w:rsidRPr="00950D59">
        <w:rPr>
          <w:b/>
          <w:bCs/>
          <w:lang w:val="en-CA"/>
        </w:rPr>
        <w:t>OR</w:t>
      </w:r>
    </w:p>
    <w:p w14:paraId="2B456544" w14:textId="77777777" w:rsidR="00077F8F" w:rsidRPr="00950D59" w:rsidRDefault="00077F8F" w:rsidP="00950D59">
      <w:pPr>
        <w:pStyle w:val="VSLevel3"/>
        <w:keepLines/>
        <w:rPr>
          <w:b/>
          <w:bCs/>
          <w:lang w:val="en-CA"/>
        </w:rPr>
      </w:pPr>
      <w:r w:rsidRPr="00950D59">
        <w:rPr>
          <w:b/>
          <w:bCs/>
          <w:lang w:val="en-CA"/>
        </w:rPr>
        <w:t xml:space="preserve">[Substitution Limitations: Conforming to requirements of Section 01 25 00, Substitution Procedures and as follows: </w:t>
      </w:r>
    </w:p>
    <w:p w14:paraId="204A9DA6" w14:textId="77777777" w:rsidR="00077F8F" w:rsidRPr="00950D59" w:rsidRDefault="00077F8F" w:rsidP="00950D59">
      <w:pPr>
        <w:pStyle w:val="VSLevel4"/>
        <w:keepLines/>
        <w:spacing w:before="120"/>
        <w:ind w:hanging="578"/>
        <w:contextualSpacing w:val="0"/>
        <w:rPr>
          <w:b/>
          <w:bCs/>
          <w:lang w:val="en-CA"/>
        </w:rPr>
      </w:pPr>
      <w:r w:rsidRPr="00950D59">
        <w:rPr>
          <w:b/>
          <w:bCs/>
          <w:lang w:val="en-CA"/>
        </w:rPr>
        <w:t xml:space="preserve">Consultant will consider requests for substitution if received [10] days before Bid Closing Deadline. Requests received after that time will be rejected. Consultant will consider requests for substitution when following conditions are satisfied: </w:t>
      </w:r>
    </w:p>
    <w:p w14:paraId="698EA8C4" w14:textId="77777777" w:rsidR="00077F8F" w:rsidRPr="00950D59" w:rsidRDefault="00077F8F" w:rsidP="00950D59">
      <w:pPr>
        <w:pStyle w:val="VSLevel5"/>
        <w:keepLines/>
        <w:spacing w:before="120"/>
        <w:contextualSpacing w:val="0"/>
        <w:rPr>
          <w:b/>
          <w:bCs/>
          <w:lang w:val="en-CA"/>
        </w:rPr>
      </w:pPr>
      <w:r w:rsidRPr="00950D59">
        <w:rPr>
          <w:b/>
          <w:bCs/>
          <w:lang w:val="en-CA"/>
        </w:rPr>
        <w:t>Requests for substitution include a list of at least five similar projects of equivalent size where products have been installed for a minimum of five years.</w:t>
      </w:r>
    </w:p>
    <w:p w14:paraId="20ED61A3" w14:textId="77777777" w:rsidR="00077F8F" w:rsidRPr="00950D59" w:rsidRDefault="00077F8F" w:rsidP="00950D59">
      <w:pPr>
        <w:pStyle w:val="VSLevel5"/>
        <w:keepLines/>
        <w:spacing w:before="120"/>
        <w:contextualSpacing w:val="0"/>
        <w:rPr>
          <w:b/>
          <w:bCs/>
          <w:lang w:val="en-CA"/>
        </w:rPr>
      </w:pPr>
      <w:r w:rsidRPr="00950D59">
        <w:rPr>
          <w:b/>
          <w:bCs/>
          <w:lang w:val="en-CA"/>
        </w:rPr>
        <w:t>Requested substitution does not require extensive revisions to the Contract Documents.</w:t>
      </w:r>
    </w:p>
    <w:p w14:paraId="4DC77C69" w14:textId="77777777" w:rsidR="00077F8F" w:rsidRPr="00950D59" w:rsidRDefault="00077F8F" w:rsidP="00950D59">
      <w:pPr>
        <w:pStyle w:val="VSLevel5"/>
        <w:keepLines/>
        <w:spacing w:before="120"/>
        <w:contextualSpacing w:val="0"/>
        <w:rPr>
          <w:b/>
          <w:bCs/>
          <w:lang w:val="en-CA"/>
        </w:rPr>
      </w:pPr>
      <w:r w:rsidRPr="00950D59">
        <w:rPr>
          <w:b/>
          <w:bCs/>
          <w:lang w:val="en-CA"/>
        </w:rPr>
        <w:t>Requested substitution is consistent with the Contract Documents and will produce indicated results.</w:t>
      </w:r>
    </w:p>
    <w:p w14:paraId="78FCABF2" w14:textId="77777777" w:rsidR="00077F8F" w:rsidRPr="00950D59" w:rsidRDefault="00077F8F" w:rsidP="00950D59">
      <w:pPr>
        <w:pStyle w:val="VSLevel5"/>
        <w:keepLines/>
        <w:spacing w:before="120"/>
        <w:contextualSpacing w:val="0"/>
        <w:rPr>
          <w:b/>
          <w:bCs/>
          <w:lang w:val="en-CA"/>
        </w:rPr>
      </w:pPr>
      <w:r w:rsidRPr="00950D59">
        <w:rPr>
          <w:b/>
          <w:bCs/>
          <w:lang w:val="en-CA"/>
        </w:rPr>
        <w:t>Requested substitution will not adversely affect construction schedule.</w:t>
      </w:r>
    </w:p>
    <w:p w14:paraId="105D6106" w14:textId="77777777" w:rsidR="00077F8F" w:rsidRPr="00950D59" w:rsidRDefault="00077F8F" w:rsidP="00950D59">
      <w:pPr>
        <w:pStyle w:val="VSLevel5"/>
        <w:keepLines/>
        <w:spacing w:before="120"/>
        <w:contextualSpacing w:val="0"/>
        <w:rPr>
          <w:b/>
          <w:bCs/>
          <w:lang w:val="en-CA"/>
        </w:rPr>
      </w:pPr>
      <w:r w:rsidRPr="00950D59">
        <w:rPr>
          <w:b/>
          <w:bCs/>
          <w:lang w:val="en-CA"/>
        </w:rPr>
        <w:t>Requested substitution provides specified warranty.]</w:t>
      </w:r>
    </w:p>
    <w:p w14:paraId="695FCB44" w14:textId="7E343CAF" w:rsidR="00077F8F" w:rsidRPr="00950D59" w:rsidRDefault="00077F8F" w:rsidP="00950D59">
      <w:pPr>
        <w:pStyle w:val="VSLevel2"/>
        <w:rPr>
          <w:lang w:val="en-CA"/>
        </w:rPr>
      </w:pPr>
      <w:r w:rsidRPr="00950D59">
        <w:rPr>
          <w:lang w:val="en-CA"/>
        </w:rPr>
        <w:t>DESIGN AND PERFORMANCE REQUIREMENTS</w:t>
      </w:r>
    </w:p>
    <w:p w14:paraId="19210D2A" w14:textId="548862D4" w:rsidR="00BE7C2D" w:rsidRPr="00950D59" w:rsidRDefault="00BE7C2D" w:rsidP="00950D59">
      <w:pPr>
        <w:pStyle w:val="VSLevel3"/>
        <w:rPr>
          <w:lang w:val="en-CA"/>
        </w:rPr>
      </w:pPr>
      <w:r w:rsidRPr="00950D59">
        <w:rPr>
          <w:lang w:val="en-CA"/>
        </w:rPr>
        <w:t>Provide insulation based on thicknesses indicated on Drawings to provide the minimum thermal resistances necessary to prevent moisture condensation and to maintain comfortable conditions for building occupants.</w:t>
      </w:r>
    </w:p>
    <w:p w14:paraId="1B05D05D" w14:textId="7FC3E47A" w:rsidR="00077F8F" w:rsidRPr="00950D59" w:rsidRDefault="00077F8F" w:rsidP="00950D59">
      <w:pPr>
        <w:pStyle w:val="VSLevel3"/>
        <w:rPr>
          <w:lang w:val="en-CA"/>
        </w:rPr>
      </w:pPr>
      <w:r w:rsidRPr="00950D59">
        <w:rPr>
          <w:lang w:val="en-CA"/>
        </w:rPr>
        <w:t>Insulation boards provided under this Section must conform to CAN/ULC-S701</w:t>
      </w:r>
      <w:r w:rsidR="0086333B" w:rsidRPr="00950D59">
        <w:rPr>
          <w:lang w:val="en-CA"/>
        </w:rPr>
        <w:t>.1</w:t>
      </w:r>
      <w:r w:rsidRPr="00950D59">
        <w:rPr>
          <w:lang w:val="en-CA"/>
        </w:rPr>
        <w:t xml:space="preserve"> and other requirements specified in this Section. </w:t>
      </w:r>
    </w:p>
    <w:p w14:paraId="4595DD32" w14:textId="61B12FDC" w:rsidR="00DD2E7E" w:rsidRPr="00950D59" w:rsidRDefault="00DD2E7E" w:rsidP="00950D59">
      <w:pPr>
        <w:pStyle w:val="VSLevel3"/>
        <w:rPr>
          <w:lang w:val="en-CA"/>
        </w:rPr>
      </w:pPr>
      <w:r w:rsidRPr="00950D59">
        <w:rPr>
          <w:lang w:val="en-CA"/>
        </w:rPr>
        <w:t>Insulation boards provided under this Section must conform to CSA B214 and other requirements specified in this Section.</w:t>
      </w:r>
    </w:p>
    <w:p w14:paraId="1AD6943D" w14:textId="3DEAE365" w:rsidR="00DD2E7E" w:rsidRPr="00950D59" w:rsidRDefault="00DD2E7E" w:rsidP="00950D59">
      <w:pPr>
        <w:pStyle w:val="VSLevel3"/>
        <w:rPr>
          <w:lang w:val="en-CA"/>
        </w:rPr>
      </w:pPr>
      <w:r w:rsidRPr="00950D59">
        <w:rPr>
          <w:rFonts w:cs="Arial"/>
          <w:lang w:val="en-CA"/>
        </w:rPr>
        <w:lastRenderedPageBreak/>
        <w:t xml:space="preserve">Insulation boards used for the work of this Section must not </w:t>
      </w:r>
      <w:r w:rsidR="009E42FA" w:rsidRPr="00950D59">
        <w:rPr>
          <w:rFonts w:cs="Arial"/>
          <w:lang w:val="en-CA"/>
        </w:rPr>
        <w:t>contain</w:t>
      </w:r>
      <w:r w:rsidRPr="00950D59">
        <w:rPr>
          <w:rFonts w:cs="Arial"/>
          <w:lang w:val="en-CA"/>
        </w:rPr>
        <w:t xml:space="preserve"> blowing agents to </w:t>
      </w:r>
      <w:r w:rsidR="000410B6" w:rsidRPr="00950D59">
        <w:rPr>
          <w:rFonts w:cs="Arial"/>
          <w:lang w:val="en-CA"/>
        </w:rPr>
        <w:t xml:space="preserve">contribute to </w:t>
      </w:r>
      <w:r w:rsidRPr="00950D59">
        <w:rPr>
          <w:rFonts w:cs="Arial"/>
          <w:lang w:val="en-CA"/>
        </w:rPr>
        <w:t>thermal resistance.</w:t>
      </w:r>
      <w:r w:rsidR="00E45B02" w:rsidRPr="00950D59">
        <w:rPr>
          <w:rFonts w:cs="Arial"/>
          <w:lang w:val="en-CA"/>
        </w:rPr>
        <w:t xml:space="preserve"> Otherwise, the long-term thermal resistance (LTTR) value specified in CAN/ULC-S701.1 must be used for design and compliance purposes.</w:t>
      </w:r>
    </w:p>
    <w:p w14:paraId="49173F66" w14:textId="70DAEDAA" w:rsidR="00077F8F" w:rsidRPr="00950D59" w:rsidRDefault="00751C40" w:rsidP="00950D59">
      <w:pPr>
        <w:pStyle w:val="VSLevel3"/>
        <w:rPr>
          <w:lang w:val="en-CA"/>
        </w:rPr>
      </w:pPr>
      <w:r w:rsidRPr="00950D59">
        <w:rPr>
          <w:rFonts w:cs="Arial"/>
          <w:lang w:val="en-CA"/>
        </w:rPr>
        <w:t>Above grade floors must be able to support load from concrete overlay necessary for the installation of the hydronic heating system</w:t>
      </w:r>
      <w:r w:rsidR="00077F8F" w:rsidRPr="00950D59">
        <w:rPr>
          <w:lang w:val="en-CA"/>
        </w:rPr>
        <w:t>.</w:t>
      </w:r>
    </w:p>
    <w:p w14:paraId="1BE80E10" w14:textId="25CB78F8" w:rsidR="00077F8F" w:rsidRPr="00950D59" w:rsidRDefault="00077F8F" w:rsidP="00950D59">
      <w:pPr>
        <w:pStyle w:val="VSLevel2"/>
        <w:rPr>
          <w:lang w:val="en-CA"/>
        </w:rPr>
      </w:pPr>
      <w:r w:rsidRPr="00950D59">
        <w:rPr>
          <w:lang w:val="en-CA"/>
        </w:rPr>
        <w:t>EXPANDED POLYSTYRENE INSULATION</w:t>
      </w:r>
      <w:r w:rsidR="00F61562" w:rsidRPr="00950D59">
        <w:rPr>
          <w:lang w:val="en-CA"/>
        </w:rPr>
        <w:t xml:space="preserve"> FOR </w:t>
      </w:r>
      <w:r w:rsidR="00A050DD" w:rsidRPr="00704322">
        <w:rPr>
          <w:lang w:val="en-CA"/>
        </w:rPr>
        <w:t>SLAB-ON-GRADE</w:t>
      </w:r>
      <w:r w:rsidR="00A050DD" w:rsidRPr="00950D59">
        <w:rPr>
          <w:lang w:val="en-CA"/>
        </w:rPr>
        <w:t xml:space="preserve"> </w:t>
      </w:r>
      <w:r w:rsidR="00F61562" w:rsidRPr="00950D59">
        <w:rPr>
          <w:lang w:val="en-CA"/>
        </w:rPr>
        <w:t>HYDRONIC</w:t>
      </w:r>
      <w:r w:rsidR="00BC2FF2" w:rsidRPr="00950D59">
        <w:rPr>
          <w:lang w:val="en-CA"/>
        </w:rPr>
        <w:t xml:space="preserve"> HEAT</w:t>
      </w:r>
      <w:r w:rsidR="00B6289E" w:rsidRPr="00950D59">
        <w:rPr>
          <w:lang w:val="en-CA"/>
        </w:rPr>
        <w:t>ING</w:t>
      </w:r>
      <w:r w:rsidR="00BC2FF2" w:rsidRPr="00950D59">
        <w:rPr>
          <w:lang w:val="en-CA"/>
        </w:rPr>
        <w:t xml:space="preserve"> SYSTEMS</w:t>
      </w:r>
      <w:r w:rsidRPr="00950D59">
        <w:rPr>
          <w:lang w:val="en-CA"/>
        </w:rPr>
        <w:t xml:space="preserve"> (110 kP</w:t>
      </w:r>
      <w:r w:rsidR="00F25968" w:rsidRPr="00950D59">
        <w:rPr>
          <w:lang w:val="en-CA"/>
        </w:rPr>
        <w:t>a</w:t>
      </w:r>
      <w:r w:rsidRPr="00950D59">
        <w:rPr>
          <w:lang w:val="en-CA"/>
        </w:rPr>
        <w:t xml:space="preserve"> / 16 psi)</w:t>
      </w:r>
    </w:p>
    <w:p w14:paraId="307045C5" w14:textId="25169203" w:rsidR="00077F8F" w:rsidRPr="000D0DEC" w:rsidRDefault="000D0DEC" w:rsidP="005836D3">
      <w:pPr>
        <w:pStyle w:val="VSComment"/>
        <w:shd w:val="clear" w:color="auto" w:fill="E7F2D2"/>
        <w:spacing w:after="120"/>
        <w:rPr>
          <w:rFonts w:ascii="Arial" w:hAnsi="Arial" w:cs="Arial"/>
          <w:color w:val="auto"/>
          <w:sz w:val="21"/>
          <w:szCs w:val="21"/>
          <w:lang w:bidi="fr-FR"/>
        </w:rPr>
      </w:pPr>
      <w:r w:rsidRPr="000D0DEC">
        <w:rPr>
          <w:rFonts w:ascii="Arial" w:hAnsi="Arial" w:cs="Arial"/>
          <w:color w:val="auto"/>
          <w:sz w:val="21"/>
          <w:szCs w:val="21"/>
          <w:lang w:bidi="fr-FR"/>
        </w:rPr>
        <w:t>Is</w:t>
      </w:r>
      <w:r>
        <w:rPr>
          <w:rFonts w:ascii="Arial" w:hAnsi="Arial" w:cs="Arial"/>
          <w:color w:val="auto"/>
          <w:sz w:val="21"/>
          <w:szCs w:val="21"/>
          <w:lang w:bidi="fr-FR"/>
        </w:rPr>
        <w:t>olofoam</w:t>
      </w:r>
      <w:r w:rsidR="002C2129" w:rsidRPr="000D0DEC">
        <w:rPr>
          <w:rFonts w:ascii="Arial" w:hAnsi="Arial" w:cs="Arial"/>
          <w:color w:val="auto"/>
          <w:sz w:val="21"/>
          <w:szCs w:val="21"/>
          <w:lang w:bidi="fr-FR"/>
        </w:rPr>
        <w:t xml:space="preserve"> </w:t>
      </w:r>
      <w:r w:rsidR="00077F8F" w:rsidRPr="000D0DEC">
        <w:rPr>
          <w:rFonts w:ascii="Arial" w:hAnsi="Arial" w:cs="Arial"/>
          <w:color w:val="auto"/>
          <w:sz w:val="21"/>
          <w:szCs w:val="21"/>
          <w:lang w:bidi="fr-FR"/>
        </w:rPr>
        <w:t>Group Spec Note:</w:t>
      </w:r>
      <w:r>
        <w:rPr>
          <w:rFonts w:ascii="Arial" w:hAnsi="Arial" w:cs="Arial"/>
          <w:color w:val="auto"/>
          <w:sz w:val="21"/>
          <w:szCs w:val="21"/>
          <w:lang w:bidi="fr-FR"/>
        </w:rPr>
        <w:br/>
      </w:r>
      <w:r w:rsidR="00077F8F" w:rsidRPr="000D0DEC">
        <w:rPr>
          <w:rFonts w:ascii="Arial" w:hAnsi="Arial" w:cs="Arial"/>
          <w:color w:val="auto"/>
          <w:sz w:val="21"/>
          <w:szCs w:val="21"/>
          <w:lang w:bidi="fr-FR"/>
        </w:rPr>
        <w:t xml:space="preserve">The text </w:t>
      </w:r>
      <w:r w:rsidR="00DD2E7E" w:rsidRPr="000D0DEC">
        <w:rPr>
          <w:rFonts w:ascii="Arial" w:hAnsi="Arial" w:cs="Arial"/>
          <w:color w:val="auto"/>
          <w:sz w:val="21"/>
          <w:szCs w:val="21"/>
          <w:lang w:bidi="fr-FR"/>
        </w:rPr>
        <w:t>below specifies</w:t>
      </w:r>
      <w:r w:rsidR="00077F8F" w:rsidRPr="000D0DEC">
        <w:rPr>
          <w:rFonts w:ascii="Arial" w:hAnsi="Arial" w:cs="Arial"/>
          <w:color w:val="auto"/>
          <w:sz w:val="21"/>
          <w:szCs w:val="21"/>
          <w:lang w:bidi="fr-FR"/>
        </w:rPr>
        <w:t xml:space="preserve"> </w:t>
      </w:r>
      <w:r>
        <w:rPr>
          <w:rFonts w:ascii="Arial" w:hAnsi="Arial" w:cs="Arial"/>
          <w:color w:val="auto"/>
          <w:sz w:val="21"/>
          <w:szCs w:val="21"/>
          <w:lang w:bidi="fr-FR"/>
        </w:rPr>
        <w:t>Isolofoam</w:t>
      </w:r>
      <w:r w:rsidR="007258E1" w:rsidRPr="000D0DEC">
        <w:rPr>
          <w:rFonts w:ascii="Arial" w:hAnsi="Arial" w:cs="Arial"/>
          <w:color w:val="auto"/>
          <w:sz w:val="21"/>
          <w:szCs w:val="21"/>
          <w:lang w:bidi="fr-FR"/>
        </w:rPr>
        <w:t xml:space="preserve"> Group</w:t>
      </w:r>
      <w:r w:rsidR="00077F8F" w:rsidRPr="000D0DEC">
        <w:rPr>
          <w:rFonts w:ascii="Arial" w:hAnsi="Arial" w:cs="Arial"/>
          <w:color w:val="auto"/>
          <w:sz w:val="21"/>
          <w:szCs w:val="21"/>
          <w:lang w:bidi="fr-FR"/>
        </w:rPr>
        <w:t xml:space="preserve">’s </w:t>
      </w:r>
      <w:r w:rsidR="00975168" w:rsidRPr="000D0DEC">
        <w:rPr>
          <w:rFonts w:ascii="Arial" w:hAnsi="Arial" w:cs="Arial"/>
          <w:color w:val="auto"/>
          <w:sz w:val="21"/>
          <w:szCs w:val="21"/>
          <w:lang w:bidi="fr-FR"/>
        </w:rPr>
        <w:t>ISORAD V2</w:t>
      </w:r>
      <w:r w:rsidR="00F86649">
        <w:rPr>
          <w:rFonts w:ascii="Arial" w:hAnsi="Arial" w:cs="Arial"/>
          <w:color w:val="auto"/>
          <w:sz w:val="21"/>
          <w:szCs w:val="21"/>
          <w:lang w:bidi="fr-FR"/>
        </w:rPr>
        <w:t> </w:t>
      </w:r>
      <w:r w:rsidR="00975168" w:rsidRPr="000D0DEC">
        <w:rPr>
          <w:rFonts w:ascii="Arial" w:hAnsi="Arial" w:cs="Arial"/>
          <w:color w:val="auto"/>
          <w:sz w:val="21"/>
          <w:szCs w:val="21"/>
          <w:lang w:bidi="fr-FR"/>
        </w:rPr>
        <w:t>160</w:t>
      </w:r>
      <w:r w:rsidR="00F86649">
        <w:rPr>
          <w:rFonts w:ascii="Arial" w:hAnsi="Arial" w:cs="Arial"/>
          <w:color w:val="auto"/>
          <w:sz w:val="21"/>
          <w:szCs w:val="21"/>
          <w:lang w:bidi="fr-FR"/>
        </w:rPr>
        <w:t xml:space="preserve"> R10 and ISORAD V2 160 R15</w:t>
      </w:r>
      <w:r w:rsidR="00975168" w:rsidRPr="000D0DEC">
        <w:rPr>
          <w:rFonts w:ascii="Arial" w:hAnsi="Arial" w:cs="Arial"/>
          <w:color w:val="auto"/>
          <w:sz w:val="21"/>
          <w:szCs w:val="21"/>
          <w:lang w:bidi="fr-FR"/>
        </w:rPr>
        <w:t xml:space="preserve"> </w:t>
      </w:r>
      <w:r w:rsidR="00077F8F" w:rsidRPr="000D0DEC">
        <w:rPr>
          <w:rFonts w:ascii="Arial" w:hAnsi="Arial" w:cs="Arial"/>
          <w:color w:val="auto"/>
          <w:sz w:val="21"/>
          <w:szCs w:val="21"/>
          <w:lang w:bidi="fr-FR"/>
        </w:rPr>
        <w:t>product</w:t>
      </w:r>
      <w:r w:rsidR="00233610">
        <w:rPr>
          <w:rFonts w:ascii="Arial" w:hAnsi="Arial" w:cs="Arial"/>
          <w:color w:val="auto"/>
          <w:sz w:val="21"/>
          <w:szCs w:val="21"/>
          <w:lang w:bidi="fr-FR"/>
        </w:rPr>
        <w:t>s</w:t>
      </w:r>
      <w:r w:rsidR="00F86649">
        <w:rPr>
          <w:rFonts w:ascii="Arial" w:hAnsi="Arial" w:cs="Arial"/>
          <w:color w:val="auto"/>
          <w:sz w:val="21"/>
          <w:szCs w:val="21"/>
          <w:lang w:bidi="fr-FR"/>
        </w:rPr>
        <w:t xml:space="preserve"> </w:t>
      </w:r>
      <w:r w:rsidR="00847C7C" w:rsidRPr="000D0DEC">
        <w:rPr>
          <w:rFonts w:ascii="Arial" w:hAnsi="Arial" w:cs="Arial"/>
          <w:color w:val="auto"/>
          <w:sz w:val="21"/>
          <w:szCs w:val="21"/>
          <w:lang w:bidi="fr-FR"/>
        </w:rPr>
        <w:t>(110 kPa / 16 psi)</w:t>
      </w:r>
      <w:r w:rsidR="00B95917" w:rsidRPr="000D0DEC">
        <w:rPr>
          <w:rFonts w:ascii="Arial" w:hAnsi="Arial" w:cs="Arial"/>
          <w:color w:val="auto"/>
          <w:sz w:val="21"/>
          <w:szCs w:val="21"/>
          <w:lang w:bidi="fr-FR"/>
        </w:rPr>
        <w:t>.</w:t>
      </w:r>
    </w:p>
    <w:p w14:paraId="5E3154C1" w14:textId="1A86B425" w:rsidR="00077F8F" w:rsidRPr="00950D59" w:rsidRDefault="00077F8F" w:rsidP="00950D59">
      <w:pPr>
        <w:pStyle w:val="VSLevel3"/>
        <w:keepLines/>
        <w:rPr>
          <w:lang w:val="en-CA"/>
        </w:rPr>
      </w:pPr>
      <w:bookmarkStart w:id="3" w:name="_Hlk40613717"/>
      <w:r w:rsidRPr="00950D59">
        <w:rPr>
          <w:lang w:val="en-CA"/>
        </w:rPr>
        <w:t xml:space="preserve">Rigid expanded </w:t>
      </w:r>
      <w:r w:rsidR="00DD2E7E" w:rsidRPr="00950D59">
        <w:rPr>
          <w:lang w:val="en-CA"/>
        </w:rPr>
        <w:t>polystyrene insulation</w:t>
      </w:r>
      <w:r w:rsidRPr="00950D59">
        <w:rPr>
          <w:lang w:val="en-CA"/>
        </w:rPr>
        <w:t xml:space="preserve"> panel (EPS): complying to CAN/ULC-S701</w:t>
      </w:r>
      <w:r w:rsidR="00947495" w:rsidRPr="00950D59">
        <w:rPr>
          <w:lang w:val="en-CA"/>
        </w:rPr>
        <w:t>.1</w:t>
      </w:r>
      <w:r w:rsidRPr="00950D59">
        <w:rPr>
          <w:lang w:val="en-CA"/>
        </w:rPr>
        <w:t xml:space="preserve"> (Type 2), </w:t>
      </w:r>
      <w:r w:rsidR="00603BDE" w:rsidRPr="00A5659D">
        <w:rPr>
          <w:lang w:val="en-CA"/>
        </w:rPr>
        <w:t>with a multidirectional tube retaining system</w:t>
      </w:r>
      <w:r w:rsidRPr="00A5659D">
        <w:rPr>
          <w:lang w:val="en-CA"/>
        </w:rPr>
        <w:t xml:space="preserve">, </w:t>
      </w:r>
      <w:r w:rsidR="00B6289E" w:rsidRPr="00A5659D">
        <w:rPr>
          <w:lang w:val="en-CA"/>
        </w:rPr>
        <w:t xml:space="preserve">clipping system </w:t>
      </w:r>
      <w:r w:rsidR="00D96BCF" w:rsidRPr="00A5659D">
        <w:rPr>
          <w:lang w:val="en-CA"/>
        </w:rPr>
        <w:t xml:space="preserve">ensuring continuity of insulation made up of secured panels </w:t>
      </w:r>
      <w:r w:rsidRPr="00A5659D">
        <w:rPr>
          <w:lang w:val="en-CA"/>
        </w:rPr>
        <w:t>and of minimum physical characteristics specified below:</w:t>
      </w:r>
      <w:r w:rsidRPr="00950D59">
        <w:rPr>
          <w:lang w:val="en-CA"/>
        </w:rPr>
        <w:t xml:space="preserve"> </w:t>
      </w:r>
    </w:p>
    <w:p w14:paraId="4899E85B" w14:textId="68ABC706" w:rsidR="00941C13" w:rsidRPr="00950D59" w:rsidRDefault="00941C13" w:rsidP="00950D59">
      <w:pPr>
        <w:pStyle w:val="VSLevel4"/>
        <w:keepLines/>
        <w:spacing w:before="120"/>
        <w:contextualSpacing w:val="0"/>
        <w:rPr>
          <w:lang w:val="en-CA"/>
        </w:rPr>
      </w:pPr>
      <w:r w:rsidRPr="00950D59">
        <w:rPr>
          <w:lang w:val="en-CA"/>
        </w:rPr>
        <w:t xml:space="preserve">Acceptable Products: </w:t>
      </w:r>
      <w:r w:rsidR="00F86649" w:rsidRPr="00950D59">
        <w:rPr>
          <w:b/>
          <w:bCs/>
          <w:lang w:val="en-CA"/>
        </w:rPr>
        <w:t xml:space="preserve">“ISORAD V2 </w:t>
      </w:r>
      <w:r w:rsidR="00F86649">
        <w:rPr>
          <w:b/>
          <w:bCs/>
          <w:lang w:val="en-CA"/>
        </w:rPr>
        <w:t>160</w:t>
      </w:r>
      <w:r w:rsidR="00F86649" w:rsidRPr="00950D59">
        <w:rPr>
          <w:b/>
          <w:bCs/>
          <w:lang w:val="en-CA"/>
        </w:rPr>
        <w:t xml:space="preserve"> R10”</w:t>
      </w:r>
      <w:r w:rsidR="00F86649" w:rsidRPr="00E977DD">
        <w:rPr>
          <w:lang w:val="en-CA"/>
        </w:rPr>
        <w:t xml:space="preserve"> or </w:t>
      </w:r>
      <w:r w:rsidR="00F86649" w:rsidRPr="00950D59">
        <w:rPr>
          <w:b/>
          <w:bCs/>
          <w:lang w:val="en-CA"/>
        </w:rPr>
        <w:t xml:space="preserve">“ISORAD V2 </w:t>
      </w:r>
      <w:r w:rsidR="00F86649">
        <w:rPr>
          <w:b/>
          <w:bCs/>
          <w:lang w:val="en-CA"/>
        </w:rPr>
        <w:t>160</w:t>
      </w:r>
      <w:r w:rsidR="00F86649" w:rsidRPr="00950D59">
        <w:rPr>
          <w:b/>
          <w:bCs/>
          <w:lang w:val="en-CA"/>
        </w:rPr>
        <w:t xml:space="preserve"> R15”</w:t>
      </w:r>
      <w:r w:rsidR="00F86649" w:rsidRPr="00950D59">
        <w:rPr>
          <w:lang w:val="en-CA"/>
        </w:rPr>
        <w:t xml:space="preserve"> </w:t>
      </w:r>
      <w:r w:rsidRPr="00950D59">
        <w:rPr>
          <w:lang w:val="en-CA"/>
        </w:rPr>
        <w:t xml:space="preserve">by </w:t>
      </w:r>
      <w:r w:rsidR="000D0DEC">
        <w:rPr>
          <w:lang w:val="en-CA"/>
        </w:rPr>
        <w:t>Isolofoam</w:t>
      </w:r>
      <w:r w:rsidRPr="00950D59">
        <w:rPr>
          <w:lang w:val="en-CA"/>
        </w:rPr>
        <w:t xml:space="preserve"> Group.</w:t>
      </w:r>
    </w:p>
    <w:p w14:paraId="258D672D" w14:textId="7F285034" w:rsidR="00077F8F" w:rsidRPr="00950D59" w:rsidRDefault="00077F8F" w:rsidP="00950D59">
      <w:pPr>
        <w:pStyle w:val="VSLevel4"/>
        <w:keepLines/>
        <w:spacing w:before="120"/>
        <w:contextualSpacing w:val="0"/>
        <w:rPr>
          <w:lang w:val="en-CA"/>
        </w:rPr>
      </w:pPr>
      <w:r w:rsidRPr="00950D59">
        <w:rPr>
          <w:lang w:val="en-CA"/>
        </w:rPr>
        <w:t>Thermal Resistance per 25 mm (</w:t>
      </w:r>
      <w:r w:rsidR="002844F0" w:rsidRPr="00950D59">
        <w:rPr>
          <w:lang w:val="en-CA"/>
        </w:rPr>
        <w:t xml:space="preserve">1 </w:t>
      </w:r>
      <w:r w:rsidRPr="00950D59">
        <w:rPr>
          <w:lang w:val="en-CA"/>
        </w:rPr>
        <w:t>in.): Not less than RSI 0.71 m</w:t>
      </w:r>
      <w:r w:rsidRPr="00950D59">
        <w:rPr>
          <w:vertAlign w:val="superscript"/>
          <w:lang w:val="en-CA"/>
        </w:rPr>
        <w:t>2</w:t>
      </w:r>
      <w:r w:rsidRPr="00950D59">
        <w:rPr>
          <w:lang w:val="en-CA"/>
        </w:rPr>
        <w:t>•°C/W (R4.05 ft</w:t>
      </w:r>
      <w:r w:rsidRPr="00950D59">
        <w:rPr>
          <w:vertAlign w:val="superscript"/>
          <w:lang w:val="en-CA"/>
        </w:rPr>
        <w:t>2</w:t>
      </w:r>
      <w:r w:rsidRPr="00950D59">
        <w:rPr>
          <w:lang w:val="en-CA"/>
        </w:rPr>
        <w:t>•h•°F/Btu) when tested in accordance with ASTM C518.</w:t>
      </w:r>
    </w:p>
    <w:p w14:paraId="3CBBF4E0" w14:textId="77777777" w:rsidR="00077F8F" w:rsidRPr="00950D59" w:rsidRDefault="00077F8F" w:rsidP="00950D59">
      <w:pPr>
        <w:pStyle w:val="VSLevel4"/>
        <w:keepLines/>
        <w:spacing w:before="120"/>
        <w:contextualSpacing w:val="0"/>
        <w:rPr>
          <w:lang w:val="en-CA"/>
        </w:rPr>
      </w:pPr>
      <w:r w:rsidRPr="00950D59">
        <w:rPr>
          <w:lang w:val="en-CA"/>
        </w:rPr>
        <w:t>Compressive Strength: Not less than 110 kPa (16 psi) when tested in accordance with ASTM D1621.</w:t>
      </w:r>
    </w:p>
    <w:p w14:paraId="11AE12D0" w14:textId="77777777" w:rsidR="00077F8F" w:rsidRPr="00950D59" w:rsidRDefault="00077F8F" w:rsidP="00950D59">
      <w:pPr>
        <w:pStyle w:val="VSLevel4"/>
        <w:keepLines/>
        <w:spacing w:before="120"/>
        <w:contextualSpacing w:val="0"/>
        <w:rPr>
          <w:lang w:val="en-CA"/>
        </w:rPr>
      </w:pPr>
      <w:r w:rsidRPr="00950D59">
        <w:rPr>
          <w:lang w:val="en-CA"/>
        </w:rPr>
        <w:t>Flexural Strength: Not less than 240 kPa (35 psi) when tested in accordance with ASTM C203.</w:t>
      </w:r>
    </w:p>
    <w:p w14:paraId="52F6F4CF" w14:textId="64748949" w:rsidR="00077F8F" w:rsidRPr="00950D59" w:rsidRDefault="00077F8F" w:rsidP="00950D59">
      <w:pPr>
        <w:pStyle w:val="VSLevel4"/>
        <w:keepLines/>
        <w:spacing w:before="120"/>
        <w:contextualSpacing w:val="0"/>
        <w:rPr>
          <w:lang w:val="en-CA"/>
        </w:rPr>
      </w:pPr>
      <w:r w:rsidRPr="00300733">
        <w:rPr>
          <w:lang w:val="en-CA"/>
        </w:rPr>
        <w:t xml:space="preserve">Water Absorption: </w:t>
      </w:r>
      <w:r w:rsidR="00B93CAB" w:rsidRPr="00300733">
        <w:rPr>
          <w:lang w:val="en-CA"/>
        </w:rPr>
        <w:t xml:space="preserve">Not more than </w:t>
      </w:r>
      <w:r w:rsidR="00C11AAF">
        <w:rPr>
          <w:lang w:val="en-CA"/>
        </w:rPr>
        <w:t>1.5</w:t>
      </w:r>
      <w:r w:rsidR="00C11AAF" w:rsidRPr="00300733">
        <w:rPr>
          <w:lang w:val="en-CA"/>
        </w:rPr>
        <w:t xml:space="preserve"> </w:t>
      </w:r>
      <w:r w:rsidRPr="00300733">
        <w:rPr>
          <w:lang w:val="en-CA"/>
        </w:rPr>
        <w:t>percent</w:t>
      </w:r>
      <w:r w:rsidR="0098706C" w:rsidRPr="00300733">
        <w:rPr>
          <w:lang w:val="en-CA"/>
        </w:rPr>
        <w:t xml:space="preserve"> (%)</w:t>
      </w:r>
      <w:r w:rsidRPr="00300733">
        <w:rPr>
          <w:lang w:val="en-CA"/>
        </w:rPr>
        <w:t xml:space="preserve"> when</w:t>
      </w:r>
      <w:r w:rsidRPr="00950D59">
        <w:rPr>
          <w:lang w:val="en-CA"/>
        </w:rPr>
        <w:t xml:space="preserve"> tested in accordance with ASTM D2842.</w:t>
      </w:r>
    </w:p>
    <w:p w14:paraId="00163D51" w14:textId="4C4CD15D" w:rsidR="00077F8F" w:rsidRPr="00950D59" w:rsidRDefault="00077F8F" w:rsidP="00950D59">
      <w:pPr>
        <w:pStyle w:val="VSLevel4"/>
        <w:keepLines/>
        <w:spacing w:before="120"/>
        <w:contextualSpacing w:val="0"/>
        <w:rPr>
          <w:lang w:val="en-CA"/>
        </w:rPr>
      </w:pPr>
      <w:r w:rsidRPr="00950D59">
        <w:rPr>
          <w:lang w:val="en-CA"/>
        </w:rPr>
        <w:t xml:space="preserve">Water Vapour </w:t>
      </w:r>
      <w:r w:rsidR="00776D54" w:rsidRPr="00950D59">
        <w:rPr>
          <w:lang w:val="en-CA"/>
        </w:rPr>
        <w:t>Permeance</w:t>
      </w:r>
      <w:r w:rsidRPr="00950D59">
        <w:rPr>
          <w:lang w:val="en-CA"/>
        </w:rPr>
        <w:t xml:space="preserve">: </w:t>
      </w:r>
      <w:r w:rsidR="000F3C3F" w:rsidRPr="00950D59">
        <w:rPr>
          <w:lang w:val="en-CA"/>
        </w:rPr>
        <w:t xml:space="preserve">Not more than </w:t>
      </w:r>
      <w:r w:rsidR="000800AA" w:rsidRPr="00950D59">
        <w:rPr>
          <w:lang w:val="en-CA"/>
        </w:rPr>
        <w:t xml:space="preserve">200 </w:t>
      </w:r>
      <w:r w:rsidRPr="00950D59">
        <w:rPr>
          <w:lang w:val="en-CA"/>
        </w:rPr>
        <w:t>ng/Pa•s•m</w:t>
      </w:r>
      <w:r w:rsidRPr="00950D59">
        <w:rPr>
          <w:vertAlign w:val="superscript"/>
          <w:lang w:val="en-CA"/>
        </w:rPr>
        <w:t>2</w:t>
      </w:r>
      <w:r w:rsidRPr="00950D59">
        <w:rPr>
          <w:lang w:val="en-CA"/>
        </w:rPr>
        <w:t xml:space="preserve"> (</w:t>
      </w:r>
      <w:r w:rsidR="000800AA" w:rsidRPr="00950D59">
        <w:rPr>
          <w:lang w:val="en-CA"/>
        </w:rPr>
        <w:t>3</w:t>
      </w:r>
      <w:r w:rsidRPr="00950D59">
        <w:rPr>
          <w:lang w:val="en-CA"/>
        </w:rPr>
        <w:t xml:space="preserve">.5 perms) when tested in accordance with </w:t>
      </w:r>
      <w:r w:rsidR="0000689A" w:rsidRPr="00950D59">
        <w:rPr>
          <w:lang w:val="en-CA"/>
        </w:rPr>
        <w:t>ASTM E96/E96M</w:t>
      </w:r>
      <w:r w:rsidR="0067197E" w:rsidRPr="00950D59">
        <w:rPr>
          <w:lang w:val="en-CA"/>
        </w:rPr>
        <w:t>.</w:t>
      </w:r>
    </w:p>
    <w:p w14:paraId="6FF0DCA4" w14:textId="1407F45E" w:rsidR="00077F8F" w:rsidRPr="00950D59" w:rsidRDefault="00077F8F" w:rsidP="00950D59">
      <w:pPr>
        <w:pStyle w:val="VSLevel4"/>
        <w:keepLines/>
        <w:spacing w:before="120"/>
        <w:contextualSpacing w:val="0"/>
        <w:rPr>
          <w:lang w:val="en-CA"/>
        </w:rPr>
      </w:pPr>
      <w:r w:rsidRPr="00950D59">
        <w:rPr>
          <w:lang w:val="en-CA"/>
        </w:rPr>
        <w:t xml:space="preserve">Flame Spread </w:t>
      </w:r>
      <w:r w:rsidR="00894222" w:rsidRPr="00950D59">
        <w:rPr>
          <w:lang w:val="en-CA"/>
        </w:rPr>
        <w:t>Rating (FSR</w:t>
      </w:r>
      <w:r w:rsidRPr="00950D59">
        <w:rPr>
          <w:lang w:val="en-CA"/>
        </w:rPr>
        <w:t xml:space="preserve">) of 240 or less when tested in accordance </w:t>
      </w:r>
      <w:r w:rsidR="00D96BCF" w:rsidRPr="00950D59">
        <w:rPr>
          <w:lang w:val="en-CA"/>
        </w:rPr>
        <w:t xml:space="preserve">with </w:t>
      </w:r>
      <w:r w:rsidRPr="00950D59">
        <w:rPr>
          <w:lang w:val="en-CA"/>
        </w:rPr>
        <w:t>CAN/ULC</w:t>
      </w:r>
      <w:r w:rsidR="00E5297D" w:rsidRPr="00950D59">
        <w:rPr>
          <w:lang w:val="en-CA"/>
        </w:rPr>
        <w:t>-</w:t>
      </w:r>
      <w:r w:rsidRPr="00950D59">
        <w:rPr>
          <w:lang w:val="en-CA"/>
        </w:rPr>
        <w:t>S102.2.</w:t>
      </w:r>
    </w:p>
    <w:p w14:paraId="09D2CDF6" w14:textId="65138170" w:rsidR="00EE3EA9" w:rsidRPr="00950D59" w:rsidRDefault="00EE3EA9" w:rsidP="00950D59">
      <w:pPr>
        <w:pStyle w:val="VSLevel4"/>
        <w:keepLines/>
        <w:spacing w:before="120"/>
        <w:contextualSpacing w:val="0"/>
        <w:rPr>
          <w:lang w:val="en-CA"/>
        </w:rPr>
      </w:pPr>
      <w:r w:rsidRPr="00950D59">
        <w:rPr>
          <w:lang w:val="en-CA"/>
        </w:rPr>
        <w:t xml:space="preserve">Total VOC </w:t>
      </w:r>
      <w:r w:rsidRPr="00300733">
        <w:rPr>
          <w:lang w:val="en-CA"/>
        </w:rPr>
        <w:t>Emissions: Not more than 0.22 mg/m</w:t>
      </w:r>
      <w:r w:rsidRPr="00300733">
        <w:rPr>
          <w:vertAlign w:val="superscript"/>
          <w:lang w:val="en-CA"/>
        </w:rPr>
        <w:t>3</w:t>
      </w:r>
      <w:r w:rsidRPr="00950D59">
        <w:rPr>
          <w:lang w:val="en-CA"/>
        </w:rPr>
        <w:t xml:space="preserve"> when tested in accordance with CDPH Standard Method v1.2, as required for Greenguard Gold certified products.</w:t>
      </w:r>
    </w:p>
    <w:p w14:paraId="064D7359" w14:textId="12847850" w:rsidR="00077F8F" w:rsidRPr="00A5659D" w:rsidRDefault="00077F8F" w:rsidP="00950D59">
      <w:pPr>
        <w:pStyle w:val="VSLevel4"/>
        <w:keepLines/>
        <w:spacing w:before="120"/>
        <w:contextualSpacing w:val="0"/>
        <w:rPr>
          <w:lang w:val="en-CA"/>
        </w:rPr>
      </w:pPr>
      <w:r w:rsidRPr="00A5659D">
        <w:rPr>
          <w:lang w:val="en-CA"/>
        </w:rPr>
        <w:t xml:space="preserve">Edges: </w:t>
      </w:r>
      <w:r w:rsidR="00D96BCF" w:rsidRPr="00A5659D">
        <w:rPr>
          <w:lang w:val="en-CA"/>
        </w:rPr>
        <w:t xml:space="preserve">Manufacturer’s custom </w:t>
      </w:r>
      <w:r w:rsidR="00DD2E7E" w:rsidRPr="00A5659D">
        <w:rPr>
          <w:b/>
          <w:bCs/>
          <w:lang w:val="en-CA"/>
        </w:rPr>
        <w:t>“</w:t>
      </w:r>
      <w:r w:rsidR="00AC325E" w:rsidRPr="00A5659D">
        <w:rPr>
          <w:b/>
          <w:bCs/>
          <w:lang w:val="en-CA"/>
        </w:rPr>
        <w:t>ISOCLICK ALIGN</w:t>
      </w:r>
      <w:r w:rsidR="00DD2E7E" w:rsidRPr="00A5659D">
        <w:rPr>
          <w:b/>
          <w:bCs/>
          <w:lang w:val="en-CA"/>
        </w:rPr>
        <w:t>”</w:t>
      </w:r>
      <w:r w:rsidR="005C4E5C" w:rsidRPr="00A5659D">
        <w:rPr>
          <w:lang w:val="en-CA"/>
        </w:rPr>
        <w:t xml:space="preserve"> </w:t>
      </w:r>
      <w:r w:rsidR="00D96BCF" w:rsidRPr="00A5659D">
        <w:rPr>
          <w:lang w:val="en-CA"/>
        </w:rPr>
        <w:t xml:space="preserve">4-sided </w:t>
      </w:r>
      <w:r w:rsidR="00A43AE2" w:rsidRPr="00A5659D">
        <w:rPr>
          <w:lang w:val="en-CA"/>
        </w:rPr>
        <w:t>edge-</w:t>
      </w:r>
      <w:r w:rsidRPr="00A5659D">
        <w:rPr>
          <w:lang w:val="en-CA"/>
        </w:rPr>
        <w:t>clipping system</w:t>
      </w:r>
      <w:r w:rsidR="00A43AE2" w:rsidRPr="00A5659D">
        <w:rPr>
          <w:lang w:val="en-CA"/>
        </w:rPr>
        <w:t xml:space="preserve">, </w:t>
      </w:r>
      <w:r w:rsidR="00EB1D0B" w:rsidRPr="00A5659D">
        <w:rPr>
          <w:rFonts w:cs="Arial"/>
          <w:lang w:val="en-CA"/>
        </w:rPr>
        <w:t xml:space="preserve">ensuring continuity of insulation, panels are locked </w:t>
      </w:r>
      <w:r w:rsidR="000D0DEC" w:rsidRPr="00A5659D">
        <w:rPr>
          <w:rFonts w:cs="Arial"/>
          <w:lang w:val="en-CA"/>
        </w:rPr>
        <w:t>together,</w:t>
      </w:r>
      <w:r w:rsidR="00EB1D0B" w:rsidRPr="00A5659D">
        <w:rPr>
          <w:rFonts w:cs="Arial"/>
          <w:lang w:val="en-CA"/>
        </w:rPr>
        <w:t xml:space="preserve"> and alignment of hydronic pipe insertion system</w:t>
      </w:r>
      <w:r w:rsidR="00BD1E7A" w:rsidRPr="00A5659D">
        <w:rPr>
          <w:rFonts w:cs="Arial"/>
          <w:lang w:val="en-CA"/>
        </w:rPr>
        <w:t xml:space="preserve"> is ensured</w:t>
      </w:r>
      <w:r w:rsidRPr="00A5659D">
        <w:rPr>
          <w:lang w:val="en-CA"/>
        </w:rPr>
        <w:t xml:space="preserve">. </w:t>
      </w:r>
    </w:p>
    <w:p w14:paraId="302B7278" w14:textId="77777777" w:rsidR="00BD1E7A" w:rsidRPr="00950D59" w:rsidRDefault="000B6F4A" w:rsidP="00950D59">
      <w:pPr>
        <w:pStyle w:val="VSLevel4"/>
        <w:keepLines/>
        <w:spacing w:before="120"/>
        <w:contextualSpacing w:val="0"/>
        <w:rPr>
          <w:lang w:val="en-CA"/>
        </w:rPr>
      </w:pPr>
      <w:r w:rsidRPr="00950D59">
        <w:rPr>
          <w:lang w:val="en-CA"/>
        </w:rPr>
        <w:t>Tube size: 13 mm (1/2 inch) and 16 mm (5/8 inch) diameter tube.</w:t>
      </w:r>
      <w:r w:rsidR="00BD1E7A" w:rsidRPr="00950D59">
        <w:rPr>
          <w:lang w:val="en-CA"/>
        </w:rPr>
        <w:t xml:space="preserve"> </w:t>
      </w:r>
    </w:p>
    <w:p w14:paraId="0A027265" w14:textId="3784164A" w:rsidR="00BD1E7A" w:rsidRPr="00950D59" w:rsidRDefault="00BD1E7A" w:rsidP="00950D59">
      <w:pPr>
        <w:pStyle w:val="VSLevel4"/>
        <w:keepLines/>
        <w:spacing w:before="120"/>
        <w:contextualSpacing w:val="0"/>
        <w:rPr>
          <w:lang w:val="en-CA"/>
        </w:rPr>
      </w:pPr>
      <w:r w:rsidRPr="00950D59">
        <w:rPr>
          <w:lang w:val="en-CA"/>
        </w:rPr>
        <w:t xml:space="preserve">Panel Size: </w:t>
      </w:r>
      <w:r w:rsidRPr="00950D59">
        <w:rPr>
          <w:b/>
          <w:bCs/>
          <w:lang w:val="en-CA"/>
        </w:rPr>
        <w:t>[1220 mm x 1220 mm (4 ft x 4 ft)]</w:t>
      </w:r>
      <w:r w:rsidRPr="00950D59">
        <w:rPr>
          <w:lang w:val="en-CA"/>
        </w:rPr>
        <w:t>.</w:t>
      </w:r>
    </w:p>
    <w:p w14:paraId="644ECE68" w14:textId="3F2AB92A" w:rsidR="00077F8F" w:rsidRPr="00D96BCF" w:rsidRDefault="000D0DEC" w:rsidP="005836D3">
      <w:pPr>
        <w:pStyle w:val="VSComment"/>
        <w:shd w:val="clear" w:color="auto" w:fill="E7F2D2"/>
        <w:spacing w:after="120"/>
        <w:rPr>
          <w:rFonts w:ascii="Arial" w:hAnsi="Arial" w:cs="Arial"/>
          <w:color w:val="auto"/>
          <w:sz w:val="21"/>
          <w:szCs w:val="21"/>
          <w:lang w:bidi="fr-FR"/>
        </w:rPr>
      </w:pPr>
      <w:r w:rsidRPr="00D96BCF">
        <w:rPr>
          <w:rFonts w:ascii="Arial" w:hAnsi="Arial" w:cs="Arial"/>
          <w:color w:val="auto"/>
          <w:sz w:val="21"/>
          <w:szCs w:val="21"/>
          <w:lang w:bidi="fr-FR"/>
        </w:rPr>
        <w:t>Isolofoam</w:t>
      </w:r>
      <w:r w:rsidR="00AA4ED2" w:rsidRPr="00D96BCF">
        <w:rPr>
          <w:rFonts w:ascii="Arial" w:hAnsi="Arial" w:cs="Arial"/>
          <w:color w:val="auto"/>
          <w:sz w:val="21"/>
          <w:szCs w:val="21"/>
          <w:lang w:bidi="fr-FR"/>
        </w:rPr>
        <w:t xml:space="preserve"> </w:t>
      </w:r>
      <w:r w:rsidR="00077F8F" w:rsidRPr="00D96BCF">
        <w:rPr>
          <w:rFonts w:ascii="Arial" w:hAnsi="Arial" w:cs="Arial"/>
          <w:color w:val="auto"/>
          <w:sz w:val="21"/>
          <w:szCs w:val="21"/>
          <w:lang w:bidi="fr-FR"/>
        </w:rPr>
        <w:t xml:space="preserve">Group Spec Note: Edit the text below to reflect the size and thickness of boards required for the project based on the project’s criteria. </w:t>
      </w:r>
    </w:p>
    <w:p w14:paraId="43EC0128" w14:textId="4FF9588B" w:rsidR="00077F8F" w:rsidRPr="000D0DEC" w:rsidRDefault="00077F8F" w:rsidP="000D0DEC">
      <w:pPr>
        <w:pStyle w:val="VSLevel4"/>
        <w:keepLines/>
        <w:spacing w:before="120"/>
        <w:contextualSpacing w:val="0"/>
        <w:rPr>
          <w:lang w:val="en-CA"/>
        </w:rPr>
      </w:pPr>
      <w:r w:rsidRPr="00950D59">
        <w:rPr>
          <w:lang w:val="en-CA"/>
        </w:rPr>
        <w:t xml:space="preserve">Thickness: </w:t>
      </w:r>
      <w:r w:rsidRPr="00950D59">
        <w:rPr>
          <w:b/>
          <w:bCs/>
          <w:lang w:val="en-CA"/>
        </w:rPr>
        <w:t>[6</w:t>
      </w:r>
      <w:r w:rsidR="00D67D2C" w:rsidRPr="00950D59">
        <w:rPr>
          <w:b/>
          <w:bCs/>
          <w:lang w:val="en-CA"/>
        </w:rPr>
        <w:t>4</w:t>
      </w:r>
      <w:r w:rsidRPr="00950D59">
        <w:rPr>
          <w:b/>
          <w:bCs/>
          <w:lang w:val="en-CA"/>
        </w:rPr>
        <w:t xml:space="preserve"> mm (2-1/2 inches)</w:t>
      </w:r>
      <w:r w:rsidR="00E77422" w:rsidRPr="00950D59">
        <w:rPr>
          <w:b/>
          <w:bCs/>
          <w:lang w:val="en-CA"/>
        </w:rPr>
        <w:t xml:space="preserve">; overall </w:t>
      </w:r>
      <w:r w:rsidR="00942700" w:rsidRPr="00950D59">
        <w:rPr>
          <w:b/>
          <w:bCs/>
          <w:lang w:val="en-CA"/>
        </w:rPr>
        <w:t>89 mm (3-1/2 inches)</w:t>
      </w:r>
      <w:r w:rsidRPr="00950D59">
        <w:rPr>
          <w:b/>
          <w:bCs/>
          <w:lang w:val="en-CA"/>
        </w:rPr>
        <w:t>]</w:t>
      </w:r>
      <w:r w:rsidR="00942700" w:rsidRPr="00950D59">
        <w:rPr>
          <w:lang w:val="en-CA"/>
        </w:rPr>
        <w:t xml:space="preserve"> </w:t>
      </w:r>
      <w:r w:rsidR="00942700" w:rsidRPr="00950D59">
        <w:rPr>
          <w:b/>
          <w:bCs/>
          <w:lang w:val="en-CA"/>
        </w:rPr>
        <w:t>[9</w:t>
      </w:r>
      <w:r w:rsidR="00C34FE9" w:rsidRPr="00950D59">
        <w:rPr>
          <w:b/>
          <w:bCs/>
          <w:lang w:val="en-CA"/>
        </w:rPr>
        <w:t>5</w:t>
      </w:r>
      <w:r w:rsidR="00942700" w:rsidRPr="00950D59">
        <w:rPr>
          <w:b/>
          <w:bCs/>
          <w:lang w:val="en-CA"/>
        </w:rPr>
        <w:t xml:space="preserve"> mm (3-3</w:t>
      </w:r>
      <w:r w:rsidR="00C85609" w:rsidRPr="00950D59">
        <w:rPr>
          <w:b/>
          <w:bCs/>
          <w:lang w:val="en-CA"/>
        </w:rPr>
        <w:t>/4 inches); overall 121 mm (4-3/4 inches)</w:t>
      </w:r>
      <w:r w:rsidR="008E47B6" w:rsidRPr="00950D59">
        <w:rPr>
          <w:b/>
          <w:bCs/>
          <w:lang w:val="en-CA"/>
        </w:rPr>
        <w:t>]</w:t>
      </w:r>
      <w:r w:rsidR="00380E6A" w:rsidRPr="00950D59">
        <w:rPr>
          <w:lang w:val="en-CA"/>
        </w:rPr>
        <w:t>.</w:t>
      </w:r>
    </w:p>
    <w:p w14:paraId="53CB3DFA" w14:textId="77777777" w:rsidR="00D25C41" w:rsidRDefault="00D25C41">
      <w:pPr>
        <w:rPr>
          <w:b/>
          <w:lang w:val="en-CA"/>
        </w:rPr>
      </w:pPr>
      <w:r>
        <w:rPr>
          <w:lang w:val="en-CA"/>
        </w:rPr>
        <w:br w:type="page"/>
      </w:r>
    </w:p>
    <w:p w14:paraId="4FF524E3" w14:textId="42CD29D9" w:rsidR="00077F8F" w:rsidRPr="00950D59" w:rsidRDefault="009C7F95" w:rsidP="00950D59">
      <w:pPr>
        <w:pStyle w:val="VSLevel2"/>
        <w:rPr>
          <w:lang w:val="en-CA"/>
        </w:rPr>
      </w:pPr>
      <w:r w:rsidRPr="00950D59">
        <w:rPr>
          <w:lang w:val="en-CA"/>
        </w:rPr>
        <w:lastRenderedPageBreak/>
        <w:t>EXPANDED POLYSTYRENE INSULATION</w:t>
      </w:r>
      <w:r w:rsidR="00706F81" w:rsidRPr="00950D59">
        <w:rPr>
          <w:lang w:val="en-CA"/>
        </w:rPr>
        <w:t xml:space="preserve"> FOR SLAB-ON-GRADE HYDRONIC HEAT</w:t>
      </w:r>
      <w:r w:rsidR="007258E1" w:rsidRPr="00950D59">
        <w:rPr>
          <w:lang w:val="en-CA"/>
        </w:rPr>
        <w:t>ING</w:t>
      </w:r>
      <w:r w:rsidR="00706F81" w:rsidRPr="00950D59">
        <w:rPr>
          <w:lang w:val="en-CA"/>
        </w:rPr>
        <w:t xml:space="preserve"> SYSTEMS</w:t>
      </w:r>
      <w:r w:rsidR="00077F8F" w:rsidRPr="00950D59">
        <w:rPr>
          <w:lang w:val="en-CA"/>
        </w:rPr>
        <w:t xml:space="preserve"> (</w:t>
      </w:r>
      <w:r w:rsidR="00703D18" w:rsidRPr="00950D59">
        <w:rPr>
          <w:lang w:val="en-CA"/>
        </w:rPr>
        <w:t xml:space="preserve">173 </w:t>
      </w:r>
      <w:r w:rsidR="00077F8F" w:rsidRPr="00950D59">
        <w:rPr>
          <w:lang w:val="en-CA"/>
        </w:rPr>
        <w:t>kP</w:t>
      </w:r>
      <w:r w:rsidR="00F25968" w:rsidRPr="00950D59">
        <w:rPr>
          <w:lang w:val="en-CA"/>
        </w:rPr>
        <w:t>a</w:t>
      </w:r>
      <w:r w:rsidR="00077F8F" w:rsidRPr="00950D59">
        <w:rPr>
          <w:lang w:val="en-CA"/>
        </w:rPr>
        <w:t xml:space="preserve"> / </w:t>
      </w:r>
      <w:r w:rsidR="00703D18" w:rsidRPr="00950D59">
        <w:rPr>
          <w:lang w:val="en-CA"/>
        </w:rPr>
        <w:t xml:space="preserve">25 </w:t>
      </w:r>
      <w:r w:rsidR="00077F8F" w:rsidRPr="00950D59">
        <w:rPr>
          <w:lang w:val="en-CA"/>
        </w:rPr>
        <w:t>psi)</w:t>
      </w:r>
    </w:p>
    <w:p w14:paraId="0A94EBA4" w14:textId="5E595B75" w:rsidR="00077F8F" w:rsidRPr="000D0DEC" w:rsidRDefault="000D0DEC" w:rsidP="005836D3">
      <w:pPr>
        <w:pStyle w:val="VSComment"/>
        <w:shd w:val="clear" w:color="auto" w:fill="E7F2D2"/>
        <w:spacing w:after="120"/>
        <w:rPr>
          <w:rFonts w:ascii="Arial" w:hAnsi="Arial" w:cs="Arial"/>
          <w:color w:val="auto"/>
          <w:sz w:val="21"/>
          <w:szCs w:val="21"/>
          <w:lang w:bidi="fr-FR"/>
        </w:rPr>
      </w:pPr>
      <w:r>
        <w:rPr>
          <w:rFonts w:ascii="Arial" w:hAnsi="Arial" w:cs="Arial"/>
          <w:color w:val="auto"/>
          <w:sz w:val="21"/>
          <w:szCs w:val="21"/>
          <w:lang w:bidi="fr-FR"/>
        </w:rPr>
        <w:t>Isolofoam</w:t>
      </w:r>
      <w:r w:rsidR="00AA4ED2" w:rsidRPr="000D0DEC">
        <w:rPr>
          <w:rFonts w:ascii="Arial" w:hAnsi="Arial" w:cs="Arial"/>
          <w:color w:val="auto"/>
          <w:sz w:val="21"/>
          <w:szCs w:val="21"/>
          <w:lang w:bidi="fr-FR"/>
        </w:rPr>
        <w:t xml:space="preserve"> </w:t>
      </w:r>
      <w:r w:rsidR="00077F8F" w:rsidRPr="000D0DEC">
        <w:rPr>
          <w:rFonts w:ascii="Arial" w:hAnsi="Arial" w:cs="Arial"/>
          <w:color w:val="auto"/>
          <w:sz w:val="21"/>
          <w:szCs w:val="21"/>
          <w:lang w:bidi="fr-FR"/>
        </w:rPr>
        <w:t>Group Spec Note:</w:t>
      </w:r>
      <w:r>
        <w:rPr>
          <w:rFonts w:ascii="Arial" w:hAnsi="Arial" w:cs="Arial"/>
          <w:color w:val="auto"/>
          <w:sz w:val="21"/>
          <w:szCs w:val="21"/>
          <w:lang w:bidi="fr-FR"/>
        </w:rPr>
        <w:br/>
      </w:r>
      <w:r w:rsidR="00077F8F" w:rsidRPr="000D0DEC">
        <w:rPr>
          <w:rFonts w:ascii="Arial" w:hAnsi="Arial" w:cs="Arial"/>
          <w:color w:val="auto"/>
          <w:sz w:val="21"/>
          <w:szCs w:val="21"/>
          <w:lang w:bidi="fr-FR"/>
        </w:rPr>
        <w:t xml:space="preserve">The text </w:t>
      </w:r>
      <w:r w:rsidR="00DD2E7E" w:rsidRPr="000D0DEC">
        <w:rPr>
          <w:rFonts w:ascii="Arial" w:hAnsi="Arial" w:cs="Arial"/>
          <w:color w:val="auto"/>
          <w:sz w:val="21"/>
          <w:szCs w:val="21"/>
          <w:lang w:bidi="fr-FR"/>
        </w:rPr>
        <w:t>below specifies</w:t>
      </w:r>
      <w:r w:rsidR="00077F8F" w:rsidRPr="000D0DEC">
        <w:rPr>
          <w:rFonts w:ascii="Arial" w:hAnsi="Arial" w:cs="Arial"/>
          <w:color w:val="auto"/>
          <w:sz w:val="21"/>
          <w:szCs w:val="21"/>
          <w:lang w:bidi="fr-FR"/>
        </w:rPr>
        <w:t xml:space="preserve"> </w:t>
      </w:r>
      <w:r>
        <w:rPr>
          <w:rFonts w:ascii="Arial" w:hAnsi="Arial" w:cs="Arial"/>
          <w:color w:val="auto"/>
          <w:sz w:val="21"/>
          <w:szCs w:val="21"/>
          <w:lang w:bidi="fr-FR"/>
        </w:rPr>
        <w:t>Isolofoam</w:t>
      </w:r>
      <w:r w:rsidR="007258E1" w:rsidRPr="000D0DEC">
        <w:rPr>
          <w:rFonts w:ascii="Arial" w:hAnsi="Arial" w:cs="Arial"/>
          <w:color w:val="auto"/>
          <w:sz w:val="21"/>
          <w:szCs w:val="21"/>
          <w:lang w:bidi="fr-FR"/>
        </w:rPr>
        <w:t xml:space="preserve"> Group</w:t>
      </w:r>
      <w:r w:rsidR="00077F8F" w:rsidRPr="000D0DEC">
        <w:rPr>
          <w:rFonts w:ascii="Arial" w:hAnsi="Arial" w:cs="Arial"/>
          <w:color w:val="auto"/>
          <w:sz w:val="21"/>
          <w:szCs w:val="21"/>
          <w:lang w:bidi="fr-FR"/>
        </w:rPr>
        <w:t xml:space="preserve">’s </w:t>
      </w:r>
      <w:r w:rsidR="00F54013" w:rsidRPr="000D0DEC">
        <w:rPr>
          <w:rFonts w:ascii="Arial" w:hAnsi="Arial" w:cs="Arial"/>
          <w:color w:val="auto"/>
          <w:sz w:val="21"/>
          <w:szCs w:val="21"/>
          <w:lang w:bidi="fr-FR"/>
        </w:rPr>
        <w:t xml:space="preserve">ISORAD V2 250 </w:t>
      </w:r>
      <w:r w:rsidR="00F86649">
        <w:rPr>
          <w:rFonts w:ascii="Arial" w:hAnsi="Arial" w:cs="Arial"/>
          <w:color w:val="auto"/>
          <w:sz w:val="21"/>
          <w:szCs w:val="21"/>
          <w:lang w:bidi="fr-FR"/>
        </w:rPr>
        <w:t xml:space="preserve">R10 and ISORAD V2 250 R15 </w:t>
      </w:r>
      <w:r w:rsidR="00077F8F" w:rsidRPr="000D0DEC">
        <w:rPr>
          <w:rFonts w:ascii="Arial" w:hAnsi="Arial" w:cs="Arial"/>
          <w:color w:val="auto"/>
          <w:sz w:val="21"/>
          <w:szCs w:val="21"/>
          <w:lang w:bidi="fr-FR"/>
        </w:rPr>
        <w:t>product</w:t>
      </w:r>
      <w:r w:rsidR="00233610">
        <w:rPr>
          <w:rFonts w:ascii="Arial" w:hAnsi="Arial" w:cs="Arial"/>
          <w:color w:val="auto"/>
          <w:sz w:val="21"/>
          <w:szCs w:val="21"/>
          <w:lang w:bidi="fr-FR"/>
        </w:rPr>
        <w:t>s</w:t>
      </w:r>
      <w:r w:rsidR="00B91C33" w:rsidRPr="000D0DEC">
        <w:rPr>
          <w:rFonts w:ascii="Arial" w:hAnsi="Arial" w:cs="Arial"/>
          <w:color w:val="auto"/>
          <w:sz w:val="21"/>
          <w:szCs w:val="21"/>
          <w:lang w:bidi="fr-FR"/>
        </w:rPr>
        <w:t xml:space="preserve"> (173 kPa / 25 psi)</w:t>
      </w:r>
      <w:r w:rsidR="00B95917" w:rsidRPr="000D0DEC">
        <w:rPr>
          <w:rFonts w:ascii="Arial" w:hAnsi="Arial" w:cs="Arial"/>
          <w:color w:val="auto"/>
          <w:sz w:val="21"/>
          <w:szCs w:val="21"/>
          <w:lang w:bidi="fr-FR"/>
        </w:rPr>
        <w:t>.</w:t>
      </w:r>
    </w:p>
    <w:p w14:paraId="7416FD10" w14:textId="469D2E81" w:rsidR="001F1892" w:rsidRPr="00950D59" w:rsidRDefault="00077F8F" w:rsidP="00950D59">
      <w:pPr>
        <w:pStyle w:val="VSLevel3"/>
        <w:keepLines/>
        <w:rPr>
          <w:lang w:val="en-CA"/>
        </w:rPr>
      </w:pPr>
      <w:r w:rsidRPr="00950D59">
        <w:rPr>
          <w:lang w:val="en-CA"/>
        </w:rPr>
        <w:t xml:space="preserve">Rigid expanded </w:t>
      </w:r>
      <w:r w:rsidR="00DD2E7E" w:rsidRPr="00950D59">
        <w:rPr>
          <w:lang w:val="en-CA"/>
        </w:rPr>
        <w:t>polystyrene insulation</w:t>
      </w:r>
      <w:r w:rsidRPr="00950D59">
        <w:rPr>
          <w:lang w:val="en-CA"/>
        </w:rPr>
        <w:t xml:space="preserve"> panel (EPS): complying to CAN/ULC-S701</w:t>
      </w:r>
      <w:r w:rsidR="00100F18" w:rsidRPr="00950D59">
        <w:rPr>
          <w:lang w:val="en-CA"/>
        </w:rPr>
        <w:t>.1</w:t>
      </w:r>
      <w:r w:rsidRPr="00950D59">
        <w:rPr>
          <w:lang w:val="en-CA"/>
        </w:rPr>
        <w:t xml:space="preserve"> (Type 3)</w:t>
      </w:r>
      <w:r w:rsidR="001F1892" w:rsidRPr="00950D59">
        <w:rPr>
          <w:lang w:val="en-CA"/>
        </w:rPr>
        <w:t xml:space="preserve">, </w:t>
      </w:r>
      <w:r w:rsidR="00A5659D" w:rsidRPr="00A5659D">
        <w:rPr>
          <w:lang w:val="en-CA"/>
        </w:rPr>
        <w:t>with a multidirectional tube retaining system, clipping system ensuring continuity of insulation made up of secured panels and of minimum physical characteristics specified below:</w:t>
      </w:r>
    </w:p>
    <w:p w14:paraId="491036A0" w14:textId="5D2B5154" w:rsidR="00B32426" w:rsidRPr="00950D59" w:rsidRDefault="00300868" w:rsidP="00950D59">
      <w:pPr>
        <w:pStyle w:val="VSLevel4"/>
        <w:keepLines/>
        <w:spacing w:before="120"/>
        <w:contextualSpacing w:val="0"/>
        <w:rPr>
          <w:lang w:val="en-CA"/>
        </w:rPr>
      </w:pPr>
      <w:r w:rsidRPr="00950D59">
        <w:rPr>
          <w:lang w:val="en-CA"/>
        </w:rPr>
        <w:t xml:space="preserve">Acceptable Products: </w:t>
      </w:r>
      <w:r w:rsidR="00F86649" w:rsidRPr="00950D59">
        <w:rPr>
          <w:b/>
          <w:bCs/>
          <w:lang w:val="en-CA"/>
        </w:rPr>
        <w:t xml:space="preserve">“ISORAD V2 </w:t>
      </w:r>
      <w:r w:rsidR="00F86649">
        <w:rPr>
          <w:b/>
          <w:bCs/>
          <w:lang w:val="en-CA"/>
        </w:rPr>
        <w:t>250</w:t>
      </w:r>
      <w:r w:rsidR="00F86649" w:rsidRPr="00950D59">
        <w:rPr>
          <w:b/>
          <w:bCs/>
          <w:lang w:val="en-CA"/>
        </w:rPr>
        <w:t xml:space="preserve"> R10”</w:t>
      </w:r>
      <w:r w:rsidR="00F86649" w:rsidRPr="00E977DD">
        <w:rPr>
          <w:lang w:val="en-CA"/>
        </w:rPr>
        <w:t xml:space="preserve"> or </w:t>
      </w:r>
      <w:r w:rsidR="00F86649" w:rsidRPr="00950D59">
        <w:rPr>
          <w:b/>
          <w:bCs/>
          <w:lang w:val="en-CA"/>
        </w:rPr>
        <w:t xml:space="preserve">“ISORAD V2 </w:t>
      </w:r>
      <w:r w:rsidR="00F86649">
        <w:rPr>
          <w:b/>
          <w:bCs/>
          <w:lang w:val="en-CA"/>
        </w:rPr>
        <w:t>25</w:t>
      </w:r>
      <w:r w:rsidR="00F86649" w:rsidRPr="00950D59">
        <w:rPr>
          <w:b/>
          <w:bCs/>
          <w:lang w:val="en-CA"/>
        </w:rPr>
        <w:t>0 R15”</w:t>
      </w:r>
      <w:r w:rsidR="00F86649" w:rsidRPr="00950D59">
        <w:rPr>
          <w:lang w:val="en-CA"/>
        </w:rPr>
        <w:t xml:space="preserve"> </w:t>
      </w:r>
      <w:r w:rsidRPr="00950D59">
        <w:rPr>
          <w:lang w:val="en-CA"/>
        </w:rPr>
        <w:t xml:space="preserve">by </w:t>
      </w:r>
      <w:r w:rsidR="000D0DEC">
        <w:rPr>
          <w:lang w:val="en-CA"/>
        </w:rPr>
        <w:t>Isolofoam</w:t>
      </w:r>
      <w:r w:rsidRPr="00950D59">
        <w:rPr>
          <w:lang w:val="en-CA"/>
        </w:rPr>
        <w:t xml:space="preserve"> Group.</w:t>
      </w:r>
    </w:p>
    <w:p w14:paraId="30F73FA8" w14:textId="3A5424B0" w:rsidR="001F1892" w:rsidRPr="00950D59" w:rsidRDefault="001F1892" w:rsidP="00950D59">
      <w:pPr>
        <w:pStyle w:val="VSLevel4"/>
        <w:keepLines/>
        <w:spacing w:before="120"/>
        <w:contextualSpacing w:val="0"/>
        <w:rPr>
          <w:lang w:val="en-CA"/>
        </w:rPr>
      </w:pPr>
      <w:r w:rsidRPr="00950D59">
        <w:rPr>
          <w:lang w:val="en-CA"/>
        </w:rPr>
        <w:t>Thermal Resistance per 25 mm (</w:t>
      </w:r>
      <w:r w:rsidR="0075116C" w:rsidRPr="00950D59">
        <w:rPr>
          <w:lang w:val="en-CA"/>
        </w:rPr>
        <w:t xml:space="preserve">1 </w:t>
      </w:r>
      <w:r w:rsidRPr="00950D59">
        <w:rPr>
          <w:lang w:val="en-CA"/>
        </w:rPr>
        <w:t>in.): Not less than RSI 0.7</w:t>
      </w:r>
      <w:r w:rsidR="00737B02" w:rsidRPr="00950D59">
        <w:rPr>
          <w:lang w:val="en-CA"/>
        </w:rPr>
        <w:t>4</w:t>
      </w:r>
      <w:r w:rsidRPr="00950D59">
        <w:rPr>
          <w:lang w:val="en-CA"/>
        </w:rPr>
        <w:t xml:space="preserve"> m</w:t>
      </w:r>
      <w:r w:rsidRPr="00950D59">
        <w:rPr>
          <w:vertAlign w:val="superscript"/>
          <w:lang w:val="en-CA"/>
        </w:rPr>
        <w:t>2</w:t>
      </w:r>
      <w:r w:rsidRPr="00950D59">
        <w:rPr>
          <w:lang w:val="en-CA"/>
        </w:rPr>
        <w:t>•°C/W (R4.</w:t>
      </w:r>
      <w:r w:rsidR="00BF0C16" w:rsidRPr="00950D59">
        <w:rPr>
          <w:lang w:val="en-CA"/>
        </w:rPr>
        <w:t xml:space="preserve">2 </w:t>
      </w:r>
      <w:r w:rsidRPr="00950D59">
        <w:rPr>
          <w:lang w:val="en-CA"/>
        </w:rPr>
        <w:t>ft</w:t>
      </w:r>
      <w:r w:rsidRPr="00950D59">
        <w:rPr>
          <w:vertAlign w:val="superscript"/>
          <w:lang w:val="en-CA"/>
        </w:rPr>
        <w:t>2</w:t>
      </w:r>
      <w:r w:rsidRPr="00950D59">
        <w:rPr>
          <w:lang w:val="en-CA"/>
        </w:rPr>
        <w:t>•h•°F/Btu) when tested in accordance with ASTM C518.</w:t>
      </w:r>
    </w:p>
    <w:p w14:paraId="1851D8CA" w14:textId="7FFCC889" w:rsidR="001F1892" w:rsidRPr="00950D59" w:rsidRDefault="001F1892" w:rsidP="00950D59">
      <w:pPr>
        <w:pStyle w:val="VSLevel4"/>
        <w:keepLines/>
        <w:spacing w:before="120"/>
        <w:contextualSpacing w:val="0"/>
        <w:rPr>
          <w:lang w:val="en-CA"/>
        </w:rPr>
      </w:pPr>
      <w:r w:rsidRPr="00950D59">
        <w:rPr>
          <w:lang w:val="en-CA"/>
        </w:rPr>
        <w:t>Compressive Strength: Not less than 1</w:t>
      </w:r>
      <w:r w:rsidR="00216700" w:rsidRPr="00950D59">
        <w:rPr>
          <w:lang w:val="en-CA"/>
        </w:rPr>
        <w:t xml:space="preserve">73 </w:t>
      </w:r>
      <w:r w:rsidRPr="00950D59">
        <w:rPr>
          <w:lang w:val="en-CA"/>
        </w:rPr>
        <w:t>kPa (</w:t>
      </w:r>
      <w:r w:rsidR="00216700" w:rsidRPr="00950D59">
        <w:rPr>
          <w:lang w:val="en-CA"/>
        </w:rPr>
        <w:t xml:space="preserve">25 </w:t>
      </w:r>
      <w:r w:rsidRPr="00950D59">
        <w:rPr>
          <w:lang w:val="en-CA"/>
        </w:rPr>
        <w:t>psi) when tested in accordance with ASTM D1621.</w:t>
      </w:r>
    </w:p>
    <w:p w14:paraId="16F67F2C" w14:textId="153210A7" w:rsidR="001F1892" w:rsidRPr="00950D59" w:rsidRDefault="001F1892" w:rsidP="00950D59">
      <w:pPr>
        <w:pStyle w:val="VSLevel4"/>
        <w:keepLines/>
        <w:spacing w:before="120"/>
        <w:contextualSpacing w:val="0"/>
        <w:rPr>
          <w:lang w:val="en-CA"/>
        </w:rPr>
      </w:pPr>
      <w:r w:rsidRPr="00950D59">
        <w:rPr>
          <w:lang w:val="en-CA"/>
        </w:rPr>
        <w:t xml:space="preserve">Flexural Strength: Not less than </w:t>
      </w:r>
      <w:r w:rsidR="000818BD" w:rsidRPr="00950D59">
        <w:rPr>
          <w:lang w:val="en-CA"/>
        </w:rPr>
        <w:t xml:space="preserve">345 </w:t>
      </w:r>
      <w:r w:rsidRPr="00950D59">
        <w:rPr>
          <w:lang w:val="en-CA"/>
        </w:rPr>
        <w:t>kPa (</w:t>
      </w:r>
      <w:r w:rsidR="000818BD" w:rsidRPr="00950D59">
        <w:rPr>
          <w:lang w:val="en-CA"/>
        </w:rPr>
        <w:t xml:space="preserve">50 </w:t>
      </w:r>
      <w:r w:rsidRPr="00950D59">
        <w:rPr>
          <w:lang w:val="en-CA"/>
        </w:rPr>
        <w:t>psi) when tested in accordance with ASTM C203.</w:t>
      </w:r>
    </w:p>
    <w:p w14:paraId="097980E5" w14:textId="41D1C610" w:rsidR="001F1892" w:rsidRPr="00950D59" w:rsidRDefault="001F1892" w:rsidP="00950D59">
      <w:pPr>
        <w:pStyle w:val="VSLevel4"/>
        <w:keepLines/>
        <w:spacing w:before="120"/>
        <w:contextualSpacing w:val="0"/>
        <w:rPr>
          <w:lang w:val="en-CA"/>
        </w:rPr>
      </w:pPr>
      <w:r w:rsidRPr="00D25C41">
        <w:rPr>
          <w:lang w:val="en-CA"/>
        </w:rPr>
        <w:t xml:space="preserve">Water Absorption: </w:t>
      </w:r>
      <w:r w:rsidR="00274AA2" w:rsidRPr="00D25C41">
        <w:rPr>
          <w:lang w:val="en-CA"/>
        </w:rPr>
        <w:t xml:space="preserve">Not more than </w:t>
      </w:r>
      <w:r w:rsidR="00C11AAF">
        <w:rPr>
          <w:lang w:val="en-CA"/>
        </w:rPr>
        <w:t>1.5</w:t>
      </w:r>
      <w:r w:rsidR="00C11AAF" w:rsidRPr="00D25C41">
        <w:rPr>
          <w:lang w:val="en-CA"/>
        </w:rPr>
        <w:t xml:space="preserve"> </w:t>
      </w:r>
      <w:r w:rsidRPr="00D25C41">
        <w:rPr>
          <w:lang w:val="en-CA"/>
        </w:rPr>
        <w:t xml:space="preserve">percent </w:t>
      </w:r>
      <w:r w:rsidR="0098706C" w:rsidRPr="00D25C41">
        <w:rPr>
          <w:lang w:val="en-CA"/>
        </w:rPr>
        <w:t>(%)</w:t>
      </w:r>
      <w:r w:rsidR="0098706C" w:rsidRPr="00950D59">
        <w:rPr>
          <w:lang w:val="en-CA"/>
        </w:rPr>
        <w:t xml:space="preserve"> </w:t>
      </w:r>
      <w:r w:rsidRPr="00950D59">
        <w:rPr>
          <w:lang w:val="en-CA"/>
        </w:rPr>
        <w:t>when tested in accordance with ASTM D2842.</w:t>
      </w:r>
    </w:p>
    <w:p w14:paraId="155296BA" w14:textId="766D3EA4" w:rsidR="001F1892" w:rsidRPr="00950D59" w:rsidRDefault="001F1892" w:rsidP="00950D59">
      <w:pPr>
        <w:pStyle w:val="VSLevel4"/>
        <w:keepLines/>
        <w:spacing w:before="120"/>
        <w:contextualSpacing w:val="0"/>
        <w:rPr>
          <w:lang w:val="en-CA"/>
        </w:rPr>
      </w:pPr>
      <w:r w:rsidRPr="00950D59">
        <w:rPr>
          <w:lang w:val="en-CA"/>
        </w:rPr>
        <w:t xml:space="preserve">Water Vapour </w:t>
      </w:r>
      <w:r w:rsidR="00776D54" w:rsidRPr="00950D59">
        <w:rPr>
          <w:lang w:val="en-CA"/>
        </w:rPr>
        <w:t>Permeance</w:t>
      </w:r>
      <w:r w:rsidRPr="00950D59">
        <w:rPr>
          <w:lang w:val="en-CA"/>
        </w:rPr>
        <w:t xml:space="preserve">: </w:t>
      </w:r>
      <w:r w:rsidR="007719EA" w:rsidRPr="00950D59">
        <w:rPr>
          <w:lang w:val="en-CA"/>
        </w:rPr>
        <w:t xml:space="preserve">Not more than </w:t>
      </w:r>
      <w:r w:rsidR="00051415" w:rsidRPr="00950D59">
        <w:rPr>
          <w:lang w:val="en-CA"/>
        </w:rPr>
        <w:t xml:space="preserve">130 </w:t>
      </w:r>
      <w:r w:rsidRPr="00950D59">
        <w:rPr>
          <w:lang w:val="en-CA"/>
        </w:rPr>
        <w:t>ng/Pa•s•m</w:t>
      </w:r>
      <w:r w:rsidRPr="00950D59">
        <w:rPr>
          <w:vertAlign w:val="superscript"/>
          <w:lang w:val="en-CA"/>
        </w:rPr>
        <w:t>2</w:t>
      </w:r>
      <w:r w:rsidRPr="00950D59">
        <w:rPr>
          <w:lang w:val="en-CA"/>
        </w:rPr>
        <w:t xml:space="preserve"> (</w:t>
      </w:r>
      <w:r w:rsidR="00051415" w:rsidRPr="00950D59">
        <w:rPr>
          <w:lang w:val="en-CA"/>
        </w:rPr>
        <w:t>2</w:t>
      </w:r>
      <w:r w:rsidRPr="00950D59">
        <w:rPr>
          <w:lang w:val="en-CA"/>
        </w:rPr>
        <w:t>.</w:t>
      </w:r>
      <w:r w:rsidR="00051415" w:rsidRPr="00950D59">
        <w:rPr>
          <w:lang w:val="en-CA"/>
        </w:rPr>
        <w:t>3</w:t>
      </w:r>
      <w:r w:rsidRPr="00950D59">
        <w:rPr>
          <w:lang w:val="en-CA"/>
        </w:rPr>
        <w:t xml:space="preserve"> perms) when tested in accordance with ASTM E96</w:t>
      </w:r>
      <w:r w:rsidR="00A401FC" w:rsidRPr="00950D59">
        <w:rPr>
          <w:lang w:val="en-CA"/>
        </w:rPr>
        <w:t>/</w:t>
      </w:r>
      <w:r w:rsidR="00273E11" w:rsidRPr="00950D59">
        <w:rPr>
          <w:lang w:val="en-CA"/>
        </w:rPr>
        <w:t>E</w:t>
      </w:r>
      <w:r w:rsidR="00A401FC" w:rsidRPr="00950D59">
        <w:rPr>
          <w:lang w:val="en-CA"/>
        </w:rPr>
        <w:t>96M</w:t>
      </w:r>
      <w:r w:rsidRPr="00950D59">
        <w:rPr>
          <w:lang w:val="en-CA"/>
        </w:rPr>
        <w:t>.</w:t>
      </w:r>
    </w:p>
    <w:p w14:paraId="3037EBCF" w14:textId="2AFCCD18" w:rsidR="001F1892" w:rsidRPr="00950D59" w:rsidRDefault="001F1892" w:rsidP="00950D59">
      <w:pPr>
        <w:pStyle w:val="VSLevel4"/>
        <w:keepLines/>
        <w:spacing w:before="120"/>
        <w:contextualSpacing w:val="0"/>
        <w:rPr>
          <w:lang w:val="en-CA"/>
        </w:rPr>
      </w:pPr>
      <w:r w:rsidRPr="00950D59">
        <w:rPr>
          <w:lang w:val="en-CA"/>
        </w:rPr>
        <w:t xml:space="preserve">Flame Spread </w:t>
      </w:r>
      <w:r w:rsidR="003D3E5F" w:rsidRPr="00950D59">
        <w:rPr>
          <w:lang w:val="en-CA"/>
        </w:rPr>
        <w:t>Rating (FSR</w:t>
      </w:r>
      <w:r w:rsidRPr="00950D59">
        <w:rPr>
          <w:lang w:val="en-CA"/>
        </w:rPr>
        <w:t>) of 240 or less when tested in accordance with CAN/ULC</w:t>
      </w:r>
      <w:r w:rsidR="00223F43" w:rsidRPr="00950D59">
        <w:rPr>
          <w:lang w:val="en-CA"/>
        </w:rPr>
        <w:t>-</w:t>
      </w:r>
      <w:r w:rsidRPr="00950D59">
        <w:rPr>
          <w:lang w:val="en-CA"/>
        </w:rPr>
        <w:t>S102.2.</w:t>
      </w:r>
    </w:p>
    <w:p w14:paraId="5AC8B2D0" w14:textId="16ED5E56" w:rsidR="00890CAB" w:rsidRPr="00950D59" w:rsidRDefault="00890CAB" w:rsidP="00950D59">
      <w:pPr>
        <w:pStyle w:val="VSLevel4"/>
        <w:keepLines/>
        <w:spacing w:before="120"/>
        <w:contextualSpacing w:val="0"/>
        <w:rPr>
          <w:lang w:val="en-CA"/>
        </w:rPr>
      </w:pPr>
      <w:r w:rsidRPr="00950D59">
        <w:rPr>
          <w:lang w:val="en-CA"/>
        </w:rPr>
        <w:t xml:space="preserve">Total VOC </w:t>
      </w:r>
      <w:r w:rsidRPr="00D25C41">
        <w:rPr>
          <w:lang w:val="en-CA"/>
        </w:rPr>
        <w:t>Emissions: Not more than 0.22 mg/m</w:t>
      </w:r>
      <w:r w:rsidRPr="00D25C41">
        <w:rPr>
          <w:vertAlign w:val="superscript"/>
          <w:lang w:val="en-CA"/>
        </w:rPr>
        <w:t>3</w:t>
      </w:r>
      <w:r w:rsidRPr="00D25C41">
        <w:rPr>
          <w:lang w:val="en-CA"/>
        </w:rPr>
        <w:t xml:space="preserve"> when tested</w:t>
      </w:r>
      <w:r w:rsidRPr="00950D59">
        <w:rPr>
          <w:lang w:val="en-CA"/>
        </w:rPr>
        <w:t xml:space="preserve"> in accordance with CDPH Standard Method v1.2, as required for Greenguard Gold certified products.</w:t>
      </w:r>
    </w:p>
    <w:p w14:paraId="6C5E2B3B" w14:textId="77A9E646" w:rsidR="001F1892" w:rsidRPr="00950D59" w:rsidRDefault="001F1892" w:rsidP="00950D59">
      <w:pPr>
        <w:pStyle w:val="VSLevel4"/>
        <w:keepLines/>
        <w:spacing w:before="120"/>
        <w:contextualSpacing w:val="0"/>
        <w:rPr>
          <w:lang w:val="en-CA"/>
        </w:rPr>
      </w:pPr>
      <w:r w:rsidRPr="00A5659D">
        <w:rPr>
          <w:lang w:val="en-CA"/>
        </w:rPr>
        <w:t xml:space="preserve">Edges: </w:t>
      </w:r>
      <w:r w:rsidR="00A5659D" w:rsidRPr="00A5659D">
        <w:rPr>
          <w:lang w:val="en-CA"/>
        </w:rPr>
        <w:t xml:space="preserve">Manufacturer’s custom </w:t>
      </w:r>
      <w:r w:rsidR="00A5659D" w:rsidRPr="00A5659D">
        <w:rPr>
          <w:b/>
          <w:bCs/>
          <w:lang w:val="en-CA"/>
        </w:rPr>
        <w:t>“ISOCLICK ALIGN”</w:t>
      </w:r>
      <w:r w:rsidR="00A5659D" w:rsidRPr="00A5659D">
        <w:rPr>
          <w:lang w:val="en-CA"/>
        </w:rPr>
        <w:t xml:space="preserve"> 4-sided edge-clipping system, </w:t>
      </w:r>
      <w:r w:rsidR="00A5659D" w:rsidRPr="00A5659D">
        <w:rPr>
          <w:rFonts w:cs="Arial"/>
          <w:lang w:val="en-CA"/>
        </w:rPr>
        <w:t>ensuring continuity of insulation, panels are locked together, and alignment of hydronic pipe insertion system is ensured</w:t>
      </w:r>
      <w:r w:rsidR="00A5659D" w:rsidRPr="00A5659D">
        <w:rPr>
          <w:lang w:val="en-CA"/>
        </w:rPr>
        <w:t>.</w:t>
      </w:r>
    </w:p>
    <w:p w14:paraId="5C031FBA" w14:textId="79AD2A78" w:rsidR="006815C9" w:rsidRPr="00950D59" w:rsidRDefault="006815C9" w:rsidP="00950D59">
      <w:pPr>
        <w:pStyle w:val="VSLevel4"/>
        <w:keepLines/>
        <w:spacing w:before="120"/>
        <w:contextualSpacing w:val="0"/>
        <w:rPr>
          <w:lang w:val="en-CA"/>
        </w:rPr>
      </w:pPr>
      <w:r w:rsidRPr="00950D59">
        <w:rPr>
          <w:lang w:val="en-CA"/>
        </w:rPr>
        <w:t xml:space="preserve">Tube size: </w:t>
      </w:r>
      <w:r w:rsidRPr="00E977DD">
        <w:rPr>
          <w:lang w:val="en-CA"/>
        </w:rPr>
        <w:t>13 mm (1/2 inch) and 16 mm (5/8 inch) diameter</w:t>
      </w:r>
      <w:r w:rsidRPr="00950D59">
        <w:rPr>
          <w:lang w:val="en-CA"/>
        </w:rPr>
        <w:t xml:space="preserve"> tube.</w:t>
      </w:r>
    </w:p>
    <w:p w14:paraId="03434704" w14:textId="741CFC97" w:rsidR="00F74515" w:rsidRPr="00950D59" w:rsidRDefault="00F74515" w:rsidP="00950D59">
      <w:pPr>
        <w:pStyle w:val="VSLevel4"/>
        <w:keepLines/>
        <w:spacing w:before="120"/>
        <w:contextualSpacing w:val="0"/>
        <w:rPr>
          <w:lang w:val="en-CA"/>
        </w:rPr>
      </w:pPr>
      <w:r w:rsidRPr="00950D59">
        <w:rPr>
          <w:lang w:val="en-CA"/>
        </w:rPr>
        <w:t>Panel size: 1220 mm x 1220 mm (4 ft x 4 ft).</w:t>
      </w:r>
    </w:p>
    <w:p w14:paraId="73AD57C3" w14:textId="6154C580" w:rsidR="001F1892" w:rsidRPr="00E977DD" w:rsidRDefault="00E977DD" w:rsidP="005836D3">
      <w:pPr>
        <w:pStyle w:val="VSComment"/>
        <w:shd w:val="clear" w:color="auto" w:fill="E7F2D2"/>
        <w:spacing w:after="120"/>
        <w:rPr>
          <w:rFonts w:ascii="Arial" w:hAnsi="Arial" w:cs="Arial"/>
          <w:color w:val="auto"/>
          <w:sz w:val="21"/>
          <w:szCs w:val="21"/>
          <w:lang w:bidi="fr-FR"/>
        </w:rPr>
      </w:pPr>
      <w:r w:rsidRPr="00E977DD">
        <w:rPr>
          <w:rFonts w:ascii="Arial" w:hAnsi="Arial" w:cs="Arial"/>
          <w:color w:val="auto"/>
          <w:sz w:val="21"/>
          <w:szCs w:val="21"/>
          <w:lang w:bidi="fr-FR"/>
        </w:rPr>
        <w:t>Is</w:t>
      </w:r>
      <w:r>
        <w:rPr>
          <w:rFonts w:ascii="Arial" w:hAnsi="Arial" w:cs="Arial"/>
          <w:color w:val="auto"/>
          <w:sz w:val="21"/>
          <w:szCs w:val="21"/>
          <w:lang w:bidi="fr-FR"/>
        </w:rPr>
        <w:t>olofoam</w:t>
      </w:r>
      <w:r w:rsidR="007B1832" w:rsidRPr="00E977DD">
        <w:rPr>
          <w:rFonts w:ascii="Arial" w:hAnsi="Arial" w:cs="Arial"/>
          <w:color w:val="auto"/>
          <w:sz w:val="21"/>
          <w:szCs w:val="21"/>
          <w:lang w:bidi="fr-FR"/>
        </w:rPr>
        <w:t xml:space="preserve"> </w:t>
      </w:r>
      <w:r w:rsidR="001F1892" w:rsidRPr="00E977DD">
        <w:rPr>
          <w:rFonts w:ascii="Arial" w:hAnsi="Arial" w:cs="Arial"/>
          <w:color w:val="auto"/>
          <w:sz w:val="21"/>
          <w:szCs w:val="21"/>
          <w:lang w:bidi="fr-FR"/>
        </w:rPr>
        <w:t xml:space="preserve">Group Spec Note: Edit the text below to reflect the size and thickness of boards required for the project based on the project’s criteria. </w:t>
      </w:r>
    </w:p>
    <w:p w14:paraId="0414B7D0" w14:textId="02D3A325" w:rsidR="002A3BC0" w:rsidRPr="00E977DD" w:rsidRDefault="001F1892" w:rsidP="00950D59">
      <w:pPr>
        <w:pStyle w:val="VSLevel4"/>
        <w:keepLines/>
        <w:spacing w:before="120"/>
        <w:contextualSpacing w:val="0"/>
        <w:rPr>
          <w:lang w:val="en-CA"/>
        </w:rPr>
      </w:pPr>
      <w:r w:rsidRPr="00950D59">
        <w:rPr>
          <w:lang w:val="en-CA"/>
        </w:rPr>
        <w:t xml:space="preserve">Thickness: </w:t>
      </w:r>
      <w:r w:rsidRPr="00950D59">
        <w:rPr>
          <w:b/>
          <w:bCs/>
          <w:lang w:val="en-CA"/>
        </w:rPr>
        <w:t>[6</w:t>
      </w:r>
      <w:r w:rsidR="001C17B5" w:rsidRPr="00950D59">
        <w:rPr>
          <w:b/>
          <w:bCs/>
          <w:lang w:val="en-CA"/>
        </w:rPr>
        <w:t>4</w:t>
      </w:r>
      <w:r w:rsidRPr="00950D59">
        <w:rPr>
          <w:b/>
          <w:bCs/>
          <w:lang w:val="en-CA"/>
        </w:rPr>
        <w:t xml:space="preserve"> mm (2-1/2 inches); overall 89 mm (3-1/2 inches)]</w:t>
      </w:r>
      <w:r w:rsidRPr="00950D59">
        <w:rPr>
          <w:lang w:val="en-CA"/>
        </w:rPr>
        <w:t xml:space="preserve"> </w:t>
      </w:r>
      <w:r w:rsidRPr="00950D59">
        <w:rPr>
          <w:b/>
          <w:bCs/>
          <w:lang w:val="en-CA"/>
        </w:rPr>
        <w:t>[</w:t>
      </w:r>
      <w:r w:rsidR="007105B8" w:rsidRPr="00950D59">
        <w:rPr>
          <w:b/>
          <w:bCs/>
          <w:lang w:val="en-CA"/>
        </w:rPr>
        <w:t xml:space="preserve">95 </w:t>
      </w:r>
      <w:r w:rsidRPr="00950D59">
        <w:rPr>
          <w:b/>
          <w:bCs/>
          <w:lang w:val="en-CA"/>
        </w:rPr>
        <w:t>mm (3-3/4 inches); overall 121 mm (4-3/4 inches)</w:t>
      </w:r>
      <w:r w:rsidR="00106391" w:rsidRPr="00950D59">
        <w:rPr>
          <w:b/>
          <w:bCs/>
          <w:lang w:val="en-CA"/>
        </w:rPr>
        <w:t>]</w:t>
      </w:r>
      <w:r w:rsidR="00573A99" w:rsidRPr="00950D59">
        <w:rPr>
          <w:lang w:val="en-CA"/>
        </w:rPr>
        <w:t>.</w:t>
      </w:r>
      <w:bookmarkEnd w:id="3"/>
    </w:p>
    <w:p w14:paraId="51BC4052" w14:textId="77777777" w:rsidR="00D25C41" w:rsidRDefault="00D25C41">
      <w:pPr>
        <w:rPr>
          <w:b/>
          <w:lang w:val="en-CA"/>
        </w:rPr>
      </w:pPr>
      <w:r>
        <w:rPr>
          <w:lang w:val="en-CA"/>
        </w:rPr>
        <w:br w:type="page"/>
      </w:r>
    </w:p>
    <w:p w14:paraId="01B25E06" w14:textId="534323AB" w:rsidR="00E62FB8" w:rsidRPr="00950D59" w:rsidRDefault="00E62FB8" w:rsidP="00950D59">
      <w:pPr>
        <w:pStyle w:val="VSLevel2"/>
        <w:rPr>
          <w:lang w:val="en-CA"/>
        </w:rPr>
      </w:pPr>
      <w:r w:rsidRPr="00950D59">
        <w:rPr>
          <w:lang w:val="en-CA"/>
        </w:rPr>
        <w:lastRenderedPageBreak/>
        <w:t xml:space="preserve">EXPANDED POLYSTYRENE INSULATION </w:t>
      </w:r>
      <w:r w:rsidR="00814E66" w:rsidRPr="00950D59">
        <w:rPr>
          <w:lang w:val="en-CA"/>
        </w:rPr>
        <w:t>FOR SLAB-ON-GRADE HYDRONIC HEAT</w:t>
      </w:r>
      <w:r w:rsidR="00F74515" w:rsidRPr="00950D59">
        <w:rPr>
          <w:lang w:val="en-CA"/>
        </w:rPr>
        <w:t>ING</w:t>
      </w:r>
      <w:r w:rsidR="00814E66" w:rsidRPr="00950D59">
        <w:rPr>
          <w:lang w:val="en-CA"/>
        </w:rPr>
        <w:t xml:space="preserve"> SYSTEMS </w:t>
      </w:r>
      <w:r w:rsidRPr="00950D59">
        <w:rPr>
          <w:lang w:val="en-CA"/>
        </w:rPr>
        <w:t>(</w:t>
      </w:r>
      <w:r w:rsidR="00EF4C9F" w:rsidRPr="00950D59">
        <w:rPr>
          <w:lang w:val="en-CA"/>
        </w:rPr>
        <w:t xml:space="preserve">210 </w:t>
      </w:r>
      <w:r w:rsidRPr="00950D59">
        <w:rPr>
          <w:lang w:val="en-CA"/>
        </w:rPr>
        <w:t>kP</w:t>
      </w:r>
      <w:r w:rsidR="00F25968" w:rsidRPr="00950D59">
        <w:rPr>
          <w:lang w:val="en-CA"/>
        </w:rPr>
        <w:t>a</w:t>
      </w:r>
      <w:r w:rsidRPr="00950D59">
        <w:rPr>
          <w:lang w:val="en-CA"/>
        </w:rPr>
        <w:t xml:space="preserve"> / </w:t>
      </w:r>
      <w:r w:rsidR="00EF4C9F" w:rsidRPr="00950D59">
        <w:rPr>
          <w:lang w:val="en-CA"/>
        </w:rPr>
        <w:t xml:space="preserve">30 </w:t>
      </w:r>
      <w:r w:rsidRPr="00950D59">
        <w:rPr>
          <w:lang w:val="en-CA"/>
        </w:rPr>
        <w:t>psi)</w:t>
      </w:r>
    </w:p>
    <w:p w14:paraId="32CDC25B" w14:textId="4E422C1C" w:rsidR="00E62FB8" w:rsidRPr="00E977DD" w:rsidRDefault="00E977DD" w:rsidP="005836D3">
      <w:pPr>
        <w:pStyle w:val="VSComment"/>
        <w:shd w:val="clear" w:color="auto" w:fill="E7F2D2"/>
        <w:spacing w:after="120"/>
        <w:rPr>
          <w:rFonts w:ascii="Arial" w:hAnsi="Arial" w:cs="Arial"/>
          <w:color w:val="auto"/>
          <w:sz w:val="21"/>
          <w:szCs w:val="21"/>
          <w:lang w:bidi="fr-FR"/>
        </w:rPr>
      </w:pPr>
      <w:r w:rsidRPr="00E977DD">
        <w:rPr>
          <w:rFonts w:ascii="Arial" w:hAnsi="Arial" w:cs="Arial"/>
          <w:color w:val="auto"/>
          <w:sz w:val="21"/>
          <w:szCs w:val="21"/>
          <w:lang w:bidi="fr-FR"/>
        </w:rPr>
        <w:t>Is</w:t>
      </w:r>
      <w:r>
        <w:rPr>
          <w:rFonts w:ascii="Arial" w:hAnsi="Arial" w:cs="Arial"/>
          <w:color w:val="auto"/>
          <w:sz w:val="21"/>
          <w:szCs w:val="21"/>
          <w:lang w:bidi="fr-FR"/>
        </w:rPr>
        <w:t>olofoam</w:t>
      </w:r>
      <w:r w:rsidR="007B1832" w:rsidRPr="00E977DD">
        <w:rPr>
          <w:rFonts w:ascii="Arial" w:hAnsi="Arial" w:cs="Arial"/>
          <w:color w:val="auto"/>
          <w:sz w:val="21"/>
          <w:szCs w:val="21"/>
          <w:lang w:bidi="fr-FR"/>
        </w:rPr>
        <w:t xml:space="preserve"> </w:t>
      </w:r>
      <w:r w:rsidR="00E62FB8" w:rsidRPr="00E977DD">
        <w:rPr>
          <w:rFonts w:ascii="Arial" w:hAnsi="Arial" w:cs="Arial"/>
          <w:color w:val="auto"/>
          <w:sz w:val="21"/>
          <w:szCs w:val="21"/>
          <w:lang w:bidi="fr-FR"/>
        </w:rPr>
        <w:t>Group Spec Note:</w:t>
      </w:r>
      <w:r w:rsidR="00F86649">
        <w:rPr>
          <w:rFonts w:ascii="Arial" w:hAnsi="Arial" w:cs="Arial"/>
          <w:color w:val="auto"/>
          <w:sz w:val="21"/>
          <w:szCs w:val="21"/>
          <w:lang w:bidi="fr-FR"/>
        </w:rPr>
        <w:t xml:space="preserve"> </w:t>
      </w:r>
      <w:r>
        <w:rPr>
          <w:rFonts w:ascii="Arial" w:hAnsi="Arial" w:cs="Arial"/>
          <w:color w:val="auto"/>
          <w:sz w:val="21"/>
          <w:szCs w:val="21"/>
          <w:lang w:bidi="fr-FR"/>
        </w:rPr>
        <w:br/>
      </w:r>
      <w:r w:rsidR="00E62FB8" w:rsidRPr="00E977DD">
        <w:rPr>
          <w:rFonts w:ascii="Arial" w:hAnsi="Arial" w:cs="Arial"/>
          <w:color w:val="auto"/>
          <w:sz w:val="21"/>
          <w:szCs w:val="21"/>
          <w:lang w:bidi="fr-FR"/>
        </w:rPr>
        <w:t xml:space="preserve">The text </w:t>
      </w:r>
      <w:r w:rsidR="00DD2E7E" w:rsidRPr="00E977DD">
        <w:rPr>
          <w:rFonts w:ascii="Arial" w:hAnsi="Arial" w:cs="Arial"/>
          <w:color w:val="auto"/>
          <w:sz w:val="21"/>
          <w:szCs w:val="21"/>
          <w:lang w:bidi="fr-FR"/>
        </w:rPr>
        <w:t>below specifies</w:t>
      </w:r>
      <w:r w:rsidR="00E62FB8" w:rsidRPr="00E977DD">
        <w:rPr>
          <w:rFonts w:ascii="Arial" w:hAnsi="Arial" w:cs="Arial"/>
          <w:color w:val="auto"/>
          <w:sz w:val="21"/>
          <w:szCs w:val="21"/>
          <w:lang w:bidi="fr-FR"/>
        </w:rPr>
        <w:t xml:space="preserve"> </w:t>
      </w:r>
      <w:r>
        <w:rPr>
          <w:rFonts w:ascii="Arial" w:hAnsi="Arial" w:cs="Arial"/>
          <w:color w:val="auto"/>
          <w:sz w:val="21"/>
          <w:szCs w:val="21"/>
          <w:lang w:bidi="fr-FR"/>
        </w:rPr>
        <w:t>Isolofoam</w:t>
      </w:r>
      <w:r w:rsidR="00F74515" w:rsidRPr="00E977DD">
        <w:rPr>
          <w:rFonts w:ascii="Arial" w:hAnsi="Arial" w:cs="Arial"/>
          <w:color w:val="auto"/>
          <w:sz w:val="21"/>
          <w:szCs w:val="21"/>
          <w:lang w:bidi="fr-FR"/>
        </w:rPr>
        <w:t xml:space="preserve"> Group</w:t>
      </w:r>
      <w:r w:rsidR="00E62FB8" w:rsidRPr="00E977DD">
        <w:rPr>
          <w:rFonts w:ascii="Arial" w:hAnsi="Arial" w:cs="Arial"/>
          <w:color w:val="auto"/>
          <w:sz w:val="21"/>
          <w:szCs w:val="21"/>
          <w:lang w:bidi="fr-FR"/>
        </w:rPr>
        <w:t xml:space="preserve">’s ISORAD V2 </w:t>
      </w:r>
      <w:r w:rsidR="00EF4C9F" w:rsidRPr="00E977DD">
        <w:rPr>
          <w:rFonts w:ascii="Arial" w:hAnsi="Arial" w:cs="Arial"/>
          <w:color w:val="auto"/>
          <w:sz w:val="21"/>
          <w:szCs w:val="21"/>
          <w:lang w:bidi="fr-FR"/>
        </w:rPr>
        <w:t>300</w:t>
      </w:r>
      <w:r w:rsidR="00B500F2" w:rsidRPr="00E977DD">
        <w:rPr>
          <w:rFonts w:ascii="Arial" w:hAnsi="Arial" w:cs="Arial"/>
          <w:color w:val="auto"/>
          <w:sz w:val="21"/>
          <w:szCs w:val="21"/>
          <w:lang w:bidi="fr-FR"/>
        </w:rPr>
        <w:t xml:space="preserve"> R10 and ISORAD V2 300 R15</w:t>
      </w:r>
      <w:r w:rsidR="00E62FB8" w:rsidRPr="00E977DD">
        <w:rPr>
          <w:rFonts w:ascii="Arial" w:hAnsi="Arial" w:cs="Arial"/>
          <w:color w:val="auto"/>
          <w:sz w:val="21"/>
          <w:szCs w:val="21"/>
          <w:lang w:bidi="fr-FR"/>
        </w:rPr>
        <w:t xml:space="preserve"> product</w:t>
      </w:r>
      <w:r w:rsidR="00B500F2" w:rsidRPr="00E977DD">
        <w:rPr>
          <w:rFonts w:ascii="Arial" w:hAnsi="Arial" w:cs="Arial"/>
          <w:color w:val="auto"/>
          <w:sz w:val="21"/>
          <w:szCs w:val="21"/>
          <w:lang w:bidi="fr-FR"/>
        </w:rPr>
        <w:t>s</w:t>
      </w:r>
      <w:r w:rsidR="00FD03DD" w:rsidRPr="00E977DD">
        <w:rPr>
          <w:rFonts w:ascii="Arial" w:hAnsi="Arial" w:cs="Arial"/>
          <w:color w:val="auto"/>
          <w:sz w:val="21"/>
          <w:szCs w:val="21"/>
          <w:lang w:bidi="fr-FR"/>
        </w:rPr>
        <w:t xml:space="preserve"> (210 kPa / 30 psi)</w:t>
      </w:r>
      <w:r w:rsidR="003614F6" w:rsidRPr="00E977DD">
        <w:rPr>
          <w:rFonts w:ascii="Arial" w:hAnsi="Arial" w:cs="Arial"/>
          <w:color w:val="auto"/>
          <w:sz w:val="21"/>
          <w:szCs w:val="21"/>
          <w:lang w:bidi="fr-FR"/>
        </w:rPr>
        <w:t>.</w:t>
      </w:r>
    </w:p>
    <w:p w14:paraId="1AA5DD0D" w14:textId="58322D78" w:rsidR="00E62FB8" w:rsidRPr="00950D59" w:rsidRDefault="00E62FB8" w:rsidP="00950D59">
      <w:pPr>
        <w:pStyle w:val="VSLevel3"/>
        <w:keepLines/>
        <w:rPr>
          <w:lang w:val="en-CA"/>
        </w:rPr>
      </w:pPr>
      <w:r w:rsidRPr="00950D59">
        <w:rPr>
          <w:lang w:val="en-CA"/>
        </w:rPr>
        <w:t xml:space="preserve">Rigid expanded </w:t>
      </w:r>
      <w:r w:rsidR="00DD2E7E" w:rsidRPr="00950D59">
        <w:rPr>
          <w:lang w:val="en-CA"/>
        </w:rPr>
        <w:t>polystyrene insulation</w:t>
      </w:r>
      <w:r w:rsidRPr="00950D59">
        <w:rPr>
          <w:lang w:val="en-CA"/>
        </w:rPr>
        <w:t xml:space="preserve"> panel (EPS): complying to CAN/ULC-S701</w:t>
      </w:r>
      <w:r w:rsidR="009819ED" w:rsidRPr="00950D59">
        <w:rPr>
          <w:lang w:val="en-CA"/>
        </w:rPr>
        <w:t>.1</w:t>
      </w:r>
      <w:r w:rsidRPr="00950D59">
        <w:rPr>
          <w:lang w:val="en-CA"/>
        </w:rPr>
        <w:t xml:space="preserve"> (Type 3), </w:t>
      </w:r>
      <w:r w:rsidR="00A5659D" w:rsidRPr="00A5659D">
        <w:rPr>
          <w:lang w:val="en-CA"/>
        </w:rPr>
        <w:t>with a multidirectional tube retaining system, clipping system ensuring continuity of insulation made up of secured panels and of minimum physical characteristics specified below:</w:t>
      </w:r>
    </w:p>
    <w:p w14:paraId="0C863CDF" w14:textId="4469286F" w:rsidR="00595F13" w:rsidRPr="00950D59" w:rsidRDefault="00E75C63" w:rsidP="00950D59">
      <w:pPr>
        <w:pStyle w:val="VSLevel4"/>
        <w:keepLines/>
        <w:spacing w:before="120"/>
        <w:contextualSpacing w:val="0"/>
        <w:rPr>
          <w:lang w:val="en-CA"/>
        </w:rPr>
      </w:pPr>
      <w:r w:rsidRPr="00950D59">
        <w:rPr>
          <w:lang w:val="en-CA"/>
        </w:rPr>
        <w:t xml:space="preserve">Acceptable Products: </w:t>
      </w:r>
      <w:r w:rsidRPr="00950D59">
        <w:rPr>
          <w:b/>
          <w:bCs/>
          <w:lang w:val="en-CA"/>
        </w:rPr>
        <w:t>“ISORAD V2 300 R10”</w:t>
      </w:r>
      <w:r w:rsidR="00DD5D9F" w:rsidRPr="00E977DD">
        <w:rPr>
          <w:lang w:val="en-CA"/>
        </w:rPr>
        <w:t xml:space="preserve"> or </w:t>
      </w:r>
      <w:r w:rsidRPr="00950D59">
        <w:rPr>
          <w:b/>
          <w:bCs/>
          <w:lang w:val="en-CA"/>
        </w:rPr>
        <w:t>“ISORAD V2 300 R15”</w:t>
      </w:r>
      <w:r w:rsidRPr="00950D59">
        <w:rPr>
          <w:lang w:val="en-CA"/>
        </w:rPr>
        <w:t xml:space="preserve"> by </w:t>
      </w:r>
      <w:r w:rsidR="00E977DD">
        <w:rPr>
          <w:lang w:val="en-CA"/>
        </w:rPr>
        <w:t>Isolofoam</w:t>
      </w:r>
      <w:r w:rsidRPr="00950D59">
        <w:rPr>
          <w:lang w:val="en-CA"/>
        </w:rPr>
        <w:t xml:space="preserve"> Group.</w:t>
      </w:r>
    </w:p>
    <w:p w14:paraId="681E0AD8" w14:textId="6DEBDCE5" w:rsidR="00E62FB8" w:rsidRPr="00950D59" w:rsidRDefault="00E62FB8" w:rsidP="00950D59">
      <w:pPr>
        <w:pStyle w:val="VSLevel4"/>
        <w:keepLines/>
        <w:spacing w:before="120"/>
        <w:contextualSpacing w:val="0"/>
        <w:rPr>
          <w:lang w:val="en-CA"/>
        </w:rPr>
      </w:pPr>
      <w:r w:rsidRPr="00950D59">
        <w:rPr>
          <w:lang w:val="en-CA"/>
        </w:rPr>
        <w:t>Thermal Resistance per 25 mm (</w:t>
      </w:r>
      <w:r w:rsidR="00921CF7" w:rsidRPr="00950D59">
        <w:rPr>
          <w:lang w:val="en-CA"/>
        </w:rPr>
        <w:t xml:space="preserve">1 </w:t>
      </w:r>
      <w:r w:rsidRPr="00950D59">
        <w:rPr>
          <w:lang w:val="en-CA"/>
        </w:rPr>
        <w:t>in.): Not less than RSI 0.75 m</w:t>
      </w:r>
      <w:r w:rsidRPr="00950D59">
        <w:rPr>
          <w:vertAlign w:val="superscript"/>
          <w:lang w:val="en-CA"/>
        </w:rPr>
        <w:t>2</w:t>
      </w:r>
      <w:r w:rsidRPr="00950D59">
        <w:rPr>
          <w:lang w:val="en-CA"/>
        </w:rPr>
        <w:t>•°C/W (R4.2</w:t>
      </w:r>
      <w:r w:rsidR="00863E2A" w:rsidRPr="00950D59">
        <w:rPr>
          <w:lang w:val="en-CA"/>
        </w:rPr>
        <w:t>5</w:t>
      </w:r>
      <w:r w:rsidRPr="00950D59">
        <w:rPr>
          <w:lang w:val="en-CA"/>
        </w:rPr>
        <w:t xml:space="preserve"> ft</w:t>
      </w:r>
      <w:r w:rsidRPr="00950D59">
        <w:rPr>
          <w:vertAlign w:val="superscript"/>
          <w:lang w:val="en-CA"/>
        </w:rPr>
        <w:t>2</w:t>
      </w:r>
      <w:r w:rsidRPr="00950D59">
        <w:rPr>
          <w:lang w:val="en-CA"/>
        </w:rPr>
        <w:t>•h•°F/Btu) when tested in accordance with ASTM C518.</w:t>
      </w:r>
    </w:p>
    <w:p w14:paraId="6392F97A" w14:textId="28AF398F" w:rsidR="00E62FB8" w:rsidRPr="00950D59" w:rsidRDefault="00E62FB8" w:rsidP="00950D59">
      <w:pPr>
        <w:pStyle w:val="VSLevel4"/>
        <w:keepLines/>
        <w:spacing w:before="120"/>
        <w:contextualSpacing w:val="0"/>
        <w:rPr>
          <w:lang w:val="en-CA"/>
        </w:rPr>
      </w:pPr>
      <w:r w:rsidRPr="00950D59">
        <w:rPr>
          <w:lang w:val="en-CA"/>
        </w:rPr>
        <w:t xml:space="preserve">Compressive Strength: Not less than </w:t>
      </w:r>
      <w:r w:rsidR="007F6FB3" w:rsidRPr="00950D59">
        <w:rPr>
          <w:lang w:val="en-CA"/>
        </w:rPr>
        <w:t xml:space="preserve">210 </w:t>
      </w:r>
      <w:r w:rsidRPr="00950D59">
        <w:rPr>
          <w:lang w:val="en-CA"/>
        </w:rPr>
        <w:t>kPa (</w:t>
      </w:r>
      <w:r w:rsidR="007F6FB3" w:rsidRPr="00950D59">
        <w:rPr>
          <w:lang w:val="en-CA"/>
        </w:rPr>
        <w:t xml:space="preserve">30 </w:t>
      </w:r>
      <w:r w:rsidRPr="00950D59">
        <w:rPr>
          <w:lang w:val="en-CA"/>
        </w:rPr>
        <w:t>psi) when tested in accordance with ASTM D1621.</w:t>
      </w:r>
    </w:p>
    <w:p w14:paraId="1879A493" w14:textId="77777777" w:rsidR="00E62FB8" w:rsidRPr="00950D59" w:rsidRDefault="00E62FB8" w:rsidP="00950D59">
      <w:pPr>
        <w:pStyle w:val="VSLevel4"/>
        <w:keepLines/>
        <w:spacing w:before="120"/>
        <w:contextualSpacing w:val="0"/>
        <w:rPr>
          <w:lang w:val="en-CA"/>
        </w:rPr>
      </w:pPr>
      <w:r w:rsidRPr="00950D59">
        <w:rPr>
          <w:lang w:val="en-CA"/>
        </w:rPr>
        <w:t>Flexural Strength: Not less than 345 kPa (50 psi) when tested in accordance with ASTM C203.</w:t>
      </w:r>
    </w:p>
    <w:p w14:paraId="0DAB5A6C" w14:textId="09B20E74" w:rsidR="00E62FB8" w:rsidRPr="00950D59" w:rsidRDefault="00E62FB8" w:rsidP="00950D59">
      <w:pPr>
        <w:pStyle w:val="VSLevel4"/>
        <w:spacing w:before="120"/>
        <w:contextualSpacing w:val="0"/>
        <w:rPr>
          <w:lang w:val="en-CA"/>
        </w:rPr>
      </w:pPr>
      <w:r w:rsidRPr="00D25C41">
        <w:rPr>
          <w:lang w:val="en-CA"/>
        </w:rPr>
        <w:t xml:space="preserve">Water Absorption: </w:t>
      </w:r>
      <w:r w:rsidR="0044234E" w:rsidRPr="00D25C41">
        <w:rPr>
          <w:lang w:val="en-CA"/>
        </w:rPr>
        <w:t xml:space="preserve">Not more than </w:t>
      </w:r>
      <w:r w:rsidR="00C11AAF">
        <w:rPr>
          <w:lang w:val="en-CA"/>
        </w:rPr>
        <w:t>1.5</w:t>
      </w:r>
      <w:r w:rsidR="00C11AAF" w:rsidRPr="00D25C41">
        <w:rPr>
          <w:lang w:val="en-CA"/>
        </w:rPr>
        <w:t xml:space="preserve"> </w:t>
      </w:r>
      <w:r w:rsidRPr="00D25C41">
        <w:rPr>
          <w:lang w:val="en-CA"/>
        </w:rPr>
        <w:t>percent</w:t>
      </w:r>
      <w:r w:rsidR="0098706C" w:rsidRPr="00D25C41">
        <w:rPr>
          <w:lang w:val="en-CA"/>
        </w:rPr>
        <w:t xml:space="preserve"> (%)</w:t>
      </w:r>
      <w:r w:rsidR="0098706C" w:rsidRPr="00950D59">
        <w:rPr>
          <w:lang w:val="en-CA"/>
        </w:rPr>
        <w:t xml:space="preserve"> </w:t>
      </w:r>
      <w:r w:rsidRPr="00950D59">
        <w:rPr>
          <w:lang w:val="en-CA"/>
        </w:rPr>
        <w:t>when tested in accordance with ASTM D2842.</w:t>
      </w:r>
    </w:p>
    <w:p w14:paraId="01B88B80" w14:textId="07F1C591" w:rsidR="00E62FB8" w:rsidRPr="00950D59" w:rsidRDefault="00E62FB8" w:rsidP="00950D59">
      <w:pPr>
        <w:pStyle w:val="VSLevel4"/>
        <w:keepLines/>
        <w:spacing w:before="120"/>
        <w:contextualSpacing w:val="0"/>
        <w:rPr>
          <w:lang w:val="en-CA"/>
        </w:rPr>
      </w:pPr>
      <w:r w:rsidRPr="00950D59">
        <w:rPr>
          <w:lang w:val="en-CA"/>
        </w:rPr>
        <w:t xml:space="preserve">Water Vapour </w:t>
      </w:r>
      <w:r w:rsidR="00776D54" w:rsidRPr="00950D59">
        <w:rPr>
          <w:lang w:val="en-CA"/>
        </w:rPr>
        <w:t>Permeance</w:t>
      </w:r>
      <w:r w:rsidRPr="00950D59">
        <w:rPr>
          <w:lang w:val="en-CA"/>
        </w:rPr>
        <w:t xml:space="preserve">: </w:t>
      </w:r>
      <w:r w:rsidR="0044234E" w:rsidRPr="00950D59">
        <w:rPr>
          <w:lang w:val="en-CA"/>
        </w:rPr>
        <w:t>Not more than</w:t>
      </w:r>
      <w:r w:rsidRPr="00950D59">
        <w:rPr>
          <w:lang w:val="en-CA"/>
        </w:rPr>
        <w:t xml:space="preserve"> 130 ng/Pa•s•m</w:t>
      </w:r>
      <w:r w:rsidRPr="00950D59">
        <w:rPr>
          <w:vertAlign w:val="superscript"/>
          <w:lang w:val="en-CA"/>
        </w:rPr>
        <w:t>2</w:t>
      </w:r>
      <w:r w:rsidRPr="00950D59">
        <w:rPr>
          <w:lang w:val="en-CA"/>
        </w:rPr>
        <w:t xml:space="preserve"> (2.3 perms) when tested in accordance with </w:t>
      </w:r>
      <w:r w:rsidR="0000689A" w:rsidRPr="00950D59">
        <w:rPr>
          <w:lang w:val="en-CA"/>
        </w:rPr>
        <w:t>ASTM E96/E96M</w:t>
      </w:r>
      <w:r w:rsidRPr="00950D59">
        <w:rPr>
          <w:lang w:val="en-CA"/>
        </w:rPr>
        <w:t>.</w:t>
      </w:r>
    </w:p>
    <w:p w14:paraId="174DE138" w14:textId="6AAE6CC3" w:rsidR="00E62FB8" w:rsidRDefault="00E62FB8" w:rsidP="00950D59">
      <w:pPr>
        <w:pStyle w:val="VSLevel4"/>
        <w:keepLines/>
        <w:spacing w:before="120"/>
        <w:contextualSpacing w:val="0"/>
        <w:rPr>
          <w:lang w:val="en-CA"/>
        </w:rPr>
      </w:pPr>
      <w:r w:rsidRPr="00950D59">
        <w:rPr>
          <w:lang w:val="en-CA"/>
        </w:rPr>
        <w:t xml:space="preserve">Flame Spread </w:t>
      </w:r>
      <w:r w:rsidR="00970582" w:rsidRPr="00950D59">
        <w:rPr>
          <w:lang w:val="en-CA"/>
        </w:rPr>
        <w:t>Rating</w:t>
      </w:r>
      <w:r w:rsidRPr="00950D59">
        <w:rPr>
          <w:lang w:val="en-CA"/>
        </w:rPr>
        <w:t xml:space="preserve"> (FS</w:t>
      </w:r>
      <w:r w:rsidR="00970582" w:rsidRPr="00950D59">
        <w:rPr>
          <w:lang w:val="en-CA"/>
        </w:rPr>
        <w:t>R</w:t>
      </w:r>
      <w:r w:rsidRPr="00950D59">
        <w:rPr>
          <w:lang w:val="en-CA"/>
        </w:rPr>
        <w:t>) of 240 or less when tested in accordance with CAN/ULC</w:t>
      </w:r>
      <w:r w:rsidR="00477258" w:rsidRPr="00950D59">
        <w:rPr>
          <w:lang w:val="en-CA"/>
        </w:rPr>
        <w:t>-</w:t>
      </w:r>
      <w:r w:rsidRPr="00950D59">
        <w:rPr>
          <w:lang w:val="en-CA"/>
        </w:rPr>
        <w:t>S102.2.</w:t>
      </w:r>
    </w:p>
    <w:p w14:paraId="1188DFFE" w14:textId="77777777" w:rsidR="00D25C41" w:rsidRPr="003C30D0" w:rsidRDefault="00D25C41" w:rsidP="00D25C41">
      <w:pPr>
        <w:pStyle w:val="VSLevel4"/>
        <w:keepLines/>
        <w:spacing w:before="120"/>
        <w:contextualSpacing w:val="0"/>
        <w:rPr>
          <w:lang w:val="en-CA"/>
        </w:rPr>
      </w:pPr>
      <w:r w:rsidRPr="003C30D0">
        <w:rPr>
          <w:lang w:val="en-CA"/>
        </w:rPr>
        <w:t>Total VOC Emissions: Not more than 0.22 mg/m</w:t>
      </w:r>
      <w:r w:rsidRPr="003C30D0">
        <w:rPr>
          <w:vertAlign w:val="superscript"/>
          <w:lang w:val="en-CA"/>
        </w:rPr>
        <w:t>3</w:t>
      </w:r>
      <w:r w:rsidRPr="003C30D0">
        <w:rPr>
          <w:lang w:val="en-CA"/>
        </w:rPr>
        <w:t xml:space="preserve"> when tested in accordance with CDPH Standard Method v1.2, as required for Greenguard Gold certified products.</w:t>
      </w:r>
    </w:p>
    <w:p w14:paraId="21C5EF32" w14:textId="401BA2F1" w:rsidR="00E62FB8" w:rsidRPr="00950D59" w:rsidRDefault="00E62FB8" w:rsidP="00950D59">
      <w:pPr>
        <w:pStyle w:val="VSLevel4"/>
        <w:keepLines/>
        <w:spacing w:before="120"/>
        <w:contextualSpacing w:val="0"/>
        <w:rPr>
          <w:lang w:val="en-CA"/>
        </w:rPr>
      </w:pPr>
      <w:r w:rsidRPr="00950D59">
        <w:rPr>
          <w:lang w:val="en-CA"/>
        </w:rPr>
        <w:t xml:space="preserve">Edges: </w:t>
      </w:r>
      <w:r w:rsidR="00A5659D" w:rsidRPr="00A5659D">
        <w:rPr>
          <w:lang w:val="en-CA"/>
        </w:rPr>
        <w:t xml:space="preserve">Manufacturer’s custom </w:t>
      </w:r>
      <w:r w:rsidR="00A5659D" w:rsidRPr="00A5659D">
        <w:rPr>
          <w:b/>
          <w:bCs/>
          <w:lang w:val="en-CA"/>
        </w:rPr>
        <w:t>“ISOCLICK ALIGN”</w:t>
      </w:r>
      <w:r w:rsidR="00A5659D" w:rsidRPr="00A5659D">
        <w:rPr>
          <w:lang w:val="en-CA"/>
        </w:rPr>
        <w:t xml:space="preserve"> 4-sided edge-clipping system, </w:t>
      </w:r>
      <w:r w:rsidR="00A5659D" w:rsidRPr="00A5659D">
        <w:rPr>
          <w:rFonts w:cs="Arial"/>
          <w:lang w:val="en-CA"/>
        </w:rPr>
        <w:t>ensuring continuity of insulation, panels are locked together, and alignment of hydronic pipe insertion system is ensured</w:t>
      </w:r>
      <w:r w:rsidR="00A5659D" w:rsidRPr="00A5659D">
        <w:rPr>
          <w:lang w:val="en-CA"/>
        </w:rPr>
        <w:t>.</w:t>
      </w:r>
    </w:p>
    <w:p w14:paraId="2E9D2FBD" w14:textId="47C4252A" w:rsidR="00CE4DF3" w:rsidRPr="00950D59" w:rsidRDefault="0086299E" w:rsidP="00950D59">
      <w:pPr>
        <w:pStyle w:val="VSLevel4"/>
        <w:keepLines/>
        <w:spacing w:before="120"/>
        <w:contextualSpacing w:val="0"/>
        <w:rPr>
          <w:lang w:val="en-CA"/>
        </w:rPr>
      </w:pPr>
      <w:r w:rsidRPr="00950D59">
        <w:rPr>
          <w:lang w:val="en-CA"/>
        </w:rPr>
        <w:t xml:space="preserve">Tube size: </w:t>
      </w:r>
      <w:r w:rsidRPr="00E977DD">
        <w:rPr>
          <w:lang w:val="en-CA"/>
        </w:rPr>
        <w:t>13 mm (1/2 inch) and 16 mm (5/8 inch) diameter</w:t>
      </w:r>
      <w:r w:rsidRPr="00950D59">
        <w:rPr>
          <w:lang w:val="en-CA"/>
        </w:rPr>
        <w:t xml:space="preserve"> tube.</w:t>
      </w:r>
    </w:p>
    <w:p w14:paraId="4AD29A84" w14:textId="1DF34C26" w:rsidR="00DE756D" w:rsidRPr="00950D59" w:rsidRDefault="00DE756D" w:rsidP="00950D59">
      <w:pPr>
        <w:pStyle w:val="VSLevel4"/>
        <w:keepLines/>
        <w:spacing w:before="120"/>
        <w:contextualSpacing w:val="0"/>
        <w:rPr>
          <w:lang w:val="en-CA"/>
        </w:rPr>
      </w:pPr>
      <w:r w:rsidRPr="00950D59">
        <w:rPr>
          <w:lang w:val="en-CA"/>
        </w:rPr>
        <w:t>Panel size: 1220 mm x 1220 mm (4 ft x 4 ft).</w:t>
      </w:r>
    </w:p>
    <w:p w14:paraId="41762070" w14:textId="11B75C41" w:rsidR="00E62FB8" w:rsidRPr="00E977DD" w:rsidRDefault="00E977DD" w:rsidP="005836D3">
      <w:pPr>
        <w:pStyle w:val="VSComment"/>
        <w:shd w:val="clear" w:color="auto" w:fill="E7F2D2"/>
        <w:spacing w:after="120"/>
        <w:rPr>
          <w:rFonts w:ascii="Arial" w:hAnsi="Arial" w:cs="Arial"/>
          <w:color w:val="auto"/>
          <w:sz w:val="21"/>
          <w:szCs w:val="21"/>
          <w:lang w:bidi="fr-FR"/>
        </w:rPr>
      </w:pPr>
      <w:r w:rsidRPr="00E977DD">
        <w:rPr>
          <w:rFonts w:ascii="Arial" w:hAnsi="Arial" w:cs="Arial"/>
          <w:color w:val="auto"/>
          <w:sz w:val="21"/>
          <w:szCs w:val="21"/>
          <w:lang w:bidi="fr-FR"/>
        </w:rPr>
        <w:t>Is</w:t>
      </w:r>
      <w:r>
        <w:rPr>
          <w:rFonts w:ascii="Arial" w:hAnsi="Arial" w:cs="Arial"/>
          <w:color w:val="auto"/>
          <w:sz w:val="21"/>
          <w:szCs w:val="21"/>
          <w:lang w:bidi="fr-FR"/>
        </w:rPr>
        <w:t>olofoam</w:t>
      </w:r>
      <w:r w:rsidR="007B1832" w:rsidRPr="00E977DD">
        <w:rPr>
          <w:rFonts w:ascii="Arial" w:hAnsi="Arial" w:cs="Arial"/>
          <w:color w:val="auto"/>
          <w:sz w:val="21"/>
          <w:szCs w:val="21"/>
          <w:lang w:bidi="fr-FR"/>
        </w:rPr>
        <w:t xml:space="preserve"> </w:t>
      </w:r>
      <w:r w:rsidR="00E62FB8" w:rsidRPr="00E977DD">
        <w:rPr>
          <w:rFonts w:ascii="Arial" w:hAnsi="Arial" w:cs="Arial"/>
          <w:color w:val="auto"/>
          <w:sz w:val="21"/>
          <w:szCs w:val="21"/>
          <w:lang w:bidi="fr-FR"/>
        </w:rPr>
        <w:t xml:space="preserve">Group Spec Note: Edit the text below to reflect the size and thickness of boards required for the project based on the project’s criteria. </w:t>
      </w:r>
    </w:p>
    <w:p w14:paraId="5752BB13" w14:textId="77B55172" w:rsidR="00E62FB8" w:rsidRPr="00950D59" w:rsidRDefault="00E62FB8" w:rsidP="00950D59">
      <w:pPr>
        <w:pStyle w:val="VSLevel4"/>
        <w:keepLines/>
        <w:spacing w:before="120"/>
        <w:contextualSpacing w:val="0"/>
        <w:rPr>
          <w:lang w:val="en-CA"/>
        </w:rPr>
      </w:pPr>
      <w:r w:rsidRPr="00950D59">
        <w:rPr>
          <w:lang w:val="en-CA"/>
        </w:rPr>
        <w:t xml:space="preserve">Thickness: </w:t>
      </w:r>
      <w:r w:rsidRPr="00950D59">
        <w:rPr>
          <w:b/>
          <w:bCs/>
          <w:lang w:val="en-CA"/>
        </w:rPr>
        <w:t>[6</w:t>
      </w:r>
      <w:r w:rsidR="00544B44" w:rsidRPr="00950D59">
        <w:rPr>
          <w:b/>
          <w:bCs/>
          <w:lang w:val="en-CA"/>
        </w:rPr>
        <w:t>4</w:t>
      </w:r>
      <w:r w:rsidRPr="00950D59">
        <w:rPr>
          <w:b/>
          <w:bCs/>
          <w:lang w:val="en-CA"/>
        </w:rPr>
        <w:t xml:space="preserve"> mm (2-1/2 inches); overall 89 mm (3-1/2 inches)] [9</w:t>
      </w:r>
      <w:r w:rsidR="00590503" w:rsidRPr="00950D59">
        <w:rPr>
          <w:b/>
          <w:bCs/>
          <w:lang w:val="en-CA"/>
        </w:rPr>
        <w:t>5</w:t>
      </w:r>
      <w:r w:rsidRPr="00950D59">
        <w:rPr>
          <w:b/>
          <w:bCs/>
          <w:lang w:val="en-CA"/>
        </w:rPr>
        <w:t xml:space="preserve"> mm (3-3/4 inches); overall 121 mm (4-3/4 inches)</w:t>
      </w:r>
      <w:r w:rsidR="00C17741" w:rsidRPr="00950D59">
        <w:rPr>
          <w:b/>
          <w:bCs/>
          <w:lang w:val="en-CA"/>
        </w:rPr>
        <w:t>]</w:t>
      </w:r>
      <w:r w:rsidR="00266BB5" w:rsidRPr="00950D59">
        <w:rPr>
          <w:lang w:val="en-CA"/>
        </w:rPr>
        <w:t>.</w:t>
      </w:r>
    </w:p>
    <w:p w14:paraId="5142621B" w14:textId="77777777" w:rsidR="00D25C41" w:rsidRPr="00F86649" w:rsidRDefault="00D25C41">
      <w:pPr>
        <w:rPr>
          <w:b/>
          <w:lang w:val="en-CA"/>
        </w:rPr>
      </w:pPr>
      <w:r w:rsidRPr="00F86649">
        <w:rPr>
          <w:lang w:val="en-CA"/>
        </w:rPr>
        <w:br w:type="page"/>
      </w:r>
    </w:p>
    <w:p w14:paraId="3E077B00" w14:textId="4DB23A11" w:rsidR="009E6A15" w:rsidRPr="00F86649" w:rsidRDefault="00314872" w:rsidP="00950D59">
      <w:pPr>
        <w:pStyle w:val="VSLevel2"/>
        <w:rPr>
          <w:lang w:val="en-CA"/>
        </w:rPr>
      </w:pPr>
      <w:r w:rsidRPr="00F86649">
        <w:rPr>
          <w:lang w:val="en-CA"/>
        </w:rPr>
        <w:lastRenderedPageBreak/>
        <w:t xml:space="preserve">EXPANDED POLYSTYRENE INSULATION FOR </w:t>
      </w:r>
      <w:r w:rsidR="008B2D16" w:rsidRPr="00F86649">
        <w:rPr>
          <w:lang w:val="en-CA"/>
        </w:rPr>
        <w:t>UPPER STOREY</w:t>
      </w:r>
      <w:r w:rsidR="00C71E8E" w:rsidRPr="00F86649">
        <w:rPr>
          <w:lang w:val="en-CA"/>
        </w:rPr>
        <w:t xml:space="preserve"> </w:t>
      </w:r>
      <w:r w:rsidR="003C30D0" w:rsidRPr="00F86649">
        <w:rPr>
          <w:lang w:val="en-CA"/>
        </w:rPr>
        <w:t xml:space="preserve">OR EXISTING SLAB </w:t>
      </w:r>
      <w:r w:rsidRPr="00F86649">
        <w:rPr>
          <w:lang w:val="en-CA"/>
        </w:rPr>
        <w:t>HYDRONIC HEAT</w:t>
      </w:r>
      <w:r w:rsidR="00C75BE5" w:rsidRPr="00F86649">
        <w:rPr>
          <w:lang w:val="en-CA"/>
        </w:rPr>
        <w:t>ING</w:t>
      </w:r>
      <w:r w:rsidRPr="00F86649">
        <w:rPr>
          <w:lang w:val="en-CA"/>
        </w:rPr>
        <w:t xml:space="preserve"> SYSTEMS (210 kPa / 30 psi)</w:t>
      </w:r>
    </w:p>
    <w:p w14:paraId="44071926" w14:textId="6FB4AA8D" w:rsidR="00576586" w:rsidRPr="00E977DD" w:rsidRDefault="00E977DD" w:rsidP="00E977DD">
      <w:pPr>
        <w:pStyle w:val="VSComment"/>
        <w:shd w:val="clear" w:color="auto" w:fill="E7F2D2"/>
        <w:spacing w:after="120"/>
        <w:rPr>
          <w:rFonts w:ascii="Arial" w:hAnsi="Arial" w:cs="Arial"/>
          <w:color w:val="auto"/>
          <w:sz w:val="21"/>
          <w:szCs w:val="21"/>
          <w:lang w:bidi="fr-FR"/>
        </w:rPr>
      </w:pPr>
      <w:r w:rsidRPr="00E977DD">
        <w:rPr>
          <w:rFonts w:ascii="Arial" w:hAnsi="Arial" w:cs="Arial"/>
          <w:color w:val="auto"/>
          <w:sz w:val="21"/>
          <w:szCs w:val="21"/>
          <w:lang w:bidi="fr-FR"/>
        </w:rPr>
        <w:t>Is</w:t>
      </w:r>
      <w:r>
        <w:rPr>
          <w:rFonts w:ascii="Arial" w:hAnsi="Arial" w:cs="Arial"/>
          <w:color w:val="auto"/>
          <w:sz w:val="21"/>
          <w:szCs w:val="21"/>
          <w:lang w:bidi="fr-FR"/>
        </w:rPr>
        <w:t>olofoam</w:t>
      </w:r>
      <w:r w:rsidR="00576586" w:rsidRPr="00E977DD">
        <w:rPr>
          <w:rFonts w:ascii="Arial" w:hAnsi="Arial" w:cs="Arial"/>
          <w:color w:val="auto"/>
          <w:sz w:val="21"/>
          <w:szCs w:val="21"/>
          <w:lang w:bidi="fr-FR"/>
        </w:rPr>
        <w:t xml:space="preserve"> Group Spec Note: </w:t>
      </w:r>
      <w:r w:rsidR="00D25C41">
        <w:rPr>
          <w:rFonts w:ascii="Arial" w:hAnsi="Arial" w:cs="Arial"/>
          <w:color w:val="auto"/>
          <w:sz w:val="21"/>
          <w:szCs w:val="21"/>
          <w:lang w:bidi="fr-FR"/>
        </w:rPr>
        <w:br/>
      </w:r>
      <w:r w:rsidRPr="00E977DD">
        <w:rPr>
          <w:rFonts w:ascii="Arial" w:hAnsi="Arial" w:cs="Arial"/>
          <w:color w:val="auto"/>
          <w:sz w:val="21"/>
          <w:szCs w:val="21"/>
          <w:lang w:bidi="fr-FR"/>
        </w:rPr>
        <w:t xml:space="preserve">The text below specifies </w:t>
      </w:r>
      <w:r>
        <w:rPr>
          <w:rFonts w:ascii="Arial" w:hAnsi="Arial" w:cs="Arial"/>
          <w:color w:val="auto"/>
          <w:sz w:val="21"/>
          <w:szCs w:val="21"/>
          <w:lang w:bidi="fr-FR"/>
        </w:rPr>
        <w:t>Isolofoam</w:t>
      </w:r>
      <w:r w:rsidRPr="00E977DD">
        <w:rPr>
          <w:rFonts w:ascii="Arial" w:hAnsi="Arial" w:cs="Arial"/>
          <w:color w:val="auto"/>
          <w:sz w:val="21"/>
          <w:szCs w:val="21"/>
          <w:lang w:bidi="fr-FR"/>
        </w:rPr>
        <w:t xml:space="preserve"> Group’s </w:t>
      </w:r>
      <w:r w:rsidR="00576586" w:rsidRPr="00E977DD">
        <w:rPr>
          <w:rFonts w:ascii="Arial" w:hAnsi="Arial" w:cs="Arial"/>
          <w:color w:val="auto"/>
          <w:sz w:val="21"/>
          <w:szCs w:val="21"/>
          <w:lang w:bidi="fr-FR"/>
        </w:rPr>
        <w:t>ISORAD V2 300 R</w:t>
      </w:r>
      <w:r w:rsidR="000A569A" w:rsidRPr="00E977DD">
        <w:rPr>
          <w:rFonts w:ascii="Arial" w:hAnsi="Arial" w:cs="Arial"/>
          <w:color w:val="auto"/>
          <w:sz w:val="21"/>
          <w:szCs w:val="21"/>
          <w:lang w:bidi="fr-FR"/>
        </w:rPr>
        <w:t>3</w:t>
      </w:r>
      <w:r w:rsidR="00576586" w:rsidRPr="00E977DD">
        <w:rPr>
          <w:rFonts w:ascii="Arial" w:hAnsi="Arial" w:cs="Arial"/>
          <w:color w:val="auto"/>
          <w:sz w:val="21"/>
          <w:szCs w:val="21"/>
          <w:lang w:bidi="fr-FR"/>
        </w:rPr>
        <w:t xml:space="preserve"> </w:t>
      </w:r>
      <w:r w:rsidR="00742233" w:rsidRPr="00E977DD">
        <w:rPr>
          <w:rFonts w:ascii="Arial" w:hAnsi="Arial" w:cs="Arial"/>
          <w:color w:val="auto"/>
          <w:sz w:val="21"/>
          <w:szCs w:val="21"/>
          <w:lang w:bidi="fr-FR"/>
        </w:rPr>
        <w:t>and</w:t>
      </w:r>
      <w:r w:rsidR="00576586" w:rsidRPr="00E977DD">
        <w:rPr>
          <w:rFonts w:ascii="Arial" w:hAnsi="Arial" w:cs="Arial"/>
          <w:color w:val="auto"/>
          <w:sz w:val="21"/>
          <w:szCs w:val="21"/>
          <w:lang w:bidi="fr-FR"/>
        </w:rPr>
        <w:t xml:space="preserve"> ISORAD V2 300 R5 products </w:t>
      </w:r>
      <w:r w:rsidR="00F86649">
        <w:rPr>
          <w:rFonts w:ascii="Arial" w:hAnsi="Arial" w:cs="Arial"/>
          <w:color w:val="auto"/>
          <w:sz w:val="21"/>
          <w:szCs w:val="21"/>
          <w:lang w:bidi="fr-FR"/>
        </w:rPr>
        <w:br/>
      </w:r>
      <w:r w:rsidR="00576586" w:rsidRPr="00E977DD">
        <w:rPr>
          <w:rFonts w:ascii="Arial" w:hAnsi="Arial" w:cs="Arial"/>
          <w:color w:val="auto"/>
          <w:sz w:val="21"/>
          <w:szCs w:val="21"/>
          <w:lang w:bidi="fr-FR"/>
        </w:rPr>
        <w:t>(210 kPa / 30 psi).</w:t>
      </w:r>
    </w:p>
    <w:p w14:paraId="2697D48F" w14:textId="2682BEDB" w:rsidR="00D452A0" w:rsidRPr="00950D59" w:rsidRDefault="00A35407" w:rsidP="00950D59">
      <w:pPr>
        <w:pStyle w:val="VSLevel3"/>
        <w:rPr>
          <w:lang w:val="en-CA"/>
        </w:rPr>
      </w:pPr>
      <w:r w:rsidRPr="00950D59">
        <w:rPr>
          <w:lang w:val="en-CA"/>
        </w:rPr>
        <w:t xml:space="preserve">Rigid expanded polystyrene insulation panel (EPS): complying to CAN/ULC-S701.1 (Type 3), </w:t>
      </w:r>
      <w:r w:rsidR="00A5659D" w:rsidRPr="00A5659D">
        <w:rPr>
          <w:lang w:val="en-CA"/>
        </w:rPr>
        <w:t>with a multidirectional tube retaining system,</w:t>
      </w:r>
      <w:r w:rsidR="00A5659D">
        <w:rPr>
          <w:lang w:val="en-CA"/>
        </w:rPr>
        <w:t xml:space="preserve"> interlocking</w:t>
      </w:r>
      <w:r w:rsidR="00A5659D" w:rsidRPr="00A5659D">
        <w:rPr>
          <w:lang w:val="en-CA"/>
        </w:rPr>
        <w:t xml:space="preserve"> system ensuring continuity of insulation made up of secured panels and of minimum physical characteristics specified below:</w:t>
      </w:r>
    </w:p>
    <w:p w14:paraId="45B1DC61" w14:textId="0AD9BF3F" w:rsidR="00A35407" w:rsidRPr="00950D59" w:rsidRDefault="008C38B5" w:rsidP="00E977DD">
      <w:pPr>
        <w:pStyle w:val="VSLevel4"/>
        <w:spacing w:before="120"/>
        <w:contextualSpacing w:val="0"/>
        <w:rPr>
          <w:lang w:val="en-CA"/>
        </w:rPr>
      </w:pPr>
      <w:r w:rsidRPr="00950D59">
        <w:rPr>
          <w:lang w:val="en-CA"/>
        </w:rPr>
        <w:t xml:space="preserve">Acceptable Products: </w:t>
      </w:r>
      <w:r w:rsidRPr="00950D59">
        <w:rPr>
          <w:b/>
          <w:bCs/>
          <w:lang w:val="en-CA"/>
        </w:rPr>
        <w:t>“ISORAD V2 300 R3”</w:t>
      </w:r>
      <w:r w:rsidR="003C7792" w:rsidRPr="00E977DD">
        <w:rPr>
          <w:lang w:val="en-CA"/>
        </w:rPr>
        <w:t xml:space="preserve"> or </w:t>
      </w:r>
      <w:r w:rsidRPr="00950D59">
        <w:rPr>
          <w:b/>
          <w:bCs/>
          <w:lang w:val="en-CA"/>
        </w:rPr>
        <w:t>“ISORAD V2 300 R5”</w:t>
      </w:r>
      <w:r w:rsidRPr="00950D59">
        <w:rPr>
          <w:lang w:val="en-CA"/>
        </w:rPr>
        <w:t xml:space="preserve"> by </w:t>
      </w:r>
      <w:r w:rsidR="00E977DD">
        <w:rPr>
          <w:lang w:val="en-CA"/>
        </w:rPr>
        <w:t>Isolofoam</w:t>
      </w:r>
      <w:r w:rsidRPr="00950D59">
        <w:rPr>
          <w:lang w:val="en-CA"/>
        </w:rPr>
        <w:t xml:space="preserve"> Group.</w:t>
      </w:r>
    </w:p>
    <w:p w14:paraId="126C6D52" w14:textId="07A555BC" w:rsidR="0028428D" w:rsidRPr="00950D59" w:rsidRDefault="0028428D" w:rsidP="00950D59">
      <w:pPr>
        <w:pStyle w:val="VSLevel4"/>
        <w:keepLines/>
        <w:spacing w:before="120"/>
        <w:contextualSpacing w:val="0"/>
        <w:rPr>
          <w:lang w:val="en-CA"/>
        </w:rPr>
      </w:pPr>
      <w:r w:rsidRPr="00950D59">
        <w:rPr>
          <w:lang w:val="en-CA"/>
        </w:rPr>
        <w:t>Thermal Resistance per 25 mm (1 in.): Not less than RSI 0.75 m</w:t>
      </w:r>
      <w:r w:rsidRPr="00950D59">
        <w:rPr>
          <w:vertAlign w:val="superscript"/>
          <w:lang w:val="en-CA"/>
        </w:rPr>
        <w:t>2</w:t>
      </w:r>
      <w:r w:rsidRPr="00950D59">
        <w:rPr>
          <w:lang w:val="en-CA"/>
        </w:rPr>
        <w:t>•°C/W (R4.25 ft</w:t>
      </w:r>
      <w:r w:rsidRPr="00950D59">
        <w:rPr>
          <w:vertAlign w:val="superscript"/>
          <w:lang w:val="en-CA"/>
        </w:rPr>
        <w:t>2</w:t>
      </w:r>
      <w:r w:rsidRPr="00950D59">
        <w:rPr>
          <w:lang w:val="en-CA"/>
        </w:rPr>
        <w:t>•h•°F/Btu) when tested in accordance with ASTM C518.</w:t>
      </w:r>
    </w:p>
    <w:p w14:paraId="64AAA373" w14:textId="77777777" w:rsidR="0028428D" w:rsidRPr="00950D59" w:rsidRDefault="0028428D" w:rsidP="00950D59">
      <w:pPr>
        <w:pStyle w:val="VSLevel4"/>
        <w:keepLines/>
        <w:spacing w:before="120"/>
        <w:contextualSpacing w:val="0"/>
        <w:rPr>
          <w:lang w:val="en-CA"/>
        </w:rPr>
      </w:pPr>
      <w:r w:rsidRPr="00950D59">
        <w:rPr>
          <w:lang w:val="en-CA"/>
        </w:rPr>
        <w:t>Compressive Strength: Not less than 210 kPa (30 psi) when tested in accordance with ASTM D1621.</w:t>
      </w:r>
    </w:p>
    <w:p w14:paraId="014D699E" w14:textId="6A318833" w:rsidR="0028428D" w:rsidRDefault="0028428D" w:rsidP="00950D59">
      <w:pPr>
        <w:pStyle w:val="VSLevel4"/>
        <w:keepLines/>
        <w:spacing w:before="120"/>
        <w:contextualSpacing w:val="0"/>
        <w:rPr>
          <w:lang w:val="en-CA"/>
        </w:rPr>
      </w:pPr>
      <w:r w:rsidRPr="00950D59">
        <w:rPr>
          <w:lang w:val="en-CA"/>
        </w:rPr>
        <w:t>Flexural Strength: Not less than 345 kPa (50 psi) when tested in accordance with ASTM C203.</w:t>
      </w:r>
    </w:p>
    <w:p w14:paraId="603438F9" w14:textId="3775D726" w:rsidR="0098706C" w:rsidRPr="00950D59" w:rsidRDefault="0098706C" w:rsidP="0098706C">
      <w:pPr>
        <w:pStyle w:val="VSLevel4"/>
        <w:keepLines/>
        <w:spacing w:before="120"/>
        <w:contextualSpacing w:val="0"/>
        <w:rPr>
          <w:lang w:val="en-CA"/>
        </w:rPr>
      </w:pPr>
      <w:r w:rsidRPr="00D25C41">
        <w:rPr>
          <w:lang w:val="en-CA"/>
        </w:rPr>
        <w:t xml:space="preserve">Water Absorption: Not more than </w:t>
      </w:r>
      <w:r w:rsidR="00C11AAF">
        <w:rPr>
          <w:lang w:val="en-CA"/>
        </w:rPr>
        <w:t>1.5</w:t>
      </w:r>
      <w:r w:rsidR="00C11AAF" w:rsidRPr="00D25C41">
        <w:rPr>
          <w:lang w:val="en-CA"/>
        </w:rPr>
        <w:t xml:space="preserve"> </w:t>
      </w:r>
      <w:r w:rsidRPr="00D25C41">
        <w:rPr>
          <w:lang w:val="en-CA"/>
        </w:rPr>
        <w:t>percent (%) when</w:t>
      </w:r>
      <w:r w:rsidRPr="00950D59">
        <w:rPr>
          <w:lang w:val="en-CA"/>
        </w:rPr>
        <w:t xml:space="preserve"> tested in accordance with ASTM D2842.</w:t>
      </w:r>
    </w:p>
    <w:p w14:paraId="6FD62B6F" w14:textId="7277CEF4" w:rsidR="008C38B5" w:rsidRPr="00950D59" w:rsidRDefault="00A7228D" w:rsidP="00950D59">
      <w:pPr>
        <w:pStyle w:val="VSLevel4"/>
        <w:spacing w:before="120"/>
        <w:contextualSpacing w:val="0"/>
        <w:rPr>
          <w:lang w:val="en-CA"/>
        </w:rPr>
      </w:pPr>
      <w:r w:rsidRPr="00950D59">
        <w:rPr>
          <w:lang w:val="en-CA"/>
        </w:rPr>
        <w:t>Water Vapour Permeance: Not more than 130 ng/Pa•s•m</w:t>
      </w:r>
      <w:r w:rsidRPr="00950D59">
        <w:rPr>
          <w:vertAlign w:val="superscript"/>
          <w:lang w:val="en-CA"/>
        </w:rPr>
        <w:t>2</w:t>
      </w:r>
      <w:r w:rsidRPr="00950D59">
        <w:rPr>
          <w:lang w:val="en-CA"/>
        </w:rPr>
        <w:t xml:space="preserve"> (2.3 perms) when tested in accordance with ASTM E96/E96M.</w:t>
      </w:r>
    </w:p>
    <w:p w14:paraId="709F53DD" w14:textId="5190FDD7" w:rsidR="005F54C2" w:rsidRDefault="005F54C2" w:rsidP="00950D59">
      <w:pPr>
        <w:pStyle w:val="VSLevel4"/>
        <w:keepLines/>
        <w:spacing w:before="120"/>
        <w:contextualSpacing w:val="0"/>
        <w:rPr>
          <w:lang w:val="en-CA"/>
        </w:rPr>
      </w:pPr>
      <w:r w:rsidRPr="00950D59">
        <w:rPr>
          <w:lang w:val="en-CA"/>
        </w:rPr>
        <w:t>Flame Spread Rating (FSR) of 240 or less when tested in accordance with CAN/ULC-S102.2.</w:t>
      </w:r>
    </w:p>
    <w:p w14:paraId="75EFBCB6" w14:textId="77777777" w:rsidR="00D25C41" w:rsidRPr="00F86649" w:rsidRDefault="00D25C41" w:rsidP="00D25C41">
      <w:pPr>
        <w:pStyle w:val="VSLevel4"/>
        <w:keepLines/>
        <w:spacing w:before="120"/>
        <w:contextualSpacing w:val="0"/>
        <w:rPr>
          <w:lang w:val="en-CA"/>
        </w:rPr>
      </w:pPr>
      <w:r w:rsidRPr="00F86649">
        <w:rPr>
          <w:lang w:val="en-CA"/>
        </w:rPr>
        <w:t>Total VOC Emissions: Not more than 0.22 mg/m</w:t>
      </w:r>
      <w:r w:rsidRPr="00F86649">
        <w:rPr>
          <w:vertAlign w:val="superscript"/>
          <w:lang w:val="en-CA"/>
        </w:rPr>
        <w:t>3</w:t>
      </w:r>
      <w:r w:rsidRPr="00F86649">
        <w:rPr>
          <w:lang w:val="en-CA"/>
        </w:rPr>
        <w:t xml:space="preserve"> when tested in accordance with CDPH Standard Method v1.2, as required for Greenguard Gold certified products.</w:t>
      </w:r>
    </w:p>
    <w:p w14:paraId="2B614351" w14:textId="7D6C885A" w:rsidR="005F54C2" w:rsidRPr="00950D59" w:rsidRDefault="005F54C2" w:rsidP="00950D59">
      <w:pPr>
        <w:pStyle w:val="VSLevel4"/>
        <w:keepLines/>
        <w:spacing w:before="120"/>
        <w:contextualSpacing w:val="0"/>
        <w:rPr>
          <w:lang w:val="en-CA"/>
        </w:rPr>
      </w:pPr>
      <w:r w:rsidRPr="00950D59">
        <w:rPr>
          <w:lang w:val="en-CA"/>
        </w:rPr>
        <w:t xml:space="preserve">Edges: </w:t>
      </w:r>
      <w:r w:rsidR="00A5659D" w:rsidRPr="00A5659D">
        <w:rPr>
          <w:lang w:val="en-CA"/>
        </w:rPr>
        <w:t>Manufacturer’s custom 4-sided edge-</w:t>
      </w:r>
      <w:r w:rsidR="00A5659D">
        <w:rPr>
          <w:lang w:val="en-CA"/>
        </w:rPr>
        <w:t>interlocking</w:t>
      </w:r>
      <w:r w:rsidR="00A5659D" w:rsidRPr="00A5659D">
        <w:rPr>
          <w:lang w:val="en-CA"/>
        </w:rPr>
        <w:t xml:space="preserve"> system, </w:t>
      </w:r>
      <w:r w:rsidR="00A5659D" w:rsidRPr="00A5659D">
        <w:rPr>
          <w:rFonts w:cs="Arial"/>
          <w:lang w:val="en-CA"/>
        </w:rPr>
        <w:t>ensuring continuity of insulation, panels are locked together, and alignment of hydronic pipe insertion system is ensured</w:t>
      </w:r>
      <w:r w:rsidR="00A5659D" w:rsidRPr="00A5659D">
        <w:rPr>
          <w:lang w:val="en-CA"/>
        </w:rPr>
        <w:t>.</w:t>
      </w:r>
    </w:p>
    <w:p w14:paraId="1E9556E5" w14:textId="12F1BA5C" w:rsidR="00A7228D" w:rsidRPr="00950D59" w:rsidRDefault="005F54C2" w:rsidP="00950D59">
      <w:pPr>
        <w:pStyle w:val="VSLevel4"/>
        <w:spacing w:before="120"/>
        <w:contextualSpacing w:val="0"/>
        <w:rPr>
          <w:lang w:val="en-CA"/>
        </w:rPr>
      </w:pPr>
      <w:r w:rsidRPr="00950D59">
        <w:rPr>
          <w:lang w:val="en-CA"/>
        </w:rPr>
        <w:t>Tube size: 13 mm (1/2 inch) and 16 mm (5/8 inch) diameter tube.</w:t>
      </w:r>
    </w:p>
    <w:p w14:paraId="5E8726CC" w14:textId="6076D423" w:rsidR="00A738A7" w:rsidRPr="00950D59" w:rsidRDefault="00A738A7" w:rsidP="00950D59">
      <w:pPr>
        <w:pStyle w:val="VSLevel4"/>
        <w:spacing w:before="120"/>
        <w:contextualSpacing w:val="0"/>
        <w:rPr>
          <w:lang w:val="en-CA"/>
        </w:rPr>
      </w:pPr>
      <w:r w:rsidRPr="00950D59">
        <w:rPr>
          <w:lang w:val="en-CA"/>
        </w:rPr>
        <w:t>Panel size: 1220 mm x 1220 mm (4 ft x 4 ft).</w:t>
      </w:r>
    </w:p>
    <w:p w14:paraId="1DD0AE95" w14:textId="50894C52" w:rsidR="004B7ED6" w:rsidRPr="00E977DD" w:rsidRDefault="00E977DD" w:rsidP="00E977DD">
      <w:pPr>
        <w:pStyle w:val="VSComment"/>
        <w:shd w:val="clear" w:color="auto" w:fill="E7F2D2"/>
        <w:spacing w:after="120"/>
        <w:rPr>
          <w:rFonts w:ascii="Arial" w:hAnsi="Arial" w:cs="Arial"/>
          <w:color w:val="auto"/>
          <w:sz w:val="21"/>
          <w:szCs w:val="21"/>
          <w:lang w:bidi="fr-FR"/>
        </w:rPr>
      </w:pPr>
      <w:r w:rsidRPr="00E977DD">
        <w:rPr>
          <w:rFonts w:ascii="Arial" w:hAnsi="Arial" w:cs="Arial"/>
          <w:color w:val="auto"/>
          <w:sz w:val="21"/>
          <w:szCs w:val="21"/>
          <w:lang w:bidi="fr-FR"/>
        </w:rPr>
        <w:t>Isolofoam</w:t>
      </w:r>
      <w:r w:rsidR="004B7ED6" w:rsidRPr="00E977DD">
        <w:rPr>
          <w:rFonts w:ascii="Arial" w:hAnsi="Arial" w:cs="Arial"/>
          <w:color w:val="auto"/>
          <w:sz w:val="21"/>
          <w:szCs w:val="21"/>
          <w:lang w:bidi="fr-FR"/>
        </w:rPr>
        <w:t xml:space="preserve"> Group Spec Note: Edit the text below to reflect the size and</w:t>
      </w:r>
      <w:r w:rsidR="001863D4" w:rsidRPr="00E977DD">
        <w:rPr>
          <w:rFonts w:ascii="Arial" w:hAnsi="Arial" w:cs="Arial"/>
          <w:color w:val="auto"/>
          <w:sz w:val="21"/>
          <w:szCs w:val="21"/>
          <w:lang w:bidi="fr-FR"/>
        </w:rPr>
        <w:t xml:space="preserve"> </w:t>
      </w:r>
      <w:r w:rsidR="004B7ED6" w:rsidRPr="00E977DD">
        <w:rPr>
          <w:rFonts w:ascii="Arial" w:hAnsi="Arial" w:cs="Arial"/>
          <w:color w:val="auto"/>
          <w:sz w:val="21"/>
          <w:szCs w:val="21"/>
          <w:lang w:bidi="fr-FR"/>
        </w:rPr>
        <w:t xml:space="preserve">thickness of boards required for the project based on the project’s criteria. </w:t>
      </w:r>
    </w:p>
    <w:p w14:paraId="4BD660C1" w14:textId="6357D89A" w:rsidR="00FF7271" w:rsidRPr="00950D59" w:rsidRDefault="00FF7271" w:rsidP="00E977DD">
      <w:pPr>
        <w:pStyle w:val="VSLevel4"/>
        <w:spacing w:before="120"/>
        <w:contextualSpacing w:val="0"/>
        <w:rPr>
          <w:lang w:val="en-CA"/>
        </w:rPr>
      </w:pPr>
      <w:r w:rsidRPr="00950D59">
        <w:rPr>
          <w:lang w:val="en-CA"/>
        </w:rPr>
        <w:t xml:space="preserve">Thickness: </w:t>
      </w:r>
      <w:r w:rsidRPr="00950D59">
        <w:rPr>
          <w:b/>
          <w:bCs/>
          <w:lang w:val="en-CA"/>
        </w:rPr>
        <w:t>[13 mm (1/2 inch); overall 1-1/2 inches (38 mm)]</w:t>
      </w:r>
      <w:r w:rsidRPr="00950D59">
        <w:rPr>
          <w:lang w:val="en-CA"/>
        </w:rPr>
        <w:t xml:space="preserve"> </w:t>
      </w:r>
      <w:r w:rsidRPr="00950D59">
        <w:rPr>
          <w:b/>
          <w:bCs/>
          <w:lang w:val="en-CA"/>
        </w:rPr>
        <w:t>[25 mm (1 inch); overall 51 mm (2 inches)]</w:t>
      </w:r>
      <w:r w:rsidRPr="00950D59">
        <w:rPr>
          <w:lang w:val="en-CA"/>
        </w:rPr>
        <w:t>.</w:t>
      </w:r>
    </w:p>
    <w:p w14:paraId="15FA4A37" w14:textId="5F668411" w:rsidR="00077F8F" w:rsidRPr="00950D59" w:rsidRDefault="00077F8F" w:rsidP="00950D59">
      <w:pPr>
        <w:pStyle w:val="VSLevel2"/>
        <w:rPr>
          <w:lang w:val="en-CA"/>
        </w:rPr>
      </w:pPr>
      <w:r w:rsidRPr="00950D59">
        <w:rPr>
          <w:lang w:val="en-CA"/>
        </w:rPr>
        <w:t>ACCESSORIES</w:t>
      </w:r>
    </w:p>
    <w:p w14:paraId="3DFDD58E" w14:textId="07C0AD7D" w:rsidR="00077F8F" w:rsidRPr="00950D59" w:rsidRDefault="00077F8F" w:rsidP="00950D59">
      <w:pPr>
        <w:pStyle w:val="VSLevel3"/>
        <w:rPr>
          <w:lang w:val="en-CA"/>
        </w:rPr>
      </w:pPr>
      <w:r w:rsidRPr="00950D59">
        <w:rPr>
          <w:lang w:val="en-CA"/>
        </w:rPr>
        <w:t xml:space="preserve">Provide board insulation accessories that are compatible with board insulation materials to produce a complete assembly. </w:t>
      </w:r>
    </w:p>
    <w:p w14:paraId="0CAEC5EB" w14:textId="0F6340BB" w:rsidR="0072017F" w:rsidRPr="00950D59" w:rsidRDefault="0072017F" w:rsidP="00950D59">
      <w:pPr>
        <w:pStyle w:val="VSLevel3"/>
        <w:rPr>
          <w:lang w:val="en-CA"/>
        </w:rPr>
      </w:pPr>
      <w:r w:rsidRPr="00950D59">
        <w:rPr>
          <w:lang w:val="en-CA"/>
        </w:rPr>
        <w:t>Adhesive: to CGSB 71-GP-24M, low VOC, as recommended by the adhesive manufacturer for use with polystyrene insulation. Ensure adhesive is compatible with insulation and is capable of securely adhering insulation to substrates without negatively affecting insulation or substrates.</w:t>
      </w:r>
    </w:p>
    <w:p w14:paraId="4DE5E65D" w14:textId="231FF696" w:rsidR="00381EE6" w:rsidRPr="00950D59" w:rsidRDefault="00381EE6" w:rsidP="00950D59">
      <w:pPr>
        <w:pStyle w:val="VSLevel3"/>
        <w:rPr>
          <w:lang w:val="en-CA"/>
        </w:rPr>
      </w:pPr>
      <w:r w:rsidRPr="00950D59">
        <w:rPr>
          <w:rFonts w:cs="Arial"/>
          <w:lang w:val="en-CA"/>
        </w:rPr>
        <w:t xml:space="preserve">PEX </w:t>
      </w:r>
      <w:r w:rsidR="00AC2005" w:rsidRPr="00950D59">
        <w:rPr>
          <w:rFonts w:cs="Arial"/>
          <w:lang w:val="en-CA"/>
        </w:rPr>
        <w:t xml:space="preserve">piping </w:t>
      </w:r>
      <w:r w:rsidRPr="00950D59">
        <w:rPr>
          <w:rFonts w:cs="Arial"/>
          <w:lang w:val="en-CA"/>
        </w:rPr>
        <w:t xml:space="preserve">staples for polystyrene panels: PEX </w:t>
      </w:r>
      <w:r w:rsidR="00AC2005" w:rsidRPr="00950D59">
        <w:rPr>
          <w:rFonts w:cs="Arial"/>
          <w:lang w:val="en-CA"/>
        </w:rPr>
        <w:t>pipin</w:t>
      </w:r>
      <w:r w:rsidR="004115F3" w:rsidRPr="00950D59">
        <w:rPr>
          <w:rFonts w:cs="Arial"/>
          <w:lang w:val="en-CA"/>
        </w:rPr>
        <w:t xml:space="preserve">g </w:t>
      </w:r>
      <w:r w:rsidRPr="00950D59">
        <w:rPr>
          <w:rFonts w:cs="Arial"/>
          <w:lang w:val="en-CA"/>
        </w:rPr>
        <w:t xml:space="preserve">staples sized for specified pipe diameter and designed to fasten to polystyrene panels such as </w:t>
      </w:r>
      <w:r w:rsidRPr="00F34A7E">
        <w:rPr>
          <w:rFonts w:cs="Arial"/>
          <w:b/>
          <w:bCs/>
          <w:lang w:val="en-CA"/>
        </w:rPr>
        <w:t>[Uponor Blue Foam Staples]</w:t>
      </w:r>
      <w:r w:rsidRPr="00950D59">
        <w:rPr>
          <w:rFonts w:cs="Arial"/>
          <w:lang w:val="en-CA"/>
        </w:rPr>
        <w:t>.</w:t>
      </w:r>
    </w:p>
    <w:p w14:paraId="00641918" w14:textId="33450D48" w:rsidR="00B80287" w:rsidRPr="00950D59" w:rsidRDefault="0094073D" w:rsidP="00950D59">
      <w:pPr>
        <w:pStyle w:val="VSLevel3"/>
        <w:rPr>
          <w:lang w:val="en-CA"/>
        </w:rPr>
      </w:pPr>
      <w:r w:rsidRPr="00950D59">
        <w:rPr>
          <w:rFonts w:cs="Arial"/>
          <w:lang w:val="en-CA"/>
        </w:rPr>
        <w:t xml:space="preserve">PEX </w:t>
      </w:r>
      <w:r w:rsidR="004115F3" w:rsidRPr="00950D59">
        <w:rPr>
          <w:rFonts w:cs="Arial"/>
          <w:lang w:val="en-CA"/>
        </w:rPr>
        <w:t xml:space="preserve">piping </w:t>
      </w:r>
      <w:r w:rsidRPr="00950D59">
        <w:rPr>
          <w:rFonts w:cs="Arial"/>
          <w:lang w:val="en-CA"/>
        </w:rPr>
        <w:t xml:space="preserve">clips: PEX </w:t>
      </w:r>
      <w:r w:rsidR="002D109D" w:rsidRPr="00950D59">
        <w:rPr>
          <w:rFonts w:cs="Arial"/>
          <w:lang w:val="en-CA"/>
        </w:rPr>
        <w:t xml:space="preserve">piping </w:t>
      </w:r>
      <w:r w:rsidRPr="00950D59">
        <w:rPr>
          <w:rFonts w:cs="Arial"/>
          <w:lang w:val="en-CA"/>
        </w:rPr>
        <w:t>clips sized for specified pipe diameter for fastening of pipe to subfloor.</w:t>
      </w:r>
    </w:p>
    <w:p w14:paraId="4DF6890E" w14:textId="4F2DC5CF" w:rsidR="00077F8F" w:rsidRPr="00950D59" w:rsidRDefault="00077F8F" w:rsidP="00950D59">
      <w:pPr>
        <w:pStyle w:val="VSLevel1"/>
        <w:rPr>
          <w:lang w:val="en-CA"/>
        </w:rPr>
      </w:pPr>
      <w:r w:rsidRPr="00950D59">
        <w:rPr>
          <w:lang w:val="en-CA"/>
        </w:rPr>
        <w:lastRenderedPageBreak/>
        <w:t>EXECUTION</w:t>
      </w:r>
    </w:p>
    <w:p w14:paraId="05F4C5CA" w14:textId="77777777" w:rsidR="00077F8F" w:rsidRPr="00950D59" w:rsidRDefault="00077F8F" w:rsidP="00950D59">
      <w:pPr>
        <w:pStyle w:val="VSLevel2"/>
        <w:rPr>
          <w:lang w:val="en-CA"/>
        </w:rPr>
      </w:pPr>
      <w:r w:rsidRPr="00950D59">
        <w:rPr>
          <w:lang w:val="en-CA"/>
        </w:rPr>
        <w:t>MANUFACTURER'S INSTRUCTIONS</w:t>
      </w:r>
    </w:p>
    <w:p w14:paraId="1A5498D9" w14:textId="59D5C1EF" w:rsidR="00077F8F" w:rsidRPr="00950D59" w:rsidRDefault="00077F8F" w:rsidP="00950D59">
      <w:pPr>
        <w:pStyle w:val="VSLevel3"/>
        <w:rPr>
          <w:lang w:val="en-CA"/>
        </w:rPr>
      </w:pPr>
      <w:r w:rsidRPr="00950D59">
        <w:rPr>
          <w:lang w:val="en-CA"/>
        </w:rPr>
        <w:t xml:space="preserve">Compliance: </w:t>
      </w:r>
      <w:r w:rsidR="000E6DA7" w:rsidRPr="00950D59">
        <w:rPr>
          <w:lang w:val="en-CA"/>
        </w:rPr>
        <w:t>C</w:t>
      </w:r>
      <w:r w:rsidRPr="00950D59">
        <w:rPr>
          <w:lang w:val="en-CA"/>
        </w:rPr>
        <w:t>omply with manufacturer's latest written installation publications, including product technical bulletins, handling, storage</w:t>
      </w:r>
      <w:r w:rsidR="00FC5F0E" w:rsidRPr="00950D59">
        <w:rPr>
          <w:lang w:val="en-CA"/>
        </w:rPr>
        <w:t xml:space="preserve"> and</w:t>
      </w:r>
      <w:r w:rsidRPr="00950D59">
        <w:rPr>
          <w:lang w:val="en-CA"/>
        </w:rPr>
        <w:t xml:space="preserve"> installation instructions, and datasheets.</w:t>
      </w:r>
    </w:p>
    <w:p w14:paraId="3A7874BB" w14:textId="4F932130" w:rsidR="00077F8F" w:rsidRPr="00950D59" w:rsidRDefault="00A738A7" w:rsidP="00950D59">
      <w:pPr>
        <w:pStyle w:val="VSLevel2"/>
        <w:rPr>
          <w:lang w:val="en-CA"/>
        </w:rPr>
      </w:pPr>
      <w:r w:rsidRPr="00950D59">
        <w:rPr>
          <w:lang w:val="en-CA" w:bidi="fr-FR"/>
        </w:rPr>
        <w:t>INSPECTION</w:t>
      </w:r>
    </w:p>
    <w:p w14:paraId="3A22F0BE" w14:textId="24CC3D51" w:rsidR="00077F8F" w:rsidRPr="00950D59" w:rsidRDefault="00077F8F" w:rsidP="00950D59">
      <w:pPr>
        <w:pStyle w:val="VSLevel3"/>
        <w:rPr>
          <w:lang w:val="en-CA"/>
        </w:rPr>
      </w:pPr>
      <w:r w:rsidRPr="00950D59">
        <w:rPr>
          <w:lang w:val="en-CA"/>
        </w:rPr>
        <w:t xml:space="preserve">Verify that surfaces and conditions are ready to </w:t>
      </w:r>
      <w:r w:rsidR="0068083D" w:rsidRPr="00950D59">
        <w:rPr>
          <w:lang w:val="en-CA"/>
        </w:rPr>
        <w:t xml:space="preserve">fulfill </w:t>
      </w:r>
      <w:r w:rsidRPr="00950D59">
        <w:rPr>
          <w:lang w:val="en-CA"/>
        </w:rPr>
        <w:t>work of this section.</w:t>
      </w:r>
    </w:p>
    <w:p w14:paraId="697A7573" w14:textId="018DDD1C" w:rsidR="00077F8F" w:rsidRPr="00950D59" w:rsidRDefault="00077F8F" w:rsidP="00950D59">
      <w:pPr>
        <w:pStyle w:val="VSLevel3"/>
        <w:rPr>
          <w:b/>
          <w:bCs/>
          <w:u w:val="single"/>
          <w:lang w:val="en-CA"/>
        </w:rPr>
      </w:pPr>
      <w:r w:rsidRPr="00950D59">
        <w:rPr>
          <w:lang w:val="en-CA"/>
        </w:rPr>
        <w:t>Confirm that adhesives are compatible with board insulation products</w:t>
      </w:r>
      <w:r w:rsidR="006A3408" w:rsidRPr="00950D59">
        <w:rPr>
          <w:lang w:val="en-CA"/>
        </w:rPr>
        <w:t>.</w:t>
      </w:r>
    </w:p>
    <w:p w14:paraId="730E8A4E" w14:textId="1591ED80" w:rsidR="006A3408" w:rsidRPr="00950D59" w:rsidRDefault="006A3408" w:rsidP="00950D59">
      <w:pPr>
        <w:pStyle w:val="VSLevel3"/>
        <w:rPr>
          <w:b/>
          <w:bCs/>
          <w:u w:val="single"/>
          <w:lang w:val="en-CA"/>
        </w:rPr>
      </w:pPr>
      <w:r w:rsidRPr="00950D59">
        <w:rPr>
          <w:lang w:val="en-CA"/>
        </w:rPr>
        <w:t xml:space="preserve">Confirm that vapour retarder (if shown on Drawings or specified) is in place and properly installed. </w:t>
      </w:r>
    </w:p>
    <w:p w14:paraId="19F8A11C" w14:textId="347C9534" w:rsidR="00077F8F" w:rsidRPr="00950D59" w:rsidRDefault="00077F8F" w:rsidP="00950D59">
      <w:pPr>
        <w:pStyle w:val="VSLevel3"/>
        <w:rPr>
          <w:lang w:val="en-CA"/>
        </w:rPr>
      </w:pPr>
      <w:r w:rsidRPr="00950D59">
        <w:rPr>
          <w:lang w:val="en-CA"/>
        </w:rPr>
        <w:t xml:space="preserve">Report unsatisfactory </w:t>
      </w:r>
      <w:r w:rsidR="00FC3CA8" w:rsidRPr="00950D59">
        <w:rPr>
          <w:lang w:val="en-CA"/>
        </w:rPr>
        <w:t xml:space="preserve">or non-conforming </w:t>
      </w:r>
      <w:r w:rsidRPr="00950D59">
        <w:rPr>
          <w:lang w:val="en-CA"/>
        </w:rPr>
        <w:t>conditions to Consultant in writing.</w:t>
      </w:r>
    </w:p>
    <w:p w14:paraId="72496AF6" w14:textId="77777777" w:rsidR="00077F8F" w:rsidRPr="00950D59" w:rsidRDefault="00077F8F" w:rsidP="00950D59">
      <w:pPr>
        <w:pStyle w:val="VSLevel3"/>
        <w:rPr>
          <w:lang w:val="en-CA"/>
        </w:rPr>
      </w:pPr>
      <w:r w:rsidRPr="00950D59">
        <w:rPr>
          <w:lang w:val="en-CA"/>
        </w:rPr>
        <w:t>Do not start work until deficiencies have been corrected.</w:t>
      </w:r>
    </w:p>
    <w:p w14:paraId="05995DA0" w14:textId="46D69C61" w:rsidR="00077F8F" w:rsidRPr="00950D59" w:rsidRDefault="00077F8F" w:rsidP="00950D59">
      <w:pPr>
        <w:pStyle w:val="VSLevel3"/>
        <w:rPr>
          <w:lang w:val="en-CA"/>
        </w:rPr>
      </w:pPr>
      <w:r w:rsidRPr="00950D59">
        <w:rPr>
          <w:lang w:val="en-CA"/>
        </w:rPr>
        <w:t xml:space="preserve">Beginning of </w:t>
      </w:r>
      <w:r w:rsidR="00CB1683" w:rsidRPr="00950D59">
        <w:rPr>
          <w:lang w:val="en-CA"/>
        </w:rPr>
        <w:t>work</w:t>
      </w:r>
      <w:r w:rsidRPr="00950D59">
        <w:rPr>
          <w:lang w:val="en-CA"/>
        </w:rPr>
        <w:t xml:space="preserve"> implies acceptance of conditions.</w:t>
      </w:r>
    </w:p>
    <w:p w14:paraId="67A97925" w14:textId="42084BEC" w:rsidR="00077F8F" w:rsidRPr="00950D59" w:rsidRDefault="00077F8F" w:rsidP="00950D59">
      <w:pPr>
        <w:pStyle w:val="VSLevel2"/>
        <w:rPr>
          <w:lang w:val="en-CA"/>
        </w:rPr>
      </w:pPr>
      <w:r w:rsidRPr="00950D59">
        <w:rPr>
          <w:lang w:val="en-CA"/>
        </w:rPr>
        <w:t xml:space="preserve">INSTALLATION </w:t>
      </w:r>
    </w:p>
    <w:p w14:paraId="40861040" w14:textId="65F131F5" w:rsidR="00F66BCD" w:rsidRPr="00950D59" w:rsidRDefault="00F66BCD" w:rsidP="00950D59">
      <w:pPr>
        <w:pStyle w:val="VSLevel3"/>
        <w:rPr>
          <w:lang w:val="en-CA"/>
        </w:rPr>
      </w:pPr>
      <w:r w:rsidRPr="00950D59">
        <w:rPr>
          <w:lang w:val="en-CA"/>
        </w:rPr>
        <w:t xml:space="preserve">Comply with requirements of CSA B214 unless indicated otherwise. </w:t>
      </w:r>
    </w:p>
    <w:p w14:paraId="6B997F38" w14:textId="77777777" w:rsidR="00077F8F" w:rsidRPr="00950D59" w:rsidRDefault="00077F8F" w:rsidP="00950D59">
      <w:pPr>
        <w:pStyle w:val="VSLevel3"/>
        <w:rPr>
          <w:lang w:val="en-CA"/>
        </w:rPr>
      </w:pPr>
      <w:r w:rsidRPr="00950D59">
        <w:rPr>
          <w:lang w:val="en-CA"/>
        </w:rPr>
        <w:t xml:space="preserve">Install boards and accessory materials according to manufacturer's written instructions and to provide insulating continuity throughout the building envelope. Select sizes to fit applications from manufacturer's standard thicknesses, widths, and lengths. </w:t>
      </w:r>
    </w:p>
    <w:p w14:paraId="7AB26E11" w14:textId="7C28730B" w:rsidR="00077F8F" w:rsidRPr="00950D59" w:rsidRDefault="006F7DC2" w:rsidP="00950D59">
      <w:pPr>
        <w:pStyle w:val="VSLevel3"/>
        <w:rPr>
          <w:lang w:val="en-CA"/>
        </w:rPr>
      </w:pPr>
      <w:r w:rsidRPr="00950D59">
        <w:rPr>
          <w:lang w:val="en-CA"/>
        </w:rPr>
        <w:t xml:space="preserve">Install boards that are undamaged, dry, clean, </w:t>
      </w:r>
      <w:r w:rsidR="0035606D" w:rsidRPr="00950D59">
        <w:rPr>
          <w:lang w:val="en-CA"/>
        </w:rPr>
        <w:t xml:space="preserve">free of ice and snow, </w:t>
      </w:r>
      <w:r w:rsidRPr="00950D59">
        <w:rPr>
          <w:lang w:val="en-CA"/>
        </w:rPr>
        <w:t xml:space="preserve">and have not been exposed to </w:t>
      </w:r>
      <w:r w:rsidR="00B93BEA" w:rsidRPr="00950D59">
        <w:rPr>
          <w:lang w:val="en-CA"/>
        </w:rPr>
        <w:t>any deleterious substances</w:t>
      </w:r>
      <w:r w:rsidRPr="00950D59">
        <w:rPr>
          <w:lang w:val="en-CA"/>
        </w:rPr>
        <w:t xml:space="preserve">. </w:t>
      </w:r>
    </w:p>
    <w:p w14:paraId="2A358394" w14:textId="44A1C4F1" w:rsidR="00077F8F" w:rsidRPr="00950D59" w:rsidRDefault="00077F8F" w:rsidP="00950D59">
      <w:pPr>
        <w:pStyle w:val="VSLevel3"/>
        <w:rPr>
          <w:lang w:val="en-CA"/>
        </w:rPr>
      </w:pPr>
      <w:r w:rsidRPr="00950D59">
        <w:rPr>
          <w:lang w:val="en-CA"/>
        </w:rPr>
        <w:t xml:space="preserve">Install boards with </w:t>
      </w:r>
      <w:r w:rsidR="005B1994" w:rsidRPr="00950D59">
        <w:rPr>
          <w:lang w:val="en-CA"/>
        </w:rPr>
        <w:t xml:space="preserve">moulded </w:t>
      </w:r>
      <w:r w:rsidR="00F75A96" w:rsidRPr="00950D59">
        <w:rPr>
          <w:lang w:val="en-CA"/>
        </w:rPr>
        <w:t>tube retaining system</w:t>
      </w:r>
      <w:r w:rsidR="0020171E" w:rsidRPr="00950D59">
        <w:rPr>
          <w:lang w:val="en-CA"/>
        </w:rPr>
        <w:t xml:space="preserve"> </w:t>
      </w:r>
      <w:r w:rsidRPr="00950D59">
        <w:rPr>
          <w:lang w:val="en-CA"/>
        </w:rPr>
        <w:t xml:space="preserve">facing </w:t>
      </w:r>
      <w:r w:rsidR="00C871F3" w:rsidRPr="00950D59">
        <w:rPr>
          <w:lang w:val="en-CA"/>
        </w:rPr>
        <w:t>up</w:t>
      </w:r>
      <w:r w:rsidRPr="00950D59">
        <w:rPr>
          <w:lang w:val="en-CA"/>
        </w:rPr>
        <w:t xml:space="preserve">. </w:t>
      </w:r>
      <w:r w:rsidR="00886800" w:rsidRPr="00950D59">
        <w:rPr>
          <w:rFonts w:cs="Arial"/>
          <w:lang w:val="en-CA"/>
        </w:rPr>
        <w:t>Provide</w:t>
      </w:r>
      <w:r w:rsidR="001650B4" w:rsidRPr="00950D59">
        <w:rPr>
          <w:rFonts w:cs="Arial"/>
          <w:lang w:val="en-CA"/>
        </w:rPr>
        <w:t xml:space="preserve"> protective covering to prevent physical damage until concrete slab or screed is poured. </w:t>
      </w:r>
      <w:r w:rsidRPr="00950D59">
        <w:rPr>
          <w:lang w:val="en-CA"/>
        </w:rPr>
        <w:t xml:space="preserve">Protect from exposure to ultraviolet (UV) radiation from the sun </w:t>
      </w:r>
      <w:r w:rsidR="00A738A7" w:rsidRPr="00950D59">
        <w:rPr>
          <w:lang w:val="en-CA"/>
        </w:rPr>
        <w:t>when panels will be exposed for an extended period</w:t>
      </w:r>
      <w:r w:rsidRPr="00950D59">
        <w:rPr>
          <w:lang w:val="en-CA"/>
        </w:rPr>
        <w:t>.</w:t>
      </w:r>
    </w:p>
    <w:p w14:paraId="2B0ACDB6" w14:textId="679AB013" w:rsidR="006510EC" w:rsidRPr="00950D59" w:rsidRDefault="006510EC" w:rsidP="00950D59">
      <w:pPr>
        <w:pStyle w:val="VSLevel3"/>
        <w:rPr>
          <w:lang w:val="en-CA"/>
        </w:rPr>
      </w:pPr>
      <w:r w:rsidRPr="00950D59">
        <w:rPr>
          <w:lang w:val="en-CA"/>
        </w:rPr>
        <w:t xml:space="preserve">Install </w:t>
      </w:r>
      <w:r w:rsidR="004A1B9E" w:rsidRPr="00950D59">
        <w:rPr>
          <w:lang w:val="en-CA"/>
        </w:rPr>
        <w:t xml:space="preserve">piping </w:t>
      </w:r>
      <w:r w:rsidRPr="00950D59">
        <w:rPr>
          <w:lang w:val="en-CA"/>
        </w:rPr>
        <w:t xml:space="preserve">in accordance with manufacturer's installation instructions, as specified in Section </w:t>
      </w:r>
      <w:r w:rsidRPr="00950D59">
        <w:rPr>
          <w:b/>
          <w:bCs/>
          <w:lang w:val="en-CA"/>
        </w:rPr>
        <w:t>[23 83 16, Radiant-heating Hydronic Piping]</w:t>
      </w:r>
      <w:r w:rsidRPr="00950D59">
        <w:rPr>
          <w:lang w:val="en-CA"/>
        </w:rPr>
        <w:t xml:space="preserve"> and in </w:t>
      </w:r>
      <w:r w:rsidR="007F7D3D" w:rsidRPr="00950D59">
        <w:rPr>
          <w:lang w:val="en-CA"/>
        </w:rPr>
        <w:t xml:space="preserve">accordance with pattern </w:t>
      </w:r>
      <w:r w:rsidRPr="00950D59">
        <w:rPr>
          <w:lang w:val="en-CA"/>
        </w:rPr>
        <w:t>shown on Drawings.</w:t>
      </w:r>
    </w:p>
    <w:p w14:paraId="1820FAB1" w14:textId="511F153B" w:rsidR="0038702E" w:rsidRPr="00950D59" w:rsidRDefault="00F27874" w:rsidP="00950D59">
      <w:pPr>
        <w:pStyle w:val="VSLevel3"/>
        <w:rPr>
          <w:lang w:val="en-CA"/>
        </w:rPr>
      </w:pPr>
      <w:r w:rsidRPr="00950D59">
        <w:rPr>
          <w:rFonts w:cs="Arial"/>
          <w:lang w:val="en-CA"/>
        </w:rPr>
        <w:t>Where pipes change direction, ensure</w:t>
      </w:r>
      <w:r w:rsidR="00D3634B" w:rsidRPr="00950D59">
        <w:rPr>
          <w:rFonts w:cs="Arial"/>
          <w:lang w:val="en-CA"/>
        </w:rPr>
        <w:t xml:space="preserve"> pipes are firmly held in place by pressing them down between moulded retainers.</w:t>
      </w:r>
      <w:r w:rsidR="00355DDE" w:rsidRPr="00950D59">
        <w:rPr>
          <w:rFonts w:cs="Arial"/>
          <w:lang w:val="en-CA"/>
        </w:rPr>
        <w:t xml:space="preserve"> </w:t>
      </w:r>
      <w:r w:rsidR="00BF72DB" w:rsidRPr="00950D59">
        <w:rPr>
          <w:rFonts w:cs="Arial"/>
          <w:lang w:val="en-CA"/>
        </w:rPr>
        <w:t xml:space="preserve">Use </w:t>
      </w:r>
      <w:r w:rsidR="00BF72DB" w:rsidRPr="00F34A7E">
        <w:rPr>
          <w:rFonts w:cs="Arial"/>
          <w:b/>
          <w:bCs/>
          <w:lang w:val="en-CA"/>
        </w:rPr>
        <w:t>[staples for PEX piping for fastening to polystyrene insulation]</w:t>
      </w:r>
      <w:r w:rsidR="00BF72DB" w:rsidRPr="00950D59">
        <w:rPr>
          <w:rFonts w:cs="Arial"/>
          <w:lang w:val="en-CA"/>
        </w:rPr>
        <w:t xml:space="preserve"> </w:t>
      </w:r>
      <w:r w:rsidR="00BF72DB" w:rsidRPr="00F34A7E">
        <w:rPr>
          <w:rFonts w:cs="Arial"/>
          <w:b/>
          <w:bCs/>
          <w:lang w:val="en-CA"/>
        </w:rPr>
        <w:t>[clips for PEX piping for fastening to subfloors]</w:t>
      </w:r>
      <w:r w:rsidR="00BF72DB" w:rsidRPr="00950D59">
        <w:rPr>
          <w:rFonts w:cs="Arial"/>
          <w:lang w:val="en-CA"/>
        </w:rPr>
        <w:t xml:space="preserve"> in areas where pipes require additional restraint.</w:t>
      </w:r>
    </w:p>
    <w:p w14:paraId="391F5D4A" w14:textId="24D959E0" w:rsidR="00077F8F" w:rsidRPr="00950D59" w:rsidRDefault="00077F8F" w:rsidP="00950D59">
      <w:pPr>
        <w:pStyle w:val="VSLevel3"/>
        <w:rPr>
          <w:lang w:val="en-CA"/>
        </w:rPr>
      </w:pPr>
      <w:r w:rsidRPr="00950D59">
        <w:rPr>
          <w:lang w:val="en-CA"/>
        </w:rPr>
        <w:t>Once installed, panels must remain clipped together for remainder of construction period</w:t>
      </w:r>
      <w:r w:rsidR="000928AF" w:rsidRPr="00950D59">
        <w:rPr>
          <w:lang w:val="en-CA"/>
        </w:rPr>
        <w:t xml:space="preserve"> and until </w:t>
      </w:r>
      <w:r w:rsidR="00376465" w:rsidRPr="00950D59">
        <w:rPr>
          <w:lang w:val="en-CA"/>
        </w:rPr>
        <w:t>pouring of concrete slab or screed</w:t>
      </w:r>
      <w:r w:rsidRPr="00950D59">
        <w:rPr>
          <w:lang w:val="en-CA"/>
        </w:rPr>
        <w:t>.</w:t>
      </w:r>
    </w:p>
    <w:p w14:paraId="105DE894" w14:textId="55F0092A" w:rsidR="00B65A06" w:rsidRPr="00950D59" w:rsidRDefault="00B65A06" w:rsidP="00950D59">
      <w:pPr>
        <w:pStyle w:val="VSLevel3"/>
        <w:rPr>
          <w:lang w:val="en-CA"/>
        </w:rPr>
      </w:pPr>
      <w:r w:rsidRPr="00950D59">
        <w:rPr>
          <w:lang w:val="en-CA"/>
        </w:rPr>
        <w:t xml:space="preserve">Remove debris from top of insulation panels before covering them with concrete or </w:t>
      </w:r>
      <w:r w:rsidR="00EB7C66" w:rsidRPr="00950D59">
        <w:rPr>
          <w:lang w:val="en-CA"/>
        </w:rPr>
        <w:t xml:space="preserve">other </w:t>
      </w:r>
      <w:r w:rsidRPr="00950D59">
        <w:rPr>
          <w:lang w:val="en-CA"/>
        </w:rPr>
        <w:t>material</w:t>
      </w:r>
      <w:r w:rsidR="00EB7C66" w:rsidRPr="00950D59">
        <w:rPr>
          <w:lang w:val="en-CA"/>
        </w:rPr>
        <w:t>s</w:t>
      </w:r>
      <w:r w:rsidRPr="00950D59">
        <w:rPr>
          <w:lang w:val="en-CA"/>
        </w:rPr>
        <w:t xml:space="preserve">. Pour concrete in </w:t>
      </w:r>
      <w:r w:rsidR="00EB7C66" w:rsidRPr="00950D59">
        <w:rPr>
          <w:lang w:val="en-CA"/>
        </w:rPr>
        <w:t xml:space="preserve">locations </w:t>
      </w:r>
      <w:r w:rsidRPr="00950D59">
        <w:rPr>
          <w:lang w:val="en-CA"/>
        </w:rPr>
        <w:t xml:space="preserve">shown on </w:t>
      </w:r>
      <w:r w:rsidR="00EB7C66" w:rsidRPr="00950D59">
        <w:rPr>
          <w:lang w:val="en-CA"/>
        </w:rPr>
        <w:t xml:space="preserve">Drawings </w:t>
      </w:r>
      <w:r w:rsidRPr="00950D59">
        <w:rPr>
          <w:lang w:val="en-CA"/>
        </w:rPr>
        <w:t xml:space="preserve">and as </w:t>
      </w:r>
      <w:r w:rsidR="00EB7C66" w:rsidRPr="00950D59">
        <w:rPr>
          <w:lang w:val="en-CA"/>
        </w:rPr>
        <w:t xml:space="preserve">indicated </w:t>
      </w:r>
      <w:r w:rsidRPr="00950D59">
        <w:rPr>
          <w:lang w:val="en-CA"/>
        </w:rPr>
        <w:t xml:space="preserve">in Section </w:t>
      </w:r>
      <w:r w:rsidRPr="00950D59">
        <w:rPr>
          <w:b/>
          <w:bCs/>
          <w:lang w:val="en-CA"/>
        </w:rPr>
        <w:t>[03 30 00, Cast-in-place concrete]</w:t>
      </w:r>
      <w:r w:rsidR="00EB7C66" w:rsidRPr="00950D59">
        <w:rPr>
          <w:lang w:val="en-CA"/>
        </w:rPr>
        <w:t>.</w:t>
      </w:r>
    </w:p>
    <w:p w14:paraId="21D39725" w14:textId="4B055A10" w:rsidR="005F5012" w:rsidRPr="00950D59" w:rsidRDefault="00A40056" w:rsidP="00950D59">
      <w:pPr>
        <w:pStyle w:val="VSLevel2"/>
        <w:rPr>
          <w:rFonts w:cs="Arial"/>
          <w:szCs w:val="22"/>
          <w:lang w:val="en-CA"/>
        </w:rPr>
      </w:pPr>
      <w:r w:rsidRPr="00950D59">
        <w:rPr>
          <w:rFonts w:cs="Arial"/>
          <w:lang w:val="en-CA"/>
        </w:rPr>
        <w:lastRenderedPageBreak/>
        <w:t xml:space="preserve">INSTALLATION – </w:t>
      </w:r>
      <w:r w:rsidRPr="00950D59">
        <w:rPr>
          <w:rFonts w:cs="Arial"/>
          <w:szCs w:val="22"/>
          <w:lang w:val="en-CA"/>
        </w:rPr>
        <w:t>INSULATION FOR SLAB-ON-GRADE HYDRONIC HEAT</w:t>
      </w:r>
      <w:r w:rsidR="00A738A7" w:rsidRPr="00950D59">
        <w:rPr>
          <w:rFonts w:cs="Arial"/>
          <w:szCs w:val="22"/>
          <w:lang w:val="en-CA"/>
        </w:rPr>
        <w:t>ING</w:t>
      </w:r>
      <w:r w:rsidRPr="00950D59">
        <w:rPr>
          <w:rFonts w:cs="Arial"/>
          <w:szCs w:val="22"/>
          <w:lang w:val="en-CA"/>
        </w:rPr>
        <w:t xml:space="preserve"> SYSTEMS</w:t>
      </w:r>
    </w:p>
    <w:p w14:paraId="18081D07" w14:textId="06B73A0A" w:rsidR="00BF4AC2" w:rsidRPr="00F34A7E" w:rsidRDefault="00F34A7E" w:rsidP="00F34A7E">
      <w:pPr>
        <w:pStyle w:val="VSComment"/>
        <w:shd w:val="clear" w:color="auto" w:fill="E7F2D2"/>
        <w:spacing w:after="120"/>
        <w:rPr>
          <w:rFonts w:ascii="Arial" w:hAnsi="Arial" w:cs="Arial"/>
          <w:color w:val="auto"/>
          <w:sz w:val="21"/>
          <w:szCs w:val="21"/>
          <w:lang w:bidi="fr-FR"/>
        </w:rPr>
      </w:pPr>
      <w:r>
        <w:rPr>
          <w:rFonts w:ascii="Arial" w:hAnsi="Arial" w:cs="Arial"/>
          <w:color w:val="auto"/>
          <w:sz w:val="21"/>
          <w:szCs w:val="21"/>
          <w:lang w:bidi="fr-FR"/>
        </w:rPr>
        <w:t>Isolofoam</w:t>
      </w:r>
      <w:r w:rsidR="00470C0A" w:rsidRPr="00F34A7E">
        <w:rPr>
          <w:rFonts w:ascii="Arial" w:hAnsi="Arial" w:cs="Arial"/>
          <w:color w:val="auto"/>
          <w:sz w:val="21"/>
          <w:szCs w:val="21"/>
          <w:lang w:bidi="fr-FR"/>
        </w:rPr>
        <w:t xml:space="preserve"> Group Spec Note: Retain text below when measures to control air </w:t>
      </w:r>
      <w:r w:rsidR="00385AA9" w:rsidRPr="00F34A7E">
        <w:rPr>
          <w:rFonts w:ascii="Arial" w:hAnsi="Arial" w:cs="Arial"/>
          <w:color w:val="auto"/>
          <w:sz w:val="21"/>
          <w:szCs w:val="21"/>
          <w:lang w:bidi="fr-FR"/>
        </w:rPr>
        <w:t xml:space="preserve">infiltration </w:t>
      </w:r>
      <w:r w:rsidR="00470C0A" w:rsidRPr="00F34A7E">
        <w:rPr>
          <w:rFonts w:ascii="Arial" w:hAnsi="Arial" w:cs="Arial"/>
          <w:color w:val="auto"/>
          <w:sz w:val="21"/>
          <w:szCs w:val="21"/>
          <w:lang w:bidi="fr-FR"/>
        </w:rPr>
        <w:t>or soil gas infiltration are required.</w:t>
      </w:r>
    </w:p>
    <w:p w14:paraId="03F6E07D" w14:textId="378E65C9" w:rsidR="00A40056" w:rsidRPr="00F34A7E" w:rsidRDefault="00BF4AC2" w:rsidP="00950D59">
      <w:pPr>
        <w:pStyle w:val="VSLevel3"/>
        <w:rPr>
          <w:b/>
          <w:bCs/>
          <w:lang w:val="en-CA"/>
        </w:rPr>
      </w:pPr>
      <w:r w:rsidRPr="00F34A7E">
        <w:rPr>
          <w:b/>
          <w:bCs/>
          <w:lang w:val="en-CA"/>
        </w:rPr>
        <w:t xml:space="preserve">[Install soil gas barrier </w:t>
      </w:r>
      <w:r w:rsidR="00862DB3" w:rsidRPr="00F34A7E">
        <w:rPr>
          <w:b/>
          <w:bCs/>
          <w:lang w:val="en-CA"/>
        </w:rPr>
        <w:t xml:space="preserve">membrane </w:t>
      </w:r>
      <w:r w:rsidRPr="00F34A7E">
        <w:rPr>
          <w:b/>
          <w:bCs/>
          <w:lang w:val="en-CA"/>
        </w:rPr>
        <w:t xml:space="preserve">and overlap </w:t>
      </w:r>
      <w:r w:rsidR="00862DB3" w:rsidRPr="00F34A7E">
        <w:rPr>
          <w:b/>
          <w:bCs/>
          <w:lang w:val="en-CA"/>
        </w:rPr>
        <w:t>membrane</w:t>
      </w:r>
      <w:r w:rsidRPr="00F34A7E">
        <w:rPr>
          <w:b/>
          <w:bCs/>
          <w:lang w:val="en-CA"/>
        </w:rPr>
        <w:t xml:space="preserve"> joints at least 300 mm (12 inches).</w:t>
      </w:r>
    </w:p>
    <w:p w14:paraId="1CCD4FCD" w14:textId="624FB039" w:rsidR="006D69C6" w:rsidRPr="00F34A7E" w:rsidRDefault="00D24BA6" w:rsidP="00950D59">
      <w:pPr>
        <w:pStyle w:val="VSLevel3"/>
        <w:rPr>
          <w:b/>
          <w:bCs/>
          <w:lang w:val="en-CA"/>
        </w:rPr>
      </w:pPr>
      <w:r w:rsidRPr="00F34A7E">
        <w:rPr>
          <w:rFonts w:cs="Arial"/>
          <w:b/>
          <w:bCs/>
          <w:lang w:val="en-CA"/>
        </w:rPr>
        <w:t>Seal the gas barrier membrane with compatible products (</w:t>
      </w:r>
      <w:r w:rsidR="00F34A7E" w:rsidRPr="00F34A7E">
        <w:rPr>
          <w:rFonts w:cs="Arial"/>
          <w:b/>
          <w:bCs/>
          <w:lang w:val="en-CA"/>
        </w:rPr>
        <w:t>e.g.,</w:t>
      </w:r>
      <w:r w:rsidRPr="00F34A7E">
        <w:rPr>
          <w:rFonts w:cs="Arial"/>
          <w:b/>
          <w:bCs/>
          <w:lang w:val="en-CA"/>
        </w:rPr>
        <w:t xml:space="preserve"> elastomeric sealant, tape, self-adhesive membrane or sealing foam) at junctions, penetrations and perimeter of other spaces</w:t>
      </w:r>
      <w:r w:rsidR="006D69C6" w:rsidRPr="00F34A7E">
        <w:rPr>
          <w:rFonts w:cs="Arial"/>
          <w:b/>
          <w:bCs/>
          <w:lang w:val="en-CA"/>
        </w:rPr>
        <w:t>.</w:t>
      </w:r>
      <w:r w:rsidR="00645123" w:rsidRPr="00F34A7E">
        <w:rPr>
          <w:rFonts w:cs="Arial"/>
          <w:b/>
          <w:bCs/>
          <w:lang w:val="en-CA"/>
        </w:rPr>
        <w:t>]</w:t>
      </w:r>
    </w:p>
    <w:p w14:paraId="1441F76D" w14:textId="7DE45982" w:rsidR="00645123" w:rsidRPr="00950D59" w:rsidRDefault="00835B95" w:rsidP="00950D59">
      <w:pPr>
        <w:pStyle w:val="VSLevel3"/>
        <w:rPr>
          <w:lang w:val="en-CA"/>
        </w:rPr>
      </w:pPr>
      <w:r w:rsidRPr="00950D59">
        <w:rPr>
          <w:lang w:val="en-CA"/>
        </w:rPr>
        <w:t>Place boards on even surface of uniformly compacted fill.</w:t>
      </w:r>
    </w:p>
    <w:p w14:paraId="69B035FE" w14:textId="3BC7C579" w:rsidR="00835B95" w:rsidRPr="00950D59" w:rsidRDefault="00E37A2B" w:rsidP="00950D59">
      <w:pPr>
        <w:pStyle w:val="VSLevel3"/>
        <w:rPr>
          <w:lang w:val="en-CA"/>
        </w:rPr>
      </w:pPr>
      <w:r w:rsidRPr="00950D59">
        <w:rPr>
          <w:lang w:val="en-CA"/>
        </w:rPr>
        <w:t xml:space="preserve">Clip insulation system together at interlocking edges to ensure alignment of pipe retainers and </w:t>
      </w:r>
      <w:r w:rsidR="00047335" w:rsidRPr="00950D59">
        <w:rPr>
          <w:lang w:val="en-CA"/>
        </w:rPr>
        <w:t>continuity of thermal</w:t>
      </w:r>
      <w:r w:rsidRPr="00950D59">
        <w:rPr>
          <w:lang w:val="en-CA"/>
        </w:rPr>
        <w:t xml:space="preserve"> insulation</w:t>
      </w:r>
      <w:r w:rsidR="006F58F0" w:rsidRPr="00950D59">
        <w:rPr>
          <w:lang w:val="en-CA"/>
        </w:rPr>
        <w:t>.</w:t>
      </w:r>
    </w:p>
    <w:p w14:paraId="5816CF14" w14:textId="2EE23912" w:rsidR="006F58F0" w:rsidRPr="00950D59" w:rsidRDefault="00CC3D12" w:rsidP="00950D59">
      <w:pPr>
        <w:pStyle w:val="VSLevel3"/>
        <w:rPr>
          <w:lang w:val="en-CA"/>
        </w:rPr>
      </w:pPr>
      <w:r w:rsidRPr="00950D59">
        <w:rPr>
          <w:lang w:val="en-CA"/>
        </w:rPr>
        <w:t xml:space="preserve">Cover entire surface with </w:t>
      </w:r>
      <w:r w:rsidR="00390F7A" w:rsidRPr="00950D59">
        <w:rPr>
          <w:lang w:val="en-CA"/>
        </w:rPr>
        <w:t>insulation</w:t>
      </w:r>
      <w:r w:rsidRPr="00950D59">
        <w:rPr>
          <w:lang w:val="en-CA"/>
        </w:rPr>
        <w:t xml:space="preserve"> panels.</w:t>
      </w:r>
    </w:p>
    <w:p w14:paraId="6001C9CE" w14:textId="334BB1AE" w:rsidR="00707BD7" w:rsidRPr="00950D59" w:rsidRDefault="00707BD7" w:rsidP="00950D59">
      <w:pPr>
        <w:pStyle w:val="VSLevel2"/>
        <w:rPr>
          <w:rFonts w:cs="Arial"/>
          <w:szCs w:val="22"/>
          <w:lang w:val="en-CA"/>
        </w:rPr>
      </w:pPr>
      <w:r w:rsidRPr="00950D59">
        <w:rPr>
          <w:rFonts w:cs="Arial"/>
          <w:lang w:val="en-CA"/>
        </w:rPr>
        <w:t xml:space="preserve">INSTALLATION – </w:t>
      </w:r>
      <w:r w:rsidRPr="00950D59">
        <w:rPr>
          <w:rFonts w:cs="Arial"/>
          <w:szCs w:val="22"/>
          <w:lang w:val="en-CA"/>
        </w:rPr>
        <w:t xml:space="preserve">INSULATION FOR </w:t>
      </w:r>
      <w:r w:rsidR="006460C9" w:rsidRPr="00950D59">
        <w:rPr>
          <w:lang w:val="en-CA"/>
        </w:rPr>
        <w:t>UPPER STOREY</w:t>
      </w:r>
      <w:r w:rsidRPr="00950D59">
        <w:rPr>
          <w:rFonts w:cs="Arial"/>
          <w:szCs w:val="22"/>
          <w:lang w:val="en-CA"/>
        </w:rPr>
        <w:t xml:space="preserve"> HYDRONIC HEAT</w:t>
      </w:r>
      <w:r w:rsidR="006B3592" w:rsidRPr="00950D59">
        <w:rPr>
          <w:rFonts w:cs="Arial"/>
          <w:szCs w:val="22"/>
          <w:lang w:val="en-CA"/>
        </w:rPr>
        <w:t>ING</w:t>
      </w:r>
      <w:r w:rsidRPr="00950D59">
        <w:rPr>
          <w:rFonts w:cs="Arial"/>
          <w:szCs w:val="22"/>
          <w:lang w:val="en-CA"/>
        </w:rPr>
        <w:t xml:space="preserve"> SYSTEMS</w:t>
      </w:r>
    </w:p>
    <w:p w14:paraId="73965115" w14:textId="04A5A0EC" w:rsidR="006460C9" w:rsidRPr="00950D59" w:rsidRDefault="004C3BBE" w:rsidP="00950D59">
      <w:pPr>
        <w:pStyle w:val="VSLevel3"/>
        <w:rPr>
          <w:lang w:val="en-CA"/>
        </w:rPr>
      </w:pPr>
      <w:r w:rsidRPr="00950D59">
        <w:rPr>
          <w:lang w:val="en-CA"/>
        </w:rPr>
        <w:t>Remove all construction debris from the subfloor</w:t>
      </w:r>
      <w:r w:rsidR="00232F84" w:rsidRPr="00950D59">
        <w:rPr>
          <w:lang w:val="en-CA"/>
        </w:rPr>
        <w:t>.</w:t>
      </w:r>
    </w:p>
    <w:p w14:paraId="49A72300" w14:textId="46937CC6" w:rsidR="00232F84" w:rsidRPr="00950D59" w:rsidRDefault="006A6FFB" w:rsidP="00950D59">
      <w:pPr>
        <w:pStyle w:val="VSLevel3"/>
        <w:rPr>
          <w:lang w:val="en-CA"/>
        </w:rPr>
      </w:pPr>
      <w:r w:rsidRPr="00950D59">
        <w:rPr>
          <w:rFonts w:cs="Arial"/>
          <w:lang w:val="en-CA"/>
        </w:rPr>
        <w:t>Block openings in the floor, for stairwells, for ventilation or any other penetrations to prevent concrete from entering these.</w:t>
      </w:r>
    </w:p>
    <w:p w14:paraId="441248A8" w14:textId="5835904D" w:rsidR="00AC0389" w:rsidRPr="00F34A7E" w:rsidRDefault="00F34A7E" w:rsidP="00F34A7E">
      <w:pPr>
        <w:pStyle w:val="VSComment"/>
        <w:shd w:val="clear" w:color="auto" w:fill="E7F2D2"/>
        <w:spacing w:after="120"/>
        <w:rPr>
          <w:rFonts w:ascii="Arial" w:hAnsi="Arial" w:cs="Arial"/>
          <w:color w:val="auto"/>
          <w:sz w:val="21"/>
          <w:szCs w:val="21"/>
          <w:lang w:bidi="fr-FR"/>
        </w:rPr>
      </w:pPr>
      <w:r>
        <w:rPr>
          <w:rFonts w:ascii="Arial" w:hAnsi="Arial" w:cs="Arial"/>
          <w:color w:val="auto"/>
          <w:sz w:val="21"/>
          <w:szCs w:val="21"/>
          <w:lang w:bidi="fr-FR"/>
        </w:rPr>
        <w:t>Isolofoam</w:t>
      </w:r>
      <w:r w:rsidR="005D6065" w:rsidRPr="00F34A7E">
        <w:rPr>
          <w:rFonts w:ascii="Arial" w:hAnsi="Arial" w:cs="Arial"/>
          <w:color w:val="auto"/>
          <w:sz w:val="21"/>
          <w:szCs w:val="21"/>
          <w:lang w:bidi="fr-FR"/>
        </w:rPr>
        <w:t xml:space="preserve"> Group Spec Note: Retain one of the two options below</w:t>
      </w:r>
      <w:r w:rsidR="009B581D" w:rsidRPr="00F34A7E">
        <w:rPr>
          <w:rFonts w:ascii="Arial" w:hAnsi="Arial" w:cs="Arial"/>
          <w:color w:val="auto"/>
          <w:sz w:val="21"/>
          <w:szCs w:val="21"/>
          <w:lang w:bidi="fr-FR"/>
        </w:rPr>
        <w:t>.</w:t>
      </w:r>
    </w:p>
    <w:p w14:paraId="5DB2A991" w14:textId="30AF6CC1" w:rsidR="00AC0389" w:rsidRPr="00F34A7E" w:rsidRDefault="007E4699" w:rsidP="00950D59">
      <w:pPr>
        <w:pStyle w:val="VSLevel3"/>
        <w:rPr>
          <w:b/>
          <w:bCs/>
          <w:lang w:val="en-CA"/>
        </w:rPr>
      </w:pPr>
      <w:r w:rsidRPr="00F34A7E">
        <w:rPr>
          <w:b/>
          <w:bCs/>
          <w:lang w:val="en-CA"/>
        </w:rPr>
        <w:t xml:space="preserve">[Installation with membrane covering entire </w:t>
      </w:r>
      <w:r w:rsidR="004909A9" w:rsidRPr="00F34A7E">
        <w:rPr>
          <w:b/>
          <w:bCs/>
          <w:lang w:val="en-CA"/>
        </w:rPr>
        <w:t xml:space="preserve">floor </w:t>
      </w:r>
      <w:r w:rsidRPr="00F34A7E">
        <w:rPr>
          <w:b/>
          <w:bCs/>
          <w:lang w:val="en-CA"/>
        </w:rPr>
        <w:t>surface</w:t>
      </w:r>
      <w:r w:rsidR="004909A9" w:rsidRPr="00F34A7E">
        <w:rPr>
          <w:b/>
          <w:bCs/>
          <w:lang w:val="en-CA"/>
        </w:rPr>
        <w:t>:</w:t>
      </w:r>
    </w:p>
    <w:p w14:paraId="07EACC75" w14:textId="1F85DF45" w:rsidR="004909A9" w:rsidRPr="00F34A7E" w:rsidRDefault="00616DAB" w:rsidP="00F34A7E">
      <w:pPr>
        <w:pStyle w:val="VSLevel4"/>
        <w:spacing w:before="120"/>
        <w:contextualSpacing w:val="0"/>
        <w:rPr>
          <w:b/>
          <w:bCs/>
          <w:lang w:val="en-CA"/>
        </w:rPr>
      </w:pPr>
      <w:r w:rsidRPr="00F34A7E">
        <w:rPr>
          <w:rFonts w:cs="Arial"/>
          <w:b/>
          <w:bCs/>
          <w:lang w:val="en-CA"/>
        </w:rPr>
        <w:t>Install a polyethylene membrane over the entire floor surface and extending at least 150 mm (6 in) up the face of walls and the perimeter of blocked openings.</w:t>
      </w:r>
    </w:p>
    <w:p w14:paraId="3351C1A4" w14:textId="03C8776D" w:rsidR="0033538F" w:rsidRPr="00F34A7E" w:rsidRDefault="009335A5" w:rsidP="00950D59">
      <w:pPr>
        <w:pStyle w:val="VSLevel4"/>
        <w:spacing w:before="120"/>
        <w:contextualSpacing w:val="0"/>
        <w:rPr>
          <w:b/>
          <w:bCs/>
          <w:lang w:val="en-CA"/>
        </w:rPr>
      </w:pPr>
      <w:r w:rsidRPr="00F34A7E">
        <w:rPr>
          <w:rFonts w:cs="Arial"/>
          <w:b/>
          <w:bCs/>
          <w:lang w:val="en-CA"/>
        </w:rPr>
        <w:t>Seal membrane to prevent concrete from flowing into wall cavities</w:t>
      </w:r>
      <w:r w:rsidR="00FF2D3E" w:rsidRPr="00950D59">
        <w:rPr>
          <w:rFonts w:cs="Arial"/>
          <w:b/>
          <w:bCs/>
          <w:lang w:val="en-CA"/>
        </w:rPr>
        <w:t xml:space="preserve"> and openings</w:t>
      </w:r>
      <w:r w:rsidRPr="00F34A7E">
        <w:rPr>
          <w:rFonts w:cs="Arial"/>
          <w:b/>
          <w:bCs/>
          <w:lang w:val="en-CA"/>
        </w:rPr>
        <w:t>.</w:t>
      </w:r>
    </w:p>
    <w:p w14:paraId="67949F93" w14:textId="55DAC0AB" w:rsidR="002E3F6C" w:rsidRPr="00950D59" w:rsidRDefault="007D23C5" w:rsidP="00950D59">
      <w:pPr>
        <w:pStyle w:val="VSLevel4"/>
        <w:spacing w:before="120"/>
        <w:contextualSpacing w:val="0"/>
        <w:rPr>
          <w:b/>
          <w:bCs/>
          <w:lang w:val="en-CA"/>
        </w:rPr>
      </w:pPr>
      <w:r w:rsidRPr="00950D59">
        <w:rPr>
          <w:b/>
          <w:bCs/>
          <w:lang w:val="en-CA"/>
        </w:rPr>
        <w:t>Install boards on subfloor</w:t>
      </w:r>
      <w:r w:rsidR="00D7358B" w:rsidRPr="00950D59">
        <w:rPr>
          <w:b/>
          <w:bCs/>
          <w:lang w:val="en-CA"/>
        </w:rPr>
        <w:t>.</w:t>
      </w:r>
    </w:p>
    <w:p w14:paraId="69A66779" w14:textId="1B57131D" w:rsidR="00D7358B" w:rsidRPr="00F34A7E" w:rsidRDefault="005A175F" w:rsidP="00950D59">
      <w:pPr>
        <w:pStyle w:val="VSLevel4"/>
        <w:spacing w:before="120"/>
        <w:contextualSpacing w:val="0"/>
        <w:rPr>
          <w:b/>
          <w:bCs/>
          <w:lang w:val="en-CA"/>
        </w:rPr>
      </w:pPr>
      <w:r w:rsidRPr="00F34A7E">
        <w:rPr>
          <w:rFonts w:cs="Arial"/>
          <w:b/>
          <w:bCs/>
          <w:lang w:val="en-CA"/>
        </w:rPr>
        <w:t>Clip insulation boards at interlocking edges to ensure continuity of thermal insulation and alignment of hydronic pipe insertion system and to retain boards in place together until and during pouring of concrete slab.</w:t>
      </w:r>
    </w:p>
    <w:p w14:paraId="4A734AF4" w14:textId="393C2117" w:rsidR="005A175F" w:rsidRPr="00F34A7E" w:rsidRDefault="00723A3C" w:rsidP="00950D59">
      <w:pPr>
        <w:pStyle w:val="VSLevel4"/>
        <w:spacing w:before="120"/>
        <w:contextualSpacing w:val="0"/>
        <w:rPr>
          <w:b/>
          <w:bCs/>
          <w:lang w:val="en-CA"/>
        </w:rPr>
      </w:pPr>
      <w:r w:rsidRPr="00F34A7E">
        <w:rPr>
          <w:rFonts w:cs="Arial"/>
          <w:b/>
          <w:bCs/>
          <w:lang w:val="en-CA"/>
        </w:rPr>
        <w:t>Where board edges cannot be clipped (</w:t>
      </w:r>
      <w:r w:rsidR="00F34A7E" w:rsidRPr="00F34A7E">
        <w:rPr>
          <w:rFonts w:cs="Arial"/>
          <w:b/>
          <w:bCs/>
          <w:lang w:val="en-CA"/>
        </w:rPr>
        <w:t>e.g.,</w:t>
      </w:r>
      <w:r w:rsidRPr="00F34A7E">
        <w:rPr>
          <w:rFonts w:cs="Arial"/>
          <w:b/>
          <w:bCs/>
          <w:lang w:val="en-CA"/>
        </w:rPr>
        <w:t xml:space="preserve"> along perimeter of walls and other openings), fasten boards to subfloor using nails with retaining washers spaced not more than 460 mm (18 in).]</w:t>
      </w:r>
    </w:p>
    <w:p w14:paraId="63A4CFFE" w14:textId="071503CF" w:rsidR="00E27FCB" w:rsidRPr="00F34A7E" w:rsidRDefault="00E27FCB" w:rsidP="00F34A7E">
      <w:pPr>
        <w:pStyle w:val="VSLevel4"/>
        <w:numPr>
          <w:ilvl w:val="0"/>
          <w:numId w:val="0"/>
        </w:numPr>
        <w:spacing w:before="120"/>
        <w:ind w:left="270"/>
        <w:contextualSpacing w:val="0"/>
        <w:rPr>
          <w:b/>
          <w:bCs/>
          <w:lang w:val="en-CA"/>
        </w:rPr>
      </w:pPr>
      <w:r w:rsidRPr="00950D59">
        <w:rPr>
          <w:b/>
          <w:bCs/>
          <w:lang w:val="en-CA"/>
        </w:rPr>
        <w:t>O</w:t>
      </w:r>
      <w:r w:rsidR="0098706C">
        <w:rPr>
          <w:b/>
          <w:bCs/>
          <w:lang w:val="en-CA"/>
        </w:rPr>
        <w:t>R</w:t>
      </w:r>
    </w:p>
    <w:p w14:paraId="6B26DBE1" w14:textId="239DAECB" w:rsidR="004909A9" w:rsidRPr="00F34A7E" w:rsidRDefault="0017405B" w:rsidP="00950D59">
      <w:pPr>
        <w:pStyle w:val="VSLevel3"/>
        <w:rPr>
          <w:b/>
          <w:bCs/>
          <w:lang w:val="en-CA"/>
        </w:rPr>
      </w:pPr>
      <w:r w:rsidRPr="00F34A7E">
        <w:rPr>
          <w:rFonts w:cs="Arial"/>
          <w:b/>
          <w:bCs/>
          <w:lang w:val="en-CA"/>
        </w:rPr>
        <w:t>[</w:t>
      </w:r>
      <w:r w:rsidR="00F768E9" w:rsidRPr="00F34A7E">
        <w:rPr>
          <w:rFonts w:cs="Arial"/>
          <w:b/>
          <w:bCs/>
          <w:lang w:val="en-CA"/>
        </w:rPr>
        <w:t>Installation with membrane along perimeter of walls and openings:</w:t>
      </w:r>
    </w:p>
    <w:p w14:paraId="239E5E3B" w14:textId="47F53584" w:rsidR="0017405B" w:rsidRPr="00F34A7E" w:rsidRDefault="001262AB" w:rsidP="00F34A7E">
      <w:pPr>
        <w:pStyle w:val="VSLevel4"/>
        <w:spacing w:before="120"/>
        <w:contextualSpacing w:val="0"/>
        <w:rPr>
          <w:b/>
          <w:bCs/>
          <w:lang w:val="en-CA"/>
        </w:rPr>
      </w:pPr>
      <w:r w:rsidRPr="00F34A7E">
        <w:rPr>
          <w:rFonts w:cs="Arial"/>
          <w:b/>
          <w:bCs/>
          <w:lang w:val="en-CA"/>
        </w:rPr>
        <w:t>Install a polyethylene membrane not less than 460 mm (18 in) wide along perimeter of walls and floor openings and extend membrane at least 150 mm (6 in) up face of walls and edge of blocked openings.</w:t>
      </w:r>
    </w:p>
    <w:p w14:paraId="6EC9FA2E" w14:textId="6FE53761" w:rsidR="001262AB" w:rsidRPr="00950D59" w:rsidRDefault="00FF2D3E" w:rsidP="00F34A7E">
      <w:pPr>
        <w:pStyle w:val="VSLevel4"/>
        <w:spacing w:before="120"/>
        <w:contextualSpacing w:val="0"/>
        <w:rPr>
          <w:b/>
          <w:bCs/>
          <w:lang w:val="en-CA"/>
        </w:rPr>
      </w:pPr>
      <w:r w:rsidRPr="00950D59">
        <w:rPr>
          <w:rFonts w:cs="Arial"/>
          <w:b/>
          <w:bCs/>
          <w:lang w:val="en-CA"/>
        </w:rPr>
        <w:t>Seal membrane to prevent concrete from flowing into wall cavities and openings</w:t>
      </w:r>
      <w:r w:rsidR="001865B4" w:rsidRPr="00950D59">
        <w:rPr>
          <w:rFonts w:cs="Arial"/>
          <w:b/>
          <w:bCs/>
          <w:lang w:val="en-CA"/>
        </w:rPr>
        <w:t>.</w:t>
      </w:r>
    </w:p>
    <w:p w14:paraId="59C9D0AB" w14:textId="515373CB" w:rsidR="001865B4" w:rsidRPr="00950D59" w:rsidRDefault="001865B4" w:rsidP="00950D59">
      <w:pPr>
        <w:pStyle w:val="VSLevel4"/>
        <w:spacing w:before="120"/>
        <w:contextualSpacing w:val="0"/>
        <w:rPr>
          <w:b/>
          <w:bCs/>
          <w:lang w:val="en-CA"/>
        </w:rPr>
      </w:pPr>
      <w:r w:rsidRPr="00950D59">
        <w:rPr>
          <w:b/>
          <w:bCs/>
          <w:lang w:val="en-CA"/>
        </w:rPr>
        <w:t>Install boards on subfloor.</w:t>
      </w:r>
    </w:p>
    <w:p w14:paraId="4929DFE7" w14:textId="5C4E5638" w:rsidR="007F7D59" w:rsidRPr="00950D59" w:rsidRDefault="007F7D59" w:rsidP="00950D59">
      <w:pPr>
        <w:pStyle w:val="VSLevel4"/>
        <w:spacing w:before="120"/>
        <w:contextualSpacing w:val="0"/>
        <w:rPr>
          <w:b/>
          <w:bCs/>
          <w:lang w:val="en-CA"/>
        </w:rPr>
      </w:pPr>
      <w:r w:rsidRPr="00950D59">
        <w:rPr>
          <w:rFonts w:cs="Arial"/>
          <w:b/>
          <w:bCs/>
          <w:lang w:val="en-CA"/>
        </w:rPr>
        <w:lastRenderedPageBreak/>
        <w:t>Clip insulation boards at interlocking edges to ensure continuity of thermal insulation and alignment of hydronic pipe insertion system and to retain boards in place together until and during pouring of concrete slab.</w:t>
      </w:r>
    </w:p>
    <w:p w14:paraId="01472EB4" w14:textId="20ABC92F" w:rsidR="007F7D59" w:rsidRPr="00950D59" w:rsidRDefault="00987755" w:rsidP="00950D59">
      <w:pPr>
        <w:pStyle w:val="VSLevel4"/>
        <w:spacing w:before="120"/>
        <w:contextualSpacing w:val="0"/>
        <w:rPr>
          <w:b/>
          <w:bCs/>
          <w:lang w:val="en-CA"/>
        </w:rPr>
      </w:pPr>
      <w:r w:rsidRPr="00950D59">
        <w:rPr>
          <w:rFonts w:cs="Arial"/>
          <w:b/>
          <w:bCs/>
          <w:lang w:val="en-CA"/>
        </w:rPr>
        <w:t>Where board edges cannot be clipped (</w:t>
      </w:r>
      <w:r w:rsidR="00F34A7E" w:rsidRPr="00950D59">
        <w:rPr>
          <w:rFonts w:cs="Arial"/>
          <w:b/>
          <w:bCs/>
          <w:lang w:val="en-CA"/>
        </w:rPr>
        <w:t>e.g.,</w:t>
      </w:r>
      <w:r w:rsidRPr="00950D59">
        <w:rPr>
          <w:rFonts w:cs="Arial"/>
          <w:b/>
          <w:bCs/>
          <w:lang w:val="en-CA"/>
        </w:rPr>
        <w:t xml:space="preserve"> along perimeter of walls and other openings), fasten boards to subfloor usin</w:t>
      </w:r>
      <w:r w:rsidRPr="00F34A7E">
        <w:rPr>
          <w:rFonts w:cs="Arial"/>
          <w:b/>
          <w:bCs/>
          <w:lang w:val="en-CA"/>
        </w:rPr>
        <w:t>g</w:t>
      </w:r>
      <w:r w:rsidR="00CD05B0" w:rsidRPr="00F34A7E">
        <w:rPr>
          <w:rFonts w:cs="Arial"/>
          <w:b/>
          <w:bCs/>
          <w:lang w:val="en-CA"/>
        </w:rPr>
        <w:t xml:space="preserve"> adhesive compatible with polystyrene insulation. Apply a continuous bead of adhesive and press firmly on boards to ensure proper adhesion</w:t>
      </w:r>
      <w:r w:rsidR="00CD05B0" w:rsidRPr="0098706C">
        <w:rPr>
          <w:rFonts w:cs="Arial"/>
          <w:b/>
          <w:bCs/>
          <w:lang w:val="en-CA"/>
        </w:rPr>
        <w:t>.]</w:t>
      </w:r>
    </w:p>
    <w:p w14:paraId="524F51AC" w14:textId="515112B6" w:rsidR="0015660F" w:rsidRPr="00950D59" w:rsidRDefault="006839B0" w:rsidP="00F34A7E">
      <w:pPr>
        <w:pStyle w:val="VSLevel3"/>
        <w:rPr>
          <w:lang w:val="en-CA"/>
        </w:rPr>
      </w:pPr>
      <w:r w:rsidRPr="00950D59">
        <w:rPr>
          <w:lang w:val="en-CA"/>
        </w:rPr>
        <w:t>Cover entire surface with insulation panels.</w:t>
      </w:r>
    </w:p>
    <w:p w14:paraId="61AD4371" w14:textId="756FE06E" w:rsidR="00077F8F" w:rsidRPr="00950D59" w:rsidRDefault="00077F8F" w:rsidP="00950D59">
      <w:pPr>
        <w:pStyle w:val="VSLevel2"/>
        <w:rPr>
          <w:lang w:val="en-CA"/>
        </w:rPr>
      </w:pPr>
      <w:r w:rsidRPr="00950D59">
        <w:rPr>
          <w:lang w:val="en-CA"/>
        </w:rPr>
        <w:t>CLEANING</w:t>
      </w:r>
    </w:p>
    <w:p w14:paraId="4F013432" w14:textId="5803E560" w:rsidR="00077F8F" w:rsidRPr="00950D59" w:rsidRDefault="00077F8F" w:rsidP="00950D59">
      <w:pPr>
        <w:pStyle w:val="VSLevel3"/>
        <w:rPr>
          <w:lang w:val="en-CA"/>
        </w:rPr>
      </w:pPr>
      <w:r w:rsidRPr="00950D59">
        <w:rPr>
          <w:lang w:val="en-CA"/>
        </w:rPr>
        <w:t xml:space="preserve">Proceed in accordance with Section </w:t>
      </w:r>
      <w:r w:rsidRPr="00950D59">
        <w:rPr>
          <w:b/>
          <w:bCs/>
          <w:lang w:val="en-CA"/>
        </w:rPr>
        <w:t>[01 74 00</w:t>
      </w:r>
      <w:r w:rsidR="0041252D" w:rsidRPr="00950D59">
        <w:rPr>
          <w:b/>
          <w:bCs/>
          <w:lang w:val="en-CA"/>
        </w:rPr>
        <w:t>,</w:t>
      </w:r>
      <w:r w:rsidRPr="00950D59">
        <w:rPr>
          <w:b/>
          <w:bCs/>
          <w:lang w:val="en-CA"/>
        </w:rPr>
        <w:t xml:space="preserve"> Cleaning]</w:t>
      </w:r>
      <w:r w:rsidRPr="00950D59">
        <w:rPr>
          <w:lang w:val="en-CA"/>
        </w:rPr>
        <w:t>.</w:t>
      </w:r>
    </w:p>
    <w:p w14:paraId="7C3C5374" w14:textId="77777777" w:rsidR="00077F8F" w:rsidRPr="00950D59" w:rsidRDefault="00077F8F" w:rsidP="00950D59">
      <w:pPr>
        <w:pStyle w:val="VSLevel3"/>
        <w:rPr>
          <w:lang w:val="en-CA"/>
        </w:rPr>
      </w:pPr>
      <w:r w:rsidRPr="00950D59">
        <w:rPr>
          <w:lang w:val="en-CA"/>
        </w:rPr>
        <w:t>On completion and verification of performance of installation, remove surplus materials, excess materials, rubbish, tools and equipment.</w:t>
      </w:r>
    </w:p>
    <w:p w14:paraId="315A7B8F" w14:textId="77777777" w:rsidR="00077F8F" w:rsidRPr="00950D59" w:rsidRDefault="00077F8F" w:rsidP="00950D59">
      <w:pPr>
        <w:pStyle w:val="VSLevel2"/>
        <w:rPr>
          <w:lang w:val="en-CA"/>
        </w:rPr>
      </w:pPr>
      <w:r w:rsidRPr="00950D59">
        <w:rPr>
          <w:lang w:val="en-CA"/>
        </w:rPr>
        <w:t>PROTECTION OF WORK</w:t>
      </w:r>
    </w:p>
    <w:p w14:paraId="7742DE82" w14:textId="4892BD0B" w:rsidR="00077F8F" w:rsidRPr="00950D59" w:rsidRDefault="00077F8F" w:rsidP="00950D59">
      <w:pPr>
        <w:pStyle w:val="VSLevel3"/>
        <w:rPr>
          <w:lang w:val="en-CA"/>
        </w:rPr>
      </w:pPr>
      <w:r w:rsidRPr="00950D59">
        <w:rPr>
          <w:lang w:val="en-CA"/>
        </w:rPr>
        <w:t xml:space="preserve">Protect finished work in accordance with Section </w:t>
      </w:r>
      <w:r w:rsidRPr="00950D59">
        <w:rPr>
          <w:b/>
          <w:bCs/>
          <w:lang w:val="en-CA"/>
        </w:rPr>
        <w:t>[01 61 00</w:t>
      </w:r>
      <w:r w:rsidR="0041252D" w:rsidRPr="00950D59">
        <w:rPr>
          <w:b/>
          <w:bCs/>
          <w:lang w:val="en-CA"/>
        </w:rPr>
        <w:t>,</w:t>
      </w:r>
      <w:r w:rsidRPr="00950D59">
        <w:rPr>
          <w:b/>
          <w:bCs/>
          <w:lang w:val="en-CA"/>
        </w:rPr>
        <w:t xml:space="preserve"> Product Requirements]</w:t>
      </w:r>
      <w:r w:rsidRPr="00950D59">
        <w:rPr>
          <w:lang w:val="en-CA"/>
        </w:rPr>
        <w:t>.</w:t>
      </w:r>
    </w:p>
    <w:p w14:paraId="5B5F1EF4" w14:textId="44E2B3AE" w:rsidR="00077F8F" w:rsidRPr="00950D59" w:rsidRDefault="00077F8F" w:rsidP="00950D59">
      <w:pPr>
        <w:pStyle w:val="VSLevel3"/>
        <w:rPr>
          <w:lang w:val="en-CA"/>
        </w:rPr>
      </w:pPr>
      <w:r w:rsidRPr="00950D59">
        <w:rPr>
          <w:lang w:val="en-CA"/>
        </w:rPr>
        <w:t xml:space="preserve">Protect boards against damage caused by ultraviolet (UV) radiation, adverse weather exposures, physical abuse, and other harmful conditions. Ensure boards are protected from UV radiation </w:t>
      </w:r>
      <w:r w:rsidR="00264D15" w:rsidRPr="00950D59">
        <w:rPr>
          <w:lang w:val="en-CA"/>
        </w:rPr>
        <w:t>when panels will be exposed for an extended period</w:t>
      </w:r>
      <w:r w:rsidRPr="00950D59">
        <w:rPr>
          <w:lang w:val="en-CA"/>
        </w:rPr>
        <w:t>.</w:t>
      </w:r>
    </w:p>
    <w:p w14:paraId="787419D6" w14:textId="17523C4A" w:rsidR="003878D5" w:rsidRPr="00950D59" w:rsidRDefault="003878D5" w:rsidP="00950D59">
      <w:pPr>
        <w:pStyle w:val="VSLevel3"/>
        <w:keepLines/>
        <w:rPr>
          <w:lang w:val="en-CA"/>
        </w:rPr>
      </w:pPr>
      <w:r w:rsidRPr="00950D59">
        <w:rPr>
          <w:lang w:val="en-CA"/>
        </w:rPr>
        <w:t xml:space="preserve">Traffic protection after installation: When concrete or screed placement does not occur </w:t>
      </w:r>
      <w:r w:rsidR="001871E0" w:rsidRPr="00950D59">
        <w:rPr>
          <w:lang w:val="en-CA"/>
        </w:rPr>
        <w:t>immediately</w:t>
      </w:r>
      <w:r w:rsidRPr="00950D59">
        <w:rPr>
          <w:lang w:val="en-CA"/>
        </w:rPr>
        <w:t xml:space="preserve"> after installation of insulation boards, protect insulation boards from subsequent construction activities with rigid protective plywood covering to prevent damage to installation. </w:t>
      </w:r>
    </w:p>
    <w:p w14:paraId="63A52DD9" w14:textId="369EBCBE" w:rsidR="004C4911" w:rsidRPr="00950D59" w:rsidRDefault="00077F8F" w:rsidP="00950D59">
      <w:pPr>
        <w:pStyle w:val="VSSectionEnd"/>
        <w:rPr>
          <w:b/>
          <w:bCs/>
          <w:lang w:val="en-CA"/>
        </w:rPr>
      </w:pPr>
      <w:r w:rsidRPr="00950D59">
        <w:rPr>
          <w:b/>
          <w:bCs/>
          <w:lang w:val="en-CA"/>
        </w:rPr>
        <w:t>END OF SECTION</w:t>
      </w:r>
    </w:p>
    <w:sectPr w:rsidR="004C4911" w:rsidRPr="00950D59" w:rsidSect="00950D59">
      <w:headerReference w:type="default" r:id="rId16"/>
      <w:footerReference w:type="default" r:id="rId17"/>
      <w:type w:val="continuous"/>
      <w:pgSz w:w="12240" w:h="15840"/>
      <w:pgMar w:top="2268" w:right="1043" w:bottom="992" w:left="1077" w:header="709" w:footer="573"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99C3FE" w14:textId="77777777" w:rsidR="00086639" w:rsidRDefault="00086639">
      <w:r>
        <w:separator/>
      </w:r>
    </w:p>
  </w:endnote>
  <w:endnote w:type="continuationSeparator" w:id="0">
    <w:p w14:paraId="345D6754" w14:textId="77777777" w:rsidR="00086639" w:rsidRDefault="00086639">
      <w:r>
        <w:continuationSeparator/>
      </w:r>
    </w:p>
  </w:endnote>
  <w:endnote w:type="continuationNotice" w:id="1">
    <w:p w14:paraId="23D7D510" w14:textId="77777777" w:rsidR="00086639" w:rsidRDefault="000866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ontserrat-Regular">
    <w:altName w:val="Montserrat"/>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CB29C" w14:textId="08DC2BA9" w:rsidR="00247DB2" w:rsidRPr="00A5659D" w:rsidRDefault="00A5659D" w:rsidP="00A5659D">
    <w:pPr>
      <w:pStyle w:val="Pieddepage"/>
      <w:pBdr>
        <w:top w:val="single" w:sz="4" w:space="1" w:color="auto"/>
      </w:pBdr>
      <w:spacing w:line="276" w:lineRule="auto"/>
      <w:rPr>
        <w:rFonts w:cs="Arial"/>
        <w:lang w:val="en-CA"/>
      </w:rPr>
    </w:pPr>
    <w:r w:rsidRPr="004D4B95">
      <w:rPr>
        <w:rFonts w:cs="Arial"/>
        <w:sz w:val="16"/>
        <w:szCs w:val="16"/>
        <w:lang w:val="en-CA"/>
      </w:rPr>
      <w:t>ISOLOFOAM</w:t>
    </w:r>
    <w:r w:rsidRPr="004D4B95">
      <w:rPr>
        <w:rFonts w:cs="Arial"/>
        <w:sz w:val="16"/>
        <w:szCs w:val="16"/>
        <w:lang w:val="en-CA"/>
      </w:rPr>
      <w:ptab w:relativeTo="margin" w:alignment="center" w:leader="none"/>
    </w:r>
    <w:r w:rsidRPr="004D4B95">
      <w:rPr>
        <w:rFonts w:cs="Arial"/>
        <w:sz w:val="16"/>
        <w:szCs w:val="16"/>
        <w:lang w:val="en-CA"/>
      </w:rPr>
      <w:t xml:space="preserve">p. </w:t>
    </w:r>
    <w:r w:rsidRPr="004D4B95">
      <w:rPr>
        <w:rFonts w:cs="Arial"/>
        <w:sz w:val="16"/>
        <w:szCs w:val="16"/>
        <w:lang w:val="en-CA"/>
      </w:rPr>
      <w:fldChar w:fldCharType="begin"/>
    </w:r>
    <w:r w:rsidRPr="004D4B95">
      <w:rPr>
        <w:rFonts w:cs="Arial"/>
        <w:sz w:val="16"/>
        <w:szCs w:val="16"/>
        <w:lang w:val="en-CA"/>
      </w:rPr>
      <w:instrText>PAGE   \* MERGEFORMAT</w:instrText>
    </w:r>
    <w:r w:rsidRPr="004D4B95">
      <w:rPr>
        <w:rFonts w:cs="Arial"/>
        <w:sz w:val="16"/>
        <w:szCs w:val="16"/>
        <w:lang w:val="en-CA"/>
      </w:rPr>
      <w:fldChar w:fldCharType="separate"/>
    </w:r>
    <w:r>
      <w:rPr>
        <w:rFonts w:cs="Arial"/>
        <w:sz w:val="16"/>
        <w:szCs w:val="16"/>
        <w:lang w:val="en-CA"/>
      </w:rPr>
      <w:t>9</w:t>
    </w:r>
    <w:r w:rsidRPr="004D4B95">
      <w:rPr>
        <w:rFonts w:cs="Arial"/>
        <w:sz w:val="16"/>
        <w:szCs w:val="16"/>
        <w:lang w:val="en-CA"/>
      </w:rPr>
      <w:fldChar w:fldCharType="end"/>
    </w:r>
    <w:r w:rsidRPr="004D4B95">
      <w:rPr>
        <w:rFonts w:cs="Arial"/>
        <w:sz w:val="16"/>
        <w:szCs w:val="16"/>
        <w:lang w:val="en-CA"/>
      </w:rPr>
      <w:t xml:space="preserve"> of </w:t>
    </w:r>
    <w:r w:rsidRPr="004D4B95">
      <w:rPr>
        <w:rFonts w:cs="Arial"/>
        <w:sz w:val="16"/>
        <w:szCs w:val="16"/>
        <w:lang w:val="en-CA"/>
      </w:rPr>
      <w:fldChar w:fldCharType="begin"/>
    </w:r>
    <w:r w:rsidRPr="004D4B95">
      <w:rPr>
        <w:rFonts w:cs="Arial"/>
        <w:sz w:val="16"/>
        <w:szCs w:val="16"/>
        <w:lang w:val="en-CA"/>
      </w:rPr>
      <w:instrText xml:space="preserve"> NUMPAGES  \* Arabic  \* MERGEFORMAT </w:instrText>
    </w:r>
    <w:r w:rsidRPr="004D4B95">
      <w:rPr>
        <w:rFonts w:cs="Arial"/>
        <w:sz w:val="16"/>
        <w:szCs w:val="16"/>
        <w:lang w:val="en-CA"/>
      </w:rPr>
      <w:fldChar w:fldCharType="separate"/>
    </w:r>
    <w:r>
      <w:rPr>
        <w:rFonts w:cs="Arial"/>
        <w:sz w:val="16"/>
        <w:szCs w:val="16"/>
        <w:lang w:val="en-CA"/>
      </w:rPr>
      <w:t>11</w:t>
    </w:r>
    <w:r w:rsidRPr="004D4B95">
      <w:rPr>
        <w:rFonts w:cs="Arial"/>
        <w:sz w:val="16"/>
        <w:szCs w:val="16"/>
        <w:lang w:val="en-CA"/>
      </w:rPr>
      <w:fldChar w:fldCharType="end"/>
    </w:r>
    <w:r w:rsidRPr="004D4B95">
      <w:rPr>
        <w:rFonts w:cs="Arial"/>
        <w:sz w:val="16"/>
        <w:szCs w:val="16"/>
        <w:lang w:val="en-CA"/>
      </w:rPr>
      <w:ptab w:relativeTo="margin" w:alignment="right" w:leader="none"/>
    </w:r>
    <w:r w:rsidRPr="004D4B95">
      <w:rPr>
        <w:rFonts w:cs="Arial"/>
        <w:sz w:val="16"/>
        <w:szCs w:val="16"/>
        <w:lang w:val="en-CA"/>
      </w:rPr>
      <w:t>Revision: 2023-03_1.</w:t>
    </w:r>
    <w:r>
      <w:rPr>
        <w:rFonts w:cs="Arial"/>
        <w:sz w:val="16"/>
        <w:szCs w:val="16"/>
        <w:lang w:val="en-CA"/>
      </w:rPr>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328A8" w14:textId="77777777" w:rsidR="00086639" w:rsidRDefault="00086639">
      <w:r>
        <w:separator/>
      </w:r>
    </w:p>
  </w:footnote>
  <w:footnote w:type="continuationSeparator" w:id="0">
    <w:p w14:paraId="763243AE" w14:textId="77777777" w:rsidR="00086639" w:rsidRDefault="00086639">
      <w:r>
        <w:continuationSeparator/>
      </w:r>
    </w:p>
  </w:footnote>
  <w:footnote w:type="continuationNotice" w:id="1">
    <w:p w14:paraId="2856958E" w14:textId="77777777" w:rsidR="00086639" w:rsidRDefault="000866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
      <w:tblW w:w="101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55"/>
      <w:gridCol w:w="5055"/>
    </w:tblGrid>
    <w:tr w:rsidR="00950D59" w:rsidRPr="00210FE0" w14:paraId="2E1B4F0C" w14:textId="77777777" w:rsidTr="000D35B2">
      <w:trPr>
        <w:trHeight w:val="340"/>
      </w:trPr>
      <w:tc>
        <w:tcPr>
          <w:tcW w:w="5055" w:type="dxa"/>
          <w:tcMar>
            <w:left w:w="0" w:type="dxa"/>
          </w:tcMar>
        </w:tcPr>
        <w:p w14:paraId="5A86E4B5" w14:textId="5882214D" w:rsidR="00950D59" w:rsidRPr="00210FE0" w:rsidRDefault="00950D59" w:rsidP="00950D59">
          <w:pPr>
            <w:rPr>
              <w:lang w:val="en-CA"/>
            </w:rPr>
          </w:pPr>
          <w:r w:rsidRPr="00210FE0">
            <w:rPr>
              <w:lang w:val="en-CA" w:bidi="fr-FR"/>
            </w:rPr>
            <w:t>PROJECT NAME</w:t>
          </w:r>
        </w:p>
      </w:tc>
      <w:tc>
        <w:tcPr>
          <w:tcW w:w="5055" w:type="dxa"/>
          <w:tcMar>
            <w:right w:w="0" w:type="dxa"/>
          </w:tcMar>
        </w:tcPr>
        <w:p w14:paraId="0400CF3F" w14:textId="102B8DC3" w:rsidR="00950D59" w:rsidRPr="00210FE0" w:rsidRDefault="00950D59" w:rsidP="00950D59">
          <w:pPr>
            <w:jc w:val="right"/>
            <w:rPr>
              <w:lang w:val="en-CA"/>
            </w:rPr>
          </w:pPr>
          <w:r w:rsidRPr="007033CE">
            <w:t xml:space="preserve">SECTION </w:t>
          </w:r>
          <w:r>
            <w:t>23 83 16.19</w:t>
          </w:r>
        </w:p>
      </w:tc>
    </w:tr>
    <w:tr w:rsidR="00950D59" w:rsidRPr="00210FE0" w14:paraId="0886D1EA" w14:textId="77777777" w:rsidTr="000D35B2">
      <w:trPr>
        <w:trHeight w:val="340"/>
      </w:trPr>
      <w:tc>
        <w:tcPr>
          <w:tcW w:w="5055" w:type="dxa"/>
          <w:tcMar>
            <w:left w:w="0" w:type="dxa"/>
          </w:tcMar>
        </w:tcPr>
        <w:p w14:paraId="68B44ACF" w14:textId="77777777" w:rsidR="00950D59" w:rsidRPr="00210FE0" w:rsidRDefault="00950D59" w:rsidP="00950D59">
          <w:pPr>
            <w:rPr>
              <w:lang w:val="en-CA"/>
            </w:rPr>
          </w:pPr>
          <w:r w:rsidRPr="00210FE0">
            <w:rPr>
              <w:lang w:val="en-CA" w:bidi="fr-FR"/>
            </w:rPr>
            <w:t xml:space="preserve">PROJECT NO: </w:t>
          </w:r>
          <w:r w:rsidRPr="00210FE0">
            <w:rPr>
              <w:b/>
              <w:lang w:val="en-CA" w:bidi="fr-FR"/>
            </w:rPr>
            <w:t>[PROJECT NO]</w:t>
          </w:r>
        </w:p>
      </w:tc>
      <w:tc>
        <w:tcPr>
          <w:tcW w:w="5055" w:type="dxa"/>
          <w:tcMar>
            <w:right w:w="0" w:type="dxa"/>
          </w:tcMar>
        </w:tcPr>
        <w:p w14:paraId="7401D4D9" w14:textId="77777777" w:rsidR="00950D59" w:rsidRDefault="00950D59" w:rsidP="00950D59">
          <w:pPr>
            <w:jc w:val="right"/>
          </w:pPr>
          <w:r w:rsidRPr="00035CE5">
            <w:t xml:space="preserve">INSULATION FOR RADIANT-HEATING </w:t>
          </w:r>
        </w:p>
        <w:p w14:paraId="67A6E407" w14:textId="054F7E2C" w:rsidR="00233610" w:rsidRPr="00210FE0" w:rsidRDefault="00233610" w:rsidP="00950D59">
          <w:pPr>
            <w:jc w:val="right"/>
            <w:rPr>
              <w:lang w:val="en-CA"/>
            </w:rPr>
          </w:pPr>
          <w:r w:rsidRPr="00035CE5">
            <w:t>HYDRONIC PIPING</w:t>
          </w:r>
        </w:p>
      </w:tc>
    </w:tr>
    <w:tr w:rsidR="00950D59" w:rsidRPr="00210FE0" w14:paraId="04CBCF30" w14:textId="77777777" w:rsidTr="000D35B2">
      <w:trPr>
        <w:trHeight w:val="340"/>
      </w:trPr>
      <w:tc>
        <w:tcPr>
          <w:tcW w:w="5055" w:type="dxa"/>
          <w:tcBorders>
            <w:bottom w:val="single" w:sz="4" w:space="0" w:color="auto"/>
          </w:tcBorders>
          <w:tcMar>
            <w:left w:w="0" w:type="dxa"/>
          </w:tcMar>
        </w:tcPr>
        <w:p w14:paraId="372FAAAA" w14:textId="77777777" w:rsidR="00950D59" w:rsidRPr="00210FE0" w:rsidRDefault="00950D59" w:rsidP="00950D59">
          <w:pPr>
            <w:rPr>
              <w:lang w:val="en-CA"/>
            </w:rPr>
          </w:pPr>
          <w:r w:rsidRPr="00210FE0">
            <w:rPr>
              <w:lang w:val="en-CA" w:bidi="fr-FR"/>
            </w:rPr>
            <w:t xml:space="preserve">ISSUED FOR: </w:t>
          </w:r>
          <w:r w:rsidRPr="00210FE0">
            <w:rPr>
              <w:b/>
              <w:lang w:val="en-CA" w:bidi="fr-FR"/>
            </w:rPr>
            <w:t>[DESCRIPTION]</w:t>
          </w:r>
        </w:p>
      </w:tc>
      <w:tc>
        <w:tcPr>
          <w:tcW w:w="5055" w:type="dxa"/>
          <w:tcBorders>
            <w:bottom w:val="single" w:sz="4" w:space="0" w:color="auto"/>
          </w:tcBorders>
          <w:tcMar>
            <w:right w:w="0" w:type="dxa"/>
          </w:tcMar>
        </w:tcPr>
        <w:p w14:paraId="3AB31F7D" w14:textId="77DF12D8" w:rsidR="00950D59" w:rsidRPr="00210FE0" w:rsidRDefault="00950D59" w:rsidP="00C11AAF">
          <w:pPr>
            <w:jc w:val="right"/>
            <w:rPr>
              <w:lang w:val="en-CA"/>
            </w:rPr>
          </w:pPr>
        </w:p>
      </w:tc>
    </w:tr>
  </w:tbl>
  <w:p w14:paraId="3B4818EA" w14:textId="7A759F4C" w:rsidR="00FC1EA3" w:rsidRPr="00CB40BE" w:rsidRDefault="00233610" w:rsidP="00FC1EA3">
    <w:pPr>
      <w:tabs>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ECA86D5A"/>
    <w:name w:val="VisiSpecs_List"/>
    <w:lvl w:ilvl="0">
      <w:start w:val="1"/>
      <w:numFmt w:val="decimal"/>
      <w:pStyle w:val="VSLevel1"/>
      <w:suff w:val="nothing"/>
      <w:lvlText w:val="PART %1 - "/>
      <w:lvlJc w:val="left"/>
      <w:pPr>
        <w:ind w:left="0" w:firstLine="0"/>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VSLevel2"/>
      <w:lvlText w:val="%1.%2"/>
      <w:lvlJc w:val="left"/>
      <w:pPr>
        <w:tabs>
          <w:tab w:val="num" w:pos="864"/>
        </w:tabs>
        <w:ind w:left="864" w:hanging="864"/>
      </w:pPr>
      <w:rPr>
        <w:rFonts w:hint="default"/>
        <w:b/>
        <w:i w:val="0"/>
      </w:rPr>
    </w:lvl>
    <w:lvl w:ilvl="2">
      <w:start w:val="1"/>
      <w:numFmt w:val="decimal"/>
      <w:pStyle w:val="VSLevel3"/>
      <w:lvlText w:val="%3."/>
      <w:lvlJc w:val="left"/>
      <w:pPr>
        <w:tabs>
          <w:tab w:val="num" w:pos="864"/>
        </w:tabs>
        <w:ind w:left="864" w:hanging="576"/>
      </w:pPr>
    </w:lvl>
    <w:lvl w:ilvl="3">
      <w:start w:val="1"/>
      <w:numFmt w:val="decimal"/>
      <w:pStyle w:val="VSLevel4"/>
      <w:lvlText w:val="%4."/>
      <w:lvlJc w:val="left"/>
      <w:pPr>
        <w:tabs>
          <w:tab w:val="num" w:pos="1440"/>
        </w:tabs>
        <w:ind w:left="1440" w:hanging="576"/>
      </w:pPr>
    </w:lvl>
    <w:lvl w:ilvl="4">
      <w:start w:val="1"/>
      <w:numFmt w:val="decimal"/>
      <w:pStyle w:val="VSLevel5"/>
      <w:lvlText w:val="%5."/>
      <w:lvlJc w:val="left"/>
      <w:pPr>
        <w:ind w:left="1800" w:hanging="360"/>
      </w:pPr>
      <w:rPr>
        <w:rFonts w:hint="default"/>
      </w:rPr>
    </w:lvl>
    <w:lvl w:ilvl="5">
      <w:start w:val="1"/>
      <w:numFmt w:val="decimal"/>
      <w:pStyle w:val="VSLevel6"/>
      <w:lvlText w:val="%6."/>
      <w:lvlJc w:val="left"/>
      <w:pPr>
        <w:tabs>
          <w:tab w:val="num" w:pos="2592"/>
        </w:tabs>
        <w:ind w:left="2592" w:hanging="576"/>
      </w:pPr>
      <w:rPr>
        <w:rFonts w:hint="default"/>
      </w:rPr>
    </w:lvl>
    <w:lvl w:ilvl="6">
      <w:start w:val="1"/>
      <w:numFmt w:val="decimal"/>
      <w:pStyle w:val="VSLevel7"/>
      <w:lvlText w:val="%7."/>
      <w:lvlJc w:val="left"/>
      <w:pPr>
        <w:tabs>
          <w:tab w:val="num" w:pos="3168"/>
        </w:tabs>
        <w:ind w:left="3168" w:hanging="576"/>
      </w:pPr>
      <w:rPr>
        <w:rFonts w:hint="default"/>
      </w:rPr>
    </w:lvl>
    <w:lvl w:ilvl="7">
      <w:start w:val="1"/>
      <w:numFmt w:val="decimal"/>
      <w:pStyle w:val="VSLevel8"/>
      <w:lvlText w:val="%8."/>
      <w:lvlJc w:val="left"/>
      <w:pPr>
        <w:tabs>
          <w:tab w:val="num" w:pos="3744"/>
        </w:tabs>
        <w:ind w:left="3744" w:hanging="576"/>
      </w:pPr>
      <w:rPr>
        <w:rFonts w:hint="default"/>
      </w:rPr>
    </w:lvl>
    <w:lvl w:ilvl="8">
      <w:start w:val="1"/>
      <w:numFmt w:val="decimal"/>
      <w:pStyle w:val="VSLevel9"/>
      <w:lvlText w:val="%9."/>
      <w:lvlJc w:val="left"/>
      <w:pPr>
        <w:tabs>
          <w:tab w:val="num" w:pos="4032"/>
        </w:tabs>
        <w:ind w:left="4032" w:hanging="288"/>
      </w:pPr>
      <w:rPr>
        <w:rFonts w:hint="default"/>
      </w:rPr>
    </w:lvl>
  </w:abstractNum>
  <w:abstractNum w:abstractNumId="1" w15:restartNumberingAfterBreak="0">
    <w:nsid w:val="00000002"/>
    <w:multiLevelType w:val="multilevel"/>
    <w:tmpl w:val="00000000"/>
    <w:name w:val="CSC Numbers"/>
    <w:lvl w:ilvl="0">
      <w:start w:val="1"/>
      <w:numFmt w:val="decimal"/>
      <w:lvlText w:val="%1"/>
      <w:lvlJc w:val="left"/>
    </w:lvl>
    <w:lvl w:ilvl="1">
      <w:start w:val="1"/>
      <w:numFmt w:val="decimal"/>
      <w:lvlText w:val="%1.%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B672383"/>
    <w:multiLevelType w:val="multilevel"/>
    <w:tmpl w:val="19BCAABA"/>
    <w:styleLink w:val="VisiSpecList"/>
    <w:lvl w:ilvl="0">
      <w:start w:val="1"/>
      <w:numFmt w:val="decimal"/>
      <w:suff w:val="nothing"/>
      <w:lvlText w:val="PART %1 - "/>
      <w:lvlJc w:val="left"/>
      <w:pPr>
        <w:ind w:left="0" w:firstLine="0"/>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numFmt w:val="decimal"/>
      <w:lvlText w:val="%2.1"/>
      <w:lvlJc w:val="left"/>
      <w:pPr>
        <w:tabs>
          <w:tab w:val="num" w:pos="1138"/>
        </w:tabs>
        <w:ind w:left="864" w:hanging="864"/>
      </w:pPr>
      <w:rPr>
        <w:rFonts w:hint="default"/>
      </w:rPr>
    </w:lvl>
    <w:lvl w:ilvl="2">
      <w:numFmt w:val="upperLetter"/>
      <w:lvlText w:val="%3."/>
      <w:lvlJc w:val="left"/>
      <w:pPr>
        <w:tabs>
          <w:tab w:val="num" w:pos="864"/>
        </w:tabs>
        <w:ind w:left="864" w:hanging="576"/>
      </w:pPr>
      <w:rPr>
        <w:rFonts w:hint="default"/>
      </w:rPr>
    </w:lvl>
    <w:lvl w:ilvl="3">
      <w:start w:val="1"/>
      <w:numFmt w:val="decimal"/>
      <w:lvlText w:val="%4."/>
      <w:lvlJc w:val="left"/>
      <w:pPr>
        <w:tabs>
          <w:tab w:val="num" w:pos="1440"/>
        </w:tabs>
        <w:ind w:left="1440" w:hanging="576"/>
      </w:pPr>
      <w:rPr>
        <w:rFonts w:hint="default"/>
      </w:rPr>
    </w:lvl>
    <w:lvl w:ilvl="4">
      <w:start w:val="1"/>
      <w:numFmt w:val="lowerLetter"/>
      <w:lvlText w:val="%5."/>
      <w:lvlJc w:val="left"/>
      <w:pPr>
        <w:tabs>
          <w:tab w:val="num" w:pos="2016"/>
        </w:tabs>
        <w:ind w:left="2016" w:hanging="576"/>
      </w:pPr>
      <w:rPr>
        <w:rFonts w:hint="default"/>
      </w:rPr>
    </w:lvl>
    <w:lvl w:ilvl="5">
      <w:start w:val="1"/>
      <w:numFmt w:val="decimal"/>
      <w:lvlText w:val="%6)"/>
      <w:lvlJc w:val="left"/>
      <w:pPr>
        <w:tabs>
          <w:tab w:val="num" w:pos="2592"/>
        </w:tabs>
        <w:ind w:left="2592" w:hanging="576"/>
      </w:pPr>
      <w:rPr>
        <w:rFonts w:hint="default"/>
      </w:rPr>
    </w:lvl>
    <w:lvl w:ilvl="6">
      <w:start w:val="1"/>
      <w:numFmt w:val="lowerLetter"/>
      <w:lvlText w:val="%7)"/>
      <w:lvlJc w:val="left"/>
      <w:pPr>
        <w:tabs>
          <w:tab w:val="num" w:pos="3168"/>
        </w:tabs>
        <w:ind w:left="3168" w:hanging="576"/>
      </w:pPr>
      <w:rPr>
        <w:rFonts w:hint="default"/>
      </w:rPr>
    </w:lvl>
    <w:lvl w:ilvl="7">
      <w:start w:val="1"/>
      <w:numFmt w:val="lowerRoman"/>
      <w:lvlText w:val="%8."/>
      <w:lvlJc w:val="left"/>
      <w:pPr>
        <w:tabs>
          <w:tab w:val="num" w:pos="3744"/>
        </w:tabs>
        <w:ind w:left="3744" w:hanging="576"/>
      </w:pPr>
      <w:rPr>
        <w:rFonts w:hint="default"/>
      </w:rPr>
    </w:lvl>
    <w:lvl w:ilvl="8">
      <w:start w:val="1"/>
      <w:numFmt w:val="lowerRoman"/>
      <w:lvlText w:val="%9)"/>
      <w:lvlJc w:val="left"/>
      <w:pPr>
        <w:tabs>
          <w:tab w:val="num" w:pos="4032"/>
        </w:tabs>
        <w:ind w:left="4032" w:hanging="288"/>
      </w:pPr>
      <w:rPr>
        <w:rFonts w:hint="default"/>
      </w:rPr>
    </w:lvl>
  </w:abstractNum>
  <w:abstractNum w:abstractNumId="3" w15:restartNumberingAfterBreak="0">
    <w:nsid w:val="10FA0358"/>
    <w:multiLevelType w:val="multilevel"/>
    <w:tmpl w:val="0409001D"/>
    <w:name w:val="VisiSpec22"/>
    <w:styleLink w:val="VisiSpecList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5C673A1"/>
    <w:multiLevelType w:val="multilevel"/>
    <w:tmpl w:val="8F5EA59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C5E0279"/>
    <w:multiLevelType w:val="multilevel"/>
    <w:tmpl w:val="9D38EE36"/>
    <w:lvl w:ilvl="0">
      <w:start w:val="1"/>
      <w:numFmt w:val="none"/>
      <w:lvlRestart w:val="0"/>
      <w:lvlText w:val="%1"/>
      <w:lvlJc w:val="left"/>
      <w:pPr>
        <w:tabs>
          <w:tab w:val="num" w:pos="720"/>
        </w:tabs>
        <w:ind w:left="720" w:hanging="720"/>
      </w:pPr>
      <w:rPr>
        <w:rFonts w:hint="default"/>
      </w:rPr>
    </w:lvl>
    <w:lvl w:ilvl="1">
      <w:start w:val="1"/>
      <w:numFmt w:val="bullet"/>
      <w:lvlText w:val="●"/>
      <w:lvlJc w:val="left"/>
      <w:pPr>
        <w:tabs>
          <w:tab w:val="num" w:pos="720"/>
        </w:tabs>
        <w:ind w:left="720" w:hanging="720"/>
      </w:pPr>
      <w:rPr>
        <w:rFonts w:ascii="Times New Roman" w:hAnsi="Times New Roman" w:cs="Times New Roman" w:hint="default"/>
      </w:rPr>
    </w:lvl>
    <w:lvl w:ilvl="2">
      <w:start w:val="1"/>
      <w:numFmt w:val="bullet"/>
      <w:lvlText w:val="○"/>
      <w:lvlJc w:val="left"/>
      <w:pPr>
        <w:tabs>
          <w:tab w:val="num" w:pos="1440"/>
        </w:tabs>
        <w:ind w:left="1440" w:hanging="720"/>
      </w:pPr>
      <w:rPr>
        <w:rFonts w:ascii="Times New Roman" w:hAnsi="Times New Roman" w:cs="Times New Roman" w:hint="default"/>
      </w:rPr>
    </w:lvl>
    <w:lvl w:ilvl="3">
      <w:start w:val="1"/>
      <w:numFmt w:val="bullet"/>
      <w:lvlText w:val="■"/>
      <w:lvlJc w:val="left"/>
      <w:pPr>
        <w:tabs>
          <w:tab w:val="num" w:pos="2160"/>
        </w:tabs>
        <w:ind w:left="2160" w:hanging="720"/>
      </w:pPr>
      <w:rPr>
        <w:rFonts w:ascii="Times New Roman" w:hAnsi="Times New Roman" w:cs="Times New Roman" w:hint="default"/>
      </w:rPr>
    </w:lvl>
    <w:lvl w:ilvl="4">
      <w:start w:val="1"/>
      <w:numFmt w:val="bullet"/>
      <w:pStyle w:val="Level5"/>
      <w:lvlText w:val="□"/>
      <w:lvlJc w:val="left"/>
      <w:pPr>
        <w:tabs>
          <w:tab w:val="num" w:pos="2880"/>
        </w:tabs>
        <w:ind w:left="2880" w:hanging="720"/>
      </w:pPr>
      <w:rPr>
        <w:rFonts w:ascii="Times New Roman" w:hAnsi="Times New Roman" w:cs="Times New Roman" w:hint="default"/>
      </w:rPr>
    </w:lvl>
    <w:lvl w:ilvl="5">
      <w:start w:val="1"/>
      <w:numFmt w:val="none"/>
      <w:lvlText w:val="%1"/>
      <w:lvlJc w:val="left"/>
      <w:pPr>
        <w:tabs>
          <w:tab w:val="num" w:pos="2880"/>
        </w:tabs>
        <w:ind w:left="2880" w:hanging="720"/>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20BF07C0"/>
    <w:multiLevelType w:val="multilevel"/>
    <w:tmpl w:val="0409001D"/>
    <w:name w:val="VisiSpec2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0823425"/>
    <w:multiLevelType w:val="multilevel"/>
    <w:tmpl w:val="C0C4D542"/>
    <w:lvl w:ilvl="0">
      <w:start w:val="1"/>
      <w:numFmt w:val="decimal"/>
      <w:lvlRestart w:val="0"/>
      <w:pStyle w:val="Titre1"/>
      <w:lvlText w:val="Part - %1"/>
      <w:lvlJc w:val="left"/>
      <w:pPr>
        <w:tabs>
          <w:tab w:val="num" w:pos="1440"/>
        </w:tabs>
        <w:ind w:left="2160" w:hanging="2160"/>
      </w:pPr>
      <w:rPr>
        <w:rFonts w:hint="default"/>
      </w:rPr>
    </w:lvl>
    <w:lvl w:ilvl="1">
      <w:start w:val="1"/>
      <w:numFmt w:val="decimal"/>
      <w:pStyle w:val="Titre2"/>
      <w:lvlText w:val="%1.%2"/>
      <w:lvlJc w:val="left"/>
      <w:pPr>
        <w:tabs>
          <w:tab w:val="num" w:pos="1440"/>
        </w:tabs>
        <w:ind w:left="1440" w:hanging="1440"/>
      </w:pPr>
      <w:rPr>
        <w:rFonts w:hint="default"/>
      </w:rPr>
    </w:lvl>
    <w:lvl w:ilvl="2">
      <w:start w:val="1"/>
      <w:numFmt w:val="decimal"/>
      <w:pStyle w:val="Titre3"/>
      <w:lvlText w:val="%1.%2.%3"/>
      <w:lvlJc w:val="left"/>
      <w:pPr>
        <w:tabs>
          <w:tab w:val="num" w:pos="1440"/>
        </w:tabs>
        <w:ind w:left="1440" w:hanging="1440"/>
      </w:pPr>
      <w:rPr>
        <w:rFonts w:hint="default"/>
      </w:rPr>
    </w:lvl>
    <w:lvl w:ilvl="3">
      <w:start w:val="1"/>
      <w:numFmt w:val="decimal"/>
      <w:pStyle w:val="Titre4"/>
      <w:lvlText w:val="%1.%2.%3.%4"/>
      <w:lvlJc w:val="left"/>
      <w:pPr>
        <w:tabs>
          <w:tab w:val="num" w:pos="1440"/>
        </w:tabs>
        <w:ind w:left="1440" w:hanging="1440"/>
      </w:pPr>
      <w:rPr>
        <w:rFonts w:hint="default"/>
        <w:b w:val="0"/>
      </w:rPr>
    </w:lvl>
    <w:lvl w:ilvl="4">
      <w:start w:val="1"/>
      <w:numFmt w:val="decimal"/>
      <w:pStyle w:val="Titre5"/>
      <w:lvlText w:val="%1.%2.%3.%4.%5"/>
      <w:lvlJc w:val="left"/>
      <w:pPr>
        <w:tabs>
          <w:tab w:val="num" w:pos="1440"/>
        </w:tabs>
        <w:ind w:left="1440" w:hanging="1440"/>
      </w:pPr>
      <w:rPr>
        <w:rFonts w:hint="default"/>
      </w:rPr>
    </w:lvl>
    <w:lvl w:ilvl="5">
      <w:start w:val="1"/>
      <w:numFmt w:val="decimal"/>
      <w:pStyle w:val="Titre6"/>
      <w:lvlText w:val="%1.%2.%3.%4.%5.%6"/>
      <w:lvlJc w:val="left"/>
      <w:pPr>
        <w:tabs>
          <w:tab w:val="num" w:pos="1440"/>
        </w:tabs>
        <w:ind w:left="1440" w:hanging="1440"/>
      </w:pPr>
      <w:rPr>
        <w:rFonts w:hint="default"/>
      </w:rPr>
    </w:lvl>
    <w:lvl w:ilvl="6">
      <w:start w:val="1"/>
      <w:numFmt w:val="decimal"/>
      <w:pStyle w:val="Titre7"/>
      <w:lvlText w:val="%1.%2.%3.%4.%5.%6.%7"/>
      <w:lvlJc w:val="left"/>
      <w:pPr>
        <w:tabs>
          <w:tab w:val="num" w:pos="2592"/>
        </w:tabs>
        <w:ind w:left="1440" w:hanging="1440"/>
      </w:pPr>
      <w:rPr>
        <w:rFonts w:hint="default"/>
      </w:rPr>
    </w:lvl>
    <w:lvl w:ilvl="7">
      <w:start w:val="1"/>
      <w:numFmt w:val="decimal"/>
      <w:pStyle w:val="Titre8"/>
      <w:lvlText w:val="%1.%2.%3.%4.%5.%6.%7.%8"/>
      <w:lvlJc w:val="left"/>
      <w:pPr>
        <w:tabs>
          <w:tab w:val="num" w:pos="1440"/>
        </w:tabs>
        <w:ind w:left="1440" w:hanging="1440"/>
      </w:pPr>
      <w:rPr>
        <w:rFonts w:hint="default"/>
      </w:rPr>
    </w:lvl>
    <w:lvl w:ilvl="8">
      <w:start w:val="1"/>
      <w:numFmt w:val="decimal"/>
      <w:pStyle w:val="Titre9"/>
      <w:lvlText w:val="%1.%2.%3.%4.%5.%6.%8.%9"/>
      <w:lvlJc w:val="left"/>
      <w:pPr>
        <w:tabs>
          <w:tab w:val="num" w:pos="1440"/>
        </w:tabs>
        <w:ind w:left="1440" w:hanging="1440"/>
      </w:pPr>
      <w:rPr>
        <w:rFonts w:hint="default"/>
      </w:rPr>
    </w:lvl>
  </w:abstractNum>
  <w:abstractNum w:abstractNumId="8" w15:restartNumberingAfterBreak="0">
    <w:nsid w:val="32B03F50"/>
    <w:multiLevelType w:val="hybridMultilevel"/>
    <w:tmpl w:val="C78269B4"/>
    <w:name w:val="MASTERSPEC2"/>
    <w:lvl w:ilvl="0" w:tplc="20302C28">
      <w:start w:val="1"/>
      <w:numFmt w:val="lowerRoman"/>
      <w:lvlText w:val="%1."/>
      <w:lvlJc w:val="right"/>
      <w:pPr>
        <w:ind w:left="3312" w:hanging="360"/>
      </w:pPr>
    </w:lvl>
    <w:lvl w:ilvl="1" w:tplc="04090019">
      <w:start w:val="1"/>
      <w:numFmt w:val="lowerLetter"/>
      <w:lvlText w:val="%2."/>
      <w:lvlJc w:val="left"/>
      <w:pPr>
        <w:ind w:left="4032" w:hanging="360"/>
      </w:pPr>
    </w:lvl>
    <w:lvl w:ilvl="2" w:tplc="0409001B">
      <w:start w:val="1"/>
      <w:numFmt w:val="lowerRoman"/>
      <w:lvlText w:val="%3."/>
      <w:lvlJc w:val="right"/>
      <w:pPr>
        <w:ind w:left="4752" w:hanging="180"/>
      </w:pPr>
    </w:lvl>
    <w:lvl w:ilvl="3" w:tplc="CF46336C">
      <w:start w:val="1"/>
      <w:numFmt w:val="decimal"/>
      <w:lvlText w:val="%4."/>
      <w:lvlJc w:val="left"/>
      <w:pPr>
        <w:ind w:left="5472" w:hanging="360"/>
      </w:pPr>
    </w:lvl>
    <w:lvl w:ilvl="4" w:tplc="04090019" w:tentative="1">
      <w:start w:val="1"/>
      <w:numFmt w:val="lowerLetter"/>
      <w:lvlText w:val="%5."/>
      <w:lvlJc w:val="left"/>
      <w:pPr>
        <w:ind w:left="6192" w:hanging="360"/>
      </w:pPr>
    </w:lvl>
    <w:lvl w:ilvl="5" w:tplc="0409001B" w:tentative="1">
      <w:start w:val="1"/>
      <w:numFmt w:val="lowerRoman"/>
      <w:lvlText w:val="%6."/>
      <w:lvlJc w:val="right"/>
      <w:pPr>
        <w:ind w:left="6912" w:hanging="180"/>
      </w:pPr>
    </w:lvl>
    <w:lvl w:ilvl="6" w:tplc="0409000F" w:tentative="1">
      <w:start w:val="1"/>
      <w:numFmt w:val="decimal"/>
      <w:lvlText w:val="%7."/>
      <w:lvlJc w:val="left"/>
      <w:pPr>
        <w:ind w:left="7632" w:hanging="360"/>
      </w:pPr>
    </w:lvl>
    <w:lvl w:ilvl="7" w:tplc="04090019" w:tentative="1">
      <w:start w:val="1"/>
      <w:numFmt w:val="lowerLetter"/>
      <w:lvlText w:val="%8."/>
      <w:lvlJc w:val="left"/>
      <w:pPr>
        <w:ind w:left="8352" w:hanging="360"/>
      </w:pPr>
    </w:lvl>
    <w:lvl w:ilvl="8" w:tplc="0409001B" w:tentative="1">
      <w:start w:val="1"/>
      <w:numFmt w:val="lowerRoman"/>
      <w:lvlText w:val="%9."/>
      <w:lvlJc w:val="right"/>
      <w:pPr>
        <w:ind w:left="9072" w:hanging="180"/>
      </w:pPr>
    </w:lvl>
  </w:abstractNum>
  <w:abstractNum w:abstractNumId="9" w15:restartNumberingAfterBreak="0">
    <w:nsid w:val="39547DEB"/>
    <w:multiLevelType w:val="hybridMultilevel"/>
    <w:tmpl w:val="9190C850"/>
    <w:name w:val="MASTERSPEC22"/>
    <w:lvl w:ilvl="0" w:tplc="C4602FC2">
      <w:start w:val="1"/>
      <w:numFmt w:val="lowerLetter"/>
      <w:lvlText w:val="%1."/>
      <w:lvlJc w:val="left"/>
      <w:pPr>
        <w:ind w:left="4968" w:hanging="360"/>
      </w:pPr>
    </w:lvl>
    <w:lvl w:ilvl="1" w:tplc="04090019" w:tentative="1">
      <w:start w:val="1"/>
      <w:numFmt w:val="lowerLetter"/>
      <w:lvlText w:val="%2."/>
      <w:lvlJc w:val="left"/>
      <w:pPr>
        <w:ind w:left="5688" w:hanging="360"/>
      </w:pPr>
    </w:lvl>
    <w:lvl w:ilvl="2" w:tplc="0409001B" w:tentative="1">
      <w:start w:val="1"/>
      <w:numFmt w:val="lowerRoman"/>
      <w:lvlText w:val="%3."/>
      <w:lvlJc w:val="right"/>
      <w:pPr>
        <w:ind w:left="6408" w:hanging="180"/>
      </w:pPr>
    </w:lvl>
    <w:lvl w:ilvl="3" w:tplc="0409000F" w:tentative="1">
      <w:start w:val="1"/>
      <w:numFmt w:val="decimal"/>
      <w:lvlText w:val="%4."/>
      <w:lvlJc w:val="left"/>
      <w:pPr>
        <w:ind w:left="7128" w:hanging="360"/>
      </w:pPr>
    </w:lvl>
    <w:lvl w:ilvl="4" w:tplc="04090019" w:tentative="1">
      <w:start w:val="1"/>
      <w:numFmt w:val="lowerLetter"/>
      <w:lvlText w:val="%5."/>
      <w:lvlJc w:val="left"/>
      <w:pPr>
        <w:ind w:left="7848" w:hanging="360"/>
      </w:pPr>
    </w:lvl>
    <w:lvl w:ilvl="5" w:tplc="0409001B" w:tentative="1">
      <w:start w:val="1"/>
      <w:numFmt w:val="lowerRoman"/>
      <w:lvlText w:val="%6."/>
      <w:lvlJc w:val="right"/>
      <w:pPr>
        <w:ind w:left="8568" w:hanging="180"/>
      </w:pPr>
    </w:lvl>
    <w:lvl w:ilvl="6" w:tplc="0409000F" w:tentative="1">
      <w:start w:val="1"/>
      <w:numFmt w:val="decimal"/>
      <w:lvlText w:val="%7."/>
      <w:lvlJc w:val="left"/>
      <w:pPr>
        <w:ind w:left="9288" w:hanging="360"/>
      </w:pPr>
    </w:lvl>
    <w:lvl w:ilvl="7" w:tplc="04090019" w:tentative="1">
      <w:start w:val="1"/>
      <w:numFmt w:val="lowerLetter"/>
      <w:lvlText w:val="%8."/>
      <w:lvlJc w:val="left"/>
      <w:pPr>
        <w:ind w:left="10008" w:hanging="360"/>
      </w:pPr>
    </w:lvl>
    <w:lvl w:ilvl="8" w:tplc="0409001B" w:tentative="1">
      <w:start w:val="1"/>
      <w:numFmt w:val="lowerRoman"/>
      <w:lvlText w:val="%9."/>
      <w:lvlJc w:val="right"/>
      <w:pPr>
        <w:ind w:left="10728" w:hanging="180"/>
      </w:pPr>
    </w:lvl>
  </w:abstractNum>
  <w:abstractNum w:abstractNumId="10" w15:restartNumberingAfterBreak="0">
    <w:nsid w:val="3B735DF8"/>
    <w:multiLevelType w:val="multilevel"/>
    <w:tmpl w:val="0409001D"/>
    <w:styleLink w:val="DataSheet"/>
    <w:lvl w:ilvl="0">
      <w:start w:val="1"/>
      <w:numFmt w:val="none"/>
      <w:lvlText w:val="%1"/>
      <w:lvlJc w:val="left"/>
      <w:pPr>
        <w:tabs>
          <w:tab w:val="num" w:pos="360"/>
        </w:tabs>
        <w:ind w:left="360" w:hanging="360"/>
      </w:pPr>
      <w:rPr>
        <w:rFonts w:ascii="Times New Roman" w:hAnsi="Times New Roman"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Symbol" w:hAnsi="Symbol" w:hint="default"/>
        <w:color w:val="auto"/>
        <w:sz w:val="24"/>
      </w:rPr>
    </w:lvl>
    <w:lvl w:ilvl="3">
      <w:start w:val="1"/>
      <w:numFmt w:val="bullet"/>
      <w:lvlText w:val="▪"/>
      <w:lvlJc w:val="left"/>
      <w:pPr>
        <w:tabs>
          <w:tab w:val="num" w:pos="1440"/>
        </w:tabs>
        <w:ind w:left="1440" w:hanging="360"/>
      </w:pPr>
      <w:rPr>
        <w:rFonts w:ascii="Times New Roman" w:hAnsi="Times New Roman" w:cs="Times New Roman" w:hint="default"/>
        <w:color w:val="auto"/>
      </w:rPr>
    </w:lvl>
    <w:lvl w:ilvl="4">
      <w:start w:val="1"/>
      <w:numFmt w:val="bullet"/>
      <w:lvlText w:val="▫"/>
      <w:lvlJc w:val="left"/>
      <w:pPr>
        <w:tabs>
          <w:tab w:val="num" w:pos="1800"/>
        </w:tabs>
        <w:ind w:left="1800" w:hanging="360"/>
      </w:pPr>
      <w:rPr>
        <w:rFonts w:ascii="Times New Roman" w:hAnsi="Times New Roman" w:cs="Times New Roman" w:hint="default"/>
        <w:color w:val="auto"/>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424E761A"/>
    <w:multiLevelType w:val="multilevel"/>
    <w:tmpl w:val="19BCAABA"/>
    <w:name w:val="VisiSpec2"/>
    <w:numStyleLink w:val="VisiSpecList"/>
  </w:abstractNum>
  <w:abstractNum w:abstractNumId="12" w15:restartNumberingAfterBreak="0">
    <w:nsid w:val="42CD6BC8"/>
    <w:multiLevelType w:val="hybridMultilevel"/>
    <w:tmpl w:val="4A28662C"/>
    <w:name w:val="VisiSpecs_List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E3F5AD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78621486"/>
    <w:multiLevelType w:val="multilevel"/>
    <w:tmpl w:val="1728B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79857295">
    <w:abstractNumId w:val="0"/>
    <w:lvlOverride w:ilvl="0">
      <w:startOverride w:val="1"/>
      <w:lvl w:ilvl="0">
        <w:start w:val="1"/>
        <w:numFmt w:val="decimal"/>
        <w:pStyle w:val="VSLevel1"/>
        <w:lvlText w:val="%1"/>
        <w:lvlJc w:val="left"/>
      </w:lvl>
    </w:lvlOverride>
    <w:lvlOverride w:ilvl="1">
      <w:startOverride w:val="1"/>
      <w:lvl w:ilvl="1">
        <w:start w:val="1"/>
        <w:numFmt w:val="decimal"/>
        <w:pStyle w:val="VSLevel2"/>
        <w:lvlText w:val="%1.%2"/>
        <w:lvlJc w:val="left"/>
      </w:lvl>
    </w:lvlOverride>
    <w:lvlOverride w:ilvl="2">
      <w:startOverride w:val="1"/>
      <w:lvl w:ilvl="2">
        <w:start w:val="1"/>
        <w:numFmt w:val="decimal"/>
        <w:pStyle w:val="VSLevel3"/>
        <w:lvlText w:val=".%3"/>
        <w:lvlJc w:val="left"/>
      </w:lvl>
    </w:lvlOverride>
    <w:lvlOverride w:ilvl="3">
      <w:startOverride w:val="1"/>
      <w:lvl w:ilvl="3">
        <w:start w:val="1"/>
        <w:numFmt w:val="decimal"/>
        <w:pStyle w:val="VSLevel4"/>
        <w:lvlText w:val=".%4"/>
        <w:lvlJc w:val="left"/>
      </w:lvl>
    </w:lvlOverride>
    <w:lvlOverride w:ilvl="4">
      <w:startOverride w:val="1"/>
      <w:lvl w:ilvl="4">
        <w:start w:val="1"/>
        <w:numFmt w:val="decimal"/>
        <w:pStyle w:val="VSLevel5"/>
        <w:lvlText w:val=".%5"/>
        <w:lvlJc w:val="left"/>
      </w:lvl>
    </w:lvlOverride>
    <w:lvlOverride w:ilvl="5">
      <w:startOverride w:val="1"/>
      <w:lvl w:ilvl="5">
        <w:start w:val="1"/>
        <w:numFmt w:val="decimal"/>
        <w:pStyle w:val="VSLevel6"/>
        <w:lvlText w:val=".%6"/>
        <w:lvlJc w:val="left"/>
      </w:lvl>
    </w:lvlOverride>
    <w:lvlOverride w:ilvl="6">
      <w:startOverride w:val="1"/>
      <w:lvl w:ilvl="6">
        <w:start w:val="1"/>
        <w:numFmt w:val="decimal"/>
        <w:pStyle w:val="VSLevel7"/>
        <w:lvlText w:val=".%7"/>
        <w:lvlJc w:val="left"/>
      </w:lvl>
    </w:lvlOverride>
    <w:lvlOverride w:ilvl="7">
      <w:startOverride w:val="1"/>
      <w:lvl w:ilvl="7">
        <w:start w:val="1"/>
        <w:numFmt w:val="decimal"/>
        <w:pStyle w:val="VSLevel8"/>
        <w:lvlText w:val=".%8"/>
        <w:lvlJc w:val="left"/>
      </w:lvl>
    </w:lvlOverride>
  </w:num>
  <w:num w:numId="2" w16cid:durableId="583877283">
    <w:abstractNumId w:val="13"/>
  </w:num>
  <w:num w:numId="3" w16cid:durableId="1085998325">
    <w:abstractNumId w:val="5"/>
  </w:num>
  <w:num w:numId="4" w16cid:durableId="97025715">
    <w:abstractNumId w:val="10"/>
  </w:num>
  <w:num w:numId="5" w16cid:durableId="1896232264">
    <w:abstractNumId w:val="7"/>
  </w:num>
  <w:num w:numId="6" w16cid:durableId="487206684">
    <w:abstractNumId w:val="0"/>
  </w:num>
  <w:num w:numId="7" w16cid:durableId="1791319403">
    <w:abstractNumId w:val="2"/>
  </w:num>
  <w:num w:numId="8" w16cid:durableId="1930430245">
    <w:abstractNumId w:val="3"/>
  </w:num>
  <w:num w:numId="9" w16cid:durableId="18270863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0758736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3273278">
    <w:abstractNumId w:val="0"/>
  </w:num>
  <w:num w:numId="12" w16cid:durableId="430663931">
    <w:abstractNumId w:val="0"/>
  </w:num>
  <w:num w:numId="13" w16cid:durableId="20062816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78051988">
    <w:abstractNumId w:val="14"/>
  </w:num>
  <w:num w:numId="15" w16cid:durableId="719524424">
    <w:abstractNumId w:val="12"/>
  </w:num>
  <w:num w:numId="16" w16cid:durableId="3331898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790114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412046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002297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18726780">
    <w:abstractNumId w:val="0"/>
  </w:num>
  <w:num w:numId="21" w16cid:durableId="6264744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98645565">
    <w:abstractNumId w:val="0"/>
  </w:num>
  <w:num w:numId="23" w16cid:durableId="1466191722">
    <w:abstractNumId w:val="0"/>
  </w:num>
  <w:num w:numId="24" w16cid:durableId="2061635830">
    <w:abstractNumId w:val="0"/>
  </w:num>
  <w:num w:numId="25" w16cid:durableId="1008481514">
    <w:abstractNumId w:val="0"/>
  </w:num>
  <w:num w:numId="26" w16cid:durableId="1477913325">
    <w:abstractNumId w:val="0"/>
  </w:num>
  <w:num w:numId="27" w16cid:durableId="1221987991">
    <w:abstractNumId w:val="0"/>
  </w:num>
  <w:num w:numId="28" w16cid:durableId="124086204">
    <w:abstractNumId w:val="8"/>
  </w:num>
  <w:num w:numId="29" w16cid:durableId="3479675">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1szAzMjQwMLI0NrJQ0lEKTi0uzszPAykwtKgFAB2r5TMtAAAA"/>
    <w:docVar w:name="AutoApplyHf" w:val="asked"/>
    <w:docVar w:name="SecId" w:val="276659"/>
  </w:docVars>
  <w:rsids>
    <w:rsidRoot w:val="00214424"/>
    <w:rsid w:val="00000B74"/>
    <w:rsid w:val="00000F38"/>
    <w:rsid w:val="00000FFB"/>
    <w:rsid w:val="00001F84"/>
    <w:rsid w:val="000020BD"/>
    <w:rsid w:val="00004E6B"/>
    <w:rsid w:val="000053DC"/>
    <w:rsid w:val="0000689A"/>
    <w:rsid w:val="00007224"/>
    <w:rsid w:val="0000799F"/>
    <w:rsid w:val="0001091B"/>
    <w:rsid w:val="00010FD0"/>
    <w:rsid w:val="000116E4"/>
    <w:rsid w:val="00013187"/>
    <w:rsid w:val="000138A2"/>
    <w:rsid w:val="000255CD"/>
    <w:rsid w:val="00026F7A"/>
    <w:rsid w:val="000270C1"/>
    <w:rsid w:val="000312F6"/>
    <w:rsid w:val="00033C5A"/>
    <w:rsid w:val="0003456E"/>
    <w:rsid w:val="000357A5"/>
    <w:rsid w:val="00035CE5"/>
    <w:rsid w:val="000368F9"/>
    <w:rsid w:val="00036CF2"/>
    <w:rsid w:val="00040923"/>
    <w:rsid w:val="000410B6"/>
    <w:rsid w:val="00043853"/>
    <w:rsid w:val="0004582D"/>
    <w:rsid w:val="0004698A"/>
    <w:rsid w:val="00047335"/>
    <w:rsid w:val="0004746B"/>
    <w:rsid w:val="00047877"/>
    <w:rsid w:val="00051415"/>
    <w:rsid w:val="00055964"/>
    <w:rsid w:val="0006240A"/>
    <w:rsid w:val="000641BE"/>
    <w:rsid w:val="00066ADE"/>
    <w:rsid w:val="00066E6C"/>
    <w:rsid w:val="00071402"/>
    <w:rsid w:val="00072D99"/>
    <w:rsid w:val="00074CFA"/>
    <w:rsid w:val="00077F8F"/>
    <w:rsid w:val="000800AA"/>
    <w:rsid w:val="00080D85"/>
    <w:rsid w:val="0008160E"/>
    <w:rsid w:val="000818BD"/>
    <w:rsid w:val="00083E6B"/>
    <w:rsid w:val="00085BBE"/>
    <w:rsid w:val="0008636A"/>
    <w:rsid w:val="00086639"/>
    <w:rsid w:val="00090EA5"/>
    <w:rsid w:val="000928AF"/>
    <w:rsid w:val="00093259"/>
    <w:rsid w:val="00096494"/>
    <w:rsid w:val="000A1882"/>
    <w:rsid w:val="000A2104"/>
    <w:rsid w:val="000A30E8"/>
    <w:rsid w:val="000A347F"/>
    <w:rsid w:val="000A4581"/>
    <w:rsid w:val="000A4AFB"/>
    <w:rsid w:val="000A569A"/>
    <w:rsid w:val="000A5CAC"/>
    <w:rsid w:val="000A7C66"/>
    <w:rsid w:val="000B3AF7"/>
    <w:rsid w:val="000B6F4A"/>
    <w:rsid w:val="000B748C"/>
    <w:rsid w:val="000C3BF5"/>
    <w:rsid w:val="000C4DF5"/>
    <w:rsid w:val="000C4E98"/>
    <w:rsid w:val="000C67FA"/>
    <w:rsid w:val="000D0102"/>
    <w:rsid w:val="000D0BD7"/>
    <w:rsid w:val="000D0DEC"/>
    <w:rsid w:val="000D136C"/>
    <w:rsid w:val="000D3C09"/>
    <w:rsid w:val="000D693F"/>
    <w:rsid w:val="000D7614"/>
    <w:rsid w:val="000E1126"/>
    <w:rsid w:val="000E267D"/>
    <w:rsid w:val="000E5408"/>
    <w:rsid w:val="000E632C"/>
    <w:rsid w:val="000E6DA7"/>
    <w:rsid w:val="000E6FB5"/>
    <w:rsid w:val="000F0661"/>
    <w:rsid w:val="000F1E45"/>
    <w:rsid w:val="000F32C7"/>
    <w:rsid w:val="000F3C3F"/>
    <w:rsid w:val="00100F18"/>
    <w:rsid w:val="00101E80"/>
    <w:rsid w:val="00105211"/>
    <w:rsid w:val="00106391"/>
    <w:rsid w:val="00107367"/>
    <w:rsid w:val="001079AB"/>
    <w:rsid w:val="00107BBF"/>
    <w:rsid w:val="00112129"/>
    <w:rsid w:val="00114E6D"/>
    <w:rsid w:val="001174DD"/>
    <w:rsid w:val="001226F3"/>
    <w:rsid w:val="0012390A"/>
    <w:rsid w:val="00123BEE"/>
    <w:rsid w:val="001262AB"/>
    <w:rsid w:val="001331D1"/>
    <w:rsid w:val="00134D25"/>
    <w:rsid w:val="001364D3"/>
    <w:rsid w:val="00136D63"/>
    <w:rsid w:val="00143419"/>
    <w:rsid w:val="0014783F"/>
    <w:rsid w:val="00150F4D"/>
    <w:rsid w:val="001510F9"/>
    <w:rsid w:val="00152989"/>
    <w:rsid w:val="00154254"/>
    <w:rsid w:val="00155D9B"/>
    <w:rsid w:val="0015660F"/>
    <w:rsid w:val="00160872"/>
    <w:rsid w:val="001628E1"/>
    <w:rsid w:val="0016311D"/>
    <w:rsid w:val="0016397C"/>
    <w:rsid w:val="00164358"/>
    <w:rsid w:val="001650B4"/>
    <w:rsid w:val="00165863"/>
    <w:rsid w:val="00165963"/>
    <w:rsid w:val="0016683A"/>
    <w:rsid w:val="00170060"/>
    <w:rsid w:val="00171EC5"/>
    <w:rsid w:val="00172612"/>
    <w:rsid w:val="00172C2C"/>
    <w:rsid w:val="001732D4"/>
    <w:rsid w:val="0017405B"/>
    <w:rsid w:val="0017548E"/>
    <w:rsid w:val="00175958"/>
    <w:rsid w:val="0018237C"/>
    <w:rsid w:val="00182C91"/>
    <w:rsid w:val="00183838"/>
    <w:rsid w:val="001838EB"/>
    <w:rsid w:val="0018537D"/>
    <w:rsid w:val="001863D4"/>
    <w:rsid w:val="001865B4"/>
    <w:rsid w:val="001871E0"/>
    <w:rsid w:val="00187FB9"/>
    <w:rsid w:val="0019335E"/>
    <w:rsid w:val="00193B18"/>
    <w:rsid w:val="00195297"/>
    <w:rsid w:val="0019610A"/>
    <w:rsid w:val="001970CD"/>
    <w:rsid w:val="001A3E83"/>
    <w:rsid w:val="001A4E39"/>
    <w:rsid w:val="001A540D"/>
    <w:rsid w:val="001A5655"/>
    <w:rsid w:val="001B1D94"/>
    <w:rsid w:val="001B4967"/>
    <w:rsid w:val="001B6FA3"/>
    <w:rsid w:val="001B7B8C"/>
    <w:rsid w:val="001C018C"/>
    <w:rsid w:val="001C1333"/>
    <w:rsid w:val="001C17B5"/>
    <w:rsid w:val="001C1EE0"/>
    <w:rsid w:val="001C4A1A"/>
    <w:rsid w:val="001C7097"/>
    <w:rsid w:val="001D19A4"/>
    <w:rsid w:val="001D493E"/>
    <w:rsid w:val="001D583B"/>
    <w:rsid w:val="001D7239"/>
    <w:rsid w:val="001E039C"/>
    <w:rsid w:val="001E2C11"/>
    <w:rsid w:val="001E473B"/>
    <w:rsid w:val="001E4AB7"/>
    <w:rsid w:val="001E64BA"/>
    <w:rsid w:val="001E66E0"/>
    <w:rsid w:val="001E73BB"/>
    <w:rsid w:val="001F0846"/>
    <w:rsid w:val="001F1892"/>
    <w:rsid w:val="001F26FB"/>
    <w:rsid w:val="001F3378"/>
    <w:rsid w:val="001F39F2"/>
    <w:rsid w:val="001F438F"/>
    <w:rsid w:val="001F4A31"/>
    <w:rsid w:val="001F5510"/>
    <w:rsid w:val="001F775A"/>
    <w:rsid w:val="00200A3C"/>
    <w:rsid w:val="0020102F"/>
    <w:rsid w:val="0020171E"/>
    <w:rsid w:val="00204690"/>
    <w:rsid w:val="00210048"/>
    <w:rsid w:val="00210683"/>
    <w:rsid w:val="00210932"/>
    <w:rsid w:val="00210C42"/>
    <w:rsid w:val="00212719"/>
    <w:rsid w:val="00213BBC"/>
    <w:rsid w:val="00214424"/>
    <w:rsid w:val="00216700"/>
    <w:rsid w:val="002228D0"/>
    <w:rsid w:val="00223F43"/>
    <w:rsid w:val="00225AF8"/>
    <w:rsid w:val="002268FC"/>
    <w:rsid w:val="00226A25"/>
    <w:rsid w:val="00227738"/>
    <w:rsid w:val="00227DDD"/>
    <w:rsid w:val="00232444"/>
    <w:rsid w:val="00232F84"/>
    <w:rsid w:val="00233610"/>
    <w:rsid w:val="002405BB"/>
    <w:rsid w:val="00241E5A"/>
    <w:rsid w:val="00242C8D"/>
    <w:rsid w:val="002500CC"/>
    <w:rsid w:val="0025125A"/>
    <w:rsid w:val="002534C6"/>
    <w:rsid w:val="00254F9A"/>
    <w:rsid w:val="002555CB"/>
    <w:rsid w:val="00256D29"/>
    <w:rsid w:val="00262EC9"/>
    <w:rsid w:val="00264D15"/>
    <w:rsid w:val="00266BB5"/>
    <w:rsid w:val="00267B17"/>
    <w:rsid w:val="00267B32"/>
    <w:rsid w:val="00267E38"/>
    <w:rsid w:val="00267F30"/>
    <w:rsid w:val="00270B6A"/>
    <w:rsid w:val="00273E11"/>
    <w:rsid w:val="00274AA2"/>
    <w:rsid w:val="00275AE6"/>
    <w:rsid w:val="00275ED6"/>
    <w:rsid w:val="0028159C"/>
    <w:rsid w:val="002819B6"/>
    <w:rsid w:val="00283E2F"/>
    <w:rsid w:val="0028428D"/>
    <w:rsid w:val="002844F0"/>
    <w:rsid w:val="002849C0"/>
    <w:rsid w:val="00285356"/>
    <w:rsid w:val="00292071"/>
    <w:rsid w:val="00293881"/>
    <w:rsid w:val="00294B58"/>
    <w:rsid w:val="00295A6B"/>
    <w:rsid w:val="00296D90"/>
    <w:rsid w:val="00297DCD"/>
    <w:rsid w:val="002A0F5D"/>
    <w:rsid w:val="002A1C03"/>
    <w:rsid w:val="002A2190"/>
    <w:rsid w:val="002A26BF"/>
    <w:rsid w:val="002A31DB"/>
    <w:rsid w:val="002A3BC0"/>
    <w:rsid w:val="002A71C6"/>
    <w:rsid w:val="002B0A21"/>
    <w:rsid w:val="002B4648"/>
    <w:rsid w:val="002B4D68"/>
    <w:rsid w:val="002B5638"/>
    <w:rsid w:val="002B58B9"/>
    <w:rsid w:val="002C0C27"/>
    <w:rsid w:val="002C2129"/>
    <w:rsid w:val="002C2195"/>
    <w:rsid w:val="002C2BA6"/>
    <w:rsid w:val="002C35E9"/>
    <w:rsid w:val="002C41C3"/>
    <w:rsid w:val="002C51D3"/>
    <w:rsid w:val="002D1079"/>
    <w:rsid w:val="002D109D"/>
    <w:rsid w:val="002D15A0"/>
    <w:rsid w:val="002D1D83"/>
    <w:rsid w:val="002D2023"/>
    <w:rsid w:val="002D2313"/>
    <w:rsid w:val="002D5580"/>
    <w:rsid w:val="002D7332"/>
    <w:rsid w:val="002D789D"/>
    <w:rsid w:val="002E0951"/>
    <w:rsid w:val="002E12DE"/>
    <w:rsid w:val="002E297E"/>
    <w:rsid w:val="002E2C91"/>
    <w:rsid w:val="002E31A9"/>
    <w:rsid w:val="002E3F6C"/>
    <w:rsid w:val="002E4F8F"/>
    <w:rsid w:val="002E55EC"/>
    <w:rsid w:val="002E5CA0"/>
    <w:rsid w:val="002E7FAD"/>
    <w:rsid w:val="002F0062"/>
    <w:rsid w:val="002F1AA2"/>
    <w:rsid w:val="002F21AC"/>
    <w:rsid w:val="002F6D79"/>
    <w:rsid w:val="002F7D94"/>
    <w:rsid w:val="00300733"/>
    <w:rsid w:val="00300868"/>
    <w:rsid w:val="0030140B"/>
    <w:rsid w:val="00304E9A"/>
    <w:rsid w:val="00305E8A"/>
    <w:rsid w:val="003071F4"/>
    <w:rsid w:val="00307798"/>
    <w:rsid w:val="00314872"/>
    <w:rsid w:val="00316D0B"/>
    <w:rsid w:val="00317004"/>
    <w:rsid w:val="00320E7F"/>
    <w:rsid w:val="00321603"/>
    <w:rsid w:val="00321A08"/>
    <w:rsid w:val="00323204"/>
    <w:rsid w:val="00323A40"/>
    <w:rsid w:val="00331857"/>
    <w:rsid w:val="00333EF2"/>
    <w:rsid w:val="0033538F"/>
    <w:rsid w:val="003375E0"/>
    <w:rsid w:val="00341D41"/>
    <w:rsid w:val="00342367"/>
    <w:rsid w:val="00342400"/>
    <w:rsid w:val="0034433A"/>
    <w:rsid w:val="00344CB9"/>
    <w:rsid w:val="00345155"/>
    <w:rsid w:val="003452B4"/>
    <w:rsid w:val="00346062"/>
    <w:rsid w:val="003463FD"/>
    <w:rsid w:val="00351378"/>
    <w:rsid w:val="0035543F"/>
    <w:rsid w:val="00355DDE"/>
    <w:rsid w:val="0035606D"/>
    <w:rsid w:val="0035711D"/>
    <w:rsid w:val="003614F6"/>
    <w:rsid w:val="00361B8D"/>
    <w:rsid w:val="00362549"/>
    <w:rsid w:val="003640DD"/>
    <w:rsid w:val="0036412D"/>
    <w:rsid w:val="00364675"/>
    <w:rsid w:val="00365ED9"/>
    <w:rsid w:val="00372278"/>
    <w:rsid w:val="00375028"/>
    <w:rsid w:val="00376465"/>
    <w:rsid w:val="00376AB3"/>
    <w:rsid w:val="00377098"/>
    <w:rsid w:val="00380E6A"/>
    <w:rsid w:val="00381EE6"/>
    <w:rsid w:val="003823D5"/>
    <w:rsid w:val="00382994"/>
    <w:rsid w:val="003832DA"/>
    <w:rsid w:val="0038453B"/>
    <w:rsid w:val="00384E43"/>
    <w:rsid w:val="00385AA9"/>
    <w:rsid w:val="0038702E"/>
    <w:rsid w:val="00387686"/>
    <w:rsid w:val="003878D5"/>
    <w:rsid w:val="00390424"/>
    <w:rsid w:val="00390F7A"/>
    <w:rsid w:val="0039484C"/>
    <w:rsid w:val="00394F46"/>
    <w:rsid w:val="00395335"/>
    <w:rsid w:val="003978E5"/>
    <w:rsid w:val="003A02B5"/>
    <w:rsid w:val="003A40ED"/>
    <w:rsid w:val="003A4AF5"/>
    <w:rsid w:val="003A6887"/>
    <w:rsid w:val="003B1A40"/>
    <w:rsid w:val="003B2497"/>
    <w:rsid w:val="003B3BE4"/>
    <w:rsid w:val="003B4412"/>
    <w:rsid w:val="003B553A"/>
    <w:rsid w:val="003B729E"/>
    <w:rsid w:val="003B7DBA"/>
    <w:rsid w:val="003C1647"/>
    <w:rsid w:val="003C30D0"/>
    <w:rsid w:val="003C37A3"/>
    <w:rsid w:val="003C4A81"/>
    <w:rsid w:val="003C7792"/>
    <w:rsid w:val="003D008F"/>
    <w:rsid w:val="003D1E5A"/>
    <w:rsid w:val="003D2CDD"/>
    <w:rsid w:val="003D3058"/>
    <w:rsid w:val="003D342C"/>
    <w:rsid w:val="003D3838"/>
    <w:rsid w:val="003D3E5F"/>
    <w:rsid w:val="003D47DA"/>
    <w:rsid w:val="003D5BEA"/>
    <w:rsid w:val="003D77FF"/>
    <w:rsid w:val="003D79D0"/>
    <w:rsid w:val="003E216D"/>
    <w:rsid w:val="003E4A69"/>
    <w:rsid w:val="003E4FF0"/>
    <w:rsid w:val="003F09D8"/>
    <w:rsid w:val="003F0AC3"/>
    <w:rsid w:val="003F2287"/>
    <w:rsid w:val="003F351C"/>
    <w:rsid w:val="003F582A"/>
    <w:rsid w:val="003F7CDC"/>
    <w:rsid w:val="004014AB"/>
    <w:rsid w:val="00402CC7"/>
    <w:rsid w:val="00402D53"/>
    <w:rsid w:val="004037F7"/>
    <w:rsid w:val="00410802"/>
    <w:rsid w:val="004115F3"/>
    <w:rsid w:val="00411DA3"/>
    <w:rsid w:val="0041252D"/>
    <w:rsid w:val="00413305"/>
    <w:rsid w:val="00416041"/>
    <w:rsid w:val="00416752"/>
    <w:rsid w:val="00417271"/>
    <w:rsid w:val="004205CB"/>
    <w:rsid w:val="00421924"/>
    <w:rsid w:val="00423916"/>
    <w:rsid w:val="00423E21"/>
    <w:rsid w:val="00425BD8"/>
    <w:rsid w:val="00425F86"/>
    <w:rsid w:val="00426B06"/>
    <w:rsid w:val="0042744F"/>
    <w:rsid w:val="00427E64"/>
    <w:rsid w:val="004303FE"/>
    <w:rsid w:val="00432DFF"/>
    <w:rsid w:val="00434A78"/>
    <w:rsid w:val="00434A97"/>
    <w:rsid w:val="00437F64"/>
    <w:rsid w:val="00440D18"/>
    <w:rsid w:val="00441516"/>
    <w:rsid w:val="0044201F"/>
    <w:rsid w:val="0044234E"/>
    <w:rsid w:val="00446533"/>
    <w:rsid w:val="00446C3F"/>
    <w:rsid w:val="004508B2"/>
    <w:rsid w:val="004513A5"/>
    <w:rsid w:val="00451493"/>
    <w:rsid w:val="00451CAA"/>
    <w:rsid w:val="00453755"/>
    <w:rsid w:val="00453926"/>
    <w:rsid w:val="00455098"/>
    <w:rsid w:val="00456059"/>
    <w:rsid w:val="00456076"/>
    <w:rsid w:val="00462F02"/>
    <w:rsid w:val="00467EB0"/>
    <w:rsid w:val="004704A4"/>
    <w:rsid w:val="00470C0A"/>
    <w:rsid w:val="00472169"/>
    <w:rsid w:val="00472ED0"/>
    <w:rsid w:val="0047385D"/>
    <w:rsid w:val="00474433"/>
    <w:rsid w:val="00474D7A"/>
    <w:rsid w:val="00475BF5"/>
    <w:rsid w:val="00476210"/>
    <w:rsid w:val="00476409"/>
    <w:rsid w:val="00476525"/>
    <w:rsid w:val="00477258"/>
    <w:rsid w:val="00480049"/>
    <w:rsid w:val="00480181"/>
    <w:rsid w:val="004808DD"/>
    <w:rsid w:val="0048128B"/>
    <w:rsid w:val="0048144E"/>
    <w:rsid w:val="00481A56"/>
    <w:rsid w:val="00482A0E"/>
    <w:rsid w:val="004909A9"/>
    <w:rsid w:val="0049264E"/>
    <w:rsid w:val="004936C9"/>
    <w:rsid w:val="00495A2C"/>
    <w:rsid w:val="00496701"/>
    <w:rsid w:val="004A0DD2"/>
    <w:rsid w:val="004A17E1"/>
    <w:rsid w:val="004A1B9E"/>
    <w:rsid w:val="004A27AB"/>
    <w:rsid w:val="004A285F"/>
    <w:rsid w:val="004A3442"/>
    <w:rsid w:val="004A55C5"/>
    <w:rsid w:val="004B27FE"/>
    <w:rsid w:val="004B4746"/>
    <w:rsid w:val="004B67B0"/>
    <w:rsid w:val="004B7ED6"/>
    <w:rsid w:val="004C0A60"/>
    <w:rsid w:val="004C10EF"/>
    <w:rsid w:val="004C206D"/>
    <w:rsid w:val="004C3588"/>
    <w:rsid w:val="004C3BBE"/>
    <w:rsid w:val="004C3F06"/>
    <w:rsid w:val="004C452A"/>
    <w:rsid w:val="004C4911"/>
    <w:rsid w:val="004C63A6"/>
    <w:rsid w:val="004D27EE"/>
    <w:rsid w:val="004D320E"/>
    <w:rsid w:val="004D784F"/>
    <w:rsid w:val="004E02A8"/>
    <w:rsid w:val="004E2AFC"/>
    <w:rsid w:val="004E4310"/>
    <w:rsid w:val="004E4B2C"/>
    <w:rsid w:val="004E51C1"/>
    <w:rsid w:val="004E7F88"/>
    <w:rsid w:val="004F07BB"/>
    <w:rsid w:val="004F51F0"/>
    <w:rsid w:val="004F640A"/>
    <w:rsid w:val="00500020"/>
    <w:rsid w:val="0050371C"/>
    <w:rsid w:val="00504770"/>
    <w:rsid w:val="00507725"/>
    <w:rsid w:val="005107A9"/>
    <w:rsid w:val="00510C68"/>
    <w:rsid w:val="00511473"/>
    <w:rsid w:val="0051262E"/>
    <w:rsid w:val="00512F8C"/>
    <w:rsid w:val="005139C6"/>
    <w:rsid w:val="005140AE"/>
    <w:rsid w:val="00514EA2"/>
    <w:rsid w:val="00517E81"/>
    <w:rsid w:val="00521883"/>
    <w:rsid w:val="00521C65"/>
    <w:rsid w:val="00523785"/>
    <w:rsid w:val="00525CED"/>
    <w:rsid w:val="005273EC"/>
    <w:rsid w:val="00527D7F"/>
    <w:rsid w:val="005345AA"/>
    <w:rsid w:val="00534A62"/>
    <w:rsid w:val="00536EBF"/>
    <w:rsid w:val="00537795"/>
    <w:rsid w:val="00537951"/>
    <w:rsid w:val="00541DB7"/>
    <w:rsid w:val="00543CF2"/>
    <w:rsid w:val="00544B44"/>
    <w:rsid w:val="005450B2"/>
    <w:rsid w:val="00545D38"/>
    <w:rsid w:val="0055156B"/>
    <w:rsid w:val="00551B24"/>
    <w:rsid w:val="00551C5E"/>
    <w:rsid w:val="00552771"/>
    <w:rsid w:val="0055315C"/>
    <w:rsid w:val="00553CB4"/>
    <w:rsid w:val="00554EF4"/>
    <w:rsid w:val="00557504"/>
    <w:rsid w:val="00563622"/>
    <w:rsid w:val="0056424D"/>
    <w:rsid w:val="00564317"/>
    <w:rsid w:val="00565A5C"/>
    <w:rsid w:val="00566B89"/>
    <w:rsid w:val="00567701"/>
    <w:rsid w:val="00567B52"/>
    <w:rsid w:val="005704DA"/>
    <w:rsid w:val="00573A99"/>
    <w:rsid w:val="00574D21"/>
    <w:rsid w:val="00575B4F"/>
    <w:rsid w:val="0057612C"/>
    <w:rsid w:val="00576586"/>
    <w:rsid w:val="00577E30"/>
    <w:rsid w:val="00581E16"/>
    <w:rsid w:val="00582E73"/>
    <w:rsid w:val="005836D3"/>
    <w:rsid w:val="00583D1C"/>
    <w:rsid w:val="00585F20"/>
    <w:rsid w:val="00586A43"/>
    <w:rsid w:val="00590348"/>
    <w:rsid w:val="00590503"/>
    <w:rsid w:val="00591477"/>
    <w:rsid w:val="0059328A"/>
    <w:rsid w:val="00593414"/>
    <w:rsid w:val="00595F13"/>
    <w:rsid w:val="005A175F"/>
    <w:rsid w:val="005A1924"/>
    <w:rsid w:val="005A2736"/>
    <w:rsid w:val="005A2749"/>
    <w:rsid w:val="005A6342"/>
    <w:rsid w:val="005B0009"/>
    <w:rsid w:val="005B0ED8"/>
    <w:rsid w:val="005B1994"/>
    <w:rsid w:val="005B2330"/>
    <w:rsid w:val="005B7E82"/>
    <w:rsid w:val="005C0F3D"/>
    <w:rsid w:val="005C1CFC"/>
    <w:rsid w:val="005C3C74"/>
    <w:rsid w:val="005C4E5C"/>
    <w:rsid w:val="005C6941"/>
    <w:rsid w:val="005D3E53"/>
    <w:rsid w:val="005D5C7D"/>
    <w:rsid w:val="005D6065"/>
    <w:rsid w:val="005E1A18"/>
    <w:rsid w:val="005F2314"/>
    <w:rsid w:val="005F3461"/>
    <w:rsid w:val="005F3657"/>
    <w:rsid w:val="005F5012"/>
    <w:rsid w:val="005F54C2"/>
    <w:rsid w:val="005F6339"/>
    <w:rsid w:val="00600B56"/>
    <w:rsid w:val="00601B13"/>
    <w:rsid w:val="00602D41"/>
    <w:rsid w:val="006039EC"/>
    <w:rsid w:val="00603BDE"/>
    <w:rsid w:val="006041CD"/>
    <w:rsid w:val="0060598B"/>
    <w:rsid w:val="00607F35"/>
    <w:rsid w:val="0061507F"/>
    <w:rsid w:val="00615A67"/>
    <w:rsid w:val="00615F47"/>
    <w:rsid w:val="00616DAB"/>
    <w:rsid w:val="00617C80"/>
    <w:rsid w:val="00624110"/>
    <w:rsid w:val="00624AAC"/>
    <w:rsid w:val="00624E23"/>
    <w:rsid w:val="00631B89"/>
    <w:rsid w:val="00632E77"/>
    <w:rsid w:val="006339D7"/>
    <w:rsid w:val="006342D4"/>
    <w:rsid w:val="00635373"/>
    <w:rsid w:val="006376CC"/>
    <w:rsid w:val="00640388"/>
    <w:rsid w:val="00641DEF"/>
    <w:rsid w:val="0064273A"/>
    <w:rsid w:val="00645123"/>
    <w:rsid w:val="0064543D"/>
    <w:rsid w:val="00645D3D"/>
    <w:rsid w:val="006460C9"/>
    <w:rsid w:val="006510EC"/>
    <w:rsid w:val="006535B6"/>
    <w:rsid w:val="00653CB7"/>
    <w:rsid w:val="006556DB"/>
    <w:rsid w:val="006557B7"/>
    <w:rsid w:val="006574EF"/>
    <w:rsid w:val="006575A6"/>
    <w:rsid w:val="00660787"/>
    <w:rsid w:val="00661431"/>
    <w:rsid w:val="00661655"/>
    <w:rsid w:val="00661790"/>
    <w:rsid w:val="00661BF9"/>
    <w:rsid w:val="00663B19"/>
    <w:rsid w:val="00664008"/>
    <w:rsid w:val="00666C0D"/>
    <w:rsid w:val="00666D25"/>
    <w:rsid w:val="006713BF"/>
    <w:rsid w:val="0067197E"/>
    <w:rsid w:val="00675067"/>
    <w:rsid w:val="00675F9A"/>
    <w:rsid w:val="00680383"/>
    <w:rsid w:val="0068083D"/>
    <w:rsid w:val="00680CAE"/>
    <w:rsid w:val="006815C9"/>
    <w:rsid w:val="00681891"/>
    <w:rsid w:val="006839B0"/>
    <w:rsid w:val="00683C61"/>
    <w:rsid w:val="00686F67"/>
    <w:rsid w:val="0069167D"/>
    <w:rsid w:val="006916EB"/>
    <w:rsid w:val="006938A7"/>
    <w:rsid w:val="006945B0"/>
    <w:rsid w:val="00697D9A"/>
    <w:rsid w:val="006A04DE"/>
    <w:rsid w:val="006A3408"/>
    <w:rsid w:val="006A4370"/>
    <w:rsid w:val="006A6FFB"/>
    <w:rsid w:val="006A75F3"/>
    <w:rsid w:val="006A7ACC"/>
    <w:rsid w:val="006B06DD"/>
    <w:rsid w:val="006B12E0"/>
    <w:rsid w:val="006B2679"/>
    <w:rsid w:val="006B3592"/>
    <w:rsid w:val="006B3DD7"/>
    <w:rsid w:val="006B581D"/>
    <w:rsid w:val="006B759D"/>
    <w:rsid w:val="006C5AC5"/>
    <w:rsid w:val="006D056B"/>
    <w:rsid w:val="006D4480"/>
    <w:rsid w:val="006D5610"/>
    <w:rsid w:val="006D5B7F"/>
    <w:rsid w:val="006D69C6"/>
    <w:rsid w:val="006D758D"/>
    <w:rsid w:val="006E02EA"/>
    <w:rsid w:val="006E0B4B"/>
    <w:rsid w:val="006E32F1"/>
    <w:rsid w:val="006E3535"/>
    <w:rsid w:val="006E3997"/>
    <w:rsid w:val="006E424E"/>
    <w:rsid w:val="006E49D3"/>
    <w:rsid w:val="006F210F"/>
    <w:rsid w:val="006F2F00"/>
    <w:rsid w:val="006F309D"/>
    <w:rsid w:val="006F4507"/>
    <w:rsid w:val="006F58C7"/>
    <w:rsid w:val="006F58F0"/>
    <w:rsid w:val="006F7242"/>
    <w:rsid w:val="006F7DC2"/>
    <w:rsid w:val="00701B04"/>
    <w:rsid w:val="007033CE"/>
    <w:rsid w:val="00703D18"/>
    <w:rsid w:val="00703E90"/>
    <w:rsid w:val="00704322"/>
    <w:rsid w:val="00704ADF"/>
    <w:rsid w:val="00705567"/>
    <w:rsid w:val="00705A59"/>
    <w:rsid w:val="00705D15"/>
    <w:rsid w:val="00706457"/>
    <w:rsid w:val="00706F81"/>
    <w:rsid w:val="00707BD7"/>
    <w:rsid w:val="00707E1D"/>
    <w:rsid w:val="007105B8"/>
    <w:rsid w:val="00710688"/>
    <w:rsid w:val="00712B2F"/>
    <w:rsid w:val="007152A8"/>
    <w:rsid w:val="007172D7"/>
    <w:rsid w:val="0072017F"/>
    <w:rsid w:val="00722492"/>
    <w:rsid w:val="00723A3C"/>
    <w:rsid w:val="00723D97"/>
    <w:rsid w:val="00723EFF"/>
    <w:rsid w:val="0072400A"/>
    <w:rsid w:val="00725311"/>
    <w:rsid w:val="007258E1"/>
    <w:rsid w:val="00726A10"/>
    <w:rsid w:val="00730632"/>
    <w:rsid w:val="00730C2D"/>
    <w:rsid w:val="00730E16"/>
    <w:rsid w:val="00732AC5"/>
    <w:rsid w:val="007350C8"/>
    <w:rsid w:val="00735354"/>
    <w:rsid w:val="007361E0"/>
    <w:rsid w:val="007368A2"/>
    <w:rsid w:val="00737B02"/>
    <w:rsid w:val="00741C5C"/>
    <w:rsid w:val="00742233"/>
    <w:rsid w:val="00742BE6"/>
    <w:rsid w:val="00745ECA"/>
    <w:rsid w:val="00747FD0"/>
    <w:rsid w:val="0075116C"/>
    <w:rsid w:val="00751C40"/>
    <w:rsid w:val="00753AA0"/>
    <w:rsid w:val="00754236"/>
    <w:rsid w:val="00754A34"/>
    <w:rsid w:val="0075529F"/>
    <w:rsid w:val="00756D08"/>
    <w:rsid w:val="00763A16"/>
    <w:rsid w:val="00764438"/>
    <w:rsid w:val="00765C6B"/>
    <w:rsid w:val="007666FC"/>
    <w:rsid w:val="00766DC0"/>
    <w:rsid w:val="00770254"/>
    <w:rsid w:val="00770841"/>
    <w:rsid w:val="007719EA"/>
    <w:rsid w:val="00772EB0"/>
    <w:rsid w:val="0077332D"/>
    <w:rsid w:val="00773AFE"/>
    <w:rsid w:val="007759E6"/>
    <w:rsid w:val="00776D54"/>
    <w:rsid w:val="00777DB5"/>
    <w:rsid w:val="00780BFD"/>
    <w:rsid w:val="0078102F"/>
    <w:rsid w:val="00783228"/>
    <w:rsid w:val="00787788"/>
    <w:rsid w:val="00792B31"/>
    <w:rsid w:val="00793683"/>
    <w:rsid w:val="00794032"/>
    <w:rsid w:val="00795766"/>
    <w:rsid w:val="00796D57"/>
    <w:rsid w:val="00797477"/>
    <w:rsid w:val="007A05F5"/>
    <w:rsid w:val="007A20A3"/>
    <w:rsid w:val="007A2356"/>
    <w:rsid w:val="007A4BDC"/>
    <w:rsid w:val="007A6D3E"/>
    <w:rsid w:val="007B1832"/>
    <w:rsid w:val="007B3A2B"/>
    <w:rsid w:val="007B4EA4"/>
    <w:rsid w:val="007B5786"/>
    <w:rsid w:val="007B5863"/>
    <w:rsid w:val="007C0EB4"/>
    <w:rsid w:val="007C108E"/>
    <w:rsid w:val="007C109D"/>
    <w:rsid w:val="007C5F60"/>
    <w:rsid w:val="007C6766"/>
    <w:rsid w:val="007C6974"/>
    <w:rsid w:val="007D1ED8"/>
    <w:rsid w:val="007D2049"/>
    <w:rsid w:val="007D23C5"/>
    <w:rsid w:val="007D42BA"/>
    <w:rsid w:val="007D456A"/>
    <w:rsid w:val="007D6149"/>
    <w:rsid w:val="007E4699"/>
    <w:rsid w:val="007F45E0"/>
    <w:rsid w:val="007F6FB3"/>
    <w:rsid w:val="007F7730"/>
    <w:rsid w:val="007F7D3D"/>
    <w:rsid w:val="007F7D59"/>
    <w:rsid w:val="0080097C"/>
    <w:rsid w:val="00805BBE"/>
    <w:rsid w:val="00810FE0"/>
    <w:rsid w:val="00812E21"/>
    <w:rsid w:val="00814E66"/>
    <w:rsid w:val="008172DC"/>
    <w:rsid w:val="0081766B"/>
    <w:rsid w:val="0082650F"/>
    <w:rsid w:val="0083033D"/>
    <w:rsid w:val="008313BC"/>
    <w:rsid w:val="008325F9"/>
    <w:rsid w:val="00834CA3"/>
    <w:rsid w:val="0083540E"/>
    <w:rsid w:val="00835B95"/>
    <w:rsid w:val="00835E83"/>
    <w:rsid w:val="00836F39"/>
    <w:rsid w:val="00840C4C"/>
    <w:rsid w:val="00841DAB"/>
    <w:rsid w:val="008424C5"/>
    <w:rsid w:val="00843425"/>
    <w:rsid w:val="00843D61"/>
    <w:rsid w:val="00845514"/>
    <w:rsid w:val="00845F5E"/>
    <w:rsid w:val="00847140"/>
    <w:rsid w:val="00847693"/>
    <w:rsid w:val="00847C7C"/>
    <w:rsid w:val="00851252"/>
    <w:rsid w:val="0085126A"/>
    <w:rsid w:val="008512C1"/>
    <w:rsid w:val="0085245C"/>
    <w:rsid w:val="00852784"/>
    <w:rsid w:val="008534CB"/>
    <w:rsid w:val="00853AF7"/>
    <w:rsid w:val="00853C67"/>
    <w:rsid w:val="008546D2"/>
    <w:rsid w:val="00854A56"/>
    <w:rsid w:val="00862771"/>
    <w:rsid w:val="0086299E"/>
    <w:rsid w:val="00862DB3"/>
    <w:rsid w:val="0086333B"/>
    <w:rsid w:val="00863E2A"/>
    <w:rsid w:val="00864BDC"/>
    <w:rsid w:val="00865D62"/>
    <w:rsid w:val="008666B5"/>
    <w:rsid w:val="00867C34"/>
    <w:rsid w:val="00870873"/>
    <w:rsid w:val="0087378A"/>
    <w:rsid w:val="00873F65"/>
    <w:rsid w:val="0087466F"/>
    <w:rsid w:val="00876BE8"/>
    <w:rsid w:val="008800D7"/>
    <w:rsid w:val="0088194B"/>
    <w:rsid w:val="00882557"/>
    <w:rsid w:val="00882866"/>
    <w:rsid w:val="00886800"/>
    <w:rsid w:val="00890B6F"/>
    <w:rsid w:val="00890CAB"/>
    <w:rsid w:val="00891DB0"/>
    <w:rsid w:val="0089216F"/>
    <w:rsid w:val="008921EC"/>
    <w:rsid w:val="00893150"/>
    <w:rsid w:val="00893D84"/>
    <w:rsid w:val="00894222"/>
    <w:rsid w:val="00894C91"/>
    <w:rsid w:val="00896663"/>
    <w:rsid w:val="008A01E8"/>
    <w:rsid w:val="008A1F68"/>
    <w:rsid w:val="008A27F7"/>
    <w:rsid w:val="008A5385"/>
    <w:rsid w:val="008A55E4"/>
    <w:rsid w:val="008A5EF1"/>
    <w:rsid w:val="008A746E"/>
    <w:rsid w:val="008A75DB"/>
    <w:rsid w:val="008B1D97"/>
    <w:rsid w:val="008B217D"/>
    <w:rsid w:val="008B2D16"/>
    <w:rsid w:val="008B5714"/>
    <w:rsid w:val="008B6690"/>
    <w:rsid w:val="008B745F"/>
    <w:rsid w:val="008C0BE0"/>
    <w:rsid w:val="008C0C15"/>
    <w:rsid w:val="008C351D"/>
    <w:rsid w:val="008C38B5"/>
    <w:rsid w:val="008C3B85"/>
    <w:rsid w:val="008C4AED"/>
    <w:rsid w:val="008D1867"/>
    <w:rsid w:val="008D1B48"/>
    <w:rsid w:val="008D3008"/>
    <w:rsid w:val="008D54BC"/>
    <w:rsid w:val="008E0341"/>
    <w:rsid w:val="008E153C"/>
    <w:rsid w:val="008E397B"/>
    <w:rsid w:val="008E47B6"/>
    <w:rsid w:val="008E6C0B"/>
    <w:rsid w:val="008F3066"/>
    <w:rsid w:val="00901B92"/>
    <w:rsid w:val="00901F2F"/>
    <w:rsid w:val="009030E2"/>
    <w:rsid w:val="009039A4"/>
    <w:rsid w:val="00904152"/>
    <w:rsid w:val="009044C4"/>
    <w:rsid w:val="00907F75"/>
    <w:rsid w:val="00911153"/>
    <w:rsid w:val="00917AB0"/>
    <w:rsid w:val="00920A40"/>
    <w:rsid w:val="00921CF7"/>
    <w:rsid w:val="00925D3C"/>
    <w:rsid w:val="009276F9"/>
    <w:rsid w:val="00930C4E"/>
    <w:rsid w:val="00930DB1"/>
    <w:rsid w:val="0093148E"/>
    <w:rsid w:val="009335A5"/>
    <w:rsid w:val="009347CF"/>
    <w:rsid w:val="00935E93"/>
    <w:rsid w:val="009364AA"/>
    <w:rsid w:val="00937C32"/>
    <w:rsid w:val="0094073D"/>
    <w:rsid w:val="00941666"/>
    <w:rsid w:val="00941B9B"/>
    <w:rsid w:val="00941C13"/>
    <w:rsid w:val="0094252A"/>
    <w:rsid w:val="00942700"/>
    <w:rsid w:val="00942FD2"/>
    <w:rsid w:val="009431F1"/>
    <w:rsid w:val="00943D9E"/>
    <w:rsid w:val="00946132"/>
    <w:rsid w:val="00947495"/>
    <w:rsid w:val="00950D59"/>
    <w:rsid w:val="00951999"/>
    <w:rsid w:val="00953AE4"/>
    <w:rsid w:val="00955870"/>
    <w:rsid w:val="009569F3"/>
    <w:rsid w:val="009605D8"/>
    <w:rsid w:val="00960EAA"/>
    <w:rsid w:val="0096489F"/>
    <w:rsid w:val="00965777"/>
    <w:rsid w:val="00966ACD"/>
    <w:rsid w:val="00967AC1"/>
    <w:rsid w:val="00967B99"/>
    <w:rsid w:val="009701C5"/>
    <w:rsid w:val="00970582"/>
    <w:rsid w:val="00975168"/>
    <w:rsid w:val="00975A17"/>
    <w:rsid w:val="00975F92"/>
    <w:rsid w:val="009766CE"/>
    <w:rsid w:val="00977873"/>
    <w:rsid w:val="0098030E"/>
    <w:rsid w:val="009819ED"/>
    <w:rsid w:val="00984B87"/>
    <w:rsid w:val="0098706C"/>
    <w:rsid w:val="00987755"/>
    <w:rsid w:val="00990A95"/>
    <w:rsid w:val="00990FB5"/>
    <w:rsid w:val="0099274A"/>
    <w:rsid w:val="00994358"/>
    <w:rsid w:val="00994AA1"/>
    <w:rsid w:val="009A010E"/>
    <w:rsid w:val="009A2B16"/>
    <w:rsid w:val="009A2EFC"/>
    <w:rsid w:val="009A7681"/>
    <w:rsid w:val="009B1D6E"/>
    <w:rsid w:val="009B1DC8"/>
    <w:rsid w:val="009B2F7D"/>
    <w:rsid w:val="009B43F9"/>
    <w:rsid w:val="009B56E2"/>
    <w:rsid w:val="009B581D"/>
    <w:rsid w:val="009B5A61"/>
    <w:rsid w:val="009C0BB5"/>
    <w:rsid w:val="009C5A4A"/>
    <w:rsid w:val="009C76F6"/>
    <w:rsid w:val="009C7F95"/>
    <w:rsid w:val="009D0AD5"/>
    <w:rsid w:val="009D1E04"/>
    <w:rsid w:val="009D1FAD"/>
    <w:rsid w:val="009D234D"/>
    <w:rsid w:val="009D42D7"/>
    <w:rsid w:val="009D636D"/>
    <w:rsid w:val="009D6BC0"/>
    <w:rsid w:val="009D6E50"/>
    <w:rsid w:val="009E0CD4"/>
    <w:rsid w:val="009E40BE"/>
    <w:rsid w:val="009E42FA"/>
    <w:rsid w:val="009E4883"/>
    <w:rsid w:val="009E5833"/>
    <w:rsid w:val="009E6A15"/>
    <w:rsid w:val="009E7C2B"/>
    <w:rsid w:val="009F3A72"/>
    <w:rsid w:val="009F7D3C"/>
    <w:rsid w:val="00A02F05"/>
    <w:rsid w:val="00A03FDB"/>
    <w:rsid w:val="00A050DD"/>
    <w:rsid w:val="00A07BF5"/>
    <w:rsid w:val="00A07E14"/>
    <w:rsid w:val="00A124D9"/>
    <w:rsid w:val="00A15BDD"/>
    <w:rsid w:val="00A16386"/>
    <w:rsid w:val="00A16982"/>
    <w:rsid w:val="00A203DB"/>
    <w:rsid w:val="00A20684"/>
    <w:rsid w:val="00A20B97"/>
    <w:rsid w:val="00A20E6B"/>
    <w:rsid w:val="00A211A8"/>
    <w:rsid w:val="00A22460"/>
    <w:rsid w:val="00A22741"/>
    <w:rsid w:val="00A22E53"/>
    <w:rsid w:val="00A22FBF"/>
    <w:rsid w:val="00A23895"/>
    <w:rsid w:val="00A24CA9"/>
    <w:rsid w:val="00A25D3C"/>
    <w:rsid w:val="00A26836"/>
    <w:rsid w:val="00A27B7D"/>
    <w:rsid w:val="00A34EA3"/>
    <w:rsid w:val="00A35407"/>
    <w:rsid w:val="00A359BF"/>
    <w:rsid w:val="00A35B06"/>
    <w:rsid w:val="00A375E4"/>
    <w:rsid w:val="00A40056"/>
    <w:rsid w:val="00A401FC"/>
    <w:rsid w:val="00A43AE2"/>
    <w:rsid w:val="00A46E2A"/>
    <w:rsid w:val="00A4751F"/>
    <w:rsid w:val="00A5081B"/>
    <w:rsid w:val="00A50A19"/>
    <w:rsid w:val="00A50AA1"/>
    <w:rsid w:val="00A52C61"/>
    <w:rsid w:val="00A534A9"/>
    <w:rsid w:val="00A5659D"/>
    <w:rsid w:val="00A56AAB"/>
    <w:rsid w:val="00A6108C"/>
    <w:rsid w:val="00A62699"/>
    <w:rsid w:val="00A62D15"/>
    <w:rsid w:val="00A63D3D"/>
    <w:rsid w:val="00A66977"/>
    <w:rsid w:val="00A70D5F"/>
    <w:rsid w:val="00A7228D"/>
    <w:rsid w:val="00A738A7"/>
    <w:rsid w:val="00A75291"/>
    <w:rsid w:val="00A7591D"/>
    <w:rsid w:val="00A75CBF"/>
    <w:rsid w:val="00A80B55"/>
    <w:rsid w:val="00A82289"/>
    <w:rsid w:val="00A856F5"/>
    <w:rsid w:val="00A8667F"/>
    <w:rsid w:val="00A92803"/>
    <w:rsid w:val="00A95293"/>
    <w:rsid w:val="00AA0533"/>
    <w:rsid w:val="00AA0793"/>
    <w:rsid w:val="00AA4ED2"/>
    <w:rsid w:val="00AA4F66"/>
    <w:rsid w:val="00AA5B35"/>
    <w:rsid w:val="00AB1421"/>
    <w:rsid w:val="00AB145B"/>
    <w:rsid w:val="00AB1A32"/>
    <w:rsid w:val="00AB3F1B"/>
    <w:rsid w:val="00AB4481"/>
    <w:rsid w:val="00AB4AAA"/>
    <w:rsid w:val="00AC0389"/>
    <w:rsid w:val="00AC10B2"/>
    <w:rsid w:val="00AC1DBA"/>
    <w:rsid w:val="00AC2005"/>
    <w:rsid w:val="00AC325E"/>
    <w:rsid w:val="00AC5F29"/>
    <w:rsid w:val="00AC6E8B"/>
    <w:rsid w:val="00AD1241"/>
    <w:rsid w:val="00AD33FE"/>
    <w:rsid w:val="00AD497B"/>
    <w:rsid w:val="00AD4B0C"/>
    <w:rsid w:val="00AD509C"/>
    <w:rsid w:val="00AD5F99"/>
    <w:rsid w:val="00AD640E"/>
    <w:rsid w:val="00AD7310"/>
    <w:rsid w:val="00AD7829"/>
    <w:rsid w:val="00AD7F55"/>
    <w:rsid w:val="00AE07A4"/>
    <w:rsid w:val="00AE14AD"/>
    <w:rsid w:val="00AE1DF1"/>
    <w:rsid w:val="00AE231A"/>
    <w:rsid w:val="00AE3BED"/>
    <w:rsid w:val="00AE44A4"/>
    <w:rsid w:val="00AE5228"/>
    <w:rsid w:val="00AE7836"/>
    <w:rsid w:val="00AF0811"/>
    <w:rsid w:val="00AF0D90"/>
    <w:rsid w:val="00AF11DC"/>
    <w:rsid w:val="00AF36E9"/>
    <w:rsid w:val="00AF68D1"/>
    <w:rsid w:val="00B00AE0"/>
    <w:rsid w:val="00B0122B"/>
    <w:rsid w:val="00B062AC"/>
    <w:rsid w:val="00B11469"/>
    <w:rsid w:val="00B11C1D"/>
    <w:rsid w:val="00B11F96"/>
    <w:rsid w:val="00B13F63"/>
    <w:rsid w:val="00B14403"/>
    <w:rsid w:val="00B233D9"/>
    <w:rsid w:val="00B23622"/>
    <w:rsid w:val="00B239AC"/>
    <w:rsid w:val="00B23D20"/>
    <w:rsid w:val="00B25DF0"/>
    <w:rsid w:val="00B26C19"/>
    <w:rsid w:val="00B27D9D"/>
    <w:rsid w:val="00B32426"/>
    <w:rsid w:val="00B355E8"/>
    <w:rsid w:val="00B371E7"/>
    <w:rsid w:val="00B3748F"/>
    <w:rsid w:val="00B40506"/>
    <w:rsid w:val="00B41B29"/>
    <w:rsid w:val="00B432E0"/>
    <w:rsid w:val="00B500F2"/>
    <w:rsid w:val="00B51679"/>
    <w:rsid w:val="00B53CA1"/>
    <w:rsid w:val="00B55C1E"/>
    <w:rsid w:val="00B56594"/>
    <w:rsid w:val="00B56F5D"/>
    <w:rsid w:val="00B608EF"/>
    <w:rsid w:val="00B609CC"/>
    <w:rsid w:val="00B61A43"/>
    <w:rsid w:val="00B6289E"/>
    <w:rsid w:val="00B6328F"/>
    <w:rsid w:val="00B65374"/>
    <w:rsid w:val="00B65A06"/>
    <w:rsid w:val="00B678ED"/>
    <w:rsid w:val="00B7190A"/>
    <w:rsid w:val="00B7197B"/>
    <w:rsid w:val="00B72584"/>
    <w:rsid w:val="00B735ED"/>
    <w:rsid w:val="00B737AB"/>
    <w:rsid w:val="00B74FE9"/>
    <w:rsid w:val="00B80287"/>
    <w:rsid w:val="00B82D4A"/>
    <w:rsid w:val="00B82DEF"/>
    <w:rsid w:val="00B82FDC"/>
    <w:rsid w:val="00B84139"/>
    <w:rsid w:val="00B845EE"/>
    <w:rsid w:val="00B8596E"/>
    <w:rsid w:val="00B869ED"/>
    <w:rsid w:val="00B87C01"/>
    <w:rsid w:val="00B902BA"/>
    <w:rsid w:val="00B90B2B"/>
    <w:rsid w:val="00B91670"/>
    <w:rsid w:val="00B91C33"/>
    <w:rsid w:val="00B9219E"/>
    <w:rsid w:val="00B92C72"/>
    <w:rsid w:val="00B93BEA"/>
    <w:rsid w:val="00B93CAB"/>
    <w:rsid w:val="00B95917"/>
    <w:rsid w:val="00B97670"/>
    <w:rsid w:val="00BA2D3B"/>
    <w:rsid w:val="00BA45E6"/>
    <w:rsid w:val="00BA5B06"/>
    <w:rsid w:val="00BA75C0"/>
    <w:rsid w:val="00BB03CA"/>
    <w:rsid w:val="00BB03CF"/>
    <w:rsid w:val="00BB10F6"/>
    <w:rsid w:val="00BB1B8F"/>
    <w:rsid w:val="00BC0358"/>
    <w:rsid w:val="00BC13B6"/>
    <w:rsid w:val="00BC1F6D"/>
    <w:rsid w:val="00BC2FE2"/>
    <w:rsid w:val="00BC2FF2"/>
    <w:rsid w:val="00BC3988"/>
    <w:rsid w:val="00BC47CE"/>
    <w:rsid w:val="00BC4F26"/>
    <w:rsid w:val="00BC54D5"/>
    <w:rsid w:val="00BC5CE8"/>
    <w:rsid w:val="00BC5D19"/>
    <w:rsid w:val="00BC6C9B"/>
    <w:rsid w:val="00BD0002"/>
    <w:rsid w:val="00BD1E7A"/>
    <w:rsid w:val="00BD45D4"/>
    <w:rsid w:val="00BD47BD"/>
    <w:rsid w:val="00BD4A7A"/>
    <w:rsid w:val="00BD4B29"/>
    <w:rsid w:val="00BD6B97"/>
    <w:rsid w:val="00BD7EB7"/>
    <w:rsid w:val="00BE13F0"/>
    <w:rsid w:val="00BE3BC4"/>
    <w:rsid w:val="00BE527F"/>
    <w:rsid w:val="00BE5466"/>
    <w:rsid w:val="00BE7AB8"/>
    <w:rsid w:val="00BE7C2D"/>
    <w:rsid w:val="00BF0C16"/>
    <w:rsid w:val="00BF3FDB"/>
    <w:rsid w:val="00BF45FD"/>
    <w:rsid w:val="00BF4AC2"/>
    <w:rsid w:val="00BF72DB"/>
    <w:rsid w:val="00BF791B"/>
    <w:rsid w:val="00C00D0F"/>
    <w:rsid w:val="00C03E54"/>
    <w:rsid w:val="00C060AD"/>
    <w:rsid w:val="00C065A9"/>
    <w:rsid w:val="00C07269"/>
    <w:rsid w:val="00C07E94"/>
    <w:rsid w:val="00C10906"/>
    <w:rsid w:val="00C11AAF"/>
    <w:rsid w:val="00C1243A"/>
    <w:rsid w:val="00C13FD2"/>
    <w:rsid w:val="00C140FA"/>
    <w:rsid w:val="00C14C17"/>
    <w:rsid w:val="00C15820"/>
    <w:rsid w:val="00C17741"/>
    <w:rsid w:val="00C22EF6"/>
    <w:rsid w:val="00C251C3"/>
    <w:rsid w:val="00C25C76"/>
    <w:rsid w:val="00C25F54"/>
    <w:rsid w:val="00C2764C"/>
    <w:rsid w:val="00C30B5B"/>
    <w:rsid w:val="00C31E7E"/>
    <w:rsid w:val="00C327F0"/>
    <w:rsid w:val="00C33599"/>
    <w:rsid w:val="00C34FE9"/>
    <w:rsid w:val="00C378D0"/>
    <w:rsid w:val="00C43301"/>
    <w:rsid w:val="00C44ACB"/>
    <w:rsid w:val="00C52D0E"/>
    <w:rsid w:val="00C52E65"/>
    <w:rsid w:val="00C54275"/>
    <w:rsid w:val="00C55BC9"/>
    <w:rsid w:val="00C57B51"/>
    <w:rsid w:val="00C60274"/>
    <w:rsid w:val="00C60DE2"/>
    <w:rsid w:val="00C6170B"/>
    <w:rsid w:val="00C642F7"/>
    <w:rsid w:val="00C64CB4"/>
    <w:rsid w:val="00C66037"/>
    <w:rsid w:val="00C7084E"/>
    <w:rsid w:val="00C71E8E"/>
    <w:rsid w:val="00C728A0"/>
    <w:rsid w:val="00C72A3C"/>
    <w:rsid w:val="00C74DE8"/>
    <w:rsid w:val="00C75BE5"/>
    <w:rsid w:val="00C75C77"/>
    <w:rsid w:val="00C75FE0"/>
    <w:rsid w:val="00C772BB"/>
    <w:rsid w:val="00C77AA8"/>
    <w:rsid w:val="00C80152"/>
    <w:rsid w:val="00C80C1E"/>
    <w:rsid w:val="00C82303"/>
    <w:rsid w:val="00C82897"/>
    <w:rsid w:val="00C828C8"/>
    <w:rsid w:val="00C83B33"/>
    <w:rsid w:val="00C85609"/>
    <w:rsid w:val="00C85BC1"/>
    <w:rsid w:val="00C8633F"/>
    <w:rsid w:val="00C86909"/>
    <w:rsid w:val="00C871F3"/>
    <w:rsid w:val="00C9005E"/>
    <w:rsid w:val="00C90469"/>
    <w:rsid w:val="00CA2EE0"/>
    <w:rsid w:val="00CA3501"/>
    <w:rsid w:val="00CA6040"/>
    <w:rsid w:val="00CB1683"/>
    <w:rsid w:val="00CB181F"/>
    <w:rsid w:val="00CB266C"/>
    <w:rsid w:val="00CB32D5"/>
    <w:rsid w:val="00CB40BE"/>
    <w:rsid w:val="00CB427C"/>
    <w:rsid w:val="00CB4713"/>
    <w:rsid w:val="00CB7A5F"/>
    <w:rsid w:val="00CC1483"/>
    <w:rsid w:val="00CC16F7"/>
    <w:rsid w:val="00CC3D12"/>
    <w:rsid w:val="00CC4682"/>
    <w:rsid w:val="00CC495D"/>
    <w:rsid w:val="00CC597F"/>
    <w:rsid w:val="00CD05B0"/>
    <w:rsid w:val="00CD0E10"/>
    <w:rsid w:val="00CD4F7D"/>
    <w:rsid w:val="00CD6F69"/>
    <w:rsid w:val="00CE4DF3"/>
    <w:rsid w:val="00CE533B"/>
    <w:rsid w:val="00CE5AD2"/>
    <w:rsid w:val="00CE6221"/>
    <w:rsid w:val="00CE66AD"/>
    <w:rsid w:val="00CF25ED"/>
    <w:rsid w:val="00CF36FA"/>
    <w:rsid w:val="00CF6FE8"/>
    <w:rsid w:val="00D0083E"/>
    <w:rsid w:val="00D03C51"/>
    <w:rsid w:val="00D052E6"/>
    <w:rsid w:val="00D061BA"/>
    <w:rsid w:val="00D13F3D"/>
    <w:rsid w:val="00D1483B"/>
    <w:rsid w:val="00D1700D"/>
    <w:rsid w:val="00D23321"/>
    <w:rsid w:val="00D24055"/>
    <w:rsid w:val="00D24542"/>
    <w:rsid w:val="00D24956"/>
    <w:rsid w:val="00D24BA6"/>
    <w:rsid w:val="00D257AA"/>
    <w:rsid w:val="00D25A28"/>
    <w:rsid w:val="00D25C41"/>
    <w:rsid w:val="00D31CDC"/>
    <w:rsid w:val="00D35495"/>
    <w:rsid w:val="00D358C5"/>
    <w:rsid w:val="00D35D2E"/>
    <w:rsid w:val="00D3634B"/>
    <w:rsid w:val="00D36C4F"/>
    <w:rsid w:val="00D373A0"/>
    <w:rsid w:val="00D408F4"/>
    <w:rsid w:val="00D412C4"/>
    <w:rsid w:val="00D4202A"/>
    <w:rsid w:val="00D452A0"/>
    <w:rsid w:val="00D51B35"/>
    <w:rsid w:val="00D5326B"/>
    <w:rsid w:val="00D55040"/>
    <w:rsid w:val="00D572A8"/>
    <w:rsid w:val="00D6083D"/>
    <w:rsid w:val="00D60C9F"/>
    <w:rsid w:val="00D62E25"/>
    <w:rsid w:val="00D652DB"/>
    <w:rsid w:val="00D67D2C"/>
    <w:rsid w:val="00D719F3"/>
    <w:rsid w:val="00D72D0C"/>
    <w:rsid w:val="00D7358B"/>
    <w:rsid w:val="00D75AB1"/>
    <w:rsid w:val="00D843A0"/>
    <w:rsid w:val="00D84C40"/>
    <w:rsid w:val="00D84C49"/>
    <w:rsid w:val="00D86182"/>
    <w:rsid w:val="00D90C10"/>
    <w:rsid w:val="00D9178A"/>
    <w:rsid w:val="00D93FD8"/>
    <w:rsid w:val="00D96BCF"/>
    <w:rsid w:val="00D977C5"/>
    <w:rsid w:val="00DA1218"/>
    <w:rsid w:val="00DA3870"/>
    <w:rsid w:val="00DA38B9"/>
    <w:rsid w:val="00DA5437"/>
    <w:rsid w:val="00DB0ED6"/>
    <w:rsid w:val="00DB4DB3"/>
    <w:rsid w:val="00DB5C6A"/>
    <w:rsid w:val="00DB608A"/>
    <w:rsid w:val="00DB60B1"/>
    <w:rsid w:val="00DB6229"/>
    <w:rsid w:val="00DB72DB"/>
    <w:rsid w:val="00DC068A"/>
    <w:rsid w:val="00DC1469"/>
    <w:rsid w:val="00DC1E84"/>
    <w:rsid w:val="00DC2F56"/>
    <w:rsid w:val="00DC51B5"/>
    <w:rsid w:val="00DC7C34"/>
    <w:rsid w:val="00DC7E7B"/>
    <w:rsid w:val="00DD0B0E"/>
    <w:rsid w:val="00DD2AE7"/>
    <w:rsid w:val="00DD2E7E"/>
    <w:rsid w:val="00DD5D9F"/>
    <w:rsid w:val="00DE20B4"/>
    <w:rsid w:val="00DE28D0"/>
    <w:rsid w:val="00DE5BEF"/>
    <w:rsid w:val="00DE756D"/>
    <w:rsid w:val="00DE7BE9"/>
    <w:rsid w:val="00DF2811"/>
    <w:rsid w:val="00DF433C"/>
    <w:rsid w:val="00DF51D8"/>
    <w:rsid w:val="00E01155"/>
    <w:rsid w:val="00E0292A"/>
    <w:rsid w:val="00E0439B"/>
    <w:rsid w:val="00E05C1D"/>
    <w:rsid w:val="00E061DC"/>
    <w:rsid w:val="00E0732C"/>
    <w:rsid w:val="00E10E8E"/>
    <w:rsid w:val="00E1156A"/>
    <w:rsid w:val="00E1210B"/>
    <w:rsid w:val="00E1320B"/>
    <w:rsid w:val="00E157AD"/>
    <w:rsid w:val="00E17754"/>
    <w:rsid w:val="00E230D8"/>
    <w:rsid w:val="00E23655"/>
    <w:rsid w:val="00E24640"/>
    <w:rsid w:val="00E24647"/>
    <w:rsid w:val="00E27428"/>
    <w:rsid w:val="00E276D6"/>
    <w:rsid w:val="00E27FCB"/>
    <w:rsid w:val="00E31813"/>
    <w:rsid w:val="00E32E3C"/>
    <w:rsid w:val="00E345D9"/>
    <w:rsid w:val="00E34FB4"/>
    <w:rsid w:val="00E35D3F"/>
    <w:rsid w:val="00E3740B"/>
    <w:rsid w:val="00E377A0"/>
    <w:rsid w:val="00E37A2B"/>
    <w:rsid w:val="00E41616"/>
    <w:rsid w:val="00E41ADC"/>
    <w:rsid w:val="00E41BAD"/>
    <w:rsid w:val="00E4280E"/>
    <w:rsid w:val="00E45B02"/>
    <w:rsid w:val="00E45D14"/>
    <w:rsid w:val="00E46E9B"/>
    <w:rsid w:val="00E46EBB"/>
    <w:rsid w:val="00E4789E"/>
    <w:rsid w:val="00E51228"/>
    <w:rsid w:val="00E5297D"/>
    <w:rsid w:val="00E55CE6"/>
    <w:rsid w:val="00E57A72"/>
    <w:rsid w:val="00E6022D"/>
    <w:rsid w:val="00E613BA"/>
    <w:rsid w:val="00E6165A"/>
    <w:rsid w:val="00E61BB0"/>
    <w:rsid w:val="00E62A82"/>
    <w:rsid w:val="00E62FB8"/>
    <w:rsid w:val="00E635FA"/>
    <w:rsid w:val="00E63953"/>
    <w:rsid w:val="00E66E95"/>
    <w:rsid w:val="00E7406F"/>
    <w:rsid w:val="00E75C63"/>
    <w:rsid w:val="00E77422"/>
    <w:rsid w:val="00E82A35"/>
    <w:rsid w:val="00E861DE"/>
    <w:rsid w:val="00E87873"/>
    <w:rsid w:val="00E9027B"/>
    <w:rsid w:val="00E916D2"/>
    <w:rsid w:val="00E91DD3"/>
    <w:rsid w:val="00E958D1"/>
    <w:rsid w:val="00E977DD"/>
    <w:rsid w:val="00EA1A13"/>
    <w:rsid w:val="00EA25C2"/>
    <w:rsid w:val="00EA26D1"/>
    <w:rsid w:val="00EA4059"/>
    <w:rsid w:val="00EA52E7"/>
    <w:rsid w:val="00EA70CC"/>
    <w:rsid w:val="00EB06F8"/>
    <w:rsid w:val="00EB1D0B"/>
    <w:rsid w:val="00EB3CCB"/>
    <w:rsid w:val="00EB4B9D"/>
    <w:rsid w:val="00EB551F"/>
    <w:rsid w:val="00EB6914"/>
    <w:rsid w:val="00EB6FFE"/>
    <w:rsid w:val="00EB7C66"/>
    <w:rsid w:val="00EC0E8F"/>
    <w:rsid w:val="00EC4D5F"/>
    <w:rsid w:val="00EC7A01"/>
    <w:rsid w:val="00ED3620"/>
    <w:rsid w:val="00ED6776"/>
    <w:rsid w:val="00ED7286"/>
    <w:rsid w:val="00ED785C"/>
    <w:rsid w:val="00EE0C63"/>
    <w:rsid w:val="00EE3EA9"/>
    <w:rsid w:val="00EE55C2"/>
    <w:rsid w:val="00EE63E4"/>
    <w:rsid w:val="00EE7FEB"/>
    <w:rsid w:val="00EF0618"/>
    <w:rsid w:val="00EF3931"/>
    <w:rsid w:val="00EF4C9F"/>
    <w:rsid w:val="00EF7AA5"/>
    <w:rsid w:val="00EF7C46"/>
    <w:rsid w:val="00F03C0D"/>
    <w:rsid w:val="00F0631F"/>
    <w:rsid w:val="00F10213"/>
    <w:rsid w:val="00F11897"/>
    <w:rsid w:val="00F11EAF"/>
    <w:rsid w:val="00F12710"/>
    <w:rsid w:val="00F14023"/>
    <w:rsid w:val="00F147BC"/>
    <w:rsid w:val="00F17DAF"/>
    <w:rsid w:val="00F20AA5"/>
    <w:rsid w:val="00F220B9"/>
    <w:rsid w:val="00F2435C"/>
    <w:rsid w:val="00F25204"/>
    <w:rsid w:val="00F25968"/>
    <w:rsid w:val="00F27874"/>
    <w:rsid w:val="00F27D70"/>
    <w:rsid w:val="00F300B4"/>
    <w:rsid w:val="00F3033E"/>
    <w:rsid w:val="00F32DAF"/>
    <w:rsid w:val="00F33048"/>
    <w:rsid w:val="00F33DDA"/>
    <w:rsid w:val="00F34A7E"/>
    <w:rsid w:val="00F350C3"/>
    <w:rsid w:val="00F35D21"/>
    <w:rsid w:val="00F37A92"/>
    <w:rsid w:val="00F40C45"/>
    <w:rsid w:val="00F42C0D"/>
    <w:rsid w:val="00F44459"/>
    <w:rsid w:val="00F44B95"/>
    <w:rsid w:val="00F45F1B"/>
    <w:rsid w:val="00F51334"/>
    <w:rsid w:val="00F52331"/>
    <w:rsid w:val="00F54013"/>
    <w:rsid w:val="00F54DDF"/>
    <w:rsid w:val="00F5582D"/>
    <w:rsid w:val="00F55C5C"/>
    <w:rsid w:val="00F55D0E"/>
    <w:rsid w:val="00F56FEA"/>
    <w:rsid w:val="00F57CF2"/>
    <w:rsid w:val="00F57DB2"/>
    <w:rsid w:val="00F61562"/>
    <w:rsid w:val="00F62640"/>
    <w:rsid w:val="00F6325D"/>
    <w:rsid w:val="00F6338D"/>
    <w:rsid w:val="00F66263"/>
    <w:rsid w:val="00F662BF"/>
    <w:rsid w:val="00F66BCD"/>
    <w:rsid w:val="00F670EC"/>
    <w:rsid w:val="00F67981"/>
    <w:rsid w:val="00F700EF"/>
    <w:rsid w:val="00F71CD2"/>
    <w:rsid w:val="00F720AF"/>
    <w:rsid w:val="00F730C6"/>
    <w:rsid w:val="00F732A1"/>
    <w:rsid w:val="00F74515"/>
    <w:rsid w:val="00F75A96"/>
    <w:rsid w:val="00F7629B"/>
    <w:rsid w:val="00F76813"/>
    <w:rsid w:val="00F768E9"/>
    <w:rsid w:val="00F77CC9"/>
    <w:rsid w:val="00F81905"/>
    <w:rsid w:val="00F81B9E"/>
    <w:rsid w:val="00F81F50"/>
    <w:rsid w:val="00F82805"/>
    <w:rsid w:val="00F83238"/>
    <w:rsid w:val="00F8323F"/>
    <w:rsid w:val="00F85246"/>
    <w:rsid w:val="00F86649"/>
    <w:rsid w:val="00F90518"/>
    <w:rsid w:val="00F92FD8"/>
    <w:rsid w:val="00F93AC2"/>
    <w:rsid w:val="00F94095"/>
    <w:rsid w:val="00F97632"/>
    <w:rsid w:val="00FA0141"/>
    <w:rsid w:val="00FA09A6"/>
    <w:rsid w:val="00FA0FCB"/>
    <w:rsid w:val="00FA3240"/>
    <w:rsid w:val="00FA4377"/>
    <w:rsid w:val="00FA7F5A"/>
    <w:rsid w:val="00FB05BF"/>
    <w:rsid w:val="00FB2664"/>
    <w:rsid w:val="00FB4CD9"/>
    <w:rsid w:val="00FB559D"/>
    <w:rsid w:val="00FC0034"/>
    <w:rsid w:val="00FC1B25"/>
    <w:rsid w:val="00FC280F"/>
    <w:rsid w:val="00FC2AB7"/>
    <w:rsid w:val="00FC2F13"/>
    <w:rsid w:val="00FC31A1"/>
    <w:rsid w:val="00FC3CA8"/>
    <w:rsid w:val="00FC3CD0"/>
    <w:rsid w:val="00FC4B74"/>
    <w:rsid w:val="00FC4D4A"/>
    <w:rsid w:val="00FC5870"/>
    <w:rsid w:val="00FC5F0E"/>
    <w:rsid w:val="00FD03BF"/>
    <w:rsid w:val="00FD03DD"/>
    <w:rsid w:val="00FD2896"/>
    <w:rsid w:val="00FD3198"/>
    <w:rsid w:val="00FD4355"/>
    <w:rsid w:val="00FD4381"/>
    <w:rsid w:val="00FD5124"/>
    <w:rsid w:val="00FD53A6"/>
    <w:rsid w:val="00FE18F2"/>
    <w:rsid w:val="00FE3CF0"/>
    <w:rsid w:val="00FE449A"/>
    <w:rsid w:val="00FE62FD"/>
    <w:rsid w:val="00FF0186"/>
    <w:rsid w:val="00FF18F4"/>
    <w:rsid w:val="00FF2D3E"/>
    <w:rsid w:val="00FF42C1"/>
    <w:rsid w:val="00FF6252"/>
    <w:rsid w:val="00FF68CE"/>
    <w:rsid w:val="00FF6E3B"/>
    <w:rsid w:val="00FF7271"/>
    <w:rsid w:val="00FF729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F79701"/>
  <w15:docId w15:val="{C719E06C-F8AD-4428-8905-7A7FD3F02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4E98"/>
    <w:rPr>
      <w:rFonts w:ascii="Arial" w:hAnsi="Arial"/>
      <w:sz w:val="22"/>
      <w:lang w:val="en-US" w:eastAsia="en-US"/>
    </w:rPr>
  </w:style>
  <w:style w:type="paragraph" w:styleId="Titre1">
    <w:name w:val="heading 1"/>
    <w:basedOn w:val="Normal"/>
    <w:next w:val="Titre2"/>
    <w:qFormat/>
    <w:rsid w:val="00B8596E"/>
    <w:pPr>
      <w:keepNext/>
      <w:numPr>
        <w:numId w:val="5"/>
      </w:numPr>
      <w:spacing w:before="400" w:after="240"/>
      <w:outlineLvl w:val="0"/>
    </w:pPr>
    <w:rPr>
      <w:rFonts w:ascii="Arial Bold" w:hAnsi="Arial Bold"/>
      <w:b/>
      <w:caps/>
    </w:rPr>
  </w:style>
  <w:style w:type="paragraph" w:styleId="Titre2">
    <w:name w:val="heading 2"/>
    <w:aliases w:val="1.01"/>
    <w:basedOn w:val="Normal"/>
    <w:next w:val="Titre3"/>
    <w:qFormat/>
    <w:rsid w:val="00B8596E"/>
    <w:pPr>
      <w:keepNext/>
      <w:numPr>
        <w:ilvl w:val="1"/>
        <w:numId w:val="5"/>
      </w:numPr>
      <w:spacing w:before="400"/>
      <w:outlineLvl w:val="1"/>
    </w:pPr>
    <w:rPr>
      <w:b/>
    </w:rPr>
  </w:style>
  <w:style w:type="paragraph" w:styleId="Titre3">
    <w:name w:val="heading 3"/>
    <w:aliases w:val="2.01"/>
    <w:basedOn w:val="Normal"/>
    <w:link w:val="Titre3Car"/>
    <w:qFormat/>
    <w:rsid w:val="00B8596E"/>
    <w:pPr>
      <w:numPr>
        <w:ilvl w:val="2"/>
        <w:numId w:val="5"/>
      </w:numPr>
      <w:spacing w:before="280"/>
      <w:outlineLvl w:val="2"/>
    </w:pPr>
  </w:style>
  <w:style w:type="paragraph" w:styleId="Titre4">
    <w:name w:val="heading 4"/>
    <w:aliases w:val="3.01"/>
    <w:basedOn w:val="Normal"/>
    <w:link w:val="Titre4Car"/>
    <w:qFormat/>
    <w:rsid w:val="00B8596E"/>
    <w:pPr>
      <w:numPr>
        <w:ilvl w:val="3"/>
        <w:numId w:val="5"/>
      </w:numPr>
      <w:spacing w:before="280"/>
      <w:outlineLvl w:val="3"/>
    </w:pPr>
  </w:style>
  <w:style w:type="paragraph" w:styleId="Titre5">
    <w:name w:val="heading 5"/>
    <w:aliases w:val="A."/>
    <w:basedOn w:val="Normal"/>
    <w:qFormat/>
    <w:rsid w:val="00B8596E"/>
    <w:pPr>
      <w:numPr>
        <w:ilvl w:val="4"/>
        <w:numId w:val="5"/>
      </w:numPr>
      <w:spacing w:before="280"/>
      <w:outlineLvl w:val="4"/>
    </w:pPr>
  </w:style>
  <w:style w:type="paragraph" w:styleId="Titre6">
    <w:name w:val="heading 6"/>
    <w:aliases w:val="1."/>
    <w:basedOn w:val="Normal"/>
    <w:qFormat/>
    <w:rsid w:val="00B8596E"/>
    <w:pPr>
      <w:numPr>
        <w:ilvl w:val="5"/>
        <w:numId w:val="5"/>
      </w:numPr>
      <w:spacing w:before="280"/>
      <w:outlineLvl w:val="5"/>
    </w:pPr>
  </w:style>
  <w:style w:type="paragraph" w:styleId="Titre7">
    <w:name w:val="heading 7"/>
    <w:aliases w:val="a."/>
    <w:basedOn w:val="Normal"/>
    <w:qFormat/>
    <w:rsid w:val="002A26BF"/>
    <w:pPr>
      <w:numPr>
        <w:ilvl w:val="6"/>
        <w:numId w:val="5"/>
      </w:numPr>
      <w:spacing w:before="360"/>
      <w:outlineLvl w:val="6"/>
    </w:pPr>
  </w:style>
  <w:style w:type="paragraph" w:styleId="Titre8">
    <w:name w:val="heading 8"/>
    <w:aliases w:val="1)."/>
    <w:basedOn w:val="Normal"/>
    <w:qFormat/>
    <w:rsid w:val="00B8596E"/>
    <w:pPr>
      <w:numPr>
        <w:ilvl w:val="7"/>
        <w:numId w:val="5"/>
      </w:numPr>
      <w:spacing w:before="280"/>
      <w:outlineLvl w:val="7"/>
    </w:pPr>
  </w:style>
  <w:style w:type="paragraph" w:styleId="Titre9">
    <w:name w:val="heading 9"/>
    <w:aliases w:val="(a)."/>
    <w:basedOn w:val="Normal"/>
    <w:qFormat/>
    <w:rsid w:val="00B8596E"/>
    <w:pPr>
      <w:numPr>
        <w:ilvl w:val="8"/>
        <w:numId w:val="5"/>
      </w:numPr>
      <w:spacing w:before="280"/>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Appelnotedebasdep">
    <w:name w:val="footnote reference"/>
    <w:rsid w:val="00773AFE"/>
  </w:style>
  <w:style w:type="paragraph" w:customStyle="1" w:styleId="SpecNote">
    <w:name w:val="SpecNote"/>
    <w:basedOn w:val="Normal"/>
    <w:rsid w:val="00FD5124"/>
    <w:pPr>
      <w:pBdr>
        <w:top w:val="single" w:sz="12" w:space="1" w:color="00843D" w:themeColor="accent1" w:shadow="1"/>
        <w:left w:val="single" w:sz="12" w:space="1" w:color="00843D" w:themeColor="accent1" w:shadow="1"/>
        <w:bottom w:val="single" w:sz="12" w:space="1" w:color="00843D" w:themeColor="accent1" w:shadow="1"/>
        <w:right w:val="single" w:sz="12" w:space="1" w:color="00843D" w:themeColor="accent1" w:shadow="1"/>
      </w:pBdr>
      <w:shd w:val="clear" w:color="auto" w:fill="D9D9D9" w:themeFill="background1" w:themeFillShade="D9"/>
      <w:spacing w:before="360" w:after="360"/>
    </w:pPr>
    <w:rPr>
      <w:i/>
      <w:smallCaps/>
      <w:szCs w:val="22"/>
    </w:rPr>
  </w:style>
  <w:style w:type="paragraph" w:customStyle="1" w:styleId="SpecNoteEnv">
    <w:name w:val="SpecNoteEnv"/>
    <w:basedOn w:val="SpecNote"/>
    <w:rsid w:val="00047877"/>
    <w:pPr>
      <w:pBdr>
        <w:top w:val="double" w:sz="6" w:space="0" w:color="1BD46B"/>
        <w:left w:val="double" w:sz="6" w:space="0" w:color="1BD46B"/>
        <w:bottom w:val="double" w:sz="6" w:space="0" w:color="1BD46B"/>
        <w:right w:val="double" w:sz="6" w:space="0" w:color="1BD46B"/>
      </w:pBdr>
      <w:autoSpaceDE w:val="0"/>
      <w:autoSpaceDN w:val="0"/>
      <w:adjustRightInd w:val="0"/>
    </w:pPr>
    <w:rPr>
      <w:color w:val="1BD46B"/>
      <w:szCs w:val="24"/>
    </w:rPr>
  </w:style>
  <w:style w:type="paragraph" w:customStyle="1" w:styleId="FooterPath">
    <w:name w:val="Footer_Path"/>
    <w:basedOn w:val="Pieddepage"/>
    <w:qFormat/>
    <w:rsid w:val="00FB2664"/>
    <w:rPr>
      <w:b/>
      <w:sz w:val="12"/>
      <w:szCs w:val="12"/>
    </w:rPr>
  </w:style>
  <w:style w:type="paragraph" w:customStyle="1" w:styleId="EndOfSection">
    <w:name w:val="EndOfSection"/>
    <w:basedOn w:val="Normal"/>
    <w:rsid w:val="00047877"/>
    <w:pPr>
      <w:spacing w:before="600"/>
      <w:jc w:val="center"/>
    </w:pPr>
    <w:rPr>
      <w:b/>
    </w:rPr>
  </w:style>
  <w:style w:type="paragraph" w:customStyle="1" w:styleId="OR">
    <w:name w:val="[OR]"/>
    <w:basedOn w:val="Normal"/>
    <w:rsid w:val="00047877"/>
    <w:pPr>
      <w:keepNext/>
      <w:jc w:val="center"/>
    </w:pPr>
    <w:rPr>
      <w:color w:val="FF0000"/>
    </w:rPr>
  </w:style>
  <w:style w:type="numbering" w:styleId="ArticleSection">
    <w:name w:val="Outline List 3"/>
    <w:basedOn w:val="Aucuneliste"/>
    <w:rsid w:val="00047877"/>
    <w:pPr>
      <w:numPr>
        <w:numId w:val="2"/>
      </w:numPr>
    </w:pPr>
  </w:style>
  <w:style w:type="paragraph" w:customStyle="1" w:styleId="AuthorNote">
    <w:name w:val="AuthorNote"/>
    <w:basedOn w:val="SpecNote"/>
    <w:rsid w:val="00047877"/>
    <w:pPr>
      <w:pBdr>
        <w:top w:val="double" w:sz="6" w:space="1" w:color="FF0000"/>
        <w:left w:val="double" w:sz="6" w:space="1" w:color="FF0000"/>
        <w:bottom w:val="double" w:sz="6" w:space="1" w:color="FF0000"/>
        <w:right w:val="double" w:sz="6" w:space="1" w:color="FF0000"/>
      </w:pBdr>
    </w:pPr>
    <w:rPr>
      <w:color w:val="FF0000"/>
    </w:rPr>
  </w:style>
  <w:style w:type="paragraph" w:customStyle="1" w:styleId="CSITitle">
    <w:name w:val="CSITitle"/>
    <w:basedOn w:val="Normal"/>
    <w:rsid w:val="00047877"/>
    <w:pPr>
      <w:spacing w:line="480" w:lineRule="auto"/>
      <w:jc w:val="center"/>
    </w:pPr>
    <w:rPr>
      <w:b/>
    </w:rPr>
  </w:style>
  <w:style w:type="numbering" w:customStyle="1" w:styleId="DataSheet">
    <w:name w:val="DataSheet"/>
    <w:rsid w:val="00047877"/>
    <w:pPr>
      <w:numPr>
        <w:numId w:val="4"/>
      </w:numPr>
    </w:pPr>
  </w:style>
  <w:style w:type="paragraph" w:styleId="Pieddepage">
    <w:name w:val="footer"/>
    <w:basedOn w:val="Normal"/>
    <w:link w:val="PieddepageCar"/>
    <w:uiPriority w:val="99"/>
    <w:unhideWhenUsed/>
    <w:rsid w:val="000C4E98"/>
    <w:pPr>
      <w:tabs>
        <w:tab w:val="center" w:pos="4680"/>
        <w:tab w:val="right" w:pos="9360"/>
      </w:tabs>
    </w:pPr>
  </w:style>
  <w:style w:type="paragraph" w:styleId="En-tte">
    <w:name w:val="header"/>
    <w:basedOn w:val="Normal"/>
    <w:link w:val="En-tteCar"/>
    <w:uiPriority w:val="99"/>
    <w:unhideWhenUsed/>
    <w:rsid w:val="000C4E98"/>
    <w:pPr>
      <w:tabs>
        <w:tab w:val="center" w:pos="4680"/>
        <w:tab w:val="right" w:pos="9360"/>
      </w:tabs>
    </w:pPr>
  </w:style>
  <w:style w:type="character" w:customStyle="1" w:styleId="Highlight">
    <w:name w:val="Highlight"/>
    <w:basedOn w:val="Policepardfaut"/>
    <w:rsid w:val="00047877"/>
    <w:rPr>
      <w:color w:val="00FF00"/>
      <w:u w:val="single"/>
    </w:rPr>
  </w:style>
  <w:style w:type="paragraph" w:customStyle="1" w:styleId="Level1">
    <w:name w:val="Level 1"/>
    <w:rsid w:val="00047877"/>
    <w:pPr>
      <w:widowControl w:val="0"/>
      <w:autoSpaceDE w:val="0"/>
      <w:autoSpaceDN w:val="0"/>
      <w:adjustRightInd w:val="0"/>
      <w:spacing w:before="480"/>
      <w:jc w:val="center"/>
      <w:outlineLvl w:val="0"/>
    </w:pPr>
    <w:rPr>
      <w:b/>
      <w:sz w:val="22"/>
      <w:szCs w:val="22"/>
      <w:lang w:val="en-US" w:eastAsia="en-US"/>
    </w:rPr>
  </w:style>
  <w:style w:type="paragraph" w:customStyle="1" w:styleId="Level2">
    <w:name w:val="Level 2"/>
    <w:rsid w:val="00047877"/>
    <w:pPr>
      <w:keepNext/>
      <w:widowControl w:val="0"/>
      <w:autoSpaceDE w:val="0"/>
      <w:autoSpaceDN w:val="0"/>
      <w:adjustRightInd w:val="0"/>
      <w:spacing w:before="240"/>
      <w:jc w:val="both"/>
    </w:pPr>
    <w:rPr>
      <w:sz w:val="22"/>
      <w:szCs w:val="24"/>
      <w:lang w:val="en-US" w:eastAsia="en-US"/>
    </w:rPr>
  </w:style>
  <w:style w:type="paragraph" w:customStyle="1" w:styleId="Level3">
    <w:name w:val="Level 3"/>
    <w:rsid w:val="00047877"/>
    <w:pPr>
      <w:autoSpaceDE w:val="0"/>
      <w:autoSpaceDN w:val="0"/>
      <w:adjustRightInd w:val="0"/>
      <w:spacing w:before="120"/>
      <w:jc w:val="both"/>
    </w:pPr>
    <w:rPr>
      <w:sz w:val="22"/>
      <w:szCs w:val="24"/>
      <w:lang w:val="en-US" w:eastAsia="en-US"/>
    </w:rPr>
  </w:style>
  <w:style w:type="paragraph" w:customStyle="1" w:styleId="Level4">
    <w:name w:val="Level 4"/>
    <w:rsid w:val="00047877"/>
    <w:pPr>
      <w:widowControl w:val="0"/>
      <w:autoSpaceDE w:val="0"/>
      <w:autoSpaceDN w:val="0"/>
      <w:adjustRightInd w:val="0"/>
      <w:spacing w:before="60"/>
      <w:jc w:val="both"/>
    </w:pPr>
    <w:rPr>
      <w:sz w:val="22"/>
      <w:szCs w:val="24"/>
      <w:lang w:val="en-US" w:eastAsia="en-US"/>
    </w:rPr>
  </w:style>
  <w:style w:type="paragraph" w:customStyle="1" w:styleId="Level5">
    <w:name w:val="Level 5"/>
    <w:rsid w:val="00047877"/>
    <w:pPr>
      <w:widowControl w:val="0"/>
      <w:numPr>
        <w:ilvl w:val="4"/>
        <w:numId w:val="3"/>
      </w:numPr>
      <w:autoSpaceDE w:val="0"/>
      <w:autoSpaceDN w:val="0"/>
      <w:adjustRightInd w:val="0"/>
      <w:jc w:val="both"/>
    </w:pPr>
    <w:rPr>
      <w:sz w:val="22"/>
      <w:szCs w:val="24"/>
      <w:lang w:val="en-US" w:eastAsia="en-US"/>
    </w:rPr>
  </w:style>
  <w:style w:type="paragraph" w:customStyle="1" w:styleId="Level6">
    <w:name w:val="Level 6"/>
    <w:rsid w:val="00047877"/>
    <w:pPr>
      <w:widowControl w:val="0"/>
      <w:autoSpaceDE w:val="0"/>
      <w:autoSpaceDN w:val="0"/>
      <w:adjustRightInd w:val="0"/>
      <w:jc w:val="both"/>
    </w:pPr>
    <w:rPr>
      <w:sz w:val="22"/>
      <w:szCs w:val="24"/>
      <w:lang w:val="en-US" w:eastAsia="en-US"/>
    </w:rPr>
  </w:style>
  <w:style w:type="paragraph" w:customStyle="1" w:styleId="Level7">
    <w:name w:val="Level 7"/>
    <w:rsid w:val="00047877"/>
    <w:pPr>
      <w:widowControl w:val="0"/>
      <w:autoSpaceDE w:val="0"/>
      <w:autoSpaceDN w:val="0"/>
      <w:adjustRightInd w:val="0"/>
      <w:ind w:left="4320"/>
      <w:jc w:val="both"/>
    </w:pPr>
    <w:rPr>
      <w:sz w:val="22"/>
      <w:szCs w:val="24"/>
      <w:lang w:val="en-US" w:eastAsia="en-US"/>
    </w:rPr>
  </w:style>
  <w:style w:type="paragraph" w:customStyle="1" w:styleId="Level8">
    <w:name w:val="Level 8"/>
    <w:rsid w:val="00047877"/>
    <w:pPr>
      <w:widowControl w:val="0"/>
      <w:autoSpaceDE w:val="0"/>
      <w:autoSpaceDN w:val="0"/>
      <w:adjustRightInd w:val="0"/>
      <w:ind w:left="5040"/>
      <w:jc w:val="both"/>
    </w:pPr>
    <w:rPr>
      <w:sz w:val="22"/>
      <w:szCs w:val="24"/>
      <w:lang w:val="en-US" w:eastAsia="en-US"/>
    </w:rPr>
  </w:style>
  <w:style w:type="paragraph" w:customStyle="1" w:styleId="Level9">
    <w:name w:val="Level 9"/>
    <w:rsid w:val="00047877"/>
    <w:pPr>
      <w:widowControl w:val="0"/>
      <w:autoSpaceDE w:val="0"/>
      <w:autoSpaceDN w:val="0"/>
      <w:adjustRightInd w:val="0"/>
      <w:ind w:left="6480"/>
      <w:jc w:val="both"/>
    </w:pPr>
    <w:rPr>
      <w:sz w:val="22"/>
      <w:szCs w:val="24"/>
      <w:lang w:val="en-US" w:eastAsia="en-US"/>
    </w:rPr>
  </w:style>
  <w:style w:type="paragraph" w:customStyle="1" w:styleId="Report1">
    <w:name w:val="Report 1"/>
    <w:basedOn w:val="Normal"/>
    <w:autoRedefine/>
    <w:rsid w:val="00047877"/>
  </w:style>
  <w:style w:type="paragraph" w:customStyle="1" w:styleId="Report2">
    <w:name w:val="Report 2"/>
    <w:basedOn w:val="Report1"/>
    <w:autoRedefine/>
    <w:rsid w:val="00047877"/>
    <w:pPr>
      <w:tabs>
        <w:tab w:val="left" w:pos="720"/>
      </w:tabs>
    </w:pPr>
  </w:style>
  <w:style w:type="character" w:customStyle="1" w:styleId="Titre3Car">
    <w:name w:val="Titre 3 Car"/>
    <w:aliases w:val="2.01 Car"/>
    <w:basedOn w:val="Policepardfaut"/>
    <w:link w:val="Titre3"/>
    <w:rsid w:val="003B729E"/>
    <w:rPr>
      <w:rFonts w:ascii="Arial" w:hAnsi="Arial"/>
      <w:sz w:val="22"/>
      <w:lang w:val="en-US" w:eastAsia="en-US"/>
    </w:rPr>
  </w:style>
  <w:style w:type="character" w:customStyle="1" w:styleId="Titre4Car">
    <w:name w:val="Titre 4 Car"/>
    <w:aliases w:val="3.01 Car"/>
    <w:basedOn w:val="Policepardfaut"/>
    <w:link w:val="Titre4"/>
    <w:rsid w:val="003B729E"/>
    <w:rPr>
      <w:rFonts w:ascii="Arial" w:hAnsi="Arial"/>
      <w:sz w:val="22"/>
      <w:lang w:val="en-US" w:eastAsia="en-US"/>
    </w:rPr>
  </w:style>
  <w:style w:type="paragraph" w:customStyle="1" w:styleId="PR2">
    <w:name w:val="PR2"/>
    <w:basedOn w:val="Titre4"/>
    <w:qFormat/>
    <w:rsid w:val="00EE63E4"/>
    <w:pPr>
      <w:numPr>
        <w:ilvl w:val="0"/>
        <w:numId w:val="0"/>
      </w:numPr>
      <w:spacing w:before="60"/>
      <w:ind w:left="1440" w:hanging="1440"/>
    </w:pPr>
    <w:rPr>
      <w:sz w:val="18"/>
      <w:szCs w:val="22"/>
    </w:rPr>
  </w:style>
  <w:style w:type="paragraph" w:customStyle="1" w:styleId="HDR">
    <w:name w:val="HDR"/>
    <w:basedOn w:val="Normal"/>
    <w:rsid w:val="000C4E98"/>
    <w:pPr>
      <w:tabs>
        <w:tab w:val="center" w:pos="4608"/>
        <w:tab w:val="right" w:pos="9360"/>
      </w:tabs>
      <w:suppressAutoHyphens/>
      <w:jc w:val="both"/>
    </w:pPr>
  </w:style>
  <w:style w:type="paragraph" w:customStyle="1" w:styleId="FTR">
    <w:name w:val="FTR"/>
    <w:basedOn w:val="Normal"/>
    <w:rsid w:val="000C4E98"/>
    <w:pPr>
      <w:tabs>
        <w:tab w:val="right" w:pos="9360"/>
      </w:tabs>
      <w:suppressAutoHyphens/>
      <w:jc w:val="both"/>
    </w:pPr>
  </w:style>
  <w:style w:type="paragraph" w:customStyle="1" w:styleId="VSSectionEnd">
    <w:name w:val="VS_Section_End"/>
    <w:basedOn w:val="Normal"/>
    <w:qFormat/>
    <w:rsid w:val="000C4E98"/>
    <w:pPr>
      <w:suppressAutoHyphens/>
      <w:spacing w:before="480"/>
      <w:jc w:val="center"/>
    </w:pPr>
  </w:style>
  <w:style w:type="paragraph" w:customStyle="1" w:styleId="VSLevel1">
    <w:name w:val="VS_Level1"/>
    <w:basedOn w:val="Normal"/>
    <w:next w:val="VSLevel2"/>
    <w:qFormat/>
    <w:rsid w:val="000C4E98"/>
    <w:pPr>
      <w:keepNext/>
      <w:numPr>
        <w:numId w:val="6"/>
      </w:numPr>
      <w:suppressAutoHyphens/>
      <w:spacing w:before="480"/>
      <w:outlineLvl w:val="0"/>
    </w:pPr>
    <w:rPr>
      <w:b/>
    </w:rPr>
  </w:style>
  <w:style w:type="numbering" w:customStyle="1" w:styleId="VisiSpecList">
    <w:name w:val="VisiSpec List"/>
    <w:uiPriority w:val="99"/>
    <w:rsid w:val="000C4E98"/>
    <w:pPr>
      <w:numPr>
        <w:numId w:val="7"/>
      </w:numPr>
    </w:pPr>
  </w:style>
  <w:style w:type="numbering" w:customStyle="1" w:styleId="VisiSpecList0">
    <w:name w:val="VisiSpec_List"/>
    <w:uiPriority w:val="99"/>
    <w:rsid w:val="000C4E98"/>
    <w:pPr>
      <w:numPr>
        <w:numId w:val="8"/>
      </w:numPr>
    </w:pPr>
  </w:style>
  <w:style w:type="paragraph" w:customStyle="1" w:styleId="VSComment">
    <w:name w:val="VS_Comment"/>
    <w:basedOn w:val="Normal"/>
    <w:qFormat/>
    <w:rsid w:val="00C54275"/>
    <w:pPr>
      <w:shd w:val="clear" w:color="auto" w:fill="CCCCCC" w:themeFill="accent6" w:themeFillTint="33"/>
      <w:spacing w:before="240"/>
    </w:pPr>
    <w:rPr>
      <w:rFonts w:ascii="Arial Bold" w:hAnsi="Arial Bold"/>
      <w:b/>
      <w:color w:val="000000" w:themeColor="accent6" w:themeShade="BF"/>
    </w:rPr>
  </w:style>
  <w:style w:type="paragraph" w:customStyle="1" w:styleId="RJUST">
    <w:name w:val="RJUST"/>
    <w:basedOn w:val="Normal"/>
    <w:rsid w:val="000C4E98"/>
    <w:pPr>
      <w:jc w:val="right"/>
    </w:pPr>
  </w:style>
  <w:style w:type="character" w:customStyle="1" w:styleId="En-tteCar">
    <w:name w:val="En-tête Car"/>
    <w:basedOn w:val="Policepardfaut"/>
    <w:link w:val="En-tte"/>
    <w:uiPriority w:val="99"/>
    <w:rsid w:val="000C4E98"/>
    <w:rPr>
      <w:rFonts w:ascii="Arial" w:hAnsi="Arial"/>
      <w:sz w:val="22"/>
      <w:lang w:val="en-US" w:eastAsia="en-US"/>
    </w:rPr>
  </w:style>
  <w:style w:type="character" w:customStyle="1" w:styleId="PieddepageCar">
    <w:name w:val="Pied de page Car"/>
    <w:basedOn w:val="Policepardfaut"/>
    <w:link w:val="Pieddepage"/>
    <w:uiPriority w:val="99"/>
    <w:rsid w:val="000C4E98"/>
    <w:rPr>
      <w:rFonts w:ascii="Arial" w:hAnsi="Arial"/>
      <w:sz w:val="22"/>
      <w:lang w:val="en-US" w:eastAsia="en-US"/>
    </w:rPr>
  </w:style>
  <w:style w:type="paragraph" w:styleId="Textedebulles">
    <w:name w:val="Balloon Text"/>
    <w:basedOn w:val="Normal"/>
    <w:link w:val="TextedebullesCar"/>
    <w:uiPriority w:val="99"/>
    <w:semiHidden/>
    <w:unhideWhenUsed/>
    <w:rsid w:val="000C4E98"/>
    <w:rPr>
      <w:rFonts w:ascii="Tahoma" w:hAnsi="Tahoma" w:cs="Tahoma"/>
      <w:sz w:val="16"/>
      <w:szCs w:val="16"/>
    </w:rPr>
  </w:style>
  <w:style w:type="character" w:customStyle="1" w:styleId="TextedebullesCar">
    <w:name w:val="Texte de bulles Car"/>
    <w:link w:val="Textedebulles"/>
    <w:uiPriority w:val="99"/>
    <w:semiHidden/>
    <w:rsid w:val="000C4E98"/>
    <w:rPr>
      <w:rFonts w:ascii="Tahoma" w:hAnsi="Tahoma" w:cs="Tahoma"/>
      <w:sz w:val="16"/>
      <w:szCs w:val="16"/>
      <w:lang w:val="en-US" w:eastAsia="en-US"/>
    </w:rPr>
  </w:style>
  <w:style w:type="paragraph" w:customStyle="1" w:styleId="VSLevel2">
    <w:name w:val="VS_Level2"/>
    <w:basedOn w:val="Normal"/>
    <w:next w:val="VSLevel3"/>
    <w:qFormat/>
    <w:rsid w:val="000C4E98"/>
    <w:pPr>
      <w:keepNext/>
      <w:numPr>
        <w:ilvl w:val="1"/>
        <w:numId w:val="6"/>
      </w:numPr>
      <w:suppressAutoHyphens/>
      <w:spacing w:before="480"/>
      <w:outlineLvl w:val="1"/>
    </w:pPr>
    <w:rPr>
      <w:b/>
    </w:rPr>
  </w:style>
  <w:style w:type="paragraph" w:customStyle="1" w:styleId="VSSection">
    <w:name w:val="VS_Section"/>
    <w:basedOn w:val="Normal"/>
    <w:next w:val="VSName"/>
    <w:link w:val="VSSectionChar"/>
    <w:rsid w:val="000C4E98"/>
    <w:pPr>
      <w:keepNext/>
      <w:suppressAutoHyphens/>
      <w:spacing w:before="240"/>
      <w:jc w:val="center"/>
    </w:pPr>
  </w:style>
  <w:style w:type="paragraph" w:customStyle="1" w:styleId="VSName">
    <w:name w:val="VS_Name"/>
    <w:basedOn w:val="Normal"/>
    <w:next w:val="VSLevel1"/>
    <w:link w:val="VSNameChar"/>
    <w:rsid w:val="000C4E98"/>
    <w:pPr>
      <w:suppressAutoHyphens/>
      <w:spacing w:before="240"/>
      <w:jc w:val="center"/>
    </w:pPr>
  </w:style>
  <w:style w:type="paragraph" w:customStyle="1" w:styleId="VSNumber">
    <w:name w:val="VS_Number"/>
    <w:basedOn w:val="Normal"/>
    <w:next w:val="Normal"/>
    <w:link w:val="VSNumberChar"/>
    <w:rsid w:val="000C4E98"/>
    <w:pPr>
      <w:keepNext/>
      <w:suppressAutoHyphens/>
      <w:jc w:val="center"/>
    </w:pPr>
  </w:style>
  <w:style w:type="character" w:customStyle="1" w:styleId="VSNameChar">
    <w:name w:val="VS_Name Char"/>
    <w:link w:val="VSName"/>
    <w:rsid w:val="000C4E98"/>
    <w:rPr>
      <w:rFonts w:ascii="Arial" w:hAnsi="Arial"/>
      <w:sz w:val="22"/>
      <w:lang w:val="en-US" w:eastAsia="en-US"/>
    </w:rPr>
  </w:style>
  <w:style w:type="character" w:customStyle="1" w:styleId="VSSectionChar">
    <w:name w:val="VS_Section Char"/>
    <w:link w:val="VSSection"/>
    <w:rsid w:val="000C4E98"/>
    <w:rPr>
      <w:rFonts w:ascii="Arial" w:hAnsi="Arial"/>
      <w:sz w:val="22"/>
      <w:lang w:val="en-US" w:eastAsia="en-US"/>
    </w:rPr>
  </w:style>
  <w:style w:type="character" w:customStyle="1" w:styleId="VSNumberChar">
    <w:name w:val="VS_Number Char"/>
    <w:link w:val="VSNumber"/>
    <w:rsid w:val="000C4E98"/>
    <w:rPr>
      <w:rFonts w:ascii="Arial" w:hAnsi="Arial"/>
      <w:sz w:val="22"/>
      <w:lang w:val="en-US" w:eastAsia="en-US"/>
    </w:rPr>
  </w:style>
  <w:style w:type="paragraph" w:styleId="Corpsdetexte">
    <w:name w:val="Body Text"/>
    <w:basedOn w:val="Normal"/>
    <w:link w:val="CorpsdetexteCar"/>
    <w:uiPriority w:val="99"/>
    <w:unhideWhenUsed/>
    <w:rsid w:val="000C4E98"/>
  </w:style>
  <w:style w:type="character" w:customStyle="1" w:styleId="CorpsdetexteCar">
    <w:name w:val="Corps de texte Car"/>
    <w:link w:val="Corpsdetexte"/>
    <w:uiPriority w:val="99"/>
    <w:rsid w:val="000C4E98"/>
    <w:rPr>
      <w:rFonts w:ascii="Arial" w:hAnsi="Arial"/>
      <w:sz w:val="22"/>
      <w:lang w:val="en-US" w:eastAsia="en-US"/>
    </w:rPr>
  </w:style>
  <w:style w:type="paragraph" w:customStyle="1" w:styleId="VSLevel3">
    <w:name w:val="VS_Level3"/>
    <w:basedOn w:val="Normal"/>
    <w:qFormat/>
    <w:rsid w:val="000C4E98"/>
    <w:pPr>
      <w:numPr>
        <w:ilvl w:val="2"/>
        <w:numId w:val="6"/>
      </w:numPr>
      <w:suppressAutoHyphens/>
      <w:spacing w:before="240"/>
      <w:outlineLvl w:val="2"/>
    </w:pPr>
    <w:rPr>
      <w:sz w:val="20"/>
    </w:rPr>
  </w:style>
  <w:style w:type="paragraph" w:customStyle="1" w:styleId="VSLevel4">
    <w:name w:val="VS_Level4"/>
    <w:basedOn w:val="Normal"/>
    <w:qFormat/>
    <w:rsid w:val="000C4E98"/>
    <w:pPr>
      <w:numPr>
        <w:ilvl w:val="3"/>
        <w:numId w:val="6"/>
      </w:numPr>
      <w:suppressAutoHyphens/>
      <w:spacing w:before="240"/>
      <w:contextualSpacing/>
      <w:outlineLvl w:val="3"/>
    </w:pPr>
    <w:rPr>
      <w:sz w:val="20"/>
    </w:rPr>
  </w:style>
  <w:style w:type="paragraph" w:customStyle="1" w:styleId="VSLevel5">
    <w:name w:val="VS_Level5"/>
    <w:basedOn w:val="Normal"/>
    <w:qFormat/>
    <w:rsid w:val="000C4E98"/>
    <w:pPr>
      <w:numPr>
        <w:ilvl w:val="4"/>
        <w:numId w:val="6"/>
      </w:numPr>
      <w:suppressAutoHyphens/>
      <w:spacing w:before="240"/>
      <w:contextualSpacing/>
      <w:outlineLvl w:val="4"/>
    </w:pPr>
    <w:rPr>
      <w:sz w:val="20"/>
    </w:rPr>
  </w:style>
  <w:style w:type="paragraph" w:customStyle="1" w:styleId="VSLevel6">
    <w:name w:val="VS_Level6"/>
    <w:basedOn w:val="Normal"/>
    <w:qFormat/>
    <w:rsid w:val="000C4E98"/>
    <w:pPr>
      <w:numPr>
        <w:ilvl w:val="5"/>
        <w:numId w:val="6"/>
      </w:numPr>
      <w:outlineLvl w:val="5"/>
    </w:pPr>
    <w:rPr>
      <w:sz w:val="20"/>
    </w:rPr>
  </w:style>
  <w:style w:type="paragraph" w:customStyle="1" w:styleId="VSLevel7">
    <w:name w:val="VS_Level7"/>
    <w:basedOn w:val="Normal"/>
    <w:qFormat/>
    <w:rsid w:val="000C4E98"/>
    <w:pPr>
      <w:numPr>
        <w:ilvl w:val="6"/>
        <w:numId w:val="6"/>
      </w:numPr>
      <w:outlineLvl w:val="6"/>
    </w:pPr>
    <w:rPr>
      <w:sz w:val="20"/>
    </w:rPr>
  </w:style>
  <w:style w:type="paragraph" w:customStyle="1" w:styleId="VSLevel8">
    <w:name w:val="VS_Level8"/>
    <w:basedOn w:val="Normal"/>
    <w:qFormat/>
    <w:rsid w:val="000C4E98"/>
    <w:pPr>
      <w:numPr>
        <w:ilvl w:val="7"/>
        <w:numId w:val="6"/>
      </w:numPr>
      <w:outlineLvl w:val="7"/>
    </w:pPr>
    <w:rPr>
      <w:sz w:val="20"/>
    </w:rPr>
  </w:style>
  <w:style w:type="paragraph" w:customStyle="1" w:styleId="VSLevel9">
    <w:name w:val="VS_Level9"/>
    <w:basedOn w:val="Normal"/>
    <w:qFormat/>
    <w:rsid w:val="000C4E98"/>
    <w:pPr>
      <w:numPr>
        <w:ilvl w:val="8"/>
        <w:numId w:val="6"/>
      </w:numPr>
      <w:outlineLvl w:val="8"/>
    </w:pPr>
    <w:rPr>
      <w:sz w:val="20"/>
    </w:rPr>
  </w:style>
  <w:style w:type="table" w:styleId="Grilledutableau">
    <w:name w:val="Table Grid"/>
    <w:basedOn w:val="TableauNormal"/>
    <w:uiPriority w:val="59"/>
    <w:rsid w:val="000C4E98"/>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lledetableauclaire">
    <w:name w:val="Grid Table Light"/>
    <w:basedOn w:val="TableauNormal"/>
    <w:uiPriority w:val="40"/>
    <w:rsid w:val="000C4E98"/>
    <w:rPr>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fontstyle01">
    <w:name w:val="fontstyle01"/>
    <w:basedOn w:val="Policepardfaut"/>
    <w:rsid w:val="00DE5BEF"/>
    <w:rPr>
      <w:rFonts w:ascii="Montserrat-Regular" w:hAnsi="Montserrat-Regular" w:hint="default"/>
      <w:b w:val="0"/>
      <w:bCs w:val="0"/>
      <w:i w:val="0"/>
      <w:iCs w:val="0"/>
      <w:color w:val="58595B"/>
      <w:sz w:val="18"/>
      <w:szCs w:val="18"/>
    </w:rPr>
  </w:style>
  <w:style w:type="character" w:styleId="Marquedecommentaire">
    <w:name w:val="annotation reference"/>
    <w:basedOn w:val="Policepardfaut"/>
    <w:semiHidden/>
    <w:unhideWhenUsed/>
    <w:rsid w:val="00CF36FA"/>
    <w:rPr>
      <w:sz w:val="16"/>
      <w:szCs w:val="16"/>
    </w:rPr>
  </w:style>
  <w:style w:type="paragraph" w:styleId="Commentaire">
    <w:name w:val="annotation text"/>
    <w:basedOn w:val="Normal"/>
    <w:link w:val="CommentaireCar"/>
    <w:unhideWhenUsed/>
    <w:rsid w:val="00CF36FA"/>
    <w:rPr>
      <w:sz w:val="20"/>
    </w:rPr>
  </w:style>
  <w:style w:type="character" w:customStyle="1" w:styleId="CommentaireCar">
    <w:name w:val="Commentaire Car"/>
    <w:basedOn w:val="Policepardfaut"/>
    <w:link w:val="Commentaire"/>
    <w:rsid w:val="00CF36FA"/>
    <w:rPr>
      <w:rFonts w:ascii="Arial" w:hAnsi="Arial"/>
      <w:lang w:val="en-US" w:eastAsia="en-US"/>
    </w:rPr>
  </w:style>
  <w:style w:type="paragraph" w:styleId="Objetducommentaire">
    <w:name w:val="annotation subject"/>
    <w:basedOn w:val="Commentaire"/>
    <w:next w:val="Commentaire"/>
    <w:link w:val="ObjetducommentaireCar"/>
    <w:semiHidden/>
    <w:unhideWhenUsed/>
    <w:rsid w:val="00CF36FA"/>
    <w:rPr>
      <w:b/>
      <w:bCs/>
    </w:rPr>
  </w:style>
  <w:style w:type="character" w:customStyle="1" w:styleId="ObjetducommentaireCar">
    <w:name w:val="Objet du commentaire Car"/>
    <w:basedOn w:val="CommentaireCar"/>
    <w:link w:val="Objetducommentaire"/>
    <w:semiHidden/>
    <w:rsid w:val="00CF36FA"/>
    <w:rPr>
      <w:rFonts w:ascii="Arial" w:hAnsi="Arial"/>
      <w:b/>
      <w:bCs/>
      <w:lang w:val="en-US" w:eastAsia="en-US"/>
    </w:rPr>
  </w:style>
  <w:style w:type="paragraph" w:styleId="Rvision">
    <w:name w:val="Revision"/>
    <w:hidden/>
    <w:uiPriority w:val="99"/>
    <w:semiHidden/>
    <w:rsid w:val="00CF36FA"/>
    <w:rPr>
      <w:rFonts w:ascii="Arial" w:hAnsi="Arial"/>
      <w:sz w:val="22"/>
      <w:lang w:val="en-US" w:eastAsia="en-US"/>
    </w:rPr>
  </w:style>
  <w:style w:type="character" w:styleId="Lienhypertexte">
    <w:name w:val="Hyperlink"/>
    <w:basedOn w:val="Policepardfaut"/>
    <w:unhideWhenUsed/>
    <w:rsid w:val="00446C3F"/>
    <w:rPr>
      <w:color w:val="00843D" w:themeColor="hyperlink"/>
      <w:u w:val="single"/>
    </w:rPr>
  </w:style>
  <w:style w:type="character" w:customStyle="1" w:styleId="UnresolvedMention1">
    <w:name w:val="Unresolved Mention1"/>
    <w:basedOn w:val="Policepardfaut"/>
    <w:uiPriority w:val="99"/>
    <w:semiHidden/>
    <w:unhideWhenUsed/>
    <w:rsid w:val="00446C3F"/>
    <w:rPr>
      <w:color w:val="605E5C"/>
      <w:shd w:val="clear" w:color="auto" w:fill="E1DFDD"/>
    </w:rPr>
  </w:style>
  <w:style w:type="character" w:styleId="Mentionnonrsolue">
    <w:name w:val="Unresolved Mention"/>
    <w:basedOn w:val="Policepardfaut"/>
    <w:uiPriority w:val="99"/>
    <w:semiHidden/>
    <w:unhideWhenUsed/>
    <w:rsid w:val="00F10213"/>
    <w:rPr>
      <w:color w:val="605E5C"/>
      <w:shd w:val="clear" w:color="auto" w:fill="E1DFDD"/>
    </w:rPr>
  </w:style>
  <w:style w:type="character" w:customStyle="1" w:styleId="SI">
    <w:name w:val="SI"/>
    <w:basedOn w:val="Policepardfaut"/>
    <w:rsid w:val="002E12DE"/>
    <w:rPr>
      <w:rFonts w:cs="Times New Roman"/>
      <w:vanish w:val="0"/>
      <w:color w:val="008080"/>
    </w:rPr>
  </w:style>
  <w:style w:type="paragraph" w:customStyle="1" w:styleId="m6287236112182211759msolistparagraph">
    <w:name w:val="m_6287236112182211759msolistparagraph"/>
    <w:basedOn w:val="Normal"/>
    <w:rsid w:val="00545D38"/>
    <w:pPr>
      <w:spacing w:before="100" w:beforeAutospacing="1" w:after="100" w:afterAutospacing="1"/>
    </w:pPr>
    <w:rPr>
      <w:rFonts w:ascii="Times New Roman" w:hAnsi="Times New Roman"/>
      <w:sz w:val="24"/>
      <w:szCs w:val="24"/>
      <w:lang w:val="en-CA" w:eastAsia="en-CA"/>
    </w:rPr>
  </w:style>
  <w:style w:type="paragraph" w:styleId="Retraitcorpsdetexte">
    <w:name w:val="Body Text Indent"/>
    <w:basedOn w:val="Normal"/>
    <w:link w:val="RetraitcorpsdetexteCar"/>
    <w:semiHidden/>
    <w:unhideWhenUsed/>
    <w:rsid w:val="00F720AF"/>
    <w:pPr>
      <w:spacing w:after="120"/>
      <w:ind w:left="360"/>
    </w:pPr>
  </w:style>
  <w:style w:type="character" w:customStyle="1" w:styleId="RetraitcorpsdetexteCar">
    <w:name w:val="Retrait corps de texte Car"/>
    <w:basedOn w:val="Policepardfaut"/>
    <w:link w:val="Retraitcorpsdetexte"/>
    <w:semiHidden/>
    <w:rsid w:val="00F720AF"/>
    <w:rPr>
      <w:rFonts w:ascii="Arial" w:hAnsi="Arial"/>
      <w:sz w:val="22"/>
      <w:lang w:val="en-US" w:eastAsia="en-US"/>
    </w:rPr>
  </w:style>
  <w:style w:type="paragraph" w:customStyle="1" w:styleId="Nomdudocument">
    <w:name w:val="Nom du document"/>
    <w:basedOn w:val="Normal"/>
    <w:link w:val="NomdudocumentCar"/>
    <w:autoRedefine/>
    <w:qFormat/>
    <w:rsid w:val="00950D59"/>
    <w:pPr>
      <w:spacing w:before="360" w:after="360"/>
    </w:pPr>
    <w:rPr>
      <w:rFonts w:eastAsiaTheme="minorHAnsi" w:cs="Arial"/>
      <w:b/>
      <w:bCs/>
      <w:sz w:val="28"/>
      <w:szCs w:val="28"/>
      <w:lang w:val="fr-CA"/>
    </w:rPr>
  </w:style>
  <w:style w:type="character" w:customStyle="1" w:styleId="NomdudocumentCar">
    <w:name w:val="Nom du document Car"/>
    <w:basedOn w:val="Policepardfaut"/>
    <w:link w:val="Nomdudocument"/>
    <w:rsid w:val="00950D59"/>
    <w:rPr>
      <w:rFonts w:ascii="Arial" w:eastAsiaTheme="minorHAnsi" w:hAnsi="Arial" w:cs="Arial"/>
      <w:b/>
      <w:bCs/>
      <w:sz w:val="28"/>
      <w:szCs w:val="28"/>
      <w:lang w:val="fr-C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95743">
      <w:bodyDiv w:val="1"/>
      <w:marLeft w:val="0"/>
      <w:marRight w:val="0"/>
      <w:marTop w:val="0"/>
      <w:marBottom w:val="0"/>
      <w:divBdr>
        <w:top w:val="none" w:sz="0" w:space="0" w:color="auto"/>
        <w:left w:val="none" w:sz="0" w:space="0" w:color="auto"/>
        <w:bottom w:val="none" w:sz="0" w:space="0" w:color="auto"/>
        <w:right w:val="none" w:sz="0" w:space="0" w:color="auto"/>
      </w:divBdr>
    </w:div>
    <w:div w:id="146483340">
      <w:bodyDiv w:val="1"/>
      <w:marLeft w:val="0"/>
      <w:marRight w:val="0"/>
      <w:marTop w:val="0"/>
      <w:marBottom w:val="0"/>
      <w:divBdr>
        <w:top w:val="none" w:sz="0" w:space="0" w:color="auto"/>
        <w:left w:val="none" w:sz="0" w:space="0" w:color="auto"/>
        <w:bottom w:val="none" w:sz="0" w:space="0" w:color="auto"/>
        <w:right w:val="none" w:sz="0" w:space="0" w:color="auto"/>
      </w:divBdr>
    </w:div>
    <w:div w:id="324405466">
      <w:bodyDiv w:val="1"/>
      <w:marLeft w:val="0"/>
      <w:marRight w:val="0"/>
      <w:marTop w:val="0"/>
      <w:marBottom w:val="0"/>
      <w:divBdr>
        <w:top w:val="none" w:sz="0" w:space="0" w:color="auto"/>
        <w:left w:val="none" w:sz="0" w:space="0" w:color="auto"/>
        <w:bottom w:val="none" w:sz="0" w:space="0" w:color="auto"/>
        <w:right w:val="none" w:sz="0" w:space="0" w:color="auto"/>
      </w:divBdr>
    </w:div>
    <w:div w:id="377053797">
      <w:bodyDiv w:val="1"/>
      <w:marLeft w:val="0"/>
      <w:marRight w:val="0"/>
      <w:marTop w:val="0"/>
      <w:marBottom w:val="0"/>
      <w:divBdr>
        <w:top w:val="none" w:sz="0" w:space="0" w:color="auto"/>
        <w:left w:val="none" w:sz="0" w:space="0" w:color="auto"/>
        <w:bottom w:val="none" w:sz="0" w:space="0" w:color="auto"/>
        <w:right w:val="none" w:sz="0" w:space="0" w:color="auto"/>
      </w:divBdr>
    </w:div>
    <w:div w:id="591209793">
      <w:bodyDiv w:val="1"/>
      <w:marLeft w:val="0"/>
      <w:marRight w:val="0"/>
      <w:marTop w:val="0"/>
      <w:marBottom w:val="0"/>
      <w:divBdr>
        <w:top w:val="none" w:sz="0" w:space="0" w:color="auto"/>
        <w:left w:val="none" w:sz="0" w:space="0" w:color="auto"/>
        <w:bottom w:val="none" w:sz="0" w:space="0" w:color="auto"/>
        <w:right w:val="none" w:sz="0" w:space="0" w:color="auto"/>
      </w:divBdr>
    </w:div>
    <w:div w:id="871653705">
      <w:bodyDiv w:val="1"/>
      <w:marLeft w:val="0"/>
      <w:marRight w:val="0"/>
      <w:marTop w:val="0"/>
      <w:marBottom w:val="0"/>
      <w:divBdr>
        <w:top w:val="none" w:sz="0" w:space="0" w:color="auto"/>
        <w:left w:val="none" w:sz="0" w:space="0" w:color="auto"/>
        <w:bottom w:val="none" w:sz="0" w:space="0" w:color="auto"/>
        <w:right w:val="none" w:sz="0" w:space="0" w:color="auto"/>
      </w:divBdr>
    </w:div>
    <w:div w:id="920989279">
      <w:bodyDiv w:val="1"/>
      <w:marLeft w:val="0"/>
      <w:marRight w:val="0"/>
      <w:marTop w:val="0"/>
      <w:marBottom w:val="0"/>
      <w:divBdr>
        <w:top w:val="none" w:sz="0" w:space="0" w:color="auto"/>
        <w:left w:val="none" w:sz="0" w:space="0" w:color="auto"/>
        <w:bottom w:val="none" w:sz="0" w:space="0" w:color="auto"/>
        <w:right w:val="none" w:sz="0" w:space="0" w:color="auto"/>
      </w:divBdr>
    </w:div>
    <w:div w:id="1250964771">
      <w:bodyDiv w:val="1"/>
      <w:marLeft w:val="0"/>
      <w:marRight w:val="0"/>
      <w:marTop w:val="0"/>
      <w:marBottom w:val="0"/>
      <w:divBdr>
        <w:top w:val="none" w:sz="0" w:space="0" w:color="auto"/>
        <w:left w:val="none" w:sz="0" w:space="0" w:color="auto"/>
        <w:bottom w:val="none" w:sz="0" w:space="0" w:color="auto"/>
        <w:right w:val="none" w:sz="0" w:space="0" w:color="auto"/>
      </w:divBdr>
    </w:div>
    <w:div w:id="1252859199">
      <w:bodyDiv w:val="1"/>
      <w:marLeft w:val="0"/>
      <w:marRight w:val="0"/>
      <w:marTop w:val="0"/>
      <w:marBottom w:val="0"/>
      <w:divBdr>
        <w:top w:val="none" w:sz="0" w:space="0" w:color="auto"/>
        <w:left w:val="none" w:sz="0" w:space="0" w:color="auto"/>
        <w:bottom w:val="none" w:sz="0" w:space="0" w:color="auto"/>
        <w:right w:val="none" w:sz="0" w:space="0" w:color="auto"/>
      </w:divBdr>
    </w:div>
    <w:div w:id="1307666666">
      <w:bodyDiv w:val="1"/>
      <w:marLeft w:val="0"/>
      <w:marRight w:val="0"/>
      <w:marTop w:val="0"/>
      <w:marBottom w:val="0"/>
      <w:divBdr>
        <w:top w:val="none" w:sz="0" w:space="0" w:color="auto"/>
        <w:left w:val="none" w:sz="0" w:space="0" w:color="auto"/>
        <w:bottom w:val="none" w:sz="0" w:space="0" w:color="auto"/>
        <w:right w:val="none" w:sz="0" w:space="0" w:color="auto"/>
      </w:divBdr>
    </w:div>
    <w:div w:id="1377849857">
      <w:bodyDiv w:val="1"/>
      <w:marLeft w:val="0"/>
      <w:marRight w:val="0"/>
      <w:marTop w:val="0"/>
      <w:marBottom w:val="0"/>
      <w:divBdr>
        <w:top w:val="none" w:sz="0" w:space="0" w:color="auto"/>
        <w:left w:val="none" w:sz="0" w:space="0" w:color="auto"/>
        <w:bottom w:val="none" w:sz="0" w:space="0" w:color="auto"/>
        <w:right w:val="none" w:sz="0" w:space="0" w:color="auto"/>
      </w:divBdr>
    </w:div>
    <w:div w:id="1410423468">
      <w:bodyDiv w:val="1"/>
      <w:marLeft w:val="0"/>
      <w:marRight w:val="0"/>
      <w:marTop w:val="0"/>
      <w:marBottom w:val="0"/>
      <w:divBdr>
        <w:top w:val="none" w:sz="0" w:space="0" w:color="auto"/>
        <w:left w:val="none" w:sz="0" w:space="0" w:color="auto"/>
        <w:bottom w:val="none" w:sz="0" w:space="0" w:color="auto"/>
        <w:right w:val="none" w:sz="0" w:space="0" w:color="auto"/>
      </w:divBdr>
    </w:div>
    <w:div w:id="1415316342">
      <w:bodyDiv w:val="1"/>
      <w:marLeft w:val="0"/>
      <w:marRight w:val="0"/>
      <w:marTop w:val="0"/>
      <w:marBottom w:val="0"/>
      <w:divBdr>
        <w:top w:val="none" w:sz="0" w:space="0" w:color="auto"/>
        <w:left w:val="none" w:sz="0" w:space="0" w:color="auto"/>
        <w:bottom w:val="none" w:sz="0" w:space="0" w:color="auto"/>
        <w:right w:val="none" w:sz="0" w:space="0" w:color="auto"/>
      </w:divBdr>
    </w:div>
    <w:div w:id="1449197664">
      <w:bodyDiv w:val="1"/>
      <w:marLeft w:val="0"/>
      <w:marRight w:val="0"/>
      <w:marTop w:val="0"/>
      <w:marBottom w:val="0"/>
      <w:divBdr>
        <w:top w:val="none" w:sz="0" w:space="0" w:color="auto"/>
        <w:left w:val="none" w:sz="0" w:space="0" w:color="auto"/>
        <w:bottom w:val="none" w:sz="0" w:space="0" w:color="auto"/>
        <w:right w:val="none" w:sz="0" w:space="0" w:color="auto"/>
      </w:divBdr>
    </w:div>
    <w:div w:id="1565604267">
      <w:bodyDiv w:val="1"/>
      <w:marLeft w:val="0"/>
      <w:marRight w:val="0"/>
      <w:marTop w:val="0"/>
      <w:marBottom w:val="0"/>
      <w:divBdr>
        <w:top w:val="none" w:sz="0" w:space="0" w:color="auto"/>
        <w:left w:val="none" w:sz="0" w:space="0" w:color="auto"/>
        <w:bottom w:val="none" w:sz="0" w:space="0" w:color="auto"/>
        <w:right w:val="none" w:sz="0" w:space="0" w:color="auto"/>
      </w:divBdr>
    </w:div>
    <w:div w:id="1612009705">
      <w:bodyDiv w:val="1"/>
      <w:marLeft w:val="0"/>
      <w:marRight w:val="0"/>
      <w:marTop w:val="0"/>
      <w:marBottom w:val="0"/>
      <w:divBdr>
        <w:top w:val="none" w:sz="0" w:space="0" w:color="auto"/>
        <w:left w:val="none" w:sz="0" w:space="0" w:color="auto"/>
        <w:bottom w:val="none" w:sz="0" w:space="0" w:color="auto"/>
        <w:right w:val="none" w:sz="0" w:space="0" w:color="auto"/>
      </w:divBdr>
    </w:div>
    <w:div w:id="2008240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solofoam.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tel:1-800-463-8886"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isolofoam.com/en/"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fo@isolofoam.com" TargetMode="External"/></Relationships>
</file>

<file path=word/theme/theme1.xml><?xml version="1.0" encoding="utf-8"?>
<a:theme xmlns:a="http://schemas.openxmlformats.org/drawingml/2006/main" name="ThèmeIsolofoam">
  <a:themeElements>
    <a:clrScheme name="Isolofoam">
      <a:dk1>
        <a:sysClr val="windowText" lastClr="000000"/>
      </a:dk1>
      <a:lt1>
        <a:sysClr val="window" lastClr="FFFFFF"/>
      </a:lt1>
      <a:dk2>
        <a:srgbClr val="000000"/>
      </a:dk2>
      <a:lt2>
        <a:srgbClr val="F2F2F2"/>
      </a:lt2>
      <a:accent1>
        <a:srgbClr val="00843D"/>
      </a:accent1>
      <a:accent2>
        <a:srgbClr val="84BD00"/>
      </a:accent2>
      <a:accent3>
        <a:srgbClr val="75787B"/>
      </a:accent3>
      <a:accent4>
        <a:srgbClr val="FE5000"/>
      </a:accent4>
      <a:accent5>
        <a:srgbClr val="046A38"/>
      </a:accent5>
      <a:accent6>
        <a:srgbClr val="000000"/>
      </a:accent6>
      <a:hlink>
        <a:srgbClr val="00843D"/>
      </a:hlink>
      <a:folHlink>
        <a:srgbClr val="75787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04FF9746BC854EA1EA9D118FB1C78A" ma:contentTypeVersion="16" ma:contentTypeDescription="Crée un document." ma:contentTypeScope="" ma:versionID="1f04ada0e51a7644576d461530bd0037">
  <xsd:schema xmlns:xsd="http://www.w3.org/2001/XMLSchema" xmlns:xs="http://www.w3.org/2001/XMLSchema" xmlns:p="http://schemas.microsoft.com/office/2006/metadata/properties" xmlns:ns2="dd84175a-a799-4a6e-bc09-77487e120f76" xmlns:ns3="5d1e62c7-6d8f-4889-8626-5094251df7a2" targetNamespace="http://schemas.microsoft.com/office/2006/metadata/properties" ma:root="true" ma:fieldsID="817c1f8ce3cba657e02cdf639e3951a6" ns2:_="" ns3:_="">
    <xsd:import namespace="dd84175a-a799-4a6e-bc09-77487e120f76"/>
    <xsd:import namespace="5d1e62c7-6d8f-4889-8626-5094251df7a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84175a-a799-4a6e-bc09-77487e120f76" elementFormDefault="qualified">
    <xsd:import namespace="http://schemas.microsoft.com/office/2006/documentManagement/types"/>
    <xsd:import namespace="http://schemas.microsoft.com/office/infopath/2007/PartnerControls"/>
    <xsd:element name="SharedWithUsers" ma:index="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Partagé avec détails" ma:internalName="SharedWithDetails" ma:readOnly="true">
      <xsd:simpleType>
        <xsd:restriction base="dms:Note">
          <xsd:maxLength value="255"/>
        </xsd:restriction>
      </xsd:simpleType>
    </xsd:element>
    <xsd:element name="TaxCatchAll" ma:index="23" nillable="true" ma:displayName="Taxonomy Catch All Column" ma:hidden="true" ma:list="{ee47dabd-fbba-4795-b00a-321fafc69af0}" ma:internalName="TaxCatchAll" ma:showField="CatchAllData" ma:web="dd84175a-a799-4a6e-bc09-77487e120f7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d1e62c7-6d8f-4889-8626-5094251df7a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5d62ff2c-9bfd-4671-afe1-914bbb7bbd4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d84175a-a799-4a6e-bc09-77487e120f76" xsi:nil="true"/>
    <lcf76f155ced4ddcb4097134ff3c332f xmlns="5d1e62c7-6d8f-4889-8626-5094251df7a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16A293-3D24-4F90-9526-0D16AD3BEB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84175a-a799-4a6e-bc09-77487e120f76"/>
    <ds:schemaRef ds:uri="5d1e62c7-6d8f-4889-8626-5094251df7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70209B-3C57-4699-960D-4C8BD6C8894A}">
  <ds:schemaRefs>
    <ds:schemaRef ds:uri="dd84175a-a799-4a6e-bc09-77487e120f76"/>
    <ds:schemaRef ds:uri="http://purl.org/dc/elements/1.1/"/>
    <ds:schemaRef ds:uri="http://schemas.microsoft.com/office/2006/metadata/properties"/>
    <ds:schemaRef ds:uri="5d1e62c7-6d8f-4889-8626-5094251df7a2"/>
    <ds:schemaRef ds:uri="http://purl.org/dc/dcmitype/"/>
    <ds:schemaRef ds:uri="http://purl.org/dc/terms/"/>
    <ds:schemaRef ds:uri="http://schemas.openxmlformats.org/package/2006/metadata/core-properties"/>
    <ds:schemaRef ds:uri="http://www.w3.org/XML/1998/namespace"/>
    <ds:schemaRef ds:uri="http://schemas.microsoft.com/office/infopath/2007/PartnerControls"/>
    <ds:schemaRef ds:uri="http://schemas.microsoft.com/office/2006/documentManagement/types"/>
  </ds:schemaRefs>
</ds:datastoreItem>
</file>

<file path=customXml/itemProps3.xml><?xml version="1.0" encoding="utf-8"?>
<ds:datastoreItem xmlns:ds="http://schemas.openxmlformats.org/officeDocument/2006/customXml" ds:itemID="{56B39DC1-7A1C-4080-A93C-84335912C92A}">
  <ds:schemaRefs>
    <ds:schemaRef ds:uri="http://schemas.microsoft.com/sharepoint/v3/contenttype/forms"/>
  </ds:schemaRefs>
</ds:datastoreItem>
</file>

<file path=customXml/itemProps4.xml><?xml version="1.0" encoding="utf-8"?>
<ds:datastoreItem xmlns:ds="http://schemas.openxmlformats.org/officeDocument/2006/customXml" ds:itemID="{FCBB837E-71A6-4E51-9656-2ADCFE0040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5</TotalTime>
  <Pages>13</Pages>
  <Words>4344</Words>
  <Characters>24255</Characters>
  <Application>Microsoft Office Word</Application>
  <DocSecurity>0</DocSecurity>
  <Lines>202</Lines>
  <Paragraphs>5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Spex.ca</Company>
  <LinksUpToDate>false</LinksUpToDate>
  <CharactersWithSpaces>28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WZMH_Master Specification</dc:subject>
  <dc:creator>Juste Fanou</dc:creator>
  <cp:lastModifiedBy>Jessica Lacasse</cp:lastModifiedBy>
  <cp:revision>338</cp:revision>
  <cp:lastPrinted>2023-03-15T12:34:00Z</cp:lastPrinted>
  <dcterms:created xsi:type="dcterms:W3CDTF">2022-07-10T23:30:00Z</dcterms:created>
  <dcterms:modified xsi:type="dcterms:W3CDTF">2023-03-17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sionNumber">
    <vt:lpwstr>20071214</vt:lpwstr>
  </property>
  <property fmtid="{D5CDD505-2E9C-101B-9397-08002B2CF9AE}" pid="3" name="ProjectID">
    <vt:lpwstr>1501</vt:lpwstr>
  </property>
  <property fmtid="{D5CDD505-2E9C-101B-9397-08002B2CF9AE}" pid="4" name="VSDG">
    <vt:lpwstr/>
  </property>
  <property fmtid="{D5CDD505-2E9C-101B-9397-08002B2CF9AE}" pid="5" name="ProjectName">
    <vt:lpwstr>Waterfront Innovation Centre</vt:lpwstr>
  </property>
  <property fmtid="{D5CDD505-2E9C-101B-9397-08002B2CF9AE}" pid="6" name="SectionName">
    <vt:lpwstr>Spec Section Template for Consultants</vt:lpwstr>
  </property>
  <property fmtid="{D5CDD505-2E9C-101B-9397-08002B2CF9AE}" pid="7" name="SectionNumber">
    <vt:lpwstr>00 00 00</vt:lpwstr>
  </property>
  <property fmtid="{D5CDD505-2E9C-101B-9397-08002B2CF9AE}" pid="8" name="IssueDate">
    <vt:lpwstr>Issued for REVIEW (2018-06-15)</vt:lpwstr>
  </property>
  <property fmtid="{D5CDD505-2E9C-101B-9397-08002B2CF9AE}" pid="9" name="UserField1">
    <vt:lpwstr>0</vt:lpwstr>
  </property>
  <property fmtid="{D5CDD505-2E9C-101B-9397-08002B2CF9AE}" pid="10" name="OwnerName">
    <vt:lpwstr>MENKES</vt:lpwstr>
  </property>
  <property fmtid="{D5CDD505-2E9C-101B-9397-08002B2CF9AE}" pid="11" name="STYLEMAP">
    <vt:lpwstr/>
  </property>
  <property fmtid="{D5CDD505-2E9C-101B-9397-08002B2CF9AE}" pid="12" name="CHARMAP">
    <vt:lpwstr/>
  </property>
  <property fmtid="{D5CDD505-2E9C-101B-9397-08002B2CF9AE}" pid="13" name="MyCompanyName">
    <vt:lpwstr>Sweeny&amp;Co Architects</vt:lpwstr>
  </property>
  <property fmtid="{D5CDD505-2E9C-101B-9397-08002B2CF9AE}" pid="14" name="SectionNumFormat">
    <vt:lpwstr>2</vt:lpwstr>
  </property>
  <property fmtid="{D5CDD505-2E9C-101B-9397-08002B2CF9AE}" pid="15" name="ContentTypeId">
    <vt:lpwstr>0x010100B104FF9746BC854EA1EA9D118FB1C78A</vt:lpwstr>
  </property>
  <property fmtid="{D5CDD505-2E9C-101B-9397-08002B2CF9AE}" pid="16" name="MediaServiceImageTags">
    <vt:lpwstr/>
  </property>
</Properties>
</file>